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55A2B9" w14:textId="77777777" w:rsidR="00EC1447" w:rsidRDefault="00EC1447" w:rsidP="00EC144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9858656" wp14:editId="527F6469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3" name="Picture 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034EC" w14:textId="77777777" w:rsidR="00EC1447" w:rsidRDefault="00EC1447" w:rsidP="00EC1447">
      <w:pPr>
        <w:spacing w:after="0"/>
      </w:pPr>
    </w:p>
    <w:p w14:paraId="500B37E6" w14:textId="77777777" w:rsidR="00EC1447" w:rsidRDefault="00EC1447" w:rsidP="00EC1447">
      <w:pPr>
        <w:spacing w:after="0"/>
      </w:pPr>
    </w:p>
    <w:p w14:paraId="596C45A6" w14:textId="77777777" w:rsidR="00EC1447" w:rsidRDefault="00EC1447" w:rsidP="00EC1447">
      <w:pPr>
        <w:spacing w:after="0"/>
      </w:pPr>
    </w:p>
    <w:p w14:paraId="29B8DC01" w14:textId="77777777" w:rsidR="00EC1447" w:rsidRDefault="00EC1447" w:rsidP="00EC1447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33DCDF04" w14:textId="77777777" w:rsidR="00EC1447" w:rsidRPr="00601B87" w:rsidRDefault="00EC1447" w:rsidP="00EC1447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3B646F53" w14:textId="77777777" w:rsidR="00EC1447" w:rsidRDefault="00EC1447" w:rsidP="00EC1447">
      <w:pPr>
        <w:spacing w:after="0"/>
        <w:rPr>
          <w:sz w:val="24"/>
          <w:szCs w:val="24"/>
        </w:rPr>
      </w:pPr>
    </w:p>
    <w:p w14:paraId="170F98F3" w14:textId="77777777" w:rsidR="00EC1447" w:rsidRDefault="00EC1447" w:rsidP="00EC1447">
      <w:pPr>
        <w:spacing w:after="0"/>
        <w:rPr>
          <w:sz w:val="24"/>
          <w:szCs w:val="24"/>
        </w:rPr>
      </w:pPr>
    </w:p>
    <w:p w14:paraId="4C6B54EE" w14:textId="77777777" w:rsidR="00EC1447" w:rsidRDefault="00EC1447" w:rsidP="00EC1447">
      <w:pPr>
        <w:spacing w:after="0"/>
        <w:rPr>
          <w:sz w:val="24"/>
          <w:szCs w:val="24"/>
        </w:rPr>
      </w:pPr>
    </w:p>
    <w:p w14:paraId="4CA60035" w14:textId="77777777" w:rsidR="00EC1447" w:rsidRDefault="00EC1447" w:rsidP="00EC1447">
      <w:pPr>
        <w:spacing w:after="0"/>
        <w:rPr>
          <w:sz w:val="24"/>
          <w:szCs w:val="24"/>
        </w:rPr>
      </w:pPr>
    </w:p>
    <w:p w14:paraId="1762D19D" w14:textId="77777777" w:rsidR="00EC1447" w:rsidRDefault="00EC1447" w:rsidP="00EC1447">
      <w:pPr>
        <w:spacing w:after="0"/>
        <w:rPr>
          <w:b/>
          <w:sz w:val="40"/>
          <w:szCs w:val="40"/>
          <w:u w:val="single"/>
        </w:rPr>
      </w:pPr>
    </w:p>
    <w:p w14:paraId="45103E24" w14:textId="77777777" w:rsidR="00EC1447" w:rsidRPr="00511FBD" w:rsidRDefault="00EC1447" w:rsidP="00EC1447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 </w:t>
      </w:r>
      <w:r>
        <w:rPr>
          <w:b/>
          <w:bCs/>
          <w:sz w:val="40"/>
          <w:szCs w:val="40"/>
          <w:u w:val="single"/>
        </w:rPr>
        <w:t>2</w:t>
      </w:r>
      <w:r w:rsidRPr="00511FBD">
        <w:rPr>
          <w:b/>
          <w:bCs/>
          <w:sz w:val="40"/>
          <w:szCs w:val="40"/>
          <w:u w:val="single"/>
        </w:rPr>
        <w:t xml:space="preserve">: </w:t>
      </w:r>
      <w:r>
        <w:rPr>
          <w:b/>
          <w:bCs/>
          <w:sz w:val="40"/>
          <w:szCs w:val="40"/>
          <w:u w:val="single"/>
        </w:rPr>
        <w:t>Case study analysis</w:t>
      </w:r>
    </w:p>
    <w:p w14:paraId="1B2CB735" w14:textId="77777777" w:rsidR="00EC1447" w:rsidRPr="00511FBD" w:rsidRDefault="00EC1447" w:rsidP="00EC1447">
      <w:pPr>
        <w:spacing w:after="0"/>
        <w:jc w:val="center"/>
        <w:rPr>
          <w:sz w:val="32"/>
          <w:szCs w:val="32"/>
        </w:rPr>
      </w:pPr>
    </w:p>
    <w:p w14:paraId="1D7D34B6" w14:textId="77777777" w:rsidR="00EC1447" w:rsidRDefault="00EC1447" w:rsidP="00EC1447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675BF664" w14:textId="2101493B" w:rsidR="00EC1447" w:rsidRPr="00FB1129" w:rsidRDefault="00EC1447" w:rsidP="00EC1447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Action Plan</w:t>
      </w:r>
    </w:p>
    <w:p w14:paraId="4E085715" w14:textId="77777777" w:rsidR="00EC1447" w:rsidRPr="00511FBD" w:rsidRDefault="00EC1447" w:rsidP="00EC1447"/>
    <w:p w14:paraId="3101AB07" w14:textId="77777777" w:rsidR="00EC1447" w:rsidRPr="00511FBD" w:rsidRDefault="00EC1447" w:rsidP="00EC1447">
      <w:pPr>
        <w:spacing w:after="0"/>
        <w:jc w:val="center"/>
        <w:rPr>
          <w:sz w:val="32"/>
          <w:szCs w:val="32"/>
        </w:rPr>
      </w:pPr>
    </w:p>
    <w:p w14:paraId="280B02B0" w14:textId="77777777" w:rsidR="00EC1447" w:rsidRPr="00511FBD" w:rsidRDefault="00EC1447" w:rsidP="00EC1447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>Author: Bertocco Thomas-Killian - #13758322</w:t>
      </w:r>
    </w:p>
    <w:p w14:paraId="4972D6EE" w14:textId="77777777" w:rsidR="00EC1447" w:rsidRPr="00511FBD" w:rsidRDefault="00EC1447" w:rsidP="00EC1447">
      <w:pPr>
        <w:spacing w:after="0"/>
        <w:jc w:val="center"/>
        <w:rPr>
          <w:sz w:val="32"/>
          <w:szCs w:val="32"/>
        </w:rPr>
      </w:pPr>
    </w:p>
    <w:p w14:paraId="55AC3CC1" w14:textId="77777777" w:rsidR="00EC1447" w:rsidRPr="00511FBD" w:rsidRDefault="00EC1447" w:rsidP="00EC1447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Eddie </w:t>
      </w:r>
      <w:proofErr w:type="spellStart"/>
      <w:r w:rsidRPr="00511FBD">
        <w:rPr>
          <w:sz w:val="32"/>
          <w:szCs w:val="32"/>
        </w:rPr>
        <w:t>Chng</w:t>
      </w:r>
      <w:proofErr w:type="spellEnd"/>
    </w:p>
    <w:p w14:paraId="4BA39F37" w14:textId="77777777" w:rsidR="00EC1447" w:rsidRPr="00B06CCB" w:rsidRDefault="00EC1447" w:rsidP="00EC1447">
      <w:pPr>
        <w:spacing w:after="0"/>
        <w:jc w:val="center"/>
        <w:rPr>
          <w:sz w:val="32"/>
          <w:szCs w:val="32"/>
        </w:rPr>
      </w:pPr>
    </w:p>
    <w:p w14:paraId="5F1FD86C" w14:textId="77777777" w:rsidR="00EC1447" w:rsidRPr="00B06CCB" w:rsidRDefault="00EC1447" w:rsidP="00EC1447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O5124 Data Analysis and Decision Modelling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2</w:t>
      </w:r>
      <w:r w:rsidRPr="00B06CCB">
        <w:rPr>
          <w:sz w:val="32"/>
          <w:szCs w:val="32"/>
        </w:rPr>
        <w:t xml:space="preserve"> | 2019</w:t>
      </w:r>
    </w:p>
    <w:p w14:paraId="63BE8019" w14:textId="77777777" w:rsidR="00EC1447" w:rsidRPr="00B06CCB" w:rsidRDefault="00EC1447" w:rsidP="00EC1447">
      <w:pPr>
        <w:spacing w:after="0"/>
        <w:rPr>
          <w:sz w:val="32"/>
          <w:szCs w:val="32"/>
        </w:rPr>
      </w:pPr>
    </w:p>
    <w:p w14:paraId="1E452942" w14:textId="77777777" w:rsidR="00EC1447" w:rsidRPr="00B06CCB" w:rsidRDefault="00EC1447" w:rsidP="00EC1447">
      <w:pPr>
        <w:spacing w:after="0"/>
        <w:jc w:val="center"/>
        <w:rPr>
          <w:sz w:val="32"/>
          <w:szCs w:val="32"/>
        </w:rPr>
      </w:pPr>
    </w:p>
    <w:p w14:paraId="5E4C8B36" w14:textId="2DF476D8" w:rsidR="00EC1447" w:rsidRPr="00511FBD" w:rsidRDefault="00727542" w:rsidP="00EC1447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5</w:t>
      </w:r>
      <w:r w:rsidR="00EC1447">
        <w:rPr>
          <w:sz w:val="32"/>
          <w:szCs w:val="32"/>
        </w:rPr>
        <w:t xml:space="preserve"> </w:t>
      </w:r>
      <w:r>
        <w:rPr>
          <w:sz w:val="32"/>
          <w:szCs w:val="32"/>
        </w:rPr>
        <w:t>September</w:t>
      </w:r>
      <w:r w:rsidR="00EC1447">
        <w:rPr>
          <w:sz w:val="32"/>
          <w:szCs w:val="32"/>
        </w:rPr>
        <w:t xml:space="preserve"> </w:t>
      </w:r>
      <w:r w:rsidR="00EC1447" w:rsidRPr="00B06CCB">
        <w:rPr>
          <w:sz w:val="32"/>
          <w:szCs w:val="32"/>
        </w:rPr>
        <w:t>2019</w:t>
      </w:r>
    </w:p>
    <w:p w14:paraId="2FDB04D8" w14:textId="77777777" w:rsidR="00EC1447" w:rsidRDefault="00EC1447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14183203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B00572C" w14:textId="31811379" w:rsidR="0013613C" w:rsidRDefault="0013613C">
          <w:pPr>
            <w:pStyle w:val="TOCHeading"/>
          </w:pPr>
          <w:r>
            <w:t>Table of Contents</w:t>
          </w:r>
        </w:p>
        <w:p w14:paraId="41A56B01" w14:textId="091114D4" w:rsidR="00F55F10" w:rsidRDefault="0013613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507911" w:history="1">
            <w:r w:rsidR="00F55F10" w:rsidRPr="00A33656">
              <w:rPr>
                <w:rStyle w:val="Hyperlink"/>
                <w:rFonts w:eastAsia="Times New Roman"/>
                <w:noProof/>
              </w:rPr>
              <w:t>Issue 1: Determine current average pricing of the accommodation by brands, states, and locations.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1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3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206ECB2" w14:textId="0B1E5DD9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2" w:history="1">
            <w:r w:rsidR="00F55F10" w:rsidRPr="00A33656">
              <w:rPr>
                <w:rStyle w:val="Hyperlink"/>
                <w:noProof/>
              </w:rPr>
              <w:t>Action plan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2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3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5EB30848" w14:textId="28E78EE6" w:rsidR="00F55F10" w:rsidRDefault="00C645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3" w:history="1">
            <w:r w:rsidR="00F55F10" w:rsidRPr="00A33656">
              <w:rPr>
                <w:rStyle w:val="Hyperlink"/>
                <w:rFonts w:eastAsia="Times New Roman"/>
                <w:noProof/>
              </w:rPr>
              <w:t>Issue 2: Determine whether price differentiation exists among the accommodation brands.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3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4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1551A507" w14:textId="33EAE9E9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4" w:history="1">
            <w:r w:rsidR="00F55F10" w:rsidRPr="00A33656">
              <w:rPr>
                <w:rStyle w:val="Hyperlink"/>
                <w:noProof/>
              </w:rPr>
              <w:t>My hypothesi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4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4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7834B31D" w14:textId="365CA4F3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5" w:history="1">
            <w:r w:rsidR="00F55F10" w:rsidRPr="00A33656">
              <w:rPr>
                <w:rStyle w:val="Hyperlink"/>
                <w:noProof/>
              </w:rPr>
              <w:t>Action Plan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5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4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18C85ADF" w14:textId="4977167C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6" w:history="1">
            <w:r w:rsidR="00F55F10" w:rsidRPr="00A33656">
              <w:rPr>
                <w:rStyle w:val="Hyperlink"/>
                <w:noProof/>
              </w:rPr>
              <w:t>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6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6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5952CFE3" w14:textId="374C9979" w:rsidR="00F55F10" w:rsidRDefault="00C645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7" w:history="1">
            <w:r w:rsidR="00F55F10" w:rsidRPr="00A33656">
              <w:rPr>
                <w:rStyle w:val="Hyperlink"/>
                <w:noProof/>
              </w:rPr>
              <w:t>Issue 3: Determine whether price differentiation exists between states among the accommodation brands.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7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8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58FE1E1E" w14:textId="4BF73749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8" w:history="1">
            <w:r w:rsidR="00F55F10" w:rsidRPr="00A33656">
              <w:rPr>
                <w:rStyle w:val="Hyperlink"/>
                <w:noProof/>
              </w:rPr>
              <w:t>My hypothesi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8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8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27D638E5" w14:textId="17DC7F84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19" w:history="1">
            <w:r w:rsidR="00F55F10" w:rsidRPr="00A33656">
              <w:rPr>
                <w:rStyle w:val="Hyperlink"/>
                <w:noProof/>
              </w:rPr>
              <w:t>Action Plan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19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8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6051746B" w14:textId="747FFD7F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0" w:history="1">
            <w:r w:rsidR="00F55F10" w:rsidRPr="00A33656">
              <w:rPr>
                <w:rStyle w:val="Hyperlink"/>
                <w:noProof/>
              </w:rPr>
              <w:t>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0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1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2FEC14CC" w14:textId="290FB258" w:rsidR="00F55F10" w:rsidRDefault="00C645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1" w:history="1">
            <w:r w:rsidR="00F55F10" w:rsidRPr="00A33656">
              <w:rPr>
                <w:rStyle w:val="Hyperlink"/>
                <w:noProof/>
              </w:rPr>
              <w:t>Issue 4: Determine whether price differentiation exists between locations among the accommodation brands.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1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2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EE6AD7B" w14:textId="2DE4B87C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2" w:history="1">
            <w:r w:rsidR="00F55F10" w:rsidRPr="00A33656">
              <w:rPr>
                <w:rStyle w:val="Hyperlink"/>
                <w:noProof/>
              </w:rPr>
              <w:t>My hypothesi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2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2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4299F338" w14:textId="17A748B6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3" w:history="1">
            <w:r w:rsidR="00F55F10" w:rsidRPr="00A33656">
              <w:rPr>
                <w:rStyle w:val="Hyperlink"/>
                <w:noProof/>
              </w:rPr>
              <w:t>Action Plan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3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2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27147347" w14:textId="403FFC77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4" w:history="1">
            <w:r w:rsidR="00F55F10" w:rsidRPr="00A33656">
              <w:rPr>
                <w:rStyle w:val="Hyperlink"/>
                <w:noProof/>
              </w:rPr>
              <w:t>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4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5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56972CA7" w14:textId="2EB6E38D" w:rsidR="00F55F10" w:rsidRDefault="00C645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5" w:history="1">
            <w:r w:rsidR="00F55F10" w:rsidRPr="00A33656">
              <w:rPr>
                <w:rStyle w:val="Hyperlink"/>
                <w:rFonts w:eastAsia="Times New Roman"/>
                <w:noProof/>
              </w:rPr>
              <w:t>Issue 5: Determine if the introduction of the Comfort brand has increased internal competition among the other accommodation brands.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5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5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098F5E9" w14:textId="2E083AFE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6" w:history="1">
            <w:r w:rsidR="00F55F10" w:rsidRPr="00A33656">
              <w:rPr>
                <w:rStyle w:val="Hyperlink"/>
                <w:noProof/>
              </w:rPr>
              <w:t>My hypothesi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6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5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71EAD10" w14:textId="074B6671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7" w:history="1">
            <w:r w:rsidR="00F55F10" w:rsidRPr="00A33656">
              <w:rPr>
                <w:rStyle w:val="Hyperlink"/>
                <w:noProof/>
              </w:rPr>
              <w:t>Action Plan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7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5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3EE1E1E1" w14:textId="2A544D30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8" w:history="1">
            <w:r w:rsidR="00F55F10" w:rsidRPr="00A33656">
              <w:rPr>
                <w:rStyle w:val="Hyperlink"/>
                <w:noProof/>
              </w:rPr>
              <w:t>Resort 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8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18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7AA35A60" w14:textId="5230E02D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29" w:history="1">
            <w:r w:rsidR="00F55F10" w:rsidRPr="00A33656">
              <w:rPr>
                <w:rStyle w:val="Hyperlink"/>
                <w:noProof/>
              </w:rPr>
              <w:t>Cottage 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29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20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67CF111B" w14:textId="2834F0DC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30" w:history="1">
            <w:r w:rsidR="00F55F10" w:rsidRPr="00A33656">
              <w:rPr>
                <w:rStyle w:val="Hyperlink"/>
                <w:noProof/>
              </w:rPr>
              <w:t>Classic 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30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23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DD018F2" w14:textId="734C81B9" w:rsidR="00F55F10" w:rsidRDefault="00C645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7931" w:history="1">
            <w:r w:rsidR="00F55F10" w:rsidRPr="00A33656">
              <w:rPr>
                <w:rStyle w:val="Hyperlink"/>
                <w:noProof/>
              </w:rPr>
              <w:t>Global results</w:t>
            </w:r>
            <w:r w:rsidR="00F55F10">
              <w:rPr>
                <w:noProof/>
                <w:webHidden/>
              </w:rPr>
              <w:tab/>
            </w:r>
            <w:r w:rsidR="00F55F10">
              <w:rPr>
                <w:noProof/>
                <w:webHidden/>
              </w:rPr>
              <w:fldChar w:fldCharType="begin"/>
            </w:r>
            <w:r w:rsidR="00F55F10">
              <w:rPr>
                <w:noProof/>
                <w:webHidden/>
              </w:rPr>
              <w:instrText xml:space="preserve"> PAGEREF _Toc18507931 \h </w:instrText>
            </w:r>
            <w:r w:rsidR="00F55F10">
              <w:rPr>
                <w:noProof/>
                <w:webHidden/>
              </w:rPr>
            </w:r>
            <w:r w:rsidR="00F55F10">
              <w:rPr>
                <w:noProof/>
                <w:webHidden/>
              </w:rPr>
              <w:fldChar w:fldCharType="separate"/>
            </w:r>
            <w:r w:rsidR="00F55F10">
              <w:rPr>
                <w:noProof/>
                <w:webHidden/>
              </w:rPr>
              <w:t>23</w:t>
            </w:r>
            <w:r w:rsidR="00F55F10">
              <w:rPr>
                <w:noProof/>
                <w:webHidden/>
              </w:rPr>
              <w:fldChar w:fldCharType="end"/>
            </w:r>
          </w:hyperlink>
        </w:p>
        <w:p w14:paraId="071D12BF" w14:textId="0B972CFC" w:rsidR="0013613C" w:rsidRDefault="0013613C">
          <w:r>
            <w:rPr>
              <w:b/>
              <w:bCs/>
              <w:noProof/>
            </w:rPr>
            <w:fldChar w:fldCharType="end"/>
          </w:r>
        </w:p>
      </w:sdtContent>
    </w:sdt>
    <w:p w14:paraId="5FF2B601" w14:textId="77777777" w:rsidR="0013613C" w:rsidRDefault="0013613C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/>
        </w:rPr>
        <w:br w:type="page"/>
      </w:r>
    </w:p>
    <w:p w14:paraId="5A890D13" w14:textId="158D11DB" w:rsidR="00BA3085" w:rsidRDefault="00BA3085" w:rsidP="00C65D7B">
      <w:pPr>
        <w:pStyle w:val="Heading2"/>
        <w:rPr>
          <w:rFonts w:eastAsia="Times New Roman"/>
        </w:rPr>
      </w:pPr>
      <w:bookmarkStart w:id="0" w:name="_Toc18507911"/>
      <w:r w:rsidRPr="00BA3085">
        <w:rPr>
          <w:rFonts w:eastAsia="Times New Roman"/>
        </w:rPr>
        <w:lastRenderedPageBreak/>
        <w:t>Issue 1: Determine current average pricing of the accommodation by brands, states, and locations</w:t>
      </w:r>
      <w:r w:rsidR="005F0DC5">
        <w:rPr>
          <w:rFonts w:eastAsia="Times New Roman"/>
        </w:rPr>
        <w:t>.</w:t>
      </w:r>
      <w:bookmarkEnd w:id="0"/>
    </w:p>
    <w:p w14:paraId="461ED585" w14:textId="77777777" w:rsidR="00C65D7B" w:rsidRPr="00C65D7B" w:rsidRDefault="00C65D7B" w:rsidP="00C65D7B"/>
    <w:p w14:paraId="2554A224" w14:textId="16110A0F" w:rsidR="00C65D7B" w:rsidRDefault="00BA3085" w:rsidP="00AF28EE">
      <w:pPr>
        <w:pStyle w:val="Heading3"/>
      </w:pPr>
      <w:bookmarkStart w:id="1" w:name="_Toc18507912"/>
      <w:r>
        <w:t>Action plan</w:t>
      </w:r>
      <w:bookmarkEnd w:id="1"/>
    </w:p>
    <w:p w14:paraId="26BBAFE7" w14:textId="77777777" w:rsidR="00AF28EE" w:rsidRPr="00AF28EE" w:rsidRDefault="00AF28EE" w:rsidP="00AF28EE"/>
    <w:p w14:paraId="4B065C96" w14:textId="5ACD06DC" w:rsidR="00BA3085" w:rsidRPr="005A7488" w:rsidRDefault="002437D2" w:rsidP="00AF28EE">
      <w:pPr>
        <w:pStyle w:val="ListParagraph"/>
        <w:numPr>
          <w:ilvl w:val="0"/>
          <w:numId w:val="2"/>
        </w:numPr>
        <w:rPr>
          <w:b/>
          <w:bCs/>
        </w:rPr>
      </w:pPr>
      <w:r w:rsidRPr="005A7488">
        <w:rPr>
          <w:b/>
          <w:bCs/>
        </w:rPr>
        <w:t>Construct a Pivot Table f</w:t>
      </w:r>
      <w:r w:rsidR="009D5D40">
        <w:rPr>
          <w:b/>
          <w:bCs/>
        </w:rPr>
        <w:t>ro</w:t>
      </w:r>
      <w:r w:rsidRPr="005A7488">
        <w:rPr>
          <w:b/>
          <w:bCs/>
        </w:rPr>
        <w:t>m the data give</w:t>
      </w:r>
      <w:r w:rsidR="009A6B4C" w:rsidRPr="005A7488">
        <w:rPr>
          <w:b/>
          <w:bCs/>
        </w:rPr>
        <w:t>.</w:t>
      </w:r>
    </w:p>
    <w:p w14:paraId="5E05B3FF" w14:textId="7CBD2927" w:rsidR="009A6B4C" w:rsidRPr="005A7488" w:rsidRDefault="00EF6DD0" w:rsidP="00AF28EE">
      <w:pPr>
        <w:pStyle w:val="ListParagraph"/>
        <w:numPr>
          <w:ilvl w:val="0"/>
          <w:numId w:val="2"/>
        </w:numPr>
        <w:rPr>
          <w:b/>
          <w:bCs/>
        </w:rPr>
      </w:pPr>
      <w:r w:rsidRPr="002B3BE4">
        <w:rPr>
          <w:b/>
          <w:bCs/>
        </w:rPr>
        <w:t>Rearrange</w:t>
      </w:r>
      <w:r w:rsidR="009A6B4C" w:rsidRPr="002B3BE4">
        <w:rPr>
          <w:b/>
          <w:bCs/>
        </w:rPr>
        <w:t xml:space="preserve"> the Pivot Table fields to present</w:t>
      </w:r>
      <w:r w:rsidR="009A6B4C" w:rsidRPr="005A7488">
        <w:rPr>
          <w:b/>
          <w:bCs/>
        </w:rPr>
        <w:t xml:space="preserve"> the required information.</w:t>
      </w:r>
    </w:p>
    <w:p w14:paraId="47B0EC3C" w14:textId="6894D4FD" w:rsidR="002437D2" w:rsidRDefault="002437D2" w:rsidP="00BA3085"/>
    <w:p w14:paraId="30BBDCE1" w14:textId="349EF93D" w:rsidR="009A6B4C" w:rsidRDefault="009A6B4C" w:rsidP="00BA3085">
      <w:r>
        <w:t xml:space="preserve">Average pricing of </w:t>
      </w:r>
      <w:r w:rsidR="00553B95">
        <w:t>accommodation by brands</w:t>
      </w:r>
      <w:r w:rsidR="009201BA">
        <w:t>:</w:t>
      </w:r>
    </w:p>
    <w:p w14:paraId="3EAE0F4C" w14:textId="368DA8BC" w:rsidR="009201BA" w:rsidRDefault="009201BA" w:rsidP="00BA3085"/>
    <w:tbl>
      <w:tblPr>
        <w:tblW w:w="45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40"/>
        <w:gridCol w:w="1480"/>
        <w:gridCol w:w="1660"/>
      </w:tblGrid>
      <w:tr w:rsidR="0095054C" w:rsidRPr="0095054C" w14:paraId="3FA12353" w14:textId="77777777" w:rsidTr="00486DE3">
        <w:trPr>
          <w:trHeight w:val="264"/>
        </w:trPr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6AC88612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Brand</w:t>
            </w:r>
          </w:p>
        </w:tc>
        <w:tc>
          <w:tcPr>
            <w:tcW w:w="1480" w:type="dxa"/>
            <w:shd w:val="clear" w:color="DCE6F1" w:fill="DCE6F1"/>
            <w:noWrap/>
            <w:vAlign w:val="bottom"/>
            <w:hideMark/>
          </w:tcPr>
          <w:p w14:paraId="29CC50B5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br</w:t>
            </w:r>
            <w:proofErr w:type="spellEnd"/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f Hotel</w:t>
            </w:r>
          </w:p>
        </w:tc>
        <w:tc>
          <w:tcPr>
            <w:tcW w:w="1660" w:type="dxa"/>
            <w:shd w:val="clear" w:color="DCE6F1" w:fill="DCE6F1"/>
            <w:noWrap/>
            <w:vAlign w:val="bottom"/>
            <w:hideMark/>
          </w:tcPr>
          <w:p w14:paraId="1E410673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verage Price</w:t>
            </w:r>
          </w:p>
        </w:tc>
      </w:tr>
      <w:tr w:rsidR="0095054C" w:rsidRPr="0095054C" w14:paraId="5F267CA7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3D4EDD0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Resor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AB4030E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26E5F64C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200.2704167</w:t>
            </w:r>
          </w:p>
        </w:tc>
      </w:tr>
      <w:tr w:rsidR="0095054C" w:rsidRPr="0095054C" w14:paraId="230AB7EE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288F19A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Cottage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AA9801B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13A45983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202.65625</w:t>
            </w:r>
          </w:p>
        </w:tc>
      </w:tr>
      <w:tr w:rsidR="0095054C" w:rsidRPr="0095054C" w14:paraId="33576095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6D3EE7EB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Classic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15426FF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3468CB98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sz w:val="20"/>
                <w:szCs w:val="20"/>
              </w:rPr>
              <w:t>201.4627083</w:t>
            </w:r>
          </w:p>
        </w:tc>
      </w:tr>
      <w:tr w:rsidR="0095054C" w:rsidRPr="0095054C" w14:paraId="5215A787" w14:textId="77777777" w:rsidTr="00486DE3">
        <w:trPr>
          <w:trHeight w:val="264"/>
        </w:trPr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3A211037" w14:textId="77777777" w:rsidR="0095054C" w:rsidRPr="0095054C" w:rsidRDefault="0095054C" w:rsidP="0095054C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480" w:type="dxa"/>
            <w:shd w:val="clear" w:color="DCE6F1" w:fill="DCE6F1"/>
            <w:noWrap/>
            <w:vAlign w:val="bottom"/>
            <w:hideMark/>
          </w:tcPr>
          <w:p w14:paraId="2177F0E3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4</w:t>
            </w:r>
          </w:p>
        </w:tc>
        <w:tc>
          <w:tcPr>
            <w:tcW w:w="1660" w:type="dxa"/>
            <w:shd w:val="clear" w:color="DCE6F1" w:fill="DCE6F1"/>
            <w:noWrap/>
            <w:vAlign w:val="bottom"/>
            <w:hideMark/>
          </w:tcPr>
          <w:p w14:paraId="11610551" w14:textId="77777777" w:rsidR="0095054C" w:rsidRPr="0095054C" w:rsidRDefault="0095054C" w:rsidP="0095054C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95054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1.463125</w:t>
            </w:r>
          </w:p>
        </w:tc>
      </w:tr>
    </w:tbl>
    <w:p w14:paraId="25B8A548" w14:textId="37A98ABB" w:rsidR="009201BA" w:rsidRDefault="009201BA" w:rsidP="00BA3085"/>
    <w:p w14:paraId="2AD587AD" w14:textId="52B9953C" w:rsidR="00E22A04" w:rsidRDefault="00E22A04" w:rsidP="00E22A04">
      <w:r>
        <w:t>Average pricing of accommodation by states:</w:t>
      </w:r>
    </w:p>
    <w:p w14:paraId="5AC3289A" w14:textId="0BF9829A" w:rsidR="00E22A04" w:rsidRDefault="00E22A04" w:rsidP="00BA3085"/>
    <w:tbl>
      <w:tblPr>
        <w:tblW w:w="45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40"/>
        <w:gridCol w:w="1480"/>
        <w:gridCol w:w="1660"/>
      </w:tblGrid>
      <w:tr w:rsidR="00EE687F" w:rsidRPr="00EE687F" w14:paraId="235D5842" w14:textId="77777777" w:rsidTr="00486DE3">
        <w:trPr>
          <w:trHeight w:val="264"/>
        </w:trPr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116970DB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State</w:t>
            </w:r>
          </w:p>
        </w:tc>
        <w:tc>
          <w:tcPr>
            <w:tcW w:w="1480" w:type="dxa"/>
            <w:shd w:val="clear" w:color="DCE6F1" w:fill="DCE6F1"/>
            <w:noWrap/>
            <w:vAlign w:val="bottom"/>
            <w:hideMark/>
          </w:tcPr>
          <w:p w14:paraId="151B38EF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br</w:t>
            </w:r>
            <w:proofErr w:type="spellEnd"/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f Hotel</w:t>
            </w:r>
          </w:p>
        </w:tc>
        <w:tc>
          <w:tcPr>
            <w:tcW w:w="1660" w:type="dxa"/>
            <w:shd w:val="clear" w:color="DCE6F1" w:fill="DCE6F1"/>
            <w:noWrap/>
            <w:vAlign w:val="bottom"/>
            <w:hideMark/>
          </w:tcPr>
          <w:p w14:paraId="5063E537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verage Price</w:t>
            </w:r>
          </w:p>
        </w:tc>
      </w:tr>
      <w:tr w:rsidR="00EE687F" w:rsidRPr="00EE687F" w14:paraId="10768E29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4F0F9752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NSW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42CF93C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6C624178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201.02375</w:t>
            </w:r>
          </w:p>
        </w:tc>
      </w:tr>
      <w:tr w:rsidR="00EE687F" w:rsidRPr="00EE687F" w14:paraId="3E35FB0D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F386E39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QLD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2E94472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69F384AE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202.196875</w:t>
            </w:r>
          </w:p>
        </w:tc>
      </w:tr>
      <w:tr w:rsidR="00EE687F" w:rsidRPr="00EE687F" w14:paraId="7401325A" w14:textId="77777777" w:rsidTr="00486DE3">
        <w:trPr>
          <w:trHeight w:val="264"/>
        </w:trPr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37ECF485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VIC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86D6125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660" w:type="dxa"/>
            <w:shd w:val="clear" w:color="auto" w:fill="auto"/>
            <w:noWrap/>
            <w:vAlign w:val="bottom"/>
            <w:hideMark/>
          </w:tcPr>
          <w:p w14:paraId="37347F37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201.16875</w:t>
            </w:r>
          </w:p>
        </w:tc>
      </w:tr>
      <w:tr w:rsidR="00EE687F" w:rsidRPr="00EE687F" w14:paraId="488A0B35" w14:textId="77777777" w:rsidTr="00486DE3">
        <w:trPr>
          <w:trHeight w:val="264"/>
        </w:trPr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6CF58A93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480" w:type="dxa"/>
            <w:shd w:val="clear" w:color="DCE6F1" w:fill="DCE6F1"/>
            <w:noWrap/>
            <w:vAlign w:val="bottom"/>
            <w:hideMark/>
          </w:tcPr>
          <w:p w14:paraId="22D20830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4</w:t>
            </w:r>
          </w:p>
        </w:tc>
        <w:tc>
          <w:tcPr>
            <w:tcW w:w="1660" w:type="dxa"/>
            <w:shd w:val="clear" w:color="DCE6F1" w:fill="DCE6F1"/>
            <w:noWrap/>
            <w:vAlign w:val="bottom"/>
            <w:hideMark/>
          </w:tcPr>
          <w:p w14:paraId="6E90EABB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1.463125</w:t>
            </w:r>
          </w:p>
        </w:tc>
      </w:tr>
    </w:tbl>
    <w:p w14:paraId="2FB0D16D" w14:textId="2D5F2129" w:rsidR="00E22A04" w:rsidRDefault="00E22A04" w:rsidP="00BA3085"/>
    <w:p w14:paraId="1BA5583C" w14:textId="5406553E" w:rsidR="00A307D1" w:rsidRDefault="00A307D1" w:rsidP="00BA3085">
      <w:r>
        <w:t xml:space="preserve">Average pricing of the accommodation by </w:t>
      </w:r>
      <w:r w:rsidR="008E3324">
        <w:t>locations</w:t>
      </w:r>
      <w:r>
        <w:t>:</w:t>
      </w:r>
    </w:p>
    <w:p w14:paraId="5689FBBC" w14:textId="068B2F72" w:rsidR="002F6504" w:rsidRDefault="002F6504" w:rsidP="00BA3085"/>
    <w:tbl>
      <w:tblPr>
        <w:tblW w:w="51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070"/>
        <w:gridCol w:w="1440"/>
        <w:gridCol w:w="1620"/>
      </w:tblGrid>
      <w:tr w:rsidR="00EE687F" w:rsidRPr="00EE687F" w14:paraId="152CD60C" w14:textId="77777777" w:rsidTr="00486DE3">
        <w:trPr>
          <w:trHeight w:val="264"/>
        </w:trPr>
        <w:tc>
          <w:tcPr>
            <w:tcW w:w="2070" w:type="dxa"/>
            <w:shd w:val="clear" w:color="DCE6F1" w:fill="DCE6F1"/>
            <w:noWrap/>
            <w:vAlign w:val="bottom"/>
            <w:hideMark/>
          </w:tcPr>
          <w:p w14:paraId="3D55C015" w14:textId="67595554" w:rsidR="00EE687F" w:rsidRPr="00EE687F" w:rsidRDefault="00BC236B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1DB6B8A7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br</w:t>
            </w:r>
            <w:proofErr w:type="spellEnd"/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 xml:space="preserve"> of Hotel</w:t>
            </w:r>
          </w:p>
        </w:tc>
        <w:tc>
          <w:tcPr>
            <w:tcW w:w="1620" w:type="dxa"/>
            <w:shd w:val="clear" w:color="DCE6F1" w:fill="DCE6F1"/>
            <w:noWrap/>
            <w:vAlign w:val="bottom"/>
            <w:hideMark/>
          </w:tcPr>
          <w:p w14:paraId="05D69C0A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verage Price</w:t>
            </w:r>
          </w:p>
        </w:tc>
      </w:tr>
      <w:tr w:rsidR="00EE687F" w:rsidRPr="00EE687F" w14:paraId="6734ECFB" w14:textId="77777777" w:rsidTr="00486DE3">
        <w:trPr>
          <w:trHeight w:val="264"/>
        </w:trPr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41C367D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Metropolitan Cities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79635916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35D8E9C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201.5591667</w:t>
            </w:r>
          </w:p>
        </w:tc>
      </w:tr>
      <w:tr w:rsidR="00EE687F" w:rsidRPr="00EE687F" w14:paraId="1648FED0" w14:textId="77777777" w:rsidTr="00486DE3">
        <w:trPr>
          <w:trHeight w:val="264"/>
        </w:trPr>
        <w:tc>
          <w:tcPr>
            <w:tcW w:w="2070" w:type="dxa"/>
            <w:shd w:val="clear" w:color="auto" w:fill="auto"/>
            <w:noWrap/>
            <w:vAlign w:val="bottom"/>
            <w:hideMark/>
          </w:tcPr>
          <w:p w14:paraId="74745231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Regional Cities</w:t>
            </w:r>
          </w:p>
        </w:tc>
        <w:tc>
          <w:tcPr>
            <w:tcW w:w="1440" w:type="dxa"/>
            <w:shd w:val="clear" w:color="auto" w:fill="auto"/>
            <w:noWrap/>
            <w:vAlign w:val="bottom"/>
            <w:hideMark/>
          </w:tcPr>
          <w:p w14:paraId="2D82090E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0A21D3F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sz w:val="20"/>
                <w:szCs w:val="20"/>
              </w:rPr>
              <w:t>201.3670833</w:t>
            </w:r>
          </w:p>
        </w:tc>
      </w:tr>
      <w:tr w:rsidR="00EE687F" w:rsidRPr="00EE687F" w14:paraId="4D155D20" w14:textId="77777777" w:rsidTr="00486DE3">
        <w:trPr>
          <w:trHeight w:val="264"/>
        </w:trPr>
        <w:tc>
          <w:tcPr>
            <w:tcW w:w="2070" w:type="dxa"/>
            <w:shd w:val="clear" w:color="DCE6F1" w:fill="DCE6F1"/>
            <w:noWrap/>
            <w:vAlign w:val="bottom"/>
            <w:hideMark/>
          </w:tcPr>
          <w:p w14:paraId="09642E09" w14:textId="77777777" w:rsidR="00EE687F" w:rsidRPr="00EE687F" w:rsidRDefault="00EE687F" w:rsidP="00EE687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440" w:type="dxa"/>
            <w:shd w:val="clear" w:color="DCE6F1" w:fill="DCE6F1"/>
            <w:noWrap/>
            <w:vAlign w:val="bottom"/>
            <w:hideMark/>
          </w:tcPr>
          <w:p w14:paraId="6346B2C9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144</w:t>
            </w:r>
          </w:p>
        </w:tc>
        <w:tc>
          <w:tcPr>
            <w:tcW w:w="1620" w:type="dxa"/>
            <w:shd w:val="clear" w:color="DCE6F1" w:fill="DCE6F1"/>
            <w:noWrap/>
            <w:vAlign w:val="bottom"/>
            <w:hideMark/>
          </w:tcPr>
          <w:p w14:paraId="2A45A69B" w14:textId="77777777" w:rsidR="00EE687F" w:rsidRPr="00EE687F" w:rsidRDefault="00EE687F" w:rsidP="00EE687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EE687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1.463125</w:t>
            </w:r>
          </w:p>
        </w:tc>
      </w:tr>
    </w:tbl>
    <w:p w14:paraId="3BE290CD" w14:textId="7DD9EF7F" w:rsidR="002F6504" w:rsidRDefault="002F6504" w:rsidP="00BA3085">
      <w:pPr>
        <w:rPr>
          <w:lang w:val="fr-FR"/>
        </w:rPr>
      </w:pPr>
    </w:p>
    <w:p w14:paraId="5883DA4B" w14:textId="77777777" w:rsidR="00DB13E4" w:rsidRDefault="00DB13E4">
      <w:r>
        <w:br w:type="page"/>
      </w:r>
    </w:p>
    <w:p w14:paraId="7E138D4D" w14:textId="4361D551" w:rsidR="005F0DC5" w:rsidRDefault="005F0DC5" w:rsidP="00AF28EE">
      <w:pPr>
        <w:pStyle w:val="Heading2"/>
        <w:rPr>
          <w:rFonts w:eastAsia="Times New Roman"/>
        </w:rPr>
      </w:pPr>
      <w:bookmarkStart w:id="2" w:name="_Toc18507913"/>
      <w:r w:rsidRPr="00C65D7B">
        <w:rPr>
          <w:rFonts w:eastAsia="Times New Roman"/>
        </w:rPr>
        <w:lastRenderedPageBreak/>
        <w:t>Issue 2: Determine whether price differentiation exists among the accommodation brands.</w:t>
      </w:r>
      <w:bookmarkEnd w:id="2"/>
    </w:p>
    <w:p w14:paraId="1B416EE7" w14:textId="62BD2596" w:rsidR="00AF28EE" w:rsidRDefault="00AF28EE" w:rsidP="00AF28EE"/>
    <w:p w14:paraId="0D57C423" w14:textId="30C6BA11" w:rsidR="00DF67EB" w:rsidRDefault="00DF67EB" w:rsidP="00DF67EB">
      <w:pPr>
        <w:pStyle w:val="Heading3"/>
      </w:pPr>
      <w:bookmarkStart w:id="3" w:name="_Toc18507914"/>
      <w:r>
        <w:t>My hypothesis</w:t>
      </w:r>
      <w:bookmarkEnd w:id="3"/>
    </w:p>
    <w:p w14:paraId="52DCF1CC" w14:textId="77777777" w:rsidR="00D8189F" w:rsidRPr="00D8189F" w:rsidRDefault="00D8189F" w:rsidP="00D8189F"/>
    <w:p w14:paraId="3F67C482" w14:textId="0B4D02FB" w:rsidR="001A4DB7" w:rsidRPr="00EE3DF2" w:rsidRDefault="001A4DB7" w:rsidP="001A4DB7">
      <w:pPr>
        <w:rPr>
          <w:color w:val="000000" w:themeColor="text1"/>
        </w:rPr>
      </w:pPr>
      <w:r w:rsidRPr="00EE3DF2">
        <w:rPr>
          <w:color w:val="000000" w:themeColor="text1"/>
        </w:rPr>
        <w:t xml:space="preserve">From the data previously collected, </w:t>
      </w:r>
      <w:r w:rsidR="00992E1F">
        <w:rPr>
          <w:color w:val="000000" w:themeColor="text1"/>
        </w:rPr>
        <w:t>I</w:t>
      </w:r>
      <w:r w:rsidRPr="00EE3DF2">
        <w:rPr>
          <w:color w:val="000000" w:themeColor="text1"/>
        </w:rPr>
        <w:t xml:space="preserve"> can </w:t>
      </w:r>
      <w:r w:rsidR="00992E1F">
        <w:rPr>
          <w:color w:val="000000" w:themeColor="text1"/>
        </w:rPr>
        <w:t>observe</w:t>
      </w:r>
      <w:r w:rsidRPr="00EE3DF2">
        <w:rPr>
          <w:color w:val="000000" w:themeColor="text1"/>
        </w:rPr>
        <w:t xml:space="preserve"> that the difference between the average prices of hotels of different brands is negligible. </w:t>
      </w:r>
      <w:r w:rsidR="009D5D40">
        <w:rPr>
          <w:color w:val="000000" w:themeColor="text1"/>
        </w:rPr>
        <w:t>T</w:t>
      </w:r>
      <w:r w:rsidRPr="00EE3DF2">
        <w:rPr>
          <w:color w:val="000000" w:themeColor="text1"/>
        </w:rPr>
        <w:t>herefore</w:t>
      </w:r>
      <w:r w:rsidR="009D5D40">
        <w:rPr>
          <w:color w:val="000000" w:themeColor="text1"/>
        </w:rPr>
        <w:t xml:space="preserve">, </w:t>
      </w:r>
      <w:r w:rsidR="005C551D">
        <w:rPr>
          <w:color w:val="000000" w:themeColor="text1"/>
        </w:rPr>
        <w:t>I</w:t>
      </w:r>
      <w:r w:rsidRPr="00EE3DF2">
        <w:rPr>
          <w:color w:val="000000" w:themeColor="text1"/>
        </w:rPr>
        <w:t xml:space="preserve"> assume that there </w:t>
      </w:r>
      <w:r w:rsidR="00015495">
        <w:rPr>
          <w:color w:val="000000" w:themeColor="text1"/>
        </w:rPr>
        <w:t>are</w:t>
      </w:r>
      <w:r w:rsidRPr="00EE3DF2">
        <w:rPr>
          <w:color w:val="000000" w:themeColor="text1"/>
        </w:rPr>
        <w:t xml:space="preserve"> no price difference</w:t>
      </w:r>
      <w:r w:rsidR="00015495">
        <w:rPr>
          <w:color w:val="000000" w:themeColor="text1"/>
        </w:rPr>
        <w:t>s</w:t>
      </w:r>
      <w:r w:rsidRPr="00EE3DF2">
        <w:rPr>
          <w:color w:val="000000" w:themeColor="text1"/>
        </w:rPr>
        <w:t xml:space="preserve"> between brands.</w:t>
      </w:r>
    </w:p>
    <w:p w14:paraId="5234C515" w14:textId="0534B069" w:rsidR="00557A96" w:rsidRDefault="001A4DB7" w:rsidP="001A4DB7">
      <w:r w:rsidRPr="001A4DB7">
        <w:t>We will verify this hypothesis through statistical tests.</w:t>
      </w:r>
    </w:p>
    <w:p w14:paraId="5160544E" w14:textId="77777777" w:rsidR="005A7488" w:rsidRPr="001A4DB7" w:rsidRDefault="005A7488" w:rsidP="001A4DB7"/>
    <w:p w14:paraId="67796BF1" w14:textId="4E56B1A6" w:rsidR="00AF28EE" w:rsidRDefault="00AF28EE" w:rsidP="00557A96">
      <w:pPr>
        <w:pStyle w:val="Heading3"/>
      </w:pPr>
      <w:bookmarkStart w:id="4" w:name="_Toc18507915"/>
      <w:r>
        <w:t>Action Plan</w:t>
      </w:r>
      <w:bookmarkEnd w:id="4"/>
    </w:p>
    <w:p w14:paraId="6EEA0FC2" w14:textId="77777777" w:rsidR="00557A96" w:rsidRPr="00557A96" w:rsidRDefault="00557A96" w:rsidP="00557A96"/>
    <w:p w14:paraId="44FCCB29" w14:textId="068D1D96" w:rsidR="00AF28EE" w:rsidRPr="001A19F0" w:rsidRDefault="00AF28EE" w:rsidP="00AF28EE">
      <w:pPr>
        <w:pStyle w:val="ListParagraph"/>
        <w:numPr>
          <w:ilvl w:val="0"/>
          <w:numId w:val="5"/>
        </w:numPr>
        <w:rPr>
          <w:b/>
          <w:bCs/>
        </w:rPr>
      </w:pPr>
      <w:r w:rsidRPr="005A7488">
        <w:rPr>
          <w:b/>
          <w:bCs/>
        </w:rPr>
        <w:t>Sort the data by brand, copy</w:t>
      </w:r>
      <w:r w:rsidR="009D5D40">
        <w:rPr>
          <w:b/>
          <w:bCs/>
        </w:rPr>
        <w:t>,</w:t>
      </w:r>
      <w:r w:rsidRPr="005A7488">
        <w:rPr>
          <w:b/>
          <w:bCs/>
        </w:rPr>
        <w:t xml:space="preserve"> and restructure the data into three columns by brand name.</w:t>
      </w:r>
    </w:p>
    <w:p w14:paraId="311E2929" w14:textId="227F566F" w:rsidR="001A19F0" w:rsidRDefault="004706E4" w:rsidP="00AF28EE">
      <w:r>
        <w:t>P</w:t>
      </w:r>
      <w:r w:rsidR="00AF28EE">
        <w:t>ricing of the accommodation by brands:</w:t>
      </w:r>
    </w:p>
    <w:tbl>
      <w:tblPr>
        <w:tblW w:w="240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8"/>
        <w:gridCol w:w="917"/>
        <w:gridCol w:w="861"/>
      </w:tblGrid>
      <w:tr w:rsidR="00F56DA4" w:rsidRPr="00F56DA4" w14:paraId="7D5A1924" w14:textId="77777777" w:rsidTr="00486DE3">
        <w:trPr>
          <w:trHeight w:val="232"/>
        </w:trPr>
        <w:tc>
          <w:tcPr>
            <w:tcW w:w="803" w:type="dxa"/>
            <w:shd w:val="clear" w:color="auto" w:fill="auto"/>
            <w:noWrap/>
            <w:vAlign w:val="bottom"/>
            <w:hideMark/>
          </w:tcPr>
          <w:p w14:paraId="1DF11A00" w14:textId="77777777" w:rsidR="00F56DA4" w:rsidRPr="00F56DA4" w:rsidRDefault="00F56DA4" w:rsidP="00F56DA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sz w:val="20"/>
                <w:szCs w:val="20"/>
              </w:rPr>
              <w:t>Resort</w:t>
            </w:r>
          </w:p>
        </w:tc>
        <w:tc>
          <w:tcPr>
            <w:tcW w:w="803" w:type="dxa"/>
            <w:shd w:val="clear" w:color="auto" w:fill="auto"/>
            <w:noWrap/>
            <w:vAlign w:val="bottom"/>
            <w:hideMark/>
          </w:tcPr>
          <w:p w14:paraId="457F40AD" w14:textId="77777777" w:rsidR="00F56DA4" w:rsidRPr="00F56DA4" w:rsidRDefault="00F56DA4" w:rsidP="00F56DA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sz w:val="20"/>
                <w:szCs w:val="20"/>
              </w:rPr>
              <w:t>Cottage</w:t>
            </w:r>
          </w:p>
        </w:tc>
        <w:tc>
          <w:tcPr>
            <w:tcW w:w="803" w:type="dxa"/>
            <w:shd w:val="clear" w:color="auto" w:fill="auto"/>
            <w:noWrap/>
            <w:vAlign w:val="bottom"/>
            <w:hideMark/>
          </w:tcPr>
          <w:p w14:paraId="3DE10A6F" w14:textId="77777777" w:rsidR="00F56DA4" w:rsidRPr="00F56DA4" w:rsidRDefault="00F56DA4" w:rsidP="00F56DA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sz w:val="20"/>
                <w:szCs w:val="20"/>
              </w:rPr>
              <w:t>Classic</w:t>
            </w:r>
          </w:p>
        </w:tc>
      </w:tr>
      <w:tr w:rsidR="00F56DA4" w:rsidRPr="00F56DA4" w14:paraId="3577E128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4836B99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00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0C3874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6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82884B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11</w:t>
            </w:r>
          </w:p>
        </w:tc>
      </w:tr>
      <w:tr w:rsidR="00F56DA4" w:rsidRPr="00F56DA4" w14:paraId="7A89C889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305875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6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626A75F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14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3EF9DE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22</w:t>
            </w:r>
          </w:p>
        </w:tc>
      </w:tr>
      <w:tr w:rsidR="00F56DA4" w:rsidRPr="00F56DA4" w14:paraId="748A6E93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2DF284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1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618227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6EE71A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4</w:t>
            </w:r>
          </w:p>
        </w:tc>
      </w:tr>
      <w:tr w:rsidR="00F56DA4" w:rsidRPr="00F56DA4" w14:paraId="704140B2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DC100F9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04F4F2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D9CB7B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6</w:t>
            </w:r>
          </w:p>
        </w:tc>
      </w:tr>
      <w:tr w:rsidR="00F56DA4" w:rsidRPr="00F56DA4" w14:paraId="36DD23B8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25BDC9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84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92B0E8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3D96AA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16</w:t>
            </w:r>
          </w:p>
        </w:tc>
      </w:tr>
      <w:tr w:rsidR="00F56DA4" w:rsidRPr="00F56DA4" w14:paraId="0C73099E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CB0134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9E03E9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0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ACD2E3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78</w:t>
            </w:r>
          </w:p>
        </w:tc>
      </w:tr>
      <w:tr w:rsidR="00F56DA4" w:rsidRPr="00F56DA4" w14:paraId="777D2D99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4449BC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718458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2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92F528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0</w:t>
            </w:r>
          </w:p>
        </w:tc>
      </w:tr>
      <w:tr w:rsidR="00F56DA4" w:rsidRPr="00F56DA4" w14:paraId="0D7DB82A" w14:textId="77777777" w:rsidTr="00486DE3">
        <w:trPr>
          <w:trHeight w:val="243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84B47C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3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B0CBD0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2BBE64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8</w:t>
            </w:r>
          </w:p>
        </w:tc>
      </w:tr>
      <w:tr w:rsidR="00F56DA4" w:rsidRPr="00F56DA4" w14:paraId="7840CB0B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B0EE79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5D77ED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72B03E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9</w:t>
            </w:r>
          </w:p>
        </w:tc>
      </w:tr>
      <w:tr w:rsidR="00F56DA4" w:rsidRPr="00F56DA4" w14:paraId="53014D0B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8BA4BF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8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E0072E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246038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</w:tr>
      <w:tr w:rsidR="00F56DA4" w:rsidRPr="00F56DA4" w14:paraId="1FF2D0FD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3F58F6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E8ACB7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1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DAD647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6</w:t>
            </w:r>
          </w:p>
        </w:tc>
      </w:tr>
      <w:tr w:rsidR="00F56DA4" w:rsidRPr="00F56DA4" w14:paraId="3A7A680C" w14:textId="77777777" w:rsidTr="00486DE3">
        <w:trPr>
          <w:trHeight w:val="243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1484B8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05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D858CA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3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7718EA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5</w:t>
            </w:r>
          </w:p>
        </w:tc>
      </w:tr>
      <w:tr w:rsidR="00F56DA4" w:rsidRPr="00F56DA4" w14:paraId="65FAFEB0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4F663D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B61BE0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FC4A50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0</w:t>
            </w:r>
          </w:p>
        </w:tc>
      </w:tr>
      <w:tr w:rsidR="00F56DA4" w:rsidRPr="00F56DA4" w14:paraId="2622E4C6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909925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F40A6E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1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E4F600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2</w:t>
            </w:r>
          </w:p>
        </w:tc>
      </w:tr>
      <w:tr w:rsidR="00F56DA4" w:rsidRPr="00F56DA4" w14:paraId="5FD596A8" w14:textId="77777777" w:rsidTr="00486DE3">
        <w:trPr>
          <w:trHeight w:val="243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3AF54A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8503509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27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580F58F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</w:tr>
      <w:tr w:rsidR="00F56DA4" w:rsidRPr="00F56DA4" w14:paraId="635C66DE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001A67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A5AF6B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EB8D1F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1</w:t>
            </w:r>
          </w:p>
        </w:tc>
      </w:tr>
      <w:tr w:rsidR="00F56DA4" w:rsidRPr="00F56DA4" w14:paraId="7AA3397C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AE346EF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0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C253B6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B65C78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</w:tr>
      <w:tr w:rsidR="00F56DA4" w:rsidRPr="00F56DA4" w14:paraId="34178550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2E14EE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89C82F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7599E3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11</w:t>
            </w:r>
          </w:p>
        </w:tc>
      </w:tr>
      <w:tr w:rsidR="00F56DA4" w:rsidRPr="00F56DA4" w14:paraId="0535A60C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562260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159BDD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AD414F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3</w:t>
            </w:r>
          </w:p>
        </w:tc>
      </w:tr>
      <w:tr w:rsidR="00F56DA4" w:rsidRPr="00F56DA4" w14:paraId="3348B926" w14:textId="77777777" w:rsidTr="00486DE3">
        <w:trPr>
          <w:trHeight w:val="243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62FCB0F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8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28E013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22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3CD0DA0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7</w:t>
            </w:r>
          </w:p>
        </w:tc>
      </w:tr>
      <w:tr w:rsidR="00F56DA4" w:rsidRPr="00F56DA4" w14:paraId="6C835EB6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7F3BDA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CBF50C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1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28B13C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2</w:t>
            </w:r>
          </w:p>
        </w:tc>
      </w:tr>
      <w:tr w:rsidR="00F56DA4" w:rsidRPr="00F56DA4" w14:paraId="2CB54AE9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6D551A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0AA059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3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5A4C20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6</w:t>
            </w:r>
          </w:p>
        </w:tc>
      </w:tr>
      <w:tr w:rsidR="00F56DA4" w:rsidRPr="00F56DA4" w14:paraId="2A27A5AA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2078C7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6A5419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CD2482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0</w:t>
            </w:r>
          </w:p>
        </w:tc>
      </w:tr>
      <w:tr w:rsidR="00F56DA4" w:rsidRPr="00F56DA4" w14:paraId="7FFE0576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E0B30F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E62552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65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3D68FEA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7</w:t>
            </w:r>
          </w:p>
        </w:tc>
      </w:tr>
      <w:tr w:rsidR="00F56DA4" w:rsidRPr="00F56DA4" w14:paraId="24C374FF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F2473E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480593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4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AEC429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2</w:t>
            </w:r>
          </w:p>
        </w:tc>
      </w:tr>
      <w:tr w:rsidR="00F56DA4" w:rsidRPr="00F56DA4" w14:paraId="01A06F5E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96C21D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6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45A3E3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510D3F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7</w:t>
            </w:r>
          </w:p>
        </w:tc>
      </w:tr>
      <w:tr w:rsidR="00F56DA4" w:rsidRPr="00F56DA4" w14:paraId="42E257A7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2DD2B5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71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9D35E7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2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CDB449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9</w:t>
            </w:r>
          </w:p>
        </w:tc>
      </w:tr>
      <w:tr w:rsidR="00F56DA4" w:rsidRPr="00F56DA4" w14:paraId="33A89D63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049678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199.8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B147E6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3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C430F2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6</w:t>
            </w:r>
          </w:p>
        </w:tc>
      </w:tr>
      <w:tr w:rsidR="00F56DA4" w:rsidRPr="00F56DA4" w14:paraId="52A8E9A7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6AAB98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2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E9D473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2C1DF8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</w:tr>
      <w:tr w:rsidR="00F56DA4" w:rsidRPr="00F56DA4" w14:paraId="4895A989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35187A9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9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722F0C9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94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27BF5E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6</w:t>
            </w:r>
          </w:p>
        </w:tc>
      </w:tr>
      <w:tr w:rsidR="00F56DA4" w:rsidRPr="00F56DA4" w14:paraId="0A35A060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095C7F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0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D24DE0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3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A661B6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9</w:t>
            </w:r>
          </w:p>
        </w:tc>
      </w:tr>
      <w:tr w:rsidR="00F56DA4" w:rsidRPr="00F56DA4" w14:paraId="263E9C31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6563C9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55E81A1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5A0007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96</w:t>
            </w:r>
          </w:p>
        </w:tc>
      </w:tr>
      <w:tr w:rsidR="00F56DA4" w:rsidRPr="00F56DA4" w14:paraId="26DD7968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AFAB7C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5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F6A0F9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2E3C3D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2</w:t>
            </w:r>
          </w:p>
        </w:tc>
      </w:tr>
      <w:tr w:rsidR="00F56DA4" w:rsidRPr="00F56DA4" w14:paraId="724A29F7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987645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4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A2079F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3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AF3492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17</w:t>
            </w:r>
          </w:p>
        </w:tc>
      </w:tr>
      <w:tr w:rsidR="00F56DA4" w:rsidRPr="00F56DA4" w14:paraId="5AFAA346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238EFE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7D583E7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4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D615B5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2</w:t>
            </w:r>
          </w:p>
        </w:tc>
      </w:tr>
      <w:tr w:rsidR="00F56DA4" w:rsidRPr="00F56DA4" w14:paraId="48F08A9A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C569FE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4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240405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69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5F1665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3</w:t>
            </w:r>
          </w:p>
        </w:tc>
      </w:tr>
      <w:tr w:rsidR="00F56DA4" w:rsidRPr="00F56DA4" w14:paraId="2E590F3F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4F0202BF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66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B303A3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7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4355DB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25</w:t>
            </w:r>
          </w:p>
        </w:tc>
      </w:tr>
      <w:tr w:rsidR="00F56DA4" w:rsidRPr="00F56DA4" w14:paraId="08D2F747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29AAAE9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13F8B45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93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72C480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56</w:t>
            </w:r>
          </w:p>
        </w:tc>
      </w:tr>
      <w:tr w:rsidR="00F56DA4" w:rsidRPr="00F56DA4" w14:paraId="621FB132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065190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4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17D6719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2E9103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</w:tr>
      <w:tr w:rsidR="00F56DA4" w:rsidRPr="00F56DA4" w14:paraId="45E0C338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4DDB33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0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832107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10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33AE6EE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52</w:t>
            </w:r>
          </w:p>
        </w:tc>
      </w:tr>
      <w:tr w:rsidR="00F56DA4" w:rsidRPr="00F56DA4" w14:paraId="3BCD343F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5AAE237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594850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4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DC0E2E5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62</w:t>
            </w:r>
          </w:p>
        </w:tc>
      </w:tr>
      <w:tr w:rsidR="00F56DA4" w:rsidRPr="00F56DA4" w14:paraId="21F36F94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A5A328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2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15200A7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5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1EFA75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3</w:t>
            </w:r>
          </w:p>
        </w:tc>
      </w:tr>
      <w:tr w:rsidR="00F56DA4" w:rsidRPr="00F56DA4" w14:paraId="5B7CCAC4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130C3DD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8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57ACEFA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20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20724990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5</w:t>
            </w:r>
          </w:p>
        </w:tc>
      </w:tr>
      <w:tr w:rsidR="00F56DA4" w:rsidRPr="00F56DA4" w14:paraId="42E60EA6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5D7B968C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694B4E6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90C961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F56DA4" w:rsidRPr="00F56DA4" w14:paraId="5ABFC2EC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0ECCD58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328E3CD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2B8130E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45</w:t>
            </w:r>
          </w:p>
        </w:tc>
      </w:tr>
      <w:tr w:rsidR="00F56DA4" w:rsidRPr="00F56DA4" w14:paraId="60E14DE7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09A5B27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2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34BCA486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06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440076FB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30</w:t>
            </w:r>
          </w:p>
        </w:tc>
      </w:tr>
      <w:tr w:rsidR="00F56DA4" w:rsidRPr="00F56DA4" w14:paraId="1F90368B" w14:textId="77777777" w:rsidTr="00486DE3">
        <w:trPr>
          <w:trHeight w:val="232"/>
        </w:trPr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3E768523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3DE70F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95</w:t>
            </w:r>
          </w:p>
        </w:tc>
        <w:tc>
          <w:tcPr>
            <w:tcW w:w="803" w:type="dxa"/>
            <w:shd w:val="clear" w:color="B8CCE4" w:fill="B8CCE4"/>
            <w:noWrap/>
            <w:vAlign w:val="bottom"/>
            <w:hideMark/>
          </w:tcPr>
          <w:p w14:paraId="67A0D174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41</w:t>
            </w:r>
          </w:p>
        </w:tc>
      </w:tr>
      <w:tr w:rsidR="00F56DA4" w:rsidRPr="00F56DA4" w14:paraId="3A20C639" w14:textId="77777777" w:rsidTr="00486DE3">
        <w:trPr>
          <w:trHeight w:val="232"/>
        </w:trPr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A893F72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E53E728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0.57</w:t>
            </w:r>
          </w:p>
        </w:tc>
        <w:tc>
          <w:tcPr>
            <w:tcW w:w="803" w:type="dxa"/>
            <w:shd w:val="clear" w:color="DCE6F1" w:fill="DCE6F1"/>
            <w:noWrap/>
            <w:vAlign w:val="bottom"/>
            <w:hideMark/>
          </w:tcPr>
          <w:p w14:paraId="73D7D55A" w14:textId="77777777" w:rsidR="00F56DA4" w:rsidRPr="00F56DA4" w:rsidRDefault="00F56DA4" w:rsidP="00F56DA4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F56D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65</w:t>
            </w:r>
          </w:p>
        </w:tc>
      </w:tr>
    </w:tbl>
    <w:p w14:paraId="68A3B654" w14:textId="77777777" w:rsidR="00F56DA4" w:rsidRDefault="00F56DA4" w:rsidP="00AF28EE"/>
    <w:p w14:paraId="2625F360" w14:textId="19CD96F0" w:rsidR="00C03428" w:rsidRDefault="001D38ED" w:rsidP="00C03428">
      <w:pPr>
        <w:pStyle w:val="ListParagraph"/>
        <w:numPr>
          <w:ilvl w:val="0"/>
          <w:numId w:val="5"/>
        </w:numPr>
        <w:rPr>
          <w:b/>
          <w:bCs/>
        </w:rPr>
      </w:pPr>
      <w:r w:rsidRPr="005A7488">
        <w:rPr>
          <w:b/>
          <w:bCs/>
        </w:rPr>
        <w:t>Hypothesis testing</w:t>
      </w:r>
      <w:r w:rsidR="00C03428">
        <w:rPr>
          <w:b/>
          <w:bCs/>
        </w:rPr>
        <w:t xml:space="preserve"> procedure</w:t>
      </w:r>
    </w:p>
    <w:p w14:paraId="7F242C42" w14:textId="3147D741" w:rsidR="00C03428" w:rsidRPr="00C03428" w:rsidRDefault="00C03428" w:rsidP="00C03428">
      <w:pPr>
        <w:rPr>
          <w:b/>
          <w:bCs/>
        </w:rPr>
      </w:pPr>
    </w:p>
    <w:p w14:paraId="7DE3DA36" w14:textId="0948235D" w:rsidR="001135E1" w:rsidRPr="001135E1" w:rsidRDefault="00CB530A" w:rsidP="001135E1">
      <w:pPr>
        <w:rPr>
          <w:b/>
          <w:bCs/>
        </w:rPr>
      </w:pPr>
      <w:r>
        <w:rPr>
          <w:b/>
          <w:bCs/>
        </w:rPr>
        <w:t>Null hypothesis</w:t>
      </w:r>
    </w:p>
    <w:p w14:paraId="1E858BD1" w14:textId="28B8F08F" w:rsidR="001D38ED" w:rsidRPr="001D38ED" w:rsidRDefault="001D38ED" w:rsidP="001D38ED">
      <w:pPr>
        <w:rPr>
          <w:rFonts w:cstheme="minorHAnsi"/>
        </w:rPr>
      </w:pPr>
      <w:r w:rsidRPr="001D38ED">
        <w:rPr>
          <w:rFonts w:cstheme="minorHAnsi"/>
        </w:rPr>
        <w:t>µ1 = average</w:t>
      </w:r>
      <w:r>
        <w:rPr>
          <w:rFonts w:cstheme="minorHAnsi"/>
        </w:rPr>
        <w:t xml:space="preserve"> price </w:t>
      </w:r>
      <w:r w:rsidRPr="001D38ED">
        <w:rPr>
          <w:rFonts w:cstheme="minorHAnsi"/>
        </w:rPr>
        <w:t>for Resort brand</w:t>
      </w:r>
    </w:p>
    <w:p w14:paraId="616D5DD6" w14:textId="3B00856E" w:rsidR="001D38ED" w:rsidRPr="001D38ED" w:rsidRDefault="001D38ED" w:rsidP="001D38ED">
      <w:pPr>
        <w:rPr>
          <w:rFonts w:cs="Times New Roman"/>
        </w:rPr>
      </w:pPr>
      <w:r w:rsidRPr="001D38ED">
        <w:rPr>
          <w:rFonts w:cs="Times New Roman"/>
        </w:rPr>
        <w:t>µ2 = average</w:t>
      </w:r>
      <w:r>
        <w:rPr>
          <w:rFonts w:cs="Times New Roman"/>
        </w:rPr>
        <w:t xml:space="preserve"> price </w:t>
      </w:r>
      <w:r w:rsidRPr="001D38ED">
        <w:rPr>
          <w:rFonts w:cs="Times New Roman"/>
        </w:rPr>
        <w:t>for Cottage brand</w:t>
      </w:r>
    </w:p>
    <w:p w14:paraId="3BB5CB6F" w14:textId="2D632775" w:rsidR="001D38ED" w:rsidRPr="001D38ED" w:rsidRDefault="001D38ED" w:rsidP="001D38ED">
      <w:pPr>
        <w:rPr>
          <w:rFonts w:cs="Times New Roman"/>
        </w:rPr>
      </w:pPr>
      <w:r w:rsidRPr="001D38ED">
        <w:rPr>
          <w:rFonts w:cs="Times New Roman"/>
        </w:rPr>
        <w:t xml:space="preserve">µ3 = average </w:t>
      </w:r>
      <w:r>
        <w:rPr>
          <w:rFonts w:cs="Times New Roman"/>
        </w:rPr>
        <w:t xml:space="preserve">price </w:t>
      </w:r>
      <w:r w:rsidRPr="001D38ED">
        <w:rPr>
          <w:rFonts w:cs="Times New Roman"/>
        </w:rPr>
        <w:t>for Classic brand</w:t>
      </w:r>
    </w:p>
    <w:p w14:paraId="484A425B" w14:textId="6236B799" w:rsidR="001D38ED" w:rsidRDefault="00DA5DBB" w:rsidP="001D38ED">
      <w:pPr>
        <w:rPr>
          <w:rFonts w:cs="Times New Roman"/>
        </w:rPr>
      </w:pPr>
      <w:r>
        <w:rPr>
          <w:rFonts w:cs="Times New Roman"/>
        </w:rPr>
        <w:t>h</w:t>
      </w:r>
      <w:r w:rsidR="001D38ED" w:rsidRPr="001D38ED">
        <w:rPr>
          <w:rFonts w:cs="Times New Roman"/>
        </w:rPr>
        <w:t>0: µ1 = µ2 = µ3</w:t>
      </w:r>
    </w:p>
    <w:p w14:paraId="682E44AB" w14:textId="488ADA82" w:rsidR="001135E1" w:rsidRPr="001135E1" w:rsidRDefault="00CB530A" w:rsidP="001D38ED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Alternate hypothesis</w:t>
      </w:r>
    </w:p>
    <w:p w14:paraId="63E07F83" w14:textId="7FF9813B" w:rsidR="001D38ED" w:rsidRPr="001D38ED" w:rsidRDefault="00DA5DBB" w:rsidP="001D38ED">
      <w:pPr>
        <w:rPr>
          <w:rFonts w:cs="Times New Roman"/>
        </w:rPr>
      </w:pPr>
      <w:r>
        <w:rPr>
          <w:rFonts w:cs="Times New Roman"/>
        </w:rPr>
        <w:t>h</w:t>
      </w:r>
      <w:r w:rsidR="001D38ED" w:rsidRPr="001D38ED">
        <w:rPr>
          <w:rFonts w:cs="Times New Roman"/>
        </w:rPr>
        <w:t>1: at least one</w:t>
      </w:r>
      <w:r w:rsidR="00A36A6A">
        <w:rPr>
          <w:rFonts w:cs="Times New Roman"/>
        </w:rPr>
        <w:t xml:space="preserve"> </w:t>
      </w:r>
      <w:r w:rsidR="00A747B3">
        <w:rPr>
          <w:rFonts w:cs="Times New Roman"/>
        </w:rPr>
        <w:t xml:space="preserve">accommodation </w:t>
      </w:r>
      <w:r w:rsidR="00A36A6A">
        <w:rPr>
          <w:rFonts w:cs="Times New Roman"/>
        </w:rPr>
        <w:t>brand</w:t>
      </w:r>
      <w:r w:rsidR="001D38ED" w:rsidRPr="001D38ED">
        <w:rPr>
          <w:rFonts w:cs="Times New Roman"/>
        </w:rPr>
        <w:t xml:space="preserve"> </w:t>
      </w:r>
      <w:r w:rsidR="00A36A6A">
        <w:rPr>
          <w:rFonts w:cs="Times New Roman"/>
        </w:rPr>
        <w:t>average price (</w:t>
      </w:r>
      <w:r w:rsidR="001D38ED" w:rsidRPr="001D38ED">
        <w:rPr>
          <w:rFonts w:cs="Times New Roman"/>
        </w:rPr>
        <w:t>µ</w:t>
      </w:r>
      <w:r w:rsidR="00A36A6A">
        <w:rPr>
          <w:rFonts w:cs="Times New Roman"/>
        </w:rPr>
        <w:t>)</w:t>
      </w:r>
      <w:r w:rsidR="001D38ED" w:rsidRPr="001D38ED">
        <w:rPr>
          <w:rFonts w:cs="Times New Roman"/>
        </w:rPr>
        <w:t xml:space="preserve"> is different</w:t>
      </w:r>
    </w:p>
    <w:p w14:paraId="72FAB451" w14:textId="1B546D00" w:rsidR="001135E1" w:rsidRPr="001135E1" w:rsidRDefault="00CB530A" w:rsidP="001D38ED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Alpha level</w:t>
      </w:r>
    </w:p>
    <w:p w14:paraId="3688B85B" w14:textId="26DFCE51" w:rsidR="001D38ED" w:rsidRDefault="001D38ED" w:rsidP="001D38ED">
      <w:pPr>
        <w:rPr>
          <w:rFonts w:cs="Times New Roman"/>
        </w:rPr>
      </w:pPr>
      <w:r w:rsidRPr="001D38ED">
        <w:rPr>
          <w:rFonts w:cs="Times New Roman"/>
        </w:rPr>
        <w:t>Level of significance (α) = 0.05</w:t>
      </w:r>
    </w:p>
    <w:p w14:paraId="519AAF8F" w14:textId="4269A088" w:rsidR="00B312E5" w:rsidRPr="001135E1" w:rsidRDefault="00CB530A" w:rsidP="001D38ED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Rejection</w:t>
      </w:r>
      <w:r w:rsidR="0010695A">
        <w:rPr>
          <w:rFonts w:cs="Times New Roman"/>
          <w:b/>
          <w:bCs/>
        </w:rPr>
        <w:t xml:space="preserve"> region</w:t>
      </w:r>
    </w:p>
    <w:p w14:paraId="361546E3" w14:textId="2B9EBC4F" w:rsidR="001D38ED" w:rsidRDefault="00E90692" w:rsidP="001D38ED">
      <w:pPr>
        <w:rPr>
          <w:rFonts w:cs="Times New Roman"/>
        </w:rPr>
      </w:pPr>
      <w:r>
        <w:rPr>
          <w:rFonts w:cs="Times New Roman"/>
        </w:rPr>
        <w:t>Reject h0 i</w:t>
      </w:r>
      <w:r w:rsidR="001D38ED" w:rsidRPr="001D38ED">
        <w:rPr>
          <w:rFonts w:cs="Times New Roman"/>
        </w:rPr>
        <w:t>f p-value &lt; α.</w:t>
      </w:r>
    </w:p>
    <w:p w14:paraId="436DE470" w14:textId="500876F6" w:rsidR="00A7104E" w:rsidRDefault="00A7104E" w:rsidP="001D38ED">
      <w:pPr>
        <w:rPr>
          <w:rFonts w:cs="Times New Roman"/>
        </w:rPr>
      </w:pPr>
    </w:p>
    <w:p w14:paraId="6FC89C66" w14:textId="77777777" w:rsidR="00343464" w:rsidRDefault="00343464" w:rsidP="001D38ED">
      <w:pPr>
        <w:rPr>
          <w:rFonts w:cs="Times New Roman"/>
        </w:rPr>
      </w:pPr>
    </w:p>
    <w:p w14:paraId="5460BD3C" w14:textId="1BEDCA46" w:rsidR="00A7104E" w:rsidRPr="00663260" w:rsidRDefault="007E3321" w:rsidP="001D38ED">
      <w:pPr>
        <w:pStyle w:val="ListParagraph"/>
        <w:numPr>
          <w:ilvl w:val="0"/>
          <w:numId w:val="5"/>
        </w:numPr>
        <w:rPr>
          <w:rFonts w:cs="Times New Roman"/>
          <w:b/>
          <w:bCs/>
        </w:rPr>
      </w:pPr>
      <w:r w:rsidRPr="005A7488">
        <w:rPr>
          <w:rFonts w:cs="Times New Roman"/>
          <w:b/>
          <w:bCs/>
        </w:rPr>
        <w:lastRenderedPageBreak/>
        <w:t xml:space="preserve">Use the </w:t>
      </w:r>
      <w:r w:rsidR="001D38ED" w:rsidRPr="005A7488">
        <w:rPr>
          <w:rFonts w:cs="Times New Roman"/>
          <w:b/>
          <w:bCs/>
        </w:rPr>
        <w:t>One-Way ANOV</w:t>
      </w:r>
      <w:r w:rsidR="00A7104E" w:rsidRPr="005A7488">
        <w:rPr>
          <w:rFonts w:cs="Times New Roman"/>
          <w:b/>
          <w:bCs/>
        </w:rPr>
        <w:t>A</w:t>
      </w:r>
      <w:r w:rsidR="002A78B5" w:rsidRPr="005A7488">
        <w:rPr>
          <w:rFonts w:cs="Times New Roman"/>
          <w:b/>
          <w:bCs/>
        </w:rPr>
        <w:t xml:space="preserve"> with the Tukey-Kramer </w:t>
      </w:r>
      <w:r w:rsidR="0028718F" w:rsidRPr="005A7488">
        <w:rPr>
          <w:rFonts w:cs="Times New Roman"/>
          <w:b/>
          <w:bCs/>
        </w:rPr>
        <w:t>procedure</w:t>
      </w:r>
    </w:p>
    <w:p w14:paraId="4A45FC54" w14:textId="4635C769" w:rsidR="003B4A3B" w:rsidRDefault="00813DA8" w:rsidP="001D38ED">
      <w:pPr>
        <w:rPr>
          <w:rFonts w:cstheme="minorHAnsi"/>
        </w:rPr>
      </w:pPr>
      <w:r w:rsidRPr="00343464">
        <w:rPr>
          <w:rFonts w:cstheme="minorHAnsi"/>
        </w:rPr>
        <w:t xml:space="preserve">The One-Way ANOVA is used because we want to test the equality between three means </w:t>
      </w:r>
      <w:r w:rsidRPr="00343464">
        <w:rPr>
          <w:rStyle w:val="linkify"/>
          <w:rFonts w:cstheme="minorHAnsi"/>
        </w:rPr>
        <w:t>based on one factor: The brand</w:t>
      </w:r>
      <w:r w:rsidRPr="00343464">
        <w:rPr>
          <w:rFonts w:cstheme="minorHAnsi"/>
        </w:rPr>
        <w:t>.</w:t>
      </w:r>
    </w:p>
    <w:p w14:paraId="6D7B8363" w14:textId="77777777" w:rsidR="00E03C50" w:rsidRPr="003B4A3B" w:rsidRDefault="00E03C50" w:rsidP="001D38ED">
      <w:pPr>
        <w:rPr>
          <w:rFonts w:cstheme="minorHAnsi"/>
        </w:rPr>
      </w:pPr>
    </w:p>
    <w:tbl>
      <w:tblPr>
        <w:tblW w:w="8516" w:type="dxa"/>
        <w:tblLook w:val="04A0" w:firstRow="1" w:lastRow="0" w:firstColumn="1" w:lastColumn="0" w:noHBand="0" w:noVBand="1"/>
      </w:tblPr>
      <w:tblGrid>
        <w:gridCol w:w="1731"/>
        <w:gridCol w:w="1051"/>
        <w:gridCol w:w="960"/>
        <w:gridCol w:w="1051"/>
        <w:gridCol w:w="2080"/>
        <w:gridCol w:w="1051"/>
        <w:gridCol w:w="1051"/>
      </w:tblGrid>
      <w:tr w:rsidR="00BA2A1E" w:rsidRPr="00BA2A1E" w14:paraId="67643B3F" w14:textId="77777777" w:rsidTr="00E03C50">
        <w:trPr>
          <w:trHeight w:val="264"/>
        </w:trPr>
        <w:tc>
          <w:tcPr>
            <w:tcW w:w="2596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2F244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BA2A1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nova</w:t>
            </w:r>
            <w:proofErr w:type="spellEnd"/>
            <w:r w:rsidRPr="00BA2A1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 Single Factor</w:t>
            </w: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50F84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1BB0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F584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ACD33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CF0E4C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53F22E6B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BE3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B5E7B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835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FF878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1F8F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967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DF0A4E1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0D9FAEF1" w14:textId="77777777" w:rsidTr="00E03C50">
        <w:trPr>
          <w:trHeight w:val="276"/>
        </w:trPr>
        <w:tc>
          <w:tcPr>
            <w:tcW w:w="2596" w:type="dxa"/>
            <w:gridSpan w:val="2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BA12E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SUMMAR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3212D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8F6C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6CE12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C45F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7585ED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1C82495D" w14:textId="77777777" w:rsidTr="00E03C50">
        <w:trPr>
          <w:trHeight w:val="264"/>
        </w:trPr>
        <w:tc>
          <w:tcPr>
            <w:tcW w:w="1731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6FEDC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Groups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C1750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ount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7264A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um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4B0A2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Average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92932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Varianc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E1DAE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059718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40D2EEAE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3FDD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Resort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FDB45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BEC0A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9612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B0CC8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200.2704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623A2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7.433965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1C290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A1D772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7C80D3F9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B60E0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Cottage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5F24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EEC54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9727.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D1CEB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202.6563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B4B5F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9.5470494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759D9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4EA79B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6DED471A" w14:textId="77777777" w:rsidTr="00E03C50">
        <w:trPr>
          <w:trHeight w:val="276"/>
        </w:trPr>
        <w:tc>
          <w:tcPr>
            <w:tcW w:w="1731" w:type="dxa"/>
            <w:tcBorders>
              <w:top w:val="nil"/>
              <w:left w:val="single" w:sz="12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10299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Classic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DD8D43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81098D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9670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582144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201.4627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010CA3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1.51820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EA861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9E3893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18967E41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DA4BC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5968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D0898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F8E9B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E8C8D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D890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DCACFE5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5C9103EA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649F8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9E70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B0560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3A25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8A77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DB5B9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F81406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18BC39FB" w14:textId="77777777" w:rsidTr="00E03C50">
        <w:trPr>
          <w:trHeight w:val="276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06F1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ANOVA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72AB6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E55D1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F1AA1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54F3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CC8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6390F1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2BC5C665" w14:textId="77777777" w:rsidTr="00E03C50">
        <w:trPr>
          <w:trHeight w:val="264"/>
        </w:trPr>
        <w:tc>
          <w:tcPr>
            <w:tcW w:w="1731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091027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86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BD63F6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0AC43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CD3C49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20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EB454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A8E570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576DB3F" w14:textId="77777777" w:rsidR="00BA2A1E" w:rsidRPr="00BA2A1E" w:rsidRDefault="00BA2A1E" w:rsidP="00BA2A1E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BA2A1E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it</w:t>
            </w:r>
            <w:proofErr w:type="spellEnd"/>
          </w:p>
        </w:tc>
      </w:tr>
      <w:tr w:rsidR="00BA2A1E" w:rsidRPr="00BA2A1E" w14:paraId="0F3AEA83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8E79B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Between Group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A1A1F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36.612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8F7EC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D859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68.30641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7B056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7.1903460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C38E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0.001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08F2995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3.060292</w:t>
            </w:r>
          </w:p>
        </w:tc>
      </w:tr>
      <w:tr w:rsidR="00BA2A1E" w:rsidRPr="00BA2A1E" w14:paraId="079D709A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34B9A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Within Groups</w:t>
            </w: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83823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339.4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E6924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3610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9.499739</w:t>
            </w: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CF30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B5A4D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340B2D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0C8ACF7A" w14:textId="77777777" w:rsidTr="00E03C50">
        <w:trPr>
          <w:trHeight w:val="264"/>
        </w:trPr>
        <w:tc>
          <w:tcPr>
            <w:tcW w:w="173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580B6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ABE0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9571D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FC9DA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F939F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3C64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FC8518" w14:textId="77777777" w:rsidR="00BA2A1E" w:rsidRPr="00BA2A1E" w:rsidRDefault="00BA2A1E" w:rsidP="00BA2A1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A2A1E" w:rsidRPr="00BA2A1E" w14:paraId="4A992D82" w14:textId="77777777" w:rsidTr="00E03C50">
        <w:trPr>
          <w:trHeight w:val="276"/>
        </w:trPr>
        <w:tc>
          <w:tcPr>
            <w:tcW w:w="173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220F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86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56FC4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476.0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D95A1" w14:textId="77777777" w:rsidR="00BA2A1E" w:rsidRPr="00BA2A1E" w:rsidRDefault="00BA2A1E" w:rsidP="00BA2A1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1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92431D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208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592AB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786996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77738F" w14:textId="77777777" w:rsidR="00BA2A1E" w:rsidRPr="00BA2A1E" w:rsidRDefault="00BA2A1E" w:rsidP="00BA2A1E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A2A1E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5F8C6332" w14:textId="77777777" w:rsidR="00AB45F6" w:rsidRDefault="00AB45F6" w:rsidP="001D38ED">
      <w:pPr>
        <w:rPr>
          <w:rFonts w:cs="Times New Roman"/>
          <w:b/>
          <w:bCs/>
        </w:rPr>
      </w:pPr>
    </w:p>
    <w:p w14:paraId="0D476F6B" w14:textId="77777777" w:rsidR="00BA2A1E" w:rsidRDefault="00BA2A1E" w:rsidP="001D38ED">
      <w:pPr>
        <w:rPr>
          <w:rFonts w:cs="Times New Roman"/>
          <w:b/>
          <w:bCs/>
        </w:rPr>
      </w:pPr>
    </w:p>
    <w:p w14:paraId="64D30DC3" w14:textId="681874D8" w:rsidR="003B4A3B" w:rsidRPr="003B4A3B" w:rsidRDefault="003B4A3B" w:rsidP="001D38ED">
      <w:pPr>
        <w:rPr>
          <w:rFonts w:cstheme="minorHAnsi"/>
          <w:b/>
          <w:bCs/>
        </w:rPr>
      </w:pPr>
      <w:r w:rsidRPr="003B4A3B">
        <w:rPr>
          <w:rFonts w:cs="Times New Roman"/>
          <w:b/>
          <w:bCs/>
        </w:rPr>
        <w:t>Tukey-Kramer procedure</w:t>
      </w:r>
    </w:p>
    <w:p w14:paraId="5045B7DC" w14:textId="48F13AF6" w:rsidR="00EE687F" w:rsidRDefault="00DF1845" w:rsidP="001D38ED">
      <w:pPr>
        <w:rPr>
          <w:rFonts w:cstheme="minorHAnsi"/>
        </w:rPr>
      </w:pPr>
      <w:r>
        <w:rPr>
          <w:rFonts w:cstheme="minorHAnsi"/>
        </w:rPr>
        <w:t>Number of groups k = 3</w:t>
      </w:r>
    </w:p>
    <w:p w14:paraId="48692CA5" w14:textId="44C32793" w:rsidR="00DF1845" w:rsidRDefault="00DF1845" w:rsidP="001D38ED">
      <w:pPr>
        <w:rPr>
          <w:rFonts w:cstheme="minorHAnsi"/>
        </w:rPr>
      </w:pPr>
      <w:r>
        <w:rPr>
          <w:rFonts w:cstheme="minorHAnsi"/>
        </w:rPr>
        <w:t>Degrees of freedom df = 143</w:t>
      </w:r>
    </w:p>
    <w:p w14:paraId="3B028CC3" w14:textId="22AB9A49" w:rsidR="00736CC3" w:rsidRDefault="00DF1845" w:rsidP="001D38ED">
      <w:pPr>
        <w:rPr>
          <w:rFonts w:cstheme="minorHAnsi"/>
        </w:rPr>
      </w:pPr>
      <w:r>
        <w:rPr>
          <w:rFonts w:cstheme="minorHAnsi"/>
        </w:rPr>
        <w:t>Q Statistic = 3.31</w:t>
      </w:r>
    </w:p>
    <w:p w14:paraId="2C4AA6C8" w14:textId="77777777" w:rsidR="001961F2" w:rsidRDefault="001961F2" w:rsidP="001D38ED">
      <w:pPr>
        <w:rPr>
          <w:rFonts w:cstheme="minorHAnsi"/>
        </w:rPr>
      </w:pPr>
    </w:p>
    <w:tbl>
      <w:tblPr>
        <w:tblW w:w="749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053"/>
        <w:gridCol w:w="1128"/>
        <w:gridCol w:w="1273"/>
        <w:gridCol w:w="828"/>
        <w:gridCol w:w="2213"/>
      </w:tblGrid>
      <w:tr w:rsidR="00736CC3" w:rsidRPr="00736CC3" w14:paraId="4F660D57" w14:textId="77777777" w:rsidTr="006907AE">
        <w:trPr>
          <w:trHeight w:val="192"/>
        </w:trPr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1BDC9721" w14:textId="77777777" w:rsidR="00736CC3" w:rsidRPr="00736CC3" w:rsidRDefault="00736CC3" w:rsidP="00736CC3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mparison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789E7F30" w14:textId="358C2883" w:rsidR="00736CC3" w:rsidRPr="00736CC3" w:rsidRDefault="006907AE" w:rsidP="00736CC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bsolute </w:t>
            </w:r>
            <w:r w:rsidR="00736CC3" w:rsidRPr="00736CC3">
              <w:rPr>
                <w:rFonts w:ascii="Arial" w:eastAsia="Times New Roman" w:hAnsi="Arial" w:cs="Arial"/>
                <w:sz w:val="20"/>
                <w:szCs w:val="20"/>
              </w:rPr>
              <w:t>Difference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73824919" w14:textId="6A3E3DAF" w:rsidR="00736CC3" w:rsidRPr="00736CC3" w:rsidRDefault="006907AE" w:rsidP="00736CC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Std. Error </w:t>
            </w:r>
            <w:r w:rsidR="00736CC3" w:rsidRPr="00736CC3">
              <w:rPr>
                <w:rFonts w:ascii="Arial" w:eastAsia="Times New Roman" w:hAnsi="Arial" w:cs="Arial"/>
                <w:sz w:val="20"/>
                <w:szCs w:val="20"/>
              </w:rPr>
              <w:t>of Difference</w:t>
            </w:r>
          </w:p>
        </w:tc>
        <w:tc>
          <w:tcPr>
            <w:tcW w:w="828" w:type="dxa"/>
            <w:shd w:val="clear" w:color="auto" w:fill="auto"/>
            <w:noWrap/>
            <w:vAlign w:val="bottom"/>
            <w:hideMark/>
          </w:tcPr>
          <w:p w14:paraId="683B3D3D" w14:textId="567FDECF" w:rsidR="00736CC3" w:rsidRPr="00736CC3" w:rsidRDefault="006907AE" w:rsidP="00736CC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Critical </w:t>
            </w:r>
            <w:r w:rsidR="00736CC3" w:rsidRPr="00736CC3">
              <w:rPr>
                <w:rFonts w:ascii="Arial" w:eastAsia="Times New Roman" w:hAnsi="Arial" w:cs="Arial"/>
                <w:sz w:val="20"/>
                <w:szCs w:val="20"/>
              </w:rPr>
              <w:t>Range</w:t>
            </w:r>
          </w:p>
        </w:tc>
        <w:tc>
          <w:tcPr>
            <w:tcW w:w="2213" w:type="dxa"/>
            <w:shd w:val="clear" w:color="auto" w:fill="auto"/>
            <w:noWrap/>
            <w:vAlign w:val="bottom"/>
            <w:hideMark/>
          </w:tcPr>
          <w:p w14:paraId="43A9426C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Results</w:t>
            </w:r>
          </w:p>
        </w:tc>
      </w:tr>
      <w:tr w:rsidR="00736CC3" w:rsidRPr="00736CC3" w14:paraId="6A429A42" w14:textId="77777777" w:rsidTr="006907AE">
        <w:trPr>
          <w:trHeight w:val="192"/>
        </w:trPr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191A8FDC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oup 1 to Group 2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2B0DA8D0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2.385833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46120EC0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0.44487216</w:t>
            </w:r>
          </w:p>
        </w:tc>
        <w:tc>
          <w:tcPr>
            <w:tcW w:w="828" w:type="dxa"/>
            <w:shd w:val="clear" w:color="auto" w:fill="auto"/>
            <w:noWrap/>
            <w:vAlign w:val="bottom"/>
            <w:hideMark/>
          </w:tcPr>
          <w:p w14:paraId="3DCCB7C3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1.473</w:t>
            </w:r>
          </w:p>
        </w:tc>
        <w:tc>
          <w:tcPr>
            <w:tcW w:w="2213" w:type="dxa"/>
            <w:shd w:val="clear" w:color="auto" w:fill="auto"/>
            <w:noWrap/>
            <w:vAlign w:val="bottom"/>
            <w:hideMark/>
          </w:tcPr>
          <w:p w14:paraId="71B28FC6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ans are different</w:t>
            </w:r>
          </w:p>
        </w:tc>
      </w:tr>
      <w:tr w:rsidR="00736CC3" w:rsidRPr="00736CC3" w14:paraId="42D1EE57" w14:textId="77777777" w:rsidTr="006907AE">
        <w:trPr>
          <w:trHeight w:val="192"/>
        </w:trPr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1824D595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oup 1 to Group 3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5822756B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1.192292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3CFF5DDE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0.44487216</w:t>
            </w:r>
          </w:p>
        </w:tc>
        <w:tc>
          <w:tcPr>
            <w:tcW w:w="828" w:type="dxa"/>
            <w:shd w:val="clear" w:color="auto" w:fill="auto"/>
            <w:noWrap/>
            <w:vAlign w:val="bottom"/>
            <w:hideMark/>
          </w:tcPr>
          <w:p w14:paraId="2BC0D8E1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1.473</w:t>
            </w:r>
          </w:p>
        </w:tc>
        <w:tc>
          <w:tcPr>
            <w:tcW w:w="2213" w:type="dxa"/>
            <w:shd w:val="clear" w:color="auto" w:fill="auto"/>
            <w:noWrap/>
            <w:vAlign w:val="bottom"/>
            <w:hideMark/>
          </w:tcPr>
          <w:p w14:paraId="204CF14E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ans are not different</w:t>
            </w:r>
          </w:p>
        </w:tc>
      </w:tr>
      <w:tr w:rsidR="00736CC3" w:rsidRPr="00736CC3" w14:paraId="44658734" w14:textId="77777777" w:rsidTr="006907AE">
        <w:trPr>
          <w:trHeight w:val="192"/>
        </w:trPr>
        <w:tc>
          <w:tcPr>
            <w:tcW w:w="2053" w:type="dxa"/>
            <w:shd w:val="clear" w:color="auto" w:fill="auto"/>
            <w:noWrap/>
            <w:vAlign w:val="bottom"/>
            <w:hideMark/>
          </w:tcPr>
          <w:p w14:paraId="0AB15181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Group 2 to Group 3</w:t>
            </w:r>
          </w:p>
        </w:tc>
        <w:tc>
          <w:tcPr>
            <w:tcW w:w="1128" w:type="dxa"/>
            <w:shd w:val="clear" w:color="auto" w:fill="auto"/>
            <w:noWrap/>
            <w:vAlign w:val="bottom"/>
            <w:hideMark/>
          </w:tcPr>
          <w:p w14:paraId="4F9089CB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1.193542</w:t>
            </w:r>
          </w:p>
        </w:tc>
        <w:tc>
          <w:tcPr>
            <w:tcW w:w="1273" w:type="dxa"/>
            <w:shd w:val="clear" w:color="auto" w:fill="auto"/>
            <w:noWrap/>
            <w:vAlign w:val="bottom"/>
            <w:hideMark/>
          </w:tcPr>
          <w:p w14:paraId="770318F8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0.44487216</w:t>
            </w:r>
          </w:p>
        </w:tc>
        <w:tc>
          <w:tcPr>
            <w:tcW w:w="828" w:type="dxa"/>
            <w:shd w:val="clear" w:color="auto" w:fill="auto"/>
            <w:noWrap/>
            <w:vAlign w:val="bottom"/>
            <w:hideMark/>
          </w:tcPr>
          <w:p w14:paraId="4CE1D555" w14:textId="77777777" w:rsidR="00736CC3" w:rsidRPr="00736CC3" w:rsidRDefault="00736CC3" w:rsidP="00736CC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sz w:val="20"/>
                <w:szCs w:val="20"/>
              </w:rPr>
              <w:t>1.473</w:t>
            </w:r>
          </w:p>
        </w:tc>
        <w:tc>
          <w:tcPr>
            <w:tcW w:w="2213" w:type="dxa"/>
            <w:shd w:val="clear" w:color="auto" w:fill="auto"/>
            <w:noWrap/>
            <w:vAlign w:val="bottom"/>
            <w:hideMark/>
          </w:tcPr>
          <w:p w14:paraId="0EC205CF" w14:textId="77777777" w:rsidR="00736CC3" w:rsidRPr="00736CC3" w:rsidRDefault="00736CC3" w:rsidP="00736CC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6CC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eans are not different</w:t>
            </w:r>
          </w:p>
        </w:tc>
      </w:tr>
    </w:tbl>
    <w:p w14:paraId="7F5615A1" w14:textId="77777777" w:rsidR="00736CC3" w:rsidRPr="007E3321" w:rsidRDefault="00736CC3" w:rsidP="001D38ED">
      <w:pPr>
        <w:rPr>
          <w:rFonts w:cstheme="minorHAnsi"/>
        </w:rPr>
      </w:pPr>
    </w:p>
    <w:p w14:paraId="2ED69E0B" w14:textId="5E6C43BA" w:rsidR="00A7104E" w:rsidRDefault="00FD5FB2" w:rsidP="004A5D4D">
      <w:pPr>
        <w:pStyle w:val="Heading3"/>
      </w:pPr>
      <w:bookmarkStart w:id="5" w:name="_Toc18507916"/>
      <w:r w:rsidRPr="004A5D4D">
        <w:t>Results</w:t>
      </w:r>
      <w:bookmarkEnd w:id="5"/>
    </w:p>
    <w:p w14:paraId="7A6F1BF2" w14:textId="77777777" w:rsidR="004A5D4D" w:rsidRPr="004A5D4D" w:rsidRDefault="004A5D4D" w:rsidP="004A5D4D"/>
    <w:p w14:paraId="1E944101" w14:textId="77777777" w:rsidR="00D1433C" w:rsidRDefault="0001304D">
      <w:pPr>
        <w:rPr>
          <w:rFonts w:cstheme="minorHAnsi"/>
        </w:rPr>
      </w:pPr>
      <w:proofErr w:type="spellStart"/>
      <w:r w:rsidRPr="0001304D">
        <w:rPr>
          <w:rFonts w:cstheme="minorHAnsi"/>
        </w:rPr>
        <w:t>Anova</w:t>
      </w:r>
      <w:proofErr w:type="spellEnd"/>
      <w:r w:rsidRPr="0001304D">
        <w:rPr>
          <w:rFonts w:cstheme="minorHAnsi"/>
        </w:rPr>
        <w:t xml:space="preserve"> single factor:</w:t>
      </w:r>
    </w:p>
    <w:p w14:paraId="6397DBFD" w14:textId="5DA85A12" w:rsidR="0001304D" w:rsidRPr="00D1433C" w:rsidRDefault="00DC3F53" w:rsidP="00D1433C">
      <w:pPr>
        <w:pStyle w:val="ListParagraph"/>
        <w:numPr>
          <w:ilvl w:val="0"/>
          <w:numId w:val="41"/>
        </w:numPr>
        <w:rPr>
          <w:rFonts w:cstheme="minorHAnsi"/>
        </w:rPr>
      </w:pPr>
      <w:r w:rsidRPr="00D1433C">
        <w:rPr>
          <w:rFonts w:cstheme="minorHAnsi"/>
        </w:rPr>
        <w:lastRenderedPageBreak/>
        <w:t>p-value (0.001063) &lt; α (0.05). h0 is rejected.</w:t>
      </w:r>
    </w:p>
    <w:p w14:paraId="2DDB1873" w14:textId="77777777" w:rsidR="00D1433C" w:rsidRDefault="00D1433C">
      <w:pPr>
        <w:rPr>
          <w:rFonts w:cstheme="minorHAnsi"/>
        </w:rPr>
      </w:pPr>
    </w:p>
    <w:p w14:paraId="4907B5C6" w14:textId="0C3DF90D" w:rsidR="0001304D" w:rsidRDefault="0001304D">
      <w:pPr>
        <w:rPr>
          <w:rFonts w:cstheme="minorHAnsi"/>
        </w:rPr>
      </w:pPr>
      <w:r>
        <w:rPr>
          <w:rFonts w:cstheme="minorHAnsi"/>
        </w:rPr>
        <w:t>Tukey-Kramer procedure:</w:t>
      </w:r>
    </w:p>
    <w:p w14:paraId="40881BF3" w14:textId="4B47650B" w:rsidR="008D1492" w:rsidRPr="008D1492" w:rsidRDefault="008D1492" w:rsidP="008D1492">
      <w:pPr>
        <w:pStyle w:val="ListParagraph"/>
        <w:numPr>
          <w:ilvl w:val="0"/>
          <w:numId w:val="41"/>
        </w:numPr>
        <w:rPr>
          <w:rFonts w:cstheme="minorHAnsi"/>
        </w:rPr>
      </w:pPr>
      <w:r w:rsidRPr="00D1433C">
        <w:rPr>
          <w:rFonts w:cstheme="minorHAnsi"/>
        </w:rPr>
        <w:t>Resort/Cottage</w:t>
      </w:r>
      <w:r>
        <w:rPr>
          <w:rFonts w:cstheme="minorHAnsi"/>
        </w:rPr>
        <w:t xml:space="preserve">: Absolute difference (2.385833) &gt; Critical range (1.472427). </w:t>
      </w:r>
      <w:r w:rsidRPr="00D1433C">
        <w:rPr>
          <w:rFonts w:cstheme="minorHAnsi"/>
        </w:rPr>
        <w:t>Means are different.</w:t>
      </w:r>
    </w:p>
    <w:p w14:paraId="603EC483" w14:textId="5C39C450" w:rsidR="0001304D" w:rsidRPr="00D1433C" w:rsidRDefault="0001304D" w:rsidP="00D1433C">
      <w:pPr>
        <w:pStyle w:val="ListParagraph"/>
        <w:numPr>
          <w:ilvl w:val="0"/>
          <w:numId w:val="41"/>
        </w:numPr>
        <w:rPr>
          <w:rFonts w:cstheme="minorHAnsi"/>
        </w:rPr>
      </w:pPr>
      <w:r w:rsidRPr="00D1433C">
        <w:rPr>
          <w:rFonts w:cstheme="minorHAnsi"/>
        </w:rPr>
        <w:t>Resort/Classic</w:t>
      </w:r>
      <w:r w:rsidR="006907AE" w:rsidRPr="00D1433C">
        <w:rPr>
          <w:rFonts w:cstheme="minorHAnsi"/>
        </w:rPr>
        <w:t xml:space="preserve">: </w:t>
      </w:r>
      <w:r w:rsidR="00C624F4">
        <w:rPr>
          <w:rFonts w:cstheme="minorHAnsi"/>
        </w:rPr>
        <w:t xml:space="preserve">Absolute difference (1.192292) &lt; Critical range (1.472427). </w:t>
      </w:r>
      <w:r w:rsidRPr="00D1433C">
        <w:rPr>
          <w:rFonts w:cstheme="minorHAnsi"/>
        </w:rPr>
        <w:t xml:space="preserve">Means are </w:t>
      </w:r>
      <w:r w:rsidR="00216710" w:rsidRPr="00D1433C">
        <w:rPr>
          <w:rFonts w:cstheme="minorHAnsi"/>
        </w:rPr>
        <w:t xml:space="preserve">not </w:t>
      </w:r>
      <w:r w:rsidRPr="00D1433C">
        <w:rPr>
          <w:rFonts w:cstheme="minorHAnsi"/>
        </w:rPr>
        <w:t>different</w:t>
      </w:r>
      <w:r w:rsidR="00FD5FB2" w:rsidRPr="00D1433C">
        <w:rPr>
          <w:rFonts w:cstheme="minorHAnsi"/>
        </w:rPr>
        <w:t>.</w:t>
      </w:r>
    </w:p>
    <w:p w14:paraId="5C7D93C3" w14:textId="3173D24D" w:rsidR="00216710" w:rsidRPr="00D1433C" w:rsidRDefault="00216710" w:rsidP="00D1433C">
      <w:pPr>
        <w:pStyle w:val="ListParagraph"/>
        <w:numPr>
          <w:ilvl w:val="0"/>
          <w:numId w:val="41"/>
        </w:numPr>
        <w:rPr>
          <w:rFonts w:cstheme="minorHAnsi"/>
        </w:rPr>
      </w:pPr>
      <w:r w:rsidRPr="00D1433C">
        <w:rPr>
          <w:rFonts w:cstheme="minorHAnsi"/>
        </w:rPr>
        <w:t>Cottage/Classic</w:t>
      </w:r>
      <w:r w:rsidR="00D374CA">
        <w:rPr>
          <w:rFonts w:cstheme="minorHAnsi"/>
        </w:rPr>
        <w:t>:</w:t>
      </w:r>
      <w:r w:rsidR="00D374CA" w:rsidRPr="00D1433C">
        <w:rPr>
          <w:rFonts w:cstheme="minorHAnsi"/>
        </w:rPr>
        <w:t xml:space="preserve"> </w:t>
      </w:r>
      <w:r w:rsidR="00D374CA">
        <w:rPr>
          <w:rFonts w:cstheme="minorHAnsi"/>
        </w:rPr>
        <w:t xml:space="preserve">Absolute difference (1.193542) &lt; Critical range (1.472427). </w:t>
      </w:r>
      <w:r w:rsidRPr="00D1433C">
        <w:rPr>
          <w:rFonts w:cstheme="minorHAnsi"/>
        </w:rPr>
        <w:t>Means are not different</w:t>
      </w:r>
      <w:r w:rsidR="00FD5FB2" w:rsidRPr="00D1433C">
        <w:rPr>
          <w:rFonts w:cstheme="minorHAnsi"/>
        </w:rPr>
        <w:t>.</w:t>
      </w:r>
    </w:p>
    <w:p w14:paraId="13EE4F18" w14:textId="77777777" w:rsidR="00D1433C" w:rsidRPr="00D1433C" w:rsidRDefault="00D1433C" w:rsidP="00D1433C">
      <w:pPr>
        <w:rPr>
          <w:rFonts w:cstheme="minorHAnsi"/>
        </w:rPr>
      </w:pPr>
    </w:p>
    <w:p w14:paraId="42A1FDDA" w14:textId="4BB74F7A" w:rsidR="001D7A47" w:rsidRDefault="00785EDB">
      <w:pPr>
        <w:rPr>
          <w:rFonts w:cstheme="minorHAnsi"/>
          <w:b/>
          <w:bCs/>
        </w:rPr>
      </w:pPr>
      <w:r w:rsidRPr="00785EDB">
        <w:rPr>
          <w:rFonts w:cstheme="minorHAnsi"/>
          <w:b/>
          <w:bCs/>
        </w:rPr>
        <w:t xml:space="preserve">There is a price difference between </w:t>
      </w:r>
      <w:r w:rsidR="00CB0D06">
        <w:rPr>
          <w:rFonts w:cstheme="minorHAnsi"/>
          <w:b/>
          <w:bCs/>
        </w:rPr>
        <w:t xml:space="preserve">Resort and Cottage, so there is a price difference between </w:t>
      </w:r>
      <w:bookmarkStart w:id="6" w:name="_GoBack"/>
      <w:bookmarkEnd w:id="6"/>
      <w:r w:rsidRPr="00785EDB">
        <w:rPr>
          <w:rFonts w:cstheme="minorHAnsi"/>
          <w:b/>
          <w:bCs/>
        </w:rPr>
        <w:t>the brands.</w:t>
      </w:r>
    </w:p>
    <w:p w14:paraId="254FB84F" w14:textId="77777777" w:rsidR="001D7A47" w:rsidRDefault="001D7A47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71B398F3" w14:textId="5AB0C7C2" w:rsidR="00DB13E4" w:rsidRPr="003D6787" w:rsidRDefault="003D6787" w:rsidP="003D6787">
      <w:pPr>
        <w:pStyle w:val="Heading2"/>
        <w:rPr>
          <w:rFonts w:cstheme="minorHAnsi"/>
        </w:rPr>
      </w:pPr>
      <w:bookmarkStart w:id="7" w:name="_Toc18507917"/>
      <w:r w:rsidRPr="003D6787">
        <w:lastRenderedPageBreak/>
        <w:t>Issue 3: Determine whether price differentiation exists between states among the accommodation brands.</w:t>
      </w:r>
      <w:bookmarkEnd w:id="7"/>
    </w:p>
    <w:p w14:paraId="0DED46F9" w14:textId="0C2DFCA6" w:rsidR="002C241E" w:rsidRDefault="002C241E">
      <w:pPr>
        <w:rPr>
          <w:rFonts w:cstheme="minorHAnsi"/>
        </w:rPr>
      </w:pPr>
    </w:p>
    <w:p w14:paraId="5B422387" w14:textId="481A516A" w:rsidR="00426C7B" w:rsidRDefault="00426C7B" w:rsidP="00426C7B">
      <w:pPr>
        <w:pStyle w:val="Heading3"/>
      </w:pPr>
      <w:bookmarkStart w:id="8" w:name="_Toc18507918"/>
      <w:r>
        <w:t>My hypothesis</w:t>
      </w:r>
      <w:bookmarkEnd w:id="8"/>
    </w:p>
    <w:p w14:paraId="34B221C8" w14:textId="77777777" w:rsidR="00D8189F" w:rsidRPr="00D8189F" w:rsidRDefault="00D8189F" w:rsidP="00D8189F"/>
    <w:p w14:paraId="071DE161" w14:textId="728FF528" w:rsidR="008177E6" w:rsidRPr="00EE3DF2" w:rsidRDefault="00DE5AE7" w:rsidP="008177E6">
      <w:pPr>
        <w:rPr>
          <w:color w:val="000000" w:themeColor="text1"/>
        </w:rPr>
      </w:pPr>
      <w:r w:rsidRPr="00EE3DF2">
        <w:rPr>
          <w:color w:val="000000" w:themeColor="text1"/>
        </w:rPr>
        <w:t xml:space="preserve">From the data previously collected, </w:t>
      </w:r>
      <w:r w:rsidR="004706E4">
        <w:rPr>
          <w:color w:val="000000" w:themeColor="text1"/>
        </w:rPr>
        <w:t>I</w:t>
      </w:r>
      <w:r w:rsidRPr="00EE3DF2">
        <w:rPr>
          <w:color w:val="000000" w:themeColor="text1"/>
        </w:rPr>
        <w:t xml:space="preserve"> can </w:t>
      </w:r>
      <w:r w:rsidR="004706E4">
        <w:rPr>
          <w:color w:val="000000" w:themeColor="text1"/>
        </w:rPr>
        <w:t>observe</w:t>
      </w:r>
      <w:r w:rsidRPr="00EE3DF2">
        <w:rPr>
          <w:color w:val="000000" w:themeColor="text1"/>
        </w:rPr>
        <w:t xml:space="preserve"> that the difference between the average prices of hotels situated in different</w:t>
      </w:r>
      <w:r w:rsidR="008177E6" w:rsidRPr="00EE3DF2">
        <w:rPr>
          <w:color w:val="000000" w:themeColor="text1"/>
        </w:rPr>
        <w:t xml:space="preserve"> states is negligible</w:t>
      </w:r>
      <w:r w:rsidR="00206AC6" w:rsidRPr="00EE3DF2">
        <w:rPr>
          <w:color w:val="000000" w:themeColor="text1"/>
        </w:rPr>
        <w:t xml:space="preserve">. </w:t>
      </w:r>
      <w:r w:rsidR="005C551D">
        <w:rPr>
          <w:color w:val="000000" w:themeColor="text1"/>
        </w:rPr>
        <w:t xml:space="preserve">Therefore, </w:t>
      </w:r>
      <w:r w:rsidR="004706E4">
        <w:rPr>
          <w:color w:val="000000" w:themeColor="text1"/>
        </w:rPr>
        <w:t>I</w:t>
      </w:r>
      <w:r w:rsidR="005C551D">
        <w:rPr>
          <w:color w:val="000000" w:themeColor="text1"/>
        </w:rPr>
        <w:t xml:space="preserve"> can</w:t>
      </w:r>
      <w:r w:rsidR="00206AC6" w:rsidRPr="00EE3DF2">
        <w:rPr>
          <w:color w:val="000000" w:themeColor="text1"/>
        </w:rPr>
        <w:t xml:space="preserve"> assume that there </w:t>
      </w:r>
      <w:r w:rsidR="00015495">
        <w:rPr>
          <w:color w:val="000000" w:themeColor="text1"/>
        </w:rPr>
        <w:t>are</w:t>
      </w:r>
      <w:r w:rsidR="00206AC6" w:rsidRPr="00EE3DF2">
        <w:rPr>
          <w:color w:val="000000" w:themeColor="text1"/>
        </w:rPr>
        <w:t xml:space="preserve"> no price difference</w:t>
      </w:r>
      <w:r w:rsidR="00015495">
        <w:rPr>
          <w:color w:val="000000" w:themeColor="text1"/>
        </w:rPr>
        <w:t>s</w:t>
      </w:r>
      <w:r w:rsidR="00206AC6" w:rsidRPr="00EE3DF2">
        <w:rPr>
          <w:color w:val="000000" w:themeColor="text1"/>
        </w:rPr>
        <w:t xml:space="preserve"> between </w:t>
      </w:r>
      <w:r w:rsidR="008177E6" w:rsidRPr="00EE3DF2">
        <w:rPr>
          <w:color w:val="000000" w:themeColor="text1"/>
        </w:rPr>
        <w:t>states.</w:t>
      </w:r>
    </w:p>
    <w:p w14:paraId="600F023D" w14:textId="650EB828" w:rsidR="00DE5AE7" w:rsidRDefault="008177E6" w:rsidP="008177E6">
      <w:r w:rsidRPr="008177E6">
        <w:t>We will verify this hypothesis through statistical tests.</w:t>
      </w:r>
    </w:p>
    <w:p w14:paraId="00BBBF49" w14:textId="77777777" w:rsidR="00F7695D" w:rsidRDefault="00F7695D" w:rsidP="008177E6"/>
    <w:p w14:paraId="09282FC3" w14:textId="41471937" w:rsidR="007D321E" w:rsidRDefault="007D321E" w:rsidP="007D321E">
      <w:pPr>
        <w:pStyle w:val="Heading3"/>
      </w:pPr>
      <w:bookmarkStart w:id="9" w:name="_Toc18507919"/>
      <w:r>
        <w:t>Action Plan</w:t>
      </w:r>
      <w:bookmarkEnd w:id="9"/>
    </w:p>
    <w:p w14:paraId="0FCA8308" w14:textId="77777777" w:rsidR="008177E6" w:rsidRPr="008177E6" w:rsidRDefault="008177E6" w:rsidP="008177E6">
      <w:pPr>
        <w:rPr>
          <w:rFonts w:cstheme="minorHAnsi"/>
        </w:rPr>
      </w:pPr>
    </w:p>
    <w:p w14:paraId="32E57258" w14:textId="3014E7B9" w:rsidR="00DB13E4" w:rsidRPr="003E0042" w:rsidRDefault="003E0042" w:rsidP="003E0042">
      <w:pPr>
        <w:pStyle w:val="ListParagraph"/>
        <w:numPr>
          <w:ilvl w:val="0"/>
          <w:numId w:val="6"/>
        </w:numPr>
        <w:rPr>
          <w:rFonts w:cstheme="minorHAnsi"/>
        </w:rPr>
      </w:pPr>
      <w:r w:rsidRPr="003E0042">
        <w:rPr>
          <w:b/>
          <w:bCs/>
        </w:rPr>
        <w:t>Sort the data by brand</w:t>
      </w:r>
      <w:r w:rsidR="005E2E4E">
        <w:rPr>
          <w:b/>
          <w:bCs/>
        </w:rPr>
        <w:t xml:space="preserve"> and state</w:t>
      </w:r>
      <w:r w:rsidRPr="003E0042">
        <w:rPr>
          <w:b/>
          <w:bCs/>
        </w:rPr>
        <w:t xml:space="preserve">, copy and restructure the data into three columns </w:t>
      </w:r>
      <w:r w:rsidR="005E2E4E">
        <w:rPr>
          <w:b/>
          <w:bCs/>
        </w:rPr>
        <w:t>(brand), and 48 rows (state)</w:t>
      </w:r>
      <w:r w:rsidRPr="003E0042">
        <w:rPr>
          <w:b/>
          <w:bCs/>
        </w:rPr>
        <w:t>.</w:t>
      </w:r>
    </w:p>
    <w:p w14:paraId="21FDAE9F" w14:textId="1CF2887E" w:rsidR="00EE687F" w:rsidRDefault="00EE687F" w:rsidP="00565B13">
      <w:pPr>
        <w:rPr>
          <w:rFonts w:cstheme="minorHAnsi"/>
        </w:rPr>
      </w:pPr>
    </w:p>
    <w:tbl>
      <w:tblPr>
        <w:tblW w:w="351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</w:tblGrid>
      <w:tr w:rsidR="00412491" w:rsidRPr="00412491" w14:paraId="76C0BB9D" w14:textId="77777777" w:rsidTr="00486DE3">
        <w:trPr>
          <w:trHeight w:val="215"/>
        </w:trPr>
        <w:tc>
          <w:tcPr>
            <w:tcW w:w="879" w:type="dxa"/>
            <w:shd w:val="clear" w:color="auto" w:fill="auto"/>
            <w:noWrap/>
            <w:vAlign w:val="bottom"/>
            <w:hideMark/>
          </w:tcPr>
          <w:p w14:paraId="736A9508" w14:textId="77777777" w:rsidR="00412491" w:rsidRPr="00412491" w:rsidRDefault="00412491" w:rsidP="0041249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9" w:type="dxa"/>
            <w:shd w:val="clear" w:color="auto" w:fill="auto"/>
            <w:noWrap/>
            <w:vAlign w:val="bottom"/>
            <w:hideMark/>
          </w:tcPr>
          <w:p w14:paraId="5AE45109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sz w:val="20"/>
                <w:szCs w:val="20"/>
              </w:rPr>
              <w:t>Brand 1</w:t>
            </w:r>
          </w:p>
        </w:tc>
        <w:tc>
          <w:tcPr>
            <w:tcW w:w="879" w:type="dxa"/>
            <w:shd w:val="clear" w:color="auto" w:fill="auto"/>
            <w:noWrap/>
            <w:vAlign w:val="bottom"/>
            <w:hideMark/>
          </w:tcPr>
          <w:p w14:paraId="0405AD4D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sz w:val="20"/>
                <w:szCs w:val="20"/>
              </w:rPr>
              <w:t>Brand 2</w:t>
            </w:r>
          </w:p>
        </w:tc>
        <w:tc>
          <w:tcPr>
            <w:tcW w:w="879" w:type="dxa"/>
            <w:shd w:val="clear" w:color="auto" w:fill="auto"/>
            <w:noWrap/>
            <w:vAlign w:val="bottom"/>
            <w:hideMark/>
          </w:tcPr>
          <w:p w14:paraId="68D60D15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sz w:val="20"/>
                <w:szCs w:val="20"/>
              </w:rPr>
              <w:t>Brand 3</w:t>
            </w:r>
          </w:p>
        </w:tc>
      </w:tr>
      <w:tr w:rsidR="00412491" w:rsidRPr="00412491" w14:paraId="0F9B95F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AEA5FD5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C6B5A7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00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D7BBE7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6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F46865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11</w:t>
            </w:r>
          </w:p>
        </w:tc>
      </w:tr>
      <w:tr w:rsidR="00412491" w:rsidRPr="00412491" w14:paraId="7D05399A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ED5C61A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A1DC05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267BA5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064906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22</w:t>
            </w:r>
          </w:p>
        </w:tc>
      </w:tr>
      <w:tr w:rsidR="00412491" w:rsidRPr="00412491" w14:paraId="25763B4C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C7FB5E4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A71C9D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1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A59FB8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1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914290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6</w:t>
            </w:r>
          </w:p>
        </w:tc>
      </w:tr>
      <w:tr w:rsidR="00412491" w:rsidRPr="00412491" w14:paraId="1025A1A6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3CD98F8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1722B1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9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3EB4E9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3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532FD2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16</w:t>
            </w:r>
          </w:p>
        </w:tc>
      </w:tr>
      <w:tr w:rsidR="00412491" w:rsidRPr="00412491" w14:paraId="56E52538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EB71BCC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1B2275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A9B2FD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86DD5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9</w:t>
            </w:r>
          </w:p>
        </w:tc>
      </w:tr>
      <w:tr w:rsidR="00412491" w:rsidRPr="00412491" w14:paraId="7D46B037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FD1C969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E28827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322918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035067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11</w:t>
            </w:r>
          </w:p>
        </w:tc>
      </w:tr>
      <w:tr w:rsidR="00412491" w:rsidRPr="00412491" w14:paraId="6F5114C2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BE320C6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36D09E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9217859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412C65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3</w:t>
            </w:r>
          </w:p>
        </w:tc>
      </w:tr>
      <w:tr w:rsidR="00412491" w:rsidRPr="00412491" w14:paraId="2C82A11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496460C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409FFA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EA21DA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22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C57B9E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2</w:t>
            </w:r>
          </w:p>
        </w:tc>
      </w:tr>
      <w:tr w:rsidR="00412491" w:rsidRPr="00412491" w14:paraId="411FDCA2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A6BAE1A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002E9C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1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ACE171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5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F59550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9</w:t>
            </w:r>
          </w:p>
        </w:tc>
      </w:tr>
      <w:tr w:rsidR="00412491" w:rsidRPr="00412491" w14:paraId="36D41BEE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E601395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6DC281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6FA3EF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2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94D557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96</w:t>
            </w:r>
          </w:p>
        </w:tc>
      </w:tr>
      <w:tr w:rsidR="00412491" w:rsidRPr="00412491" w14:paraId="607ACCDA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2405CAC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A2FD27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7AA81A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33D448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3</w:t>
            </w:r>
          </w:p>
        </w:tc>
      </w:tr>
      <w:tr w:rsidR="00412491" w:rsidRPr="00412491" w14:paraId="37D9EE86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211B0EB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BBD238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6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208CB1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2662D03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52</w:t>
            </w:r>
          </w:p>
        </w:tc>
      </w:tr>
      <w:tr w:rsidR="00412491" w:rsidRPr="00412491" w14:paraId="17C97D13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A06BCA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B53E77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0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CE2C9B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6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3607DDE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62</w:t>
            </w:r>
          </w:p>
        </w:tc>
      </w:tr>
      <w:tr w:rsidR="00412491" w:rsidRPr="00412491" w14:paraId="66E0BBA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7D00A0F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31EB83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66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C8DFCD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E2A468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3</w:t>
            </w:r>
          </w:p>
        </w:tc>
      </w:tr>
      <w:tr w:rsidR="00412491" w:rsidRPr="00412491" w14:paraId="385CEA8E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68CC7D1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1DA934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9523D9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10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312192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45</w:t>
            </w:r>
          </w:p>
        </w:tc>
      </w:tr>
      <w:tr w:rsidR="00412491" w:rsidRPr="00412491" w14:paraId="202276B1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F9F1231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SW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489BC0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2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2FEB39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5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03D062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65</w:t>
            </w:r>
          </w:p>
        </w:tc>
      </w:tr>
      <w:tr w:rsidR="00412491" w:rsidRPr="00412491" w14:paraId="7BE56F35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5301A52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16EBA9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FF8336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FD8D16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6</w:t>
            </w:r>
          </w:p>
        </w:tc>
      </w:tr>
      <w:tr w:rsidR="00412491" w:rsidRPr="00412491" w14:paraId="7E57CAD4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BE83B3E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7357E16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0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2A32CD3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9F670F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5</w:t>
            </w:r>
          </w:p>
        </w:tc>
      </w:tr>
      <w:tr w:rsidR="00412491" w:rsidRPr="00412491" w14:paraId="25A54B89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90D1BD5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6F174B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0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818B056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2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6318AC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0</w:t>
            </w:r>
          </w:p>
        </w:tc>
      </w:tr>
      <w:tr w:rsidR="00412491" w:rsidRPr="00412491" w14:paraId="481A186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14F8170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225882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24E4C0D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6C6EA5E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2</w:t>
            </w:r>
          </w:p>
        </w:tc>
      </w:tr>
      <w:tr w:rsidR="00412491" w:rsidRPr="00412491" w14:paraId="76F8DB3A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C27E63D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1B8876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F30558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17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C4F3D8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</w:tr>
      <w:tr w:rsidR="00412491" w:rsidRPr="00412491" w14:paraId="2DB0AF2A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3FF4930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3A79FD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7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0ACAA9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B1848E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1</w:t>
            </w:r>
          </w:p>
        </w:tc>
      </w:tr>
      <w:tr w:rsidR="00412491" w:rsidRPr="00412491" w14:paraId="35DEF2CF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E3CA669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7C9074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87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628EF7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7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B772BF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</w:tr>
      <w:tr w:rsidR="00412491" w:rsidRPr="00412491" w14:paraId="236AAA47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515B2A2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C72DCF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2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D941A6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5C64C5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2</w:t>
            </w:r>
          </w:p>
        </w:tc>
      </w:tr>
      <w:tr w:rsidR="00412491" w:rsidRPr="00412491" w14:paraId="127F1CB9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E131A04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DD9FC7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B677F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924C3F9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9</w:t>
            </w:r>
          </w:p>
        </w:tc>
      </w:tr>
      <w:tr w:rsidR="00412491" w:rsidRPr="00412491" w14:paraId="7860777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17DA306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BE3F166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4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2B0B63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9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04A2B0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</w:tr>
      <w:tr w:rsidR="00412491" w:rsidRPr="00412491" w14:paraId="495B03BC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7D4E41B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D3FB6A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4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04EEC2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4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EC6529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17</w:t>
            </w:r>
          </w:p>
        </w:tc>
      </w:tr>
      <w:tr w:rsidR="00412491" w:rsidRPr="00412491" w14:paraId="769634C1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3AB10D9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4B22E99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2B26E4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23DC40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25</w:t>
            </w:r>
          </w:p>
        </w:tc>
      </w:tr>
      <w:tr w:rsidR="00412491" w:rsidRPr="00412491" w14:paraId="33CC42F7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B72C5BF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D19377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B7256B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C751C5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56</w:t>
            </w:r>
          </w:p>
        </w:tc>
      </w:tr>
      <w:tr w:rsidR="00412491" w:rsidRPr="00412491" w14:paraId="1E296C9B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31DB2B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9B1C78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43F734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06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21358B3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</w:tr>
      <w:tr w:rsidR="00412491" w:rsidRPr="00412491" w14:paraId="506F9DC9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6384AAE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895BCE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37D56B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95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A739D8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5</w:t>
            </w:r>
          </w:p>
        </w:tc>
      </w:tr>
      <w:tr w:rsidR="00412491" w:rsidRPr="00412491" w14:paraId="61A8B8AC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504FC03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QLD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B44F0A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2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ED22B2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0.5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FCDB516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30</w:t>
            </w:r>
          </w:p>
        </w:tc>
      </w:tr>
      <w:tr w:rsidR="00412491" w:rsidRPr="00412491" w14:paraId="13F315D5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0C19AB8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593E7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66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0BE28D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14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A323A4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4</w:t>
            </w:r>
          </w:p>
        </w:tc>
      </w:tr>
      <w:tr w:rsidR="00412491" w:rsidRPr="00412491" w14:paraId="6C845380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F994F66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787FB6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6C4332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FEC04E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78</w:t>
            </w:r>
          </w:p>
        </w:tc>
      </w:tr>
      <w:tr w:rsidR="00412491" w:rsidRPr="00412491" w14:paraId="4C4E3E20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B8449F1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D15608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84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8248A1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0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CD32C0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0</w:t>
            </w:r>
          </w:p>
        </w:tc>
      </w:tr>
      <w:tr w:rsidR="00412491" w:rsidRPr="00412491" w14:paraId="19D8262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0B22312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CF8546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36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DCA34B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7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3154B60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8</w:t>
            </w:r>
          </w:p>
        </w:tc>
      </w:tr>
      <w:tr w:rsidR="00412491" w:rsidRPr="00412491" w14:paraId="5653DA89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43D5AF3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0D6E48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6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F092CF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27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E0EBC2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</w:tr>
      <w:tr w:rsidR="00412491" w:rsidRPr="00412491" w14:paraId="3A0BEAC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9F39B79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1A06BC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2530CE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6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721E2F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7</w:t>
            </w:r>
          </w:p>
        </w:tc>
      </w:tr>
      <w:tr w:rsidR="00412491" w:rsidRPr="00412491" w14:paraId="6419B98C" w14:textId="77777777" w:rsidTr="00486DE3">
        <w:trPr>
          <w:trHeight w:val="22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763B9D9A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81A02B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8E65A4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4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8223A0C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6</w:t>
            </w:r>
          </w:p>
        </w:tc>
      </w:tr>
      <w:tr w:rsidR="00412491" w:rsidRPr="00412491" w14:paraId="294BA48A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9F00BDF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90445F4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3FC503F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6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19F59F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0</w:t>
            </w:r>
          </w:p>
        </w:tc>
      </w:tr>
      <w:tr w:rsidR="00412491" w:rsidRPr="00412491" w14:paraId="69EC82DD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5F3F801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B7E2F3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2E5CCDD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4F0EE2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7</w:t>
            </w:r>
          </w:p>
        </w:tc>
      </w:tr>
      <w:tr w:rsidR="00412491" w:rsidRPr="00412491" w14:paraId="6D21B757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31655A70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84B41B9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6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A25112E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8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B10C351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7</w:t>
            </w:r>
          </w:p>
        </w:tc>
      </w:tr>
      <w:tr w:rsidR="00412491" w:rsidRPr="00412491" w14:paraId="1D9C45D1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183784C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BAAC07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5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0A692A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94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15539EE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6</w:t>
            </w:r>
          </w:p>
        </w:tc>
      </w:tr>
      <w:tr w:rsidR="00412491" w:rsidRPr="00412491" w14:paraId="3B1D32D1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F2F1B0D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1D2D7713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5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743DD3F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3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2F99030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6</w:t>
            </w:r>
          </w:p>
        </w:tc>
      </w:tr>
      <w:tr w:rsidR="00412491" w:rsidRPr="00412491" w14:paraId="74A2A681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6A334A4D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CB65CA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49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0B0DC6CB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48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2A9015D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2</w:t>
            </w:r>
          </w:p>
        </w:tc>
      </w:tr>
      <w:tr w:rsidR="00412491" w:rsidRPr="00412491" w14:paraId="7391F4A6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EDA950E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2950D08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0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6B21C8A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79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0A1C1D05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2</w:t>
            </w:r>
          </w:p>
        </w:tc>
      </w:tr>
      <w:tr w:rsidR="00412491" w:rsidRPr="00412491" w14:paraId="3E04F1FB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163681C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1D9DD1E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A8ACC62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93</w:t>
            </w:r>
          </w:p>
        </w:tc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49CFA54A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412491" w:rsidRPr="00412491" w14:paraId="21117FF9" w14:textId="77777777" w:rsidTr="00486DE3">
        <w:trPr>
          <w:trHeight w:val="215"/>
        </w:trPr>
        <w:tc>
          <w:tcPr>
            <w:tcW w:w="879" w:type="dxa"/>
            <w:shd w:val="clear" w:color="B8CCE4" w:fill="B8CCE4"/>
            <w:noWrap/>
            <w:vAlign w:val="bottom"/>
            <w:hideMark/>
          </w:tcPr>
          <w:p w14:paraId="5EC40BD0" w14:textId="77777777" w:rsidR="00412491" w:rsidRPr="00412491" w:rsidRDefault="00412491" w:rsidP="0041249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IC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22061E67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5FC92836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20</w:t>
            </w:r>
          </w:p>
        </w:tc>
        <w:tc>
          <w:tcPr>
            <w:tcW w:w="879" w:type="dxa"/>
            <w:shd w:val="clear" w:color="DCE6F1" w:fill="DCE6F1"/>
            <w:noWrap/>
            <w:vAlign w:val="bottom"/>
            <w:hideMark/>
          </w:tcPr>
          <w:p w14:paraId="431894CE" w14:textId="77777777" w:rsidR="00412491" w:rsidRPr="00412491" w:rsidRDefault="00412491" w:rsidP="0041249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1249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41</w:t>
            </w:r>
          </w:p>
        </w:tc>
      </w:tr>
    </w:tbl>
    <w:p w14:paraId="164A0FBE" w14:textId="77777777" w:rsidR="00B70FD9" w:rsidRDefault="00B70FD9" w:rsidP="00412491">
      <w:pPr>
        <w:rPr>
          <w:rFonts w:cs="Times New Roman"/>
        </w:rPr>
      </w:pPr>
    </w:p>
    <w:p w14:paraId="6AF8881E" w14:textId="4393160A" w:rsidR="00B70FD9" w:rsidRDefault="00412491" w:rsidP="00B70FD9">
      <w:pPr>
        <w:pStyle w:val="ListParagraph"/>
        <w:numPr>
          <w:ilvl w:val="0"/>
          <w:numId w:val="6"/>
        </w:numPr>
        <w:rPr>
          <w:rFonts w:cs="Times New Roman"/>
          <w:b/>
          <w:bCs/>
        </w:rPr>
      </w:pPr>
      <w:r w:rsidRPr="00B70FD9">
        <w:rPr>
          <w:rFonts w:cs="Times New Roman"/>
          <w:b/>
          <w:bCs/>
        </w:rPr>
        <w:t>Hypothesis testing</w:t>
      </w:r>
      <w:r w:rsidR="00FD0EF2">
        <w:rPr>
          <w:rFonts w:cs="Times New Roman"/>
          <w:b/>
          <w:bCs/>
        </w:rPr>
        <w:t xml:space="preserve"> procedure</w:t>
      </w:r>
    </w:p>
    <w:p w14:paraId="7CC1499B" w14:textId="77777777" w:rsidR="001A2BCE" w:rsidRPr="001A2BCE" w:rsidRDefault="001A2BCE" w:rsidP="001A2BCE">
      <w:pPr>
        <w:rPr>
          <w:rFonts w:cs="Times New Roman"/>
          <w:b/>
          <w:bCs/>
        </w:rPr>
      </w:pPr>
    </w:p>
    <w:p w14:paraId="7A7EB3A1" w14:textId="6C03148B" w:rsidR="00116F31" w:rsidRPr="00116F31" w:rsidRDefault="003811FE" w:rsidP="00116F31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433CD7DB" w14:textId="1A99AB17" w:rsidR="007F2F0A" w:rsidRPr="00B70FD9" w:rsidRDefault="007F2F0A" w:rsidP="007F2F0A">
      <w:pPr>
        <w:rPr>
          <w:rFonts w:cs="Times New Roman"/>
        </w:rPr>
      </w:pPr>
      <w:r w:rsidRPr="00B70FD9">
        <w:rPr>
          <w:rFonts w:cs="Times New Roman"/>
        </w:rPr>
        <w:t>µ</w:t>
      </w:r>
      <w:r w:rsidR="0010695A">
        <w:rPr>
          <w:rFonts w:cs="Times New Roman"/>
        </w:rPr>
        <w:t>1</w:t>
      </w:r>
      <w:r w:rsidRPr="00B70FD9">
        <w:rPr>
          <w:rFonts w:cs="Times New Roman"/>
        </w:rPr>
        <w:t xml:space="preserve">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Resort brand</w:t>
      </w:r>
    </w:p>
    <w:p w14:paraId="1031C14E" w14:textId="1B506458" w:rsidR="007F2F0A" w:rsidRPr="00B70FD9" w:rsidRDefault="007F2F0A" w:rsidP="007F2F0A">
      <w:pPr>
        <w:rPr>
          <w:rFonts w:cs="Times New Roman"/>
        </w:rPr>
      </w:pPr>
      <w:r w:rsidRPr="00B70FD9">
        <w:rPr>
          <w:rFonts w:cs="Times New Roman"/>
        </w:rPr>
        <w:t>µ</w:t>
      </w:r>
      <w:r w:rsidR="0010695A">
        <w:rPr>
          <w:rFonts w:cs="Times New Roman"/>
        </w:rPr>
        <w:t>2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</w:t>
      </w:r>
      <w:r>
        <w:rPr>
          <w:rFonts w:cs="Times New Roman"/>
        </w:rPr>
        <w:t xml:space="preserve"> Cottage brand</w:t>
      </w:r>
    </w:p>
    <w:p w14:paraId="503AA6CE" w14:textId="4B5293F4" w:rsidR="007F2F0A" w:rsidRDefault="007F2F0A" w:rsidP="007F2F0A">
      <w:pPr>
        <w:rPr>
          <w:rFonts w:cs="Times New Roman"/>
        </w:rPr>
      </w:pPr>
      <w:r w:rsidRPr="00B70FD9">
        <w:rPr>
          <w:rFonts w:cs="Times New Roman"/>
        </w:rPr>
        <w:t>µ</w:t>
      </w:r>
      <w:r w:rsidR="0010695A">
        <w:rPr>
          <w:rFonts w:cs="Times New Roman"/>
        </w:rPr>
        <w:t>3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Classic brand</w:t>
      </w:r>
    </w:p>
    <w:p w14:paraId="3A02E410" w14:textId="59F156BE" w:rsidR="00B56037" w:rsidRDefault="00B56037" w:rsidP="00B56037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column</w:t>
      </w:r>
      <w:r w:rsidRPr="00A747B3">
        <w:rPr>
          <w:rFonts w:eastAsia="Times New Roman" w:cs="Times New Roman"/>
        </w:rPr>
        <w:t>:</w:t>
      </w:r>
      <w:r>
        <w:rPr>
          <w:rFonts w:eastAsia="Times New Roman" w:cs="Times New Roman"/>
        </w:rPr>
        <w:t xml:space="preserve"> </w:t>
      </w:r>
      <w:r w:rsidRPr="00B1276C">
        <w:rPr>
          <w:rFonts w:cs="Times New Roman"/>
        </w:rPr>
        <w:t>µ1 = µ2 = µ3</w:t>
      </w:r>
    </w:p>
    <w:p w14:paraId="04B40F1B" w14:textId="70B7CB63" w:rsidR="0010695A" w:rsidRPr="00B70FD9" w:rsidRDefault="0010695A" w:rsidP="0010695A">
      <w:pPr>
        <w:rPr>
          <w:rFonts w:cs="Times New Roman"/>
        </w:rPr>
      </w:pPr>
      <w:r w:rsidRPr="00B70FD9">
        <w:rPr>
          <w:rFonts w:cs="Times New Roman"/>
        </w:rPr>
        <w:t>µ</w:t>
      </w:r>
      <w:r w:rsidR="00B56037">
        <w:rPr>
          <w:rFonts w:cs="Times New Roman"/>
        </w:rPr>
        <w:t>1</w:t>
      </w:r>
      <w:r w:rsidRPr="00B70FD9">
        <w:rPr>
          <w:rFonts w:cs="Times New Roman"/>
        </w:rPr>
        <w:t xml:space="preserve">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>for NSW State</w:t>
      </w:r>
    </w:p>
    <w:p w14:paraId="0AB43416" w14:textId="3BE3A04D" w:rsidR="0010695A" w:rsidRPr="00B70FD9" w:rsidRDefault="0010695A" w:rsidP="0010695A">
      <w:pPr>
        <w:rPr>
          <w:rFonts w:cs="Times New Roman"/>
        </w:rPr>
      </w:pPr>
      <w:r w:rsidRPr="00B70FD9">
        <w:rPr>
          <w:rFonts w:cs="Times New Roman"/>
        </w:rPr>
        <w:t>µ</w:t>
      </w:r>
      <w:r w:rsidR="00B56037">
        <w:rPr>
          <w:rFonts w:cs="Times New Roman"/>
        </w:rPr>
        <w:t>2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 QLD State</w:t>
      </w:r>
    </w:p>
    <w:p w14:paraId="7D5A1A68" w14:textId="03CC3D29" w:rsidR="0010695A" w:rsidRPr="007F2F0A" w:rsidRDefault="0010695A" w:rsidP="007F2F0A">
      <w:pPr>
        <w:rPr>
          <w:rFonts w:cs="Times New Roman"/>
        </w:rPr>
      </w:pPr>
      <w:r w:rsidRPr="00B70FD9">
        <w:rPr>
          <w:rFonts w:cs="Times New Roman"/>
        </w:rPr>
        <w:t>µ</w:t>
      </w:r>
      <w:r w:rsidR="00B56037">
        <w:rPr>
          <w:rFonts w:cs="Times New Roman"/>
        </w:rPr>
        <w:t>3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 </w:t>
      </w:r>
      <w:r w:rsidRPr="00B70FD9">
        <w:rPr>
          <w:rFonts w:cs="Times New Roman"/>
        </w:rPr>
        <w:t>for VIC State</w:t>
      </w:r>
    </w:p>
    <w:p w14:paraId="4C35D138" w14:textId="1DD5726E" w:rsidR="0010695A" w:rsidRDefault="0010695A" w:rsidP="00B1276C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cs="Times New Roman"/>
        </w:rPr>
        <w:t xml:space="preserve">h0 row: </w:t>
      </w:r>
      <w:r w:rsidRPr="00B1276C">
        <w:rPr>
          <w:rFonts w:cs="Times New Roman"/>
        </w:rPr>
        <w:t>µ</w:t>
      </w:r>
      <w:r>
        <w:rPr>
          <w:rFonts w:cs="Times New Roman"/>
        </w:rPr>
        <w:t xml:space="preserve">4 = </w:t>
      </w:r>
      <w:r w:rsidRPr="00B1276C">
        <w:rPr>
          <w:rFonts w:cs="Times New Roman"/>
        </w:rPr>
        <w:t>µ</w:t>
      </w:r>
      <w:r>
        <w:rPr>
          <w:rFonts w:cs="Times New Roman"/>
        </w:rPr>
        <w:t xml:space="preserve">5 = </w:t>
      </w:r>
      <w:r w:rsidRPr="00B1276C">
        <w:rPr>
          <w:rFonts w:cs="Times New Roman"/>
        </w:rPr>
        <w:t>µ</w:t>
      </w:r>
      <w:r>
        <w:rPr>
          <w:rFonts w:cs="Times New Roman"/>
        </w:rPr>
        <w:t>6</w:t>
      </w:r>
    </w:p>
    <w:p w14:paraId="694FC4EF" w14:textId="3CD1806C" w:rsidR="006449D1" w:rsidRPr="00A747B3" w:rsidRDefault="006449D1" w:rsidP="00B1276C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</w:t>
      </w:r>
      <w:r w:rsidR="0069383E">
        <w:rPr>
          <w:rFonts w:eastAsia="Times New Roman" w:cs="Times New Roman"/>
        </w:rPr>
        <w:t>interaction</w:t>
      </w:r>
      <w:r w:rsidRPr="00A747B3">
        <w:rPr>
          <w:rFonts w:eastAsia="Times New Roman" w:cs="Times New Roman"/>
        </w:rPr>
        <w:t xml:space="preserve">: There is no interaction between </w:t>
      </w:r>
      <w:r w:rsidRPr="00B1276C">
        <w:rPr>
          <w:rFonts w:eastAsia="Times New Roman" w:cs="Times New Roman"/>
        </w:rPr>
        <w:t>states and brands</w:t>
      </w:r>
    </w:p>
    <w:p w14:paraId="0CCADEAF" w14:textId="4CA2F73F" w:rsidR="003811FE" w:rsidRPr="003811FE" w:rsidRDefault="003811FE" w:rsidP="00B1276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</w:rPr>
      </w:pPr>
      <w:r w:rsidRPr="003811FE">
        <w:rPr>
          <w:rFonts w:eastAsia="Times New Roman" w:cs="Times New Roman"/>
          <w:b/>
          <w:bCs/>
        </w:rPr>
        <w:t>Alternate hypothesis</w:t>
      </w:r>
    </w:p>
    <w:p w14:paraId="4D67F71D" w14:textId="0AB99662" w:rsidR="00A747B3" w:rsidRPr="00A747B3" w:rsidRDefault="001950C4" w:rsidP="00B1276C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h</w:t>
      </w:r>
      <w:r w:rsidR="00A747B3" w:rsidRPr="00A747B3">
        <w:rPr>
          <w:rFonts w:eastAsia="Times New Roman" w:cs="Times New Roman"/>
        </w:rPr>
        <w:t>1</w:t>
      </w:r>
      <w:r w:rsidR="00F35C45">
        <w:rPr>
          <w:rFonts w:eastAsia="Times New Roman" w:cs="Times New Roman"/>
        </w:rPr>
        <w:t xml:space="preserve"> column</w:t>
      </w:r>
      <w:r w:rsidR="00A747B3" w:rsidRPr="00A747B3">
        <w:rPr>
          <w:rFonts w:eastAsia="Times New Roman" w:cs="Times New Roman"/>
        </w:rPr>
        <w:t xml:space="preserve">: </w:t>
      </w:r>
      <w:r w:rsidR="00A747B3" w:rsidRPr="00B1276C">
        <w:rPr>
          <w:rFonts w:cs="Times New Roman"/>
        </w:rPr>
        <w:t>at least one accommodation brand average price (µ) is different</w:t>
      </w:r>
    </w:p>
    <w:p w14:paraId="7148301D" w14:textId="03EC0B69" w:rsidR="00A747B3" w:rsidRDefault="001950C4" w:rsidP="00B1276C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="00A747B3" w:rsidRPr="00A747B3">
        <w:rPr>
          <w:rFonts w:eastAsia="Times New Roman" w:cs="Times New Roman"/>
        </w:rPr>
        <w:t>1</w:t>
      </w:r>
      <w:r w:rsidR="00F35C45">
        <w:rPr>
          <w:rFonts w:eastAsia="Times New Roman" w:cs="Times New Roman"/>
        </w:rPr>
        <w:t xml:space="preserve"> </w:t>
      </w:r>
      <w:r w:rsidR="002714FE">
        <w:rPr>
          <w:rFonts w:eastAsia="Times New Roman" w:cs="Times New Roman"/>
        </w:rPr>
        <w:t>row</w:t>
      </w:r>
      <w:r w:rsidR="00A747B3" w:rsidRPr="00A747B3">
        <w:rPr>
          <w:rFonts w:eastAsia="Times New Roman" w:cs="Times New Roman"/>
        </w:rPr>
        <w:t xml:space="preserve">: </w:t>
      </w:r>
      <w:r w:rsidR="00452F35" w:rsidRPr="00B1276C">
        <w:rPr>
          <w:rFonts w:cs="Times New Roman"/>
        </w:rPr>
        <w:t>at least one state average price (µ) is different</w:t>
      </w:r>
    </w:p>
    <w:p w14:paraId="3E466361" w14:textId="5A309953" w:rsidR="00D85518" w:rsidRDefault="00D85518" w:rsidP="00B1276C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</w:t>
      </w:r>
      <w:r w:rsidR="00FE4A7C">
        <w:rPr>
          <w:rFonts w:eastAsia="Times New Roman" w:cs="Times New Roman"/>
        </w:rPr>
        <w:t>interaction</w:t>
      </w:r>
      <w:r w:rsidRPr="00A747B3">
        <w:rPr>
          <w:rFonts w:eastAsia="Times New Roman" w:cs="Times New Roman"/>
        </w:rPr>
        <w:t xml:space="preserve">: </w:t>
      </w:r>
      <w:r w:rsidR="00452F35" w:rsidRPr="00A747B3">
        <w:rPr>
          <w:rFonts w:eastAsia="Times New Roman" w:cs="Times New Roman"/>
        </w:rPr>
        <w:t xml:space="preserve">There is </w:t>
      </w:r>
      <w:r w:rsidR="009D5D40">
        <w:rPr>
          <w:rFonts w:eastAsia="Times New Roman" w:cs="Times New Roman"/>
        </w:rPr>
        <w:t xml:space="preserve">an </w:t>
      </w:r>
      <w:r w:rsidR="00452F35" w:rsidRPr="00A747B3">
        <w:rPr>
          <w:rFonts w:eastAsia="Times New Roman" w:cs="Times New Roman"/>
        </w:rPr>
        <w:t xml:space="preserve">interaction between </w:t>
      </w:r>
      <w:r w:rsidR="00452F35" w:rsidRPr="00B1276C">
        <w:rPr>
          <w:rFonts w:eastAsia="Times New Roman" w:cs="Times New Roman"/>
        </w:rPr>
        <w:t>states and brands</w:t>
      </w:r>
    </w:p>
    <w:p w14:paraId="59B1994C" w14:textId="6F7E7F75" w:rsidR="003811FE" w:rsidRPr="003811FE" w:rsidRDefault="003811FE" w:rsidP="00B1276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</w:rPr>
      </w:pPr>
      <w:r w:rsidRPr="003811FE">
        <w:rPr>
          <w:rFonts w:eastAsia="Times New Roman" w:cs="Times New Roman"/>
          <w:b/>
          <w:bCs/>
        </w:rPr>
        <w:t>Alpha level</w:t>
      </w:r>
    </w:p>
    <w:p w14:paraId="536389EC" w14:textId="62EC9873" w:rsidR="00412491" w:rsidRDefault="00412491" w:rsidP="00412491">
      <w:pPr>
        <w:rPr>
          <w:rFonts w:cs="Times New Roman"/>
        </w:rPr>
      </w:pPr>
      <w:r w:rsidRPr="00B70FD9">
        <w:rPr>
          <w:rFonts w:cs="Times New Roman"/>
        </w:rPr>
        <w:t>Level of significance (α) = 0.05</w:t>
      </w:r>
    </w:p>
    <w:p w14:paraId="29A151D0" w14:textId="54E7AEC2" w:rsidR="003811FE" w:rsidRPr="003811FE" w:rsidRDefault="003811FE" w:rsidP="00412491">
      <w:pPr>
        <w:rPr>
          <w:rFonts w:cs="Times New Roman"/>
          <w:b/>
          <w:bCs/>
        </w:rPr>
      </w:pPr>
      <w:r w:rsidRPr="003811FE">
        <w:rPr>
          <w:rFonts w:cs="Times New Roman"/>
          <w:b/>
          <w:bCs/>
        </w:rPr>
        <w:t>Rejection region</w:t>
      </w:r>
    </w:p>
    <w:p w14:paraId="43CC82B4" w14:textId="1EBD4BE3" w:rsidR="003811FE" w:rsidRDefault="003811FE" w:rsidP="00412491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>&lt; α.</w:t>
      </w:r>
    </w:p>
    <w:p w14:paraId="2CAF0AF6" w14:textId="06B40911" w:rsidR="00412491" w:rsidRDefault="0095345A" w:rsidP="00412491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 w:rsidR="00247494">
        <w:rPr>
          <w:rFonts w:cs="Times New Roman"/>
        </w:rPr>
        <w:t xml:space="preserve">row </w:t>
      </w:r>
      <w:r w:rsidRPr="00B70FD9">
        <w:rPr>
          <w:rFonts w:cs="Times New Roman"/>
        </w:rPr>
        <w:t>i</w:t>
      </w:r>
      <w:r w:rsidR="00412491" w:rsidRPr="00B70FD9">
        <w:rPr>
          <w:rFonts w:cs="Times New Roman"/>
        </w:rPr>
        <w:t xml:space="preserve">f p-value </w:t>
      </w:r>
      <w:r w:rsidR="00247494">
        <w:rPr>
          <w:rFonts w:cs="Times New Roman"/>
        </w:rPr>
        <w:t xml:space="preserve">row </w:t>
      </w:r>
      <w:r w:rsidR="00412491" w:rsidRPr="00B70FD9">
        <w:rPr>
          <w:rFonts w:cs="Times New Roman"/>
        </w:rPr>
        <w:t>&lt; α.</w:t>
      </w:r>
    </w:p>
    <w:p w14:paraId="6D81C577" w14:textId="7510EDEF" w:rsidR="003C0A78" w:rsidRPr="00B70FD9" w:rsidRDefault="003C0A78" w:rsidP="003C0A78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 w:rsidR="00247494">
        <w:rPr>
          <w:rFonts w:cs="Times New Roman"/>
        </w:rPr>
        <w:t xml:space="preserve">interaction </w:t>
      </w:r>
      <w:r w:rsidRPr="00B70FD9">
        <w:rPr>
          <w:rFonts w:cs="Times New Roman"/>
        </w:rPr>
        <w:t xml:space="preserve">if p-value </w:t>
      </w:r>
      <w:r w:rsidR="00247494">
        <w:rPr>
          <w:rFonts w:cs="Times New Roman"/>
        </w:rPr>
        <w:t xml:space="preserve">interaction </w:t>
      </w:r>
      <w:r w:rsidRPr="00B70FD9">
        <w:rPr>
          <w:rFonts w:cs="Times New Roman"/>
        </w:rPr>
        <w:t>&lt; α.</w:t>
      </w:r>
    </w:p>
    <w:p w14:paraId="23A9D3E6" w14:textId="4532F506" w:rsidR="00EE687F" w:rsidRPr="003E0042" w:rsidRDefault="00EE687F" w:rsidP="001D38ED">
      <w:pPr>
        <w:rPr>
          <w:rFonts w:cstheme="minorHAnsi"/>
        </w:rPr>
      </w:pPr>
    </w:p>
    <w:p w14:paraId="170DC557" w14:textId="76121EE7" w:rsidR="00B70FD9" w:rsidRPr="00B70FD9" w:rsidRDefault="00B70FD9" w:rsidP="00B70FD9">
      <w:pPr>
        <w:pStyle w:val="ListParagraph"/>
        <w:numPr>
          <w:ilvl w:val="0"/>
          <w:numId w:val="6"/>
        </w:numPr>
        <w:rPr>
          <w:rFonts w:cs="Times New Roman"/>
          <w:b/>
          <w:bCs/>
        </w:rPr>
      </w:pPr>
      <w:r w:rsidRPr="00B70FD9">
        <w:rPr>
          <w:rFonts w:cs="Times New Roman"/>
          <w:b/>
          <w:bCs/>
        </w:rPr>
        <w:t xml:space="preserve">Use the </w:t>
      </w:r>
      <w:r>
        <w:rPr>
          <w:rFonts w:cs="Times New Roman"/>
          <w:b/>
          <w:bCs/>
        </w:rPr>
        <w:t>Two</w:t>
      </w:r>
      <w:r w:rsidRPr="00B70FD9">
        <w:rPr>
          <w:rFonts w:cs="Times New Roman"/>
          <w:b/>
          <w:bCs/>
        </w:rPr>
        <w:t xml:space="preserve">-Way ANOVA </w:t>
      </w:r>
      <w:r w:rsidR="00464DB8">
        <w:rPr>
          <w:rFonts w:cs="Times New Roman"/>
          <w:b/>
          <w:bCs/>
        </w:rPr>
        <w:t>with replication</w:t>
      </w:r>
    </w:p>
    <w:p w14:paraId="4EEEB22F" w14:textId="23B372F2" w:rsidR="00EE687F" w:rsidRPr="00C65E89" w:rsidRDefault="00C65E89" w:rsidP="001D38ED">
      <w:pPr>
        <w:rPr>
          <w:rFonts w:cstheme="minorHAnsi"/>
          <w:color w:val="000000" w:themeColor="text1"/>
        </w:rPr>
      </w:pPr>
      <w:r w:rsidRPr="00C65E89">
        <w:rPr>
          <w:rFonts w:cstheme="minorHAnsi"/>
          <w:color w:val="000000" w:themeColor="text1"/>
        </w:rPr>
        <w:t xml:space="preserve">The Two-Way ANOVA is used because we want to compare the mean difference between groups that have been split </w:t>
      </w:r>
      <w:r w:rsidR="009F58E2">
        <w:rPr>
          <w:rFonts w:cstheme="minorHAnsi"/>
          <w:color w:val="000000" w:themeColor="text1"/>
        </w:rPr>
        <w:t>into</w:t>
      </w:r>
      <w:r w:rsidRPr="00C65E89">
        <w:rPr>
          <w:rFonts w:cstheme="minorHAnsi"/>
          <w:color w:val="000000" w:themeColor="text1"/>
        </w:rPr>
        <w:t xml:space="preserve"> two factors: The brand and the state.</w:t>
      </w:r>
    </w:p>
    <w:p w14:paraId="2292015A" w14:textId="77777777" w:rsidR="00C65E89" w:rsidRPr="00C65E89" w:rsidRDefault="00C65E89" w:rsidP="001D38ED">
      <w:pPr>
        <w:rPr>
          <w:rFonts w:cstheme="minorHAnsi"/>
          <w:color w:val="000000" w:themeColor="text1"/>
        </w:rPr>
      </w:pPr>
    </w:p>
    <w:tbl>
      <w:tblPr>
        <w:tblW w:w="8211" w:type="dxa"/>
        <w:tblLook w:val="04A0" w:firstRow="1" w:lastRow="0" w:firstColumn="1" w:lastColumn="0" w:noHBand="0" w:noVBand="1"/>
      </w:tblPr>
      <w:tblGrid>
        <w:gridCol w:w="1768"/>
        <w:gridCol w:w="1073"/>
        <w:gridCol w:w="1073"/>
        <w:gridCol w:w="1078"/>
        <w:gridCol w:w="1073"/>
        <w:gridCol w:w="1073"/>
        <w:gridCol w:w="1073"/>
      </w:tblGrid>
      <w:tr w:rsidR="00CB3924" w:rsidRPr="00CB3924" w14:paraId="07C832C3" w14:textId="77777777" w:rsidTr="00486DE3">
        <w:trPr>
          <w:trHeight w:val="252"/>
        </w:trPr>
        <w:tc>
          <w:tcPr>
            <w:tcW w:w="499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7E85D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CB392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nova</w:t>
            </w:r>
            <w:proofErr w:type="spellEnd"/>
            <w:r w:rsidRPr="00CB392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 Two-Factor With Replication</w:t>
            </w:r>
          </w:p>
        </w:tc>
        <w:tc>
          <w:tcPr>
            <w:tcW w:w="107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F526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A9F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2A609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3C098C34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01545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CB4E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5150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3905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556A9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A714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B983FE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30BF49BE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4741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UMMARY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58D77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Brand 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0C72E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Brand 2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5E4FC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Brand 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770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84AF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1FB067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4464F274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357CCE3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NSW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FFF3BA5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4D9FD67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7F4B0C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12DEE8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461A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C3D8E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29B9D110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6327D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EA42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6C1C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4433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4362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D67F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09DEE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6F643DA2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17AC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6F88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188.3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159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33.45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BDA1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27.3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64B8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649.1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6C1C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D5E94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0916F970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D6A0F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A52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99.271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A68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2.0906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957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709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4B89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023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9A2E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5BCEB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70CF59CA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BE9D2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F69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.33301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5F9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.427366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0D8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7.6690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9A5F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.70880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133C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BCF9FE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335DC0E9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49663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457A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60A4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04F37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BD07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84242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72DB8E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1E1A0048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2EBE7AD2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QLD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C7A8B6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442C25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02647D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79FD55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F50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70FA42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5D1F5949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98AE4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24AA2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601B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B3A8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4F65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B5E4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1D324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657933F5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130E5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7FD5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19.6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E285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60.43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07D8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25.3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1C92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705.4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EB54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85D7C5F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28C64184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B29F9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2BD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230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CD70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3.7769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143E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583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6455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2.196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EE75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DD81B9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5033EB85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C3E57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08432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6.49167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C3DE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8.31522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02C5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8.61986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2333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1.9640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998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BC49925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3C16CCC6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274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3BAF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A710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DFD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ECF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784B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4AC2BB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5860D9DB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1BA9CF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VIC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F24DC8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442C888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B7F3F8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BB5ABC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C1443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F22ACE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40BE37C7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892B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4EB9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102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C155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A9A25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84F7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EE444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4C9C46BB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E9AEB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0A1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04.9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2746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33.62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7FE3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217.5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04E5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656.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90DB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E0A164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553D5807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23FC3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4EEC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0.309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971C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2.1013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EDA8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095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255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168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7DC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CC323B3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66C4EEDA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E1C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F817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0.4184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61EE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6.162158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3CA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.577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F264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8.897547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908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1E26D7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758597C4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C1F00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1BD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FD77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8C1B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B12B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979C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B2557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6DFEBBA9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211C2EE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Total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140F55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4411E4A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D7CA0E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31364C8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3E71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65085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287C300A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2478A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70C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6F8A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E27D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C132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80FD7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54A649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125B0B53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BAA4D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12E6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612.9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EFF5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727.5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75E9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670.2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57FF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B9CF2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10C4D0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46C2226D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25A0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Averag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46F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0.2704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25E9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2.6563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138D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01.4627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01E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8B463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1FD2004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31C081C1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9BCC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89FA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7.433966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27D0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.547049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32C7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1.518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B08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A79C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AE5A0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0660092F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EA06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80B6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922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637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AE95B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7298A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111791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0E7F9EA6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CF3AB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CA54F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EBEC2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90A72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27575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0CC45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99207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7E85A8F5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5EDF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ANOVA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613C4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0F82E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DDC78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FC6AD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5C7F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E45460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536E91C2" w14:textId="77777777" w:rsidTr="00486DE3">
        <w:trPr>
          <w:trHeight w:val="252"/>
        </w:trPr>
        <w:tc>
          <w:tcPr>
            <w:tcW w:w="1768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FC725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10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7D84B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10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B186C5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107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BFF06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10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C3394A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107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797086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073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1DE97B4" w14:textId="77777777" w:rsidR="00CB3924" w:rsidRPr="00CB3924" w:rsidRDefault="00CB3924" w:rsidP="00CB392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CB392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it</w:t>
            </w:r>
            <w:proofErr w:type="spellEnd"/>
          </w:p>
        </w:tc>
      </w:tr>
      <w:tr w:rsidR="00CB3924" w:rsidRPr="00CB3924" w14:paraId="68F8F239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9040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Sample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CD0C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9.2686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125F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B961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9.6343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98A8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.07858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35FC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0.129093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E5DA111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.063204</w:t>
            </w:r>
          </w:p>
        </w:tc>
      </w:tr>
      <w:tr w:rsidR="00CB3924" w:rsidRPr="00CB3924" w14:paraId="4403B902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16806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Columns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0768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36.6128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37A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A947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68.306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CC75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7.23124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58CD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0.001039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600B3EF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3.063204</w:t>
            </w:r>
          </w:p>
        </w:tc>
      </w:tr>
      <w:tr w:rsidR="00CB3924" w:rsidRPr="00CB3924" w14:paraId="7FEEE886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D4BC1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Interaction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016A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4.9826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37CB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632A6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6.245661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1E438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0.66119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D10FC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0.620017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D1168D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2.438739</w:t>
            </w:r>
          </w:p>
        </w:tc>
      </w:tr>
      <w:tr w:rsidR="00CB3924" w:rsidRPr="00CB3924" w14:paraId="35B4CD04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B4B47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Within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39A2A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275.212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200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35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EFC5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9.446015</w:t>
            </w: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45D7E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7F39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945604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679B911A" w14:textId="77777777" w:rsidTr="00486DE3">
        <w:trPr>
          <w:trHeight w:val="252"/>
        </w:trPr>
        <w:tc>
          <w:tcPr>
            <w:tcW w:w="17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EC11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22B4F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3529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86055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448DC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C11AB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CE7643" w14:textId="77777777" w:rsidR="00CB3924" w:rsidRPr="00CB3924" w:rsidRDefault="00CB3924" w:rsidP="00CB392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3924" w:rsidRPr="00CB3924" w14:paraId="76A5E812" w14:textId="77777777" w:rsidTr="00486DE3">
        <w:trPr>
          <w:trHeight w:val="264"/>
        </w:trPr>
        <w:tc>
          <w:tcPr>
            <w:tcW w:w="1768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A7C15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1726E4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476.076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BDCF0" w14:textId="77777777" w:rsidR="00CB3924" w:rsidRPr="00CB3924" w:rsidRDefault="00CB3924" w:rsidP="00CB392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143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78A14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98DF29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B5EB15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7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088A14" w14:textId="77777777" w:rsidR="00CB3924" w:rsidRPr="00CB3924" w:rsidRDefault="00CB3924" w:rsidP="00CB392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CB392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1F51705D" w14:textId="77777777" w:rsidR="00486DE3" w:rsidRPr="00486DE3" w:rsidRDefault="00486DE3" w:rsidP="00486DE3">
      <w:pPr>
        <w:rPr>
          <w:rFonts w:cstheme="minorHAnsi"/>
          <w:b/>
          <w:bCs/>
        </w:rPr>
      </w:pPr>
    </w:p>
    <w:p w14:paraId="3F4DCFB9" w14:textId="6D9DD4E0" w:rsidR="009E61F7" w:rsidRDefault="00785EDB" w:rsidP="004A5D4D">
      <w:pPr>
        <w:pStyle w:val="Heading3"/>
      </w:pPr>
      <w:bookmarkStart w:id="10" w:name="_Toc18507920"/>
      <w:r w:rsidRPr="000F23A1">
        <w:t>Results</w:t>
      </w:r>
      <w:bookmarkEnd w:id="10"/>
    </w:p>
    <w:p w14:paraId="5AFC823F" w14:textId="77777777" w:rsidR="004A5D4D" w:rsidRPr="004A5D4D" w:rsidRDefault="004A5D4D" w:rsidP="004A5D4D"/>
    <w:p w14:paraId="58B4D1BC" w14:textId="76364B8F" w:rsidR="00785EDB" w:rsidRDefault="00297327" w:rsidP="00785EDB">
      <w:pPr>
        <w:rPr>
          <w:rFonts w:cs="Times New Roman"/>
        </w:rPr>
      </w:pPr>
      <w:r>
        <w:rPr>
          <w:rFonts w:cs="Times New Roman"/>
        </w:rPr>
        <w:t xml:space="preserve">Row: </w:t>
      </w:r>
      <w:r w:rsidR="00785EDB" w:rsidRPr="00785EDB">
        <w:rPr>
          <w:rFonts w:cs="Times New Roman"/>
        </w:rPr>
        <w:t>p-value (0.129093) &gt; 0.05, h0 is not rejected.</w:t>
      </w:r>
    </w:p>
    <w:p w14:paraId="1BFD957A" w14:textId="3B8FCA02" w:rsidR="00297327" w:rsidRPr="00785EDB" w:rsidRDefault="00297327" w:rsidP="00785EDB">
      <w:pPr>
        <w:rPr>
          <w:rFonts w:cstheme="minorHAnsi"/>
        </w:rPr>
      </w:pPr>
      <w:r w:rsidRPr="00785EDB">
        <w:rPr>
          <w:rFonts w:cs="Times New Roman"/>
          <w:b/>
          <w:bCs/>
        </w:rPr>
        <w:t>The</w:t>
      </w:r>
      <w:r w:rsidR="00925DF9">
        <w:rPr>
          <w:rFonts w:cs="Times New Roman"/>
          <w:b/>
          <w:bCs/>
        </w:rPr>
        <w:t xml:space="preserve"> </w:t>
      </w:r>
      <w:r w:rsidRPr="00785EDB">
        <w:rPr>
          <w:rFonts w:cs="Times New Roman"/>
          <w:b/>
          <w:bCs/>
        </w:rPr>
        <w:t xml:space="preserve">price difference between </w:t>
      </w:r>
      <w:r w:rsidR="00925DF9">
        <w:rPr>
          <w:rFonts w:cs="Times New Roman"/>
          <w:b/>
          <w:bCs/>
        </w:rPr>
        <w:t xml:space="preserve">states is </w:t>
      </w:r>
      <w:r w:rsidR="00925DF9">
        <w:rPr>
          <w:rFonts w:cstheme="minorHAnsi"/>
          <w:b/>
          <w:bCs/>
        </w:rPr>
        <w:t>negligible</w:t>
      </w:r>
      <w:r w:rsidR="005041F5">
        <w:rPr>
          <w:rFonts w:cstheme="minorHAnsi"/>
          <w:b/>
          <w:bCs/>
        </w:rPr>
        <w:t xml:space="preserve"> or nil</w:t>
      </w:r>
      <w:r w:rsidRPr="00785EDB">
        <w:rPr>
          <w:rFonts w:cs="Times New Roman"/>
          <w:b/>
          <w:bCs/>
        </w:rPr>
        <w:t>.</w:t>
      </w:r>
    </w:p>
    <w:p w14:paraId="2BDEFEAD" w14:textId="403BD437" w:rsidR="00785EDB" w:rsidRDefault="00297327" w:rsidP="00785EDB">
      <w:pPr>
        <w:rPr>
          <w:rFonts w:cs="Times New Roman"/>
        </w:rPr>
      </w:pPr>
      <w:r>
        <w:rPr>
          <w:rFonts w:cs="Times New Roman"/>
        </w:rPr>
        <w:t xml:space="preserve">Column: </w:t>
      </w:r>
      <w:r w:rsidR="00785EDB" w:rsidRPr="00785EDB">
        <w:rPr>
          <w:rFonts w:cs="Times New Roman"/>
        </w:rPr>
        <w:t>p-value (0.001039) &lt; 0.05, h0 is rejected.</w:t>
      </w:r>
    </w:p>
    <w:p w14:paraId="524906FD" w14:textId="292D8850" w:rsidR="00297327" w:rsidRPr="00785EDB" w:rsidRDefault="00297327" w:rsidP="00785EDB">
      <w:pPr>
        <w:rPr>
          <w:rFonts w:cs="Times New Roman"/>
        </w:rPr>
      </w:pPr>
      <w:r w:rsidRPr="00785EDB">
        <w:rPr>
          <w:rFonts w:cstheme="minorHAnsi"/>
          <w:b/>
          <w:bCs/>
        </w:rPr>
        <w:t>The</w:t>
      </w:r>
      <w:r w:rsidR="00925DF9">
        <w:rPr>
          <w:rFonts w:cstheme="minorHAnsi"/>
          <w:b/>
          <w:bCs/>
        </w:rPr>
        <w:t>re is a</w:t>
      </w:r>
      <w:r w:rsidR="001B4922">
        <w:rPr>
          <w:rFonts w:cstheme="minorHAnsi"/>
          <w:b/>
          <w:bCs/>
        </w:rPr>
        <w:t xml:space="preserve"> </w:t>
      </w:r>
      <w:r w:rsidRPr="00785EDB">
        <w:rPr>
          <w:rFonts w:cstheme="minorHAnsi"/>
          <w:b/>
          <w:bCs/>
        </w:rPr>
        <w:t xml:space="preserve">price difference between </w:t>
      </w:r>
      <w:r w:rsidR="00925DF9">
        <w:rPr>
          <w:rFonts w:cstheme="minorHAnsi"/>
          <w:b/>
          <w:bCs/>
        </w:rPr>
        <w:t>brands</w:t>
      </w:r>
      <w:r w:rsidRPr="00785EDB">
        <w:rPr>
          <w:rFonts w:cstheme="minorHAnsi"/>
          <w:b/>
          <w:bCs/>
        </w:rPr>
        <w:t>.</w:t>
      </w:r>
    </w:p>
    <w:p w14:paraId="24DD0379" w14:textId="625D27DB" w:rsidR="00785EDB" w:rsidRDefault="00297327" w:rsidP="00785EDB">
      <w:pPr>
        <w:rPr>
          <w:rFonts w:cs="Times New Roman"/>
        </w:rPr>
      </w:pPr>
      <w:r>
        <w:rPr>
          <w:rFonts w:cs="Times New Roman"/>
        </w:rPr>
        <w:t xml:space="preserve">Interaction: </w:t>
      </w:r>
      <w:r w:rsidR="00785EDB" w:rsidRPr="00785EDB">
        <w:rPr>
          <w:rFonts w:cs="Times New Roman"/>
        </w:rPr>
        <w:t>p-value (0.620017) &gt; 0.05, h0 is not rejected.</w:t>
      </w:r>
    </w:p>
    <w:p w14:paraId="52FF95D6" w14:textId="1368A407" w:rsidR="00435DD6" w:rsidRDefault="00297327">
      <w:pPr>
        <w:rPr>
          <w:rFonts w:cstheme="minorHAnsi"/>
        </w:rPr>
      </w:pPr>
      <w:r w:rsidRPr="00785EDB">
        <w:rPr>
          <w:rFonts w:cstheme="minorHAnsi"/>
          <w:b/>
          <w:bCs/>
        </w:rPr>
        <w:t xml:space="preserve">There </w:t>
      </w:r>
      <w:r w:rsidR="00C9049F">
        <w:rPr>
          <w:rFonts w:cstheme="minorHAnsi"/>
          <w:b/>
          <w:bCs/>
        </w:rPr>
        <w:t>are</w:t>
      </w:r>
      <w:r w:rsidRPr="00785EDB">
        <w:rPr>
          <w:rFonts w:cstheme="minorHAnsi"/>
          <w:b/>
          <w:bCs/>
        </w:rPr>
        <w:t xml:space="preserve"> </w:t>
      </w:r>
      <w:r w:rsidR="00C9049F">
        <w:rPr>
          <w:rFonts w:cstheme="minorHAnsi"/>
          <w:b/>
          <w:bCs/>
        </w:rPr>
        <w:t>no</w:t>
      </w:r>
      <w:r w:rsidR="009D5D40">
        <w:rPr>
          <w:rFonts w:cstheme="minorHAnsi"/>
          <w:b/>
          <w:bCs/>
        </w:rPr>
        <w:t xml:space="preserve"> </w:t>
      </w:r>
      <w:r w:rsidRPr="00785EDB">
        <w:rPr>
          <w:rFonts w:cstheme="minorHAnsi"/>
          <w:b/>
          <w:bCs/>
        </w:rPr>
        <w:t>interaction</w:t>
      </w:r>
      <w:r w:rsidR="00C9049F">
        <w:rPr>
          <w:rFonts w:cstheme="minorHAnsi"/>
          <w:b/>
          <w:bCs/>
        </w:rPr>
        <w:t>s</w:t>
      </w:r>
      <w:r w:rsidRPr="00785EDB">
        <w:rPr>
          <w:rFonts w:cstheme="minorHAnsi"/>
          <w:b/>
          <w:bCs/>
        </w:rPr>
        <w:t xml:space="preserve"> between brands and states.</w:t>
      </w:r>
      <w:r w:rsidR="00435DD6">
        <w:rPr>
          <w:rFonts w:cstheme="minorHAnsi"/>
        </w:rPr>
        <w:br w:type="page"/>
      </w:r>
    </w:p>
    <w:p w14:paraId="708AD5F4" w14:textId="6578C0BA" w:rsidR="00EE687F" w:rsidRPr="003E0042" w:rsidRDefault="00CC73B4" w:rsidP="00CC73B4">
      <w:pPr>
        <w:pStyle w:val="Heading2"/>
        <w:rPr>
          <w:rFonts w:cstheme="minorHAnsi"/>
        </w:rPr>
      </w:pPr>
      <w:bookmarkStart w:id="11" w:name="_Toc18507921"/>
      <w:r>
        <w:lastRenderedPageBreak/>
        <w:t>Issue 4: Determine whether price differentiation exists between locations among the accommodation brands.</w:t>
      </w:r>
      <w:bookmarkEnd w:id="11"/>
    </w:p>
    <w:p w14:paraId="1CCB547F" w14:textId="0134EDDD" w:rsidR="00EE687F" w:rsidRDefault="00EE687F" w:rsidP="001D38ED">
      <w:pPr>
        <w:rPr>
          <w:rFonts w:cstheme="minorHAnsi"/>
        </w:rPr>
      </w:pPr>
    </w:p>
    <w:p w14:paraId="1FCF32DA" w14:textId="77777777" w:rsidR="00D8189F" w:rsidRDefault="00D8189F" w:rsidP="00D8189F">
      <w:pPr>
        <w:pStyle w:val="Heading3"/>
      </w:pPr>
      <w:bookmarkStart w:id="12" w:name="_Toc18507922"/>
      <w:r>
        <w:t>My hypothesis</w:t>
      </w:r>
      <w:bookmarkEnd w:id="12"/>
    </w:p>
    <w:p w14:paraId="6695E716" w14:textId="77777777" w:rsidR="00D8189F" w:rsidRPr="003E0042" w:rsidRDefault="00D8189F" w:rsidP="001D38ED">
      <w:pPr>
        <w:rPr>
          <w:rFonts w:cstheme="minorHAnsi"/>
        </w:rPr>
      </w:pPr>
    </w:p>
    <w:p w14:paraId="13B02C76" w14:textId="22E74CBE" w:rsidR="00E80C52" w:rsidRPr="00EE3DF2" w:rsidRDefault="00E80C52" w:rsidP="00E80C52">
      <w:pPr>
        <w:rPr>
          <w:color w:val="000000" w:themeColor="text1"/>
        </w:rPr>
      </w:pPr>
      <w:r w:rsidRPr="00EE3DF2">
        <w:rPr>
          <w:color w:val="000000" w:themeColor="text1"/>
        </w:rPr>
        <w:t xml:space="preserve">From the data previously collected, </w:t>
      </w:r>
      <w:r w:rsidR="00F52034">
        <w:rPr>
          <w:color w:val="000000" w:themeColor="text1"/>
        </w:rPr>
        <w:t xml:space="preserve">I </w:t>
      </w:r>
      <w:r w:rsidRPr="00EE3DF2">
        <w:rPr>
          <w:color w:val="000000" w:themeColor="text1"/>
        </w:rPr>
        <w:t xml:space="preserve">can </w:t>
      </w:r>
      <w:r w:rsidR="00F52034">
        <w:rPr>
          <w:color w:val="000000" w:themeColor="text1"/>
        </w:rPr>
        <w:t>observe</w:t>
      </w:r>
      <w:r w:rsidRPr="00EE3DF2">
        <w:rPr>
          <w:color w:val="000000" w:themeColor="text1"/>
        </w:rPr>
        <w:t xml:space="preserve"> that the difference between the average prices of hotels situated in different </w:t>
      </w:r>
      <w:r w:rsidR="004E28AC" w:rsidRPr="00EE3DF2">
        <w:rPr>
          <w:color w:val="000000" w:themeColor="text1"/>
        </w:rPr>
        <w:t>locations</w:t>
      </w:r>
      <w:r w:rsidRPr="00EE3DF2">
        <w:rPr>
          <w:color w:val="000000" w:themeColor="text1"/>
        </w:rPr>
        <w:t xml:space="preserve"> is negligible. </w:t>
      </w:r>
      <w:r w:rsidR="005C551D">
        <w:rPr>
          <w:color w:val="000000" w:themeColor="text1"/>
        </w:rPr>
        <w:t xml:space="preserve">Therefore, </w:t>
      </w:r>
      <w:r w:rsidR="00F52034">
        <w:rPr>
          <w:color w:val="000000" w:themeColor="text1"/>
        </w:rPr>
        <w:t>I</w:t>
      </w:r>
      <w:r w:rsidR="005C551D">
        <w:rPr>
          <w:color w:val="000000" w:themeColor="text1"/>
        </w:rPr>
        <w:t xml:space="preserve"> can</w:t>
      </w:r>
      <w:r w:rsidR="00F52034">
        <w:rPr>
          <w:color w:val="000000" w:themeColor="text1"/>
        </w:rPr>
        <w:t xml:space="preserve"> </w:t>
      </w:r>
      <w:r w:rsidRPr="00EE3DF2">
        <w:rPr>
          <w:color w:val="000000" w:themeColor="text1"/>
        </w:rPr>
        <w:t xml:space="preserve">assume that there </w:t>
      </w:r>
      <w:r w:rsidR="00015495">
        <w:rPr>
          <w:color w:val="000000" w:themeColor="text1"/>
        </w:rPr>
        <w:t>are</w:t>
      </w:r>
      <w:r w:rsidRPr="00EE3DF2">
        <w:rPr>
          <w:color w:val="000000" w:themeColor="text1"/>
        </w:rPr>
        <w:t xml:space="preserve"> no price difference</w:t>
      </w:r>
      <w:r w:rsidR="00015495">
        <w:rPr>
          <w:color w:val="000000" w:themeColor="text1"/>
        </w:rPr>
        <w:t>s</w:t>
      </w:r>
      <w:r w:rsidRPr="00EE3DF2">
        <w:rPr>
          <w:color w:val="000000" w:themeColor="text1"/>
        </w:rPr>
        <w:t xml:space="preserve"> between </w:t>
      </w:r>
      <w:r w:rsidR="004E28AC" w:rsidRPr="00EE3DF2">
        <w:rPr>
          <w:color w:val="000000" w:themeColor="text1"/>
        </w:rPr>
        <w:t>locations</w:t>
      </w:r>
      <w:r w:rsidRPr="00EE3DF2">
        <w:rPr>
          <w:color w:val="000000" w:themeColor="text1"/>
        </w:rPr>
        <w:t>.</w:t>
      </w:r>
    </w:p>
    <w:p w14:paraId="68A6684E" w14:textId="393DFAF0" w:rsidR="00E80C52" w:rsidRDefault="00E80C52" w:rsidP="00E80C52">
      <w:r w:rsidRPr="008177E6">
        <w:t>We will verify this hypothesis through statistical tests.</w:t>
      </w:r>
    </w:p>
    <w:p w14:paraId="19D09DEF" w14:textId="77777777" w:rsidR="005E2E4E" w:rsidRDefault="005E2E4E" w:rsidP="00E80C52"/>
    <w:p w14:paraId="35913F02" w14:textId="77777777" w:rsidR="005E2E4E" w:rsidRDefault="005E2E4E" w:rsidP="005E2E4E">
      <w:pPr>
        <w:pStyle w:val="Heading3"/>
      </w:pPr>
      <w:bookmarkStart w:id="13" w:name="_Toc18507923"/>
      <w:r>
        <w:t>Action Plan</w:t>
      </w:r>
      <w:bookmarkEnd w:id="13"/>
    </w:p>
    <w:p w14:paraId="202B0512" w14:textId="77777777" w:rsidR="005E2E4E" w:rsidRPr="00557A96" w:rsidRDefault="005E2E4E" w:rsidP="005E2E4E"/>
    <w:p w14:paraId="07243920" w14:textId="5D1E19B2" w:rsidR="00E80C52" w:rsidRDefault="00C07569" w:rsidP="001E42D1">
      <w:pPr>
        <w:pStyle w:val="ListParagraph"/>
        <w:numPr>
          <w:ilvl w:val="0"/>
          <w:numId w:val="12"/>
        </w:numPr>
        <w:rPr>
          <w:b/>
          <w:bCs/>
        </w:rPr>
      </w:pPr>
      <w:r w:rsidRPr="001E42D1">
        <w:rPr>
          <w:b/>
          <w:bCs/>
        </w:rPr>
        <w:t>Sort the data by brand and location, copy and restructure the data into three columns (brand), and 48 rows (location).</w:t>
      </w:r>
    </w:p>
    <w:p w14:paraId="66CCACF6" w14:textId="100EEBD6" w:rsidR="00CB3924" w:rsidRDefault="00CB3924" w:rsidP="00CB3924">
      <w:pPr>
        <w:rPr>
          <w:b/>
          <w:bCs/>
        </w:rPr>
      </w:pPr>
    </w:p>
    <w:tbl>
      <w:tblPr>
        <w:tblW w:w="536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982"/>
        <w:gridCol w:w="1127"/>
        <w:gridCol w:w="1127"/>
        <w:gridCol w:w="1127"/>
      </w:tblGrid>
      <w:tr w:rsidR="0056550B" w:rsidRPr="0056550B" w14:paraId="5428954B" w14:textId="77777777" w:rsidTr="00486DE3">
        <w:trPr>
          <w:trHeight w:val="208"/>
        </w:trPr>
        <w:tc>
          <w:tcPr>
            <w:tcW w:w="1982" w:type="dxa"/>
            <w:shd w:val="clear" w:color="auto" w:fill="auto"/>
            <w:noWrap/>
            <w:vAlign w:val="bottom"/>
            <w:hideMark/>
          </w:tcPr>
          <w:p w14:paraId="19300B4D" w14:textId="77777777" w:rsidR="0056550B" w:rsidRPr="0056550B" w:rsidRDefault="0056550B" w:rsidP="005655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632E3DB8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sz w:val="20"/>
                <w:szCs w:val="20"/>
              </w:rPr>
              <w:t>Brand 1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002B741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sz w:val="20"/>
                <w:szCs w:val="20"/>
              </w:rPr>
              <w:t>Brand 2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33CF250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sz w:val="20"/>
                <w:szCs w:val="20"/>
              </w:rPr>
              <w:t>Brand 3</w:t>
            </w:r>
          </w:p>
        </w:tc>
      </w:tr>
      <w:tr w:rsidR="0056550B" w:rsidRPr="0056550B" w14:paraId="2C200A0A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3F448B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D959BF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F8E5C7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6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037EA22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2</w:t>
            </w:r>
          </w:p>
        </w:tc>
      </w:tr>
      <w:tr w:rsidR="0056550B" w:rsidRPr="0056550B" w14:paraId="3CA1A37E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642DE0DF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F18B08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1397CB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57174F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96</w:t>
            </w:r>
          </w:p>
        </w:tc>
      </w:tr>
      <w:tr w:rsidR="0056550B" w:rsidRPr="0056550B" w14:paraId="411FB53B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009E3BE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672AC6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84D47C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7C7A55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3</w:t>
            </w:r>
          </w:p>
        </w:tc>
      </w:tr>
      <w:tr w:rsidR="0056550B" w:rsidRPr="0056550B" w14:paraId="73F41503" w14:textId="77777777" w:rsidTr="00486DE3">
        <w:trPr>
          <w:trHeight w:val="219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878672E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E1B4C3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848BC2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22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96788B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52</w:t>
            </w:r>
          </w:p>
        </w:tc>
      </w:tr>
      <w:tr w:rsidR="0056550B" w:rsidRPr="0056550B" w14:paraId="019D3E63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5D71A0F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80FA8F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0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BD1B46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703388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62</w:t>
            </w:r>
          </w:p>
        </w:tc>
      </w:tr>
      <w:tr w:rsidR="0056550B" w:rsidRPr="0056550B" w14:paraId="7AD9F6F7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86F022F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5B36A9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F0DEE7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69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481991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3</w:t>
            </w:r>
          </w:p>
        </w:tc>
      </w:tr>
      <w:tr w:rsidR="0056550B" w:rsidRPr="0056550B" w14:paraId="08A62AC3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16E4611D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26E40E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0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ABD57B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CDB6B0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45</w:t>
            </w:r>
          </w:p>
        </w:tc>
      </w:tr>
      <w:tr w:rsidR="0056550B" w:rsidRPr="0056550B" w14:paraId="4ADB5C26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69C3434B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2F986E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0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9B888D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5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76723F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6</w:t>
            </w:r>
          </w:p>
        </w:tc>
      </w:tr>
      <w:tr w:rsidR="0056550B" w:rsidRPr="0056550B" w14:paraId="11729A5C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5C6AF83E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0EC2459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DF41D8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91E7B7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5</w:t>
            </w:r>
          </w:p>
        </w:tc>
      </w:tr>
      <w:tr w:rsidR="0056550B" w:rsidRPr="0056550B" w14:paraId="7B5F05EF" w14:textId="77777777" w:rsidTr="00486DE3">
        <w:trPr>
          <w:trHeight w:val="219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4987C0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8DA489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7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91FD06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48AC97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0</w:t>
            </w:r>
          </w:p>
        </w:tc>
      </w:tr>
      <w:tr w:rsidR="0056550B" w:rsidRPr="0056550B" w14:paraId="19B5DF40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77394C5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81EEF41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87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5CD787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2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6933DC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1</w:t>
            </w:r>
          </w:p>
        </w:tc>
      </w:tr>
      <w:tr w:rsidR="0056550B" w:rsidRPr="0056550B" w14:paraId="604085D9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1425990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972D5D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2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58140A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A99904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9</w:t>
            </w:r>
          </w:p>
        </w:tc>
      </w:tr>
      <w:tr w:rsidR="0056550B" w:rsidRPr="0056550B" w14:paraId="07CAEB9D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65BCD6B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AE457D1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4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509AD8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F526A7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</w:tr>
      <w:tr w:rsidR="0056550B" w:rsidRPr="0056550B" w14:paraId="0E715467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EBDA919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D0CED5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4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3FAD4F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49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8C9BD5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</w:tr>
      <w:tr w:rsidR="0056550B" w:rsidRPr="0056550B" w14:paraId="7C4F3486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CBFA3D3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EFC962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7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B19B22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06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3D48DC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30</w:t>
            </w:r>
          </w:p>
        </w:tc>
      </w:tr>
      <w:tr w:rsidR="0056550B" w:rsidRPr="0056550B" w14:paraId="6C7A5B33" w14:textId="77777777" w:rsidTr="00486DE3">
        <w:trPr>
          <w:trHeight w:val="219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59EEBD9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CCA9E5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69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429B73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95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F668EA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4</w:t>
            </w:r>
          </w:p>
        </w:tc>
      </w:tr>
      <w:tr w:rsidR="0056550B" w:rsidRPr="0056550B" w14:paraId="39FE4662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D09B3E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8469E6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66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8386D5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14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7C7E08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78</w:t>
            </w:r>
          </w:p>
        </w:tc>
      </w:tr>
      <w:tr w:rsidR="0056550B" w:rsidRPr="0056550B" w14:paraId="2D9C4A88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6ADEEA2D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4CAB29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7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F330B0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43AC4C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</w:tr>
      <w:tr w:rsidR="0056550B" w:rsidRPr="0056550B" w14:paraId="1F9A8BA1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5FE41261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BA1FE4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6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0A60C3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0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D2E986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7</w:t>
            </w:r>
          </w:p>
        </w:tc>
      </w:tr>
      <w:tr w:rsidR="0056550B" w:rsidRPr="0056550B" w14:paraId="5A543380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6EB66E6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FD73D01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F4C12B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4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477285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6</w:t>
            </w:r>
          </w:p>
        </w:tc>
      </w:tr>
      <w:tr w:rsidR="0056550B" w:rsidRPr="0056550B" w14:paraId="41CE5FA2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6B48ACC9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E197B7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2A1E24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772FFD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0</w:t>
            </w:r>
          </w:p>
        </w:tc>
      </w:tr>
      <w:tr w:rsidR="0056550B" w:rsidRPr="0056550B" w14:paraId="06218DEB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53792FC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00E8BD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916823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94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F8ED8D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2</w:t>
            </w:r>
          </w:p>
        </w:tc>
      </w:tr>
      <w:tr w:rsidR="0056550B" w:rsidRPr="0056550B" w14:paraId="5D5E3C15" w14:textId="77777777" w:rsidTr="00486DE3">
        <w:trPr>
          <w:trHeight w:val="219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504E33BB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323721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1DC981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9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6C2E1D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56550B" w:rsidRPr="0056550B" w14:paraId="3D1C5A97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333E91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tropolitan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980F92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3E448E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20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7CDCC1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41</w:t>
            </w:r>
          </w:p>
        </w:tc>
      </w:tr>
      <w:tr w:rsidR="0056550B" w:rsidRPr="0056550B" w14:paraId="787B9DA0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3CC1579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760626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00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7ACD48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1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C620C3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11</w:t>
            </w:r>
          </w:p>
        </w:tc>
      </w:tr>
      <w:tr w:rsidR="0056550B" w:rsidRPr="0056550B" w14:paraId="6A5BFBF4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95B08CC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46D55B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17F5FD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E8CCB3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22</w:t>
            </w:r>
          </w:p>
        </w:tc>
      </w:tr>
      <w:tr w:rsidR="0056550B" w:rsidRPr="0056550B" w14:paraId="40FBBAB5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65DDA1B8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0292072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1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7285D6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294C95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6</w:t>
            </w:r>
          </w:p>
        </w:tc>
      </w:tr>
      <w:tr w:rsidR="0056550B" w:rsidRPr="0056550B" w14:paraId="5110664E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143697E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D6D82A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3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D3B354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37816D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16</w:t>
            </w:r>
          </w:p>
        </w:tc>
      </w:tr>
      <w:tr w:rsidR="0056550B" w:rsidRPr="0056550B" w14:paraId="6043059F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D31AD60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5D5436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188505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57EE5C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9</w:t>
            </w:r>
          </w:p>
        </w:tc>
      </w:tr>
      <w:tr w:rsidR="0056550B" w:rsidRPr="0056550B" w14:paraId="5C7ED245" w14:textId="77777777" w:rsidTr="00486DE3">
        <w:trPr>
          <w:trHeight w:val="219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63B9349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68E07E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5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1D2CF9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2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F737C9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11</w:t>
            </w:r>
          </w:p>
        </w:tc>
      </w:tr>
      <w:tr w:rsidR="0056550B" w:rsidRPr="0056550B" w14:paraId="564F4F5D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8557AC2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253283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3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B3A813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7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E7D41B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3</w:t>
            </w:r>
          </w:p>
        </w:tc>
      </w:tr>
      <w:tr w:rsidR="0056550B" w:rsidRPr="0056550B" w14:paraId="5DB65660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BA4980C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469E87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6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E07EA7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10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0BB54E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9</w:t>
            </w:r>
          </w:p>
        </w:tc>
      </w:tr>
      <w:tr w:rsidR="0056550B" w:rsidRPr="0056550B" w14:paraId="352D5C2C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71C7CF6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AF2CC4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66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F936A4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1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560FF42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65</w:t>
            </w:r>
          </w:p>
        </w:tc>
      </w:tr>
      <w:tr w:rsidR="0056550B" w:rsidRPr="0056550B" w14:paraId="41C1DE4B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835CB9E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2D138C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F7AFB1D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17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C00477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2</w:t>
            </w:r>
          </w:p>
        </w:tc>
      </w:tr>
      <w:tr w:rsidR="0056550B" w:rsidRPr="0056550B" w14:paraId="23D1B50D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4579C314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B3DBC51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2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A6E586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7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6422D5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</w:tr>
      <w:tr w:rsidR="0056550B" w:rsidRPr="0056550B" w14:paraId="690B5E9A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F1B7CC7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1C8EBBF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ACD5B6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7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33951F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5</w:t>
            </w:r>
          </w:p>
        </w:tc>
      </w:tr>
      <w:tr w:rsidR="0056550B" w:rsidRPr="0056550B" w14:paraId="39C37363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4393846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230B8B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9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22AEB8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39A192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72</w:t>
            </w:r>
          </w:p>
        </w:tc>
      </w:tr>
      <w:tr w:rsidR="0056550B" w:rsidRPr="0056550B" w14:paraId="4550FE45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1A2E79BB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400A97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8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8720C5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A50B58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17</w:t>
            </w:r>
          </w:p>
        </w:tc>
      </w:tr>
      <w:tr w:rsidR="0056550B" w:rsidRPr="0056550B" w14:paraId="172ECDCE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4F376B11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C13486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ACCD64F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7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0F464E1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25</w:t>
            </w:r>
          </w:p>
        </w:tc>
      </w:tr>
      <w:tr w:rsidR="0056550B" w:rsidRPr="0056550B" w14:paraId="09635ABD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799A1E91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8938C8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2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F81CCA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10.57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195582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56</w:t>
            </w:r>
          </w:p>
        </w:tc>
      </w:tr>
      <w:tr w:rsidR="0056550B" w:rsidRPr="0056550B" w14:paraId="1ED90515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439CA94D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C17C1F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84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667A1100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7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3EB243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6.15</w:t>
            </w:r>
          </w:p>
        </w:tc>
      </w:tr>
      <w:tr w:rsidR="0056550B" w:rsidRPr="0056550B" w14:paraId="5A132E65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06A4CBFA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B31E50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36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442C01A7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27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674841D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0</w:t>
            </w:r>
          </w:p>
        </w:tc>
      </w:tr>
      <w:tr w:rsidR="0056550B" w:rsidRPr="0056550B" w14:paraId="631832E6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CE7CF9B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54142AE6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24BE9F3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65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FEF86E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8</w:t>
            </w:r>
          </w:p>
        </w:tc>
      </w:tr>
      <w:tr w:rsidR="0056550B" w:rsidRPr="0056550B" w14:paraId="603B298A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3265849C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7B9D337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6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8CBE0B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6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079158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7</w:t>
            </w:r>
          </w:p>
        </w:tc>
      </w:tr>
      <w:tr w:rsidR="0056550B" w:rsidRPr="0056550B" w14:paraId="1BA1CB78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58B58300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66F781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5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3D5F8D3C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5BA0014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7</w:t>
            </w:r>
          </w:p>
        </w:tc>
      </w:tr>
      <w:tr w:rsidR="0056550B" w:rsidRPr="0056550B" w14:paraId="40483607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9078A05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146A9F9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5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2EF38C3A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31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0574D9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6</w:t>
            </w:r>
          </w:p>
        </w:tc>
      </w:tr>
      <w:tr w:rsidR="0056550B" w:rsidRPr="0056550B" w14:paraId="29A0B0CB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2D4D8FC6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1391619E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49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4B5AB733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48</w:t>
            </w:r>
          </w:p>
        </w:tc>
        <w:tc>
          <w:tcPr>
            <w:tcW w:w="1127" w:type="dxa"/>
            <w:shd w:val="clear" w:color="B8CCE4" w:fill="B8CCE4"/>
            <w:noWrap/>
            <w:vAlign w:val="bottom"/>
            <w:hideMark/>
          </w:tcPr>
          <w:p w14:paraId="7233005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6</w:t>
            </w:r>
          </w:p>
        </w:tc>
      </w:tr>
      <w:tr w:rsidR="0056550B" w:rsidRPr="0056550B" w14:paraId="706A6828" w14:textId="77777777" w:rsidTr="00486DE3">
        <w:trPr>
          <w:trHeight w:val="208"/>
        </w:trPr>
        <w:tc>
          <w:tcPr>
            <w:tcW w:w="1982" w:type="dxa"/>
            <w:shd w:val="clear" w:color="B8CCE4" w:fill="B8CCE4"/>
            <w:noWrap/>
            <w:vAlign w:val="bottom"/>
            <w:hideMark/>
          </w:tcPr>
          <w:p w14:paraId="14AB3597" w14:textId="77777777" w:rsidR="0056550B" w:rsidRPr="0056550B" w:rsidRDefault="0056550B" w:rsidP="0056550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gional Cities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07338D2B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0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5FBB5DA5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79</w:t>
            </w:r>
          </w:p>
        </w:tc>
        <w:tc>
          <w:tcPr>
            <w:tcW w:w="1127" w:type="dxa"/>
            <w:shd w:val="clear" w:color="DCE6F1" w:fill="DCE6F1"/>
            <w:noWrap/>
            <w:vAlign w:val="bottom"/>
            <w:hideMark/>
          </w:tcPr>
          <w:p w14:paraId="32047788" w14:textId="77777777" w:rsidR="0056550B" w:rsidRPr="0056550B" w:rsidRDefault="0056550B" w:rsidP="0056550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6550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2</w:t>
            </w:r>
          </w:p>
        </w:tc>
      </w:tr>
    </w:tbl>
    <w:p w14:paraId="277A2113" w14:textId="58132F53" w:rsidR="00CB3924" w:rsidRDefault="00CB3924" w:rsidP="00CB3924">
      <w:pPr>
        <w:rPr>
          <w:b/>
          <w:bCs/>
        </w:rPr>
      </w:pPr>
    </w:p>
    <w:p w14:paraId="730B5618" w14:textId="14F2D9D9" w:rsidR="008A0AA0" w:rsidRDefault="008A0AA0" w:rsidP="00CB3924">
      <w:pPr>
        <w:rPr>
          <w:b/>
          <w:bCs/>
        </w:rPr>
      </w:pPr>
    </w:p>
    <w:p w14:paraId="324FD6DF" w14:textId="528C8E2F" w:rsidR="00285746" w:rsidRDefault="00451EFF" w:rsidP="00285746">
      <w:pPr>
        <w:pStyle w:val="ListParagraph"/>
        <w:numPr>
          <w:ilvl w:val="0"/>
          <w:numId w:val="12"/>
        </w:numPr>
        <w:rPr>
          <w:rFonts w:cs="Times New Roman"/>
          <w:b/>
          <w:bCs/>
        </w:rPr>
      </w:pPr>
      <w:r w:rsidRPr="00451EFF">
        <w:rPr>
          <w:rFonts w:cs="Times New Roman"/>
          <w:b/>
          <w:bCs/>
        </w:rPr>
        <w:t>Hypothesis testing procedure</w:t>
      </w:r>
    </w:p>
    <w:p w14:paraId="75378F11" w14:textId="296FCF4A" w:rsidR="00285746" w:rsidRDefault="006D2DBC" w:rsidP="00285746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5E94D297" w14:textId="77777777" w:rsidR="00EF6311" w:rsidRPr="00B70FD9" w:rsidRDefault="00EF6311" w:rsidP="00EF6311">
      <w:pPr>
        <w:rPr>
          <w:rFonts w:cs="Times New Roman"/>
        </w:rPr>
      </w:pPr>
      <w:r w:rsidRPr="00B70FD9">
        <w:rPr>
          <w:rFonts w:cs="Times New Roman"/>
        </w:rPr>
        <w:t xml:space="preserve">µ1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Resort brand</w:t>
      </w:r>
    </w:p>
    <w:p w14:paraId="0E5FDFAC" w14:textId="77777777" w:rsidR="00EF6311" w:rsidRDefault="00EF6311" w:rsidP="00EF6311">
      <w:pPr>
        <w:rPr>
          <w:rFonts w:cs="Times New Roman"/>
        </w:rPr>
      </w:pPr>
      <w:r w:rsidRPr="00B70FD9">
        <w:rPr>
          <w:rFonts w:cs="Times New Roman"/>
        </w:rPr>
        <w:t>µ2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</w:t>
      </w:r>
      <w:r>
        <w:rPr>
          <w:rFonts w:cs="Times New Roman"/>
        </w:rPr>
        <w:t xml:space="preserve"> Cottage brand</w:t>
      </w:r>
    </w:p>
    <w:p w14:paraId="4F753591" w14:textId="3341DC1D" w:rsidR="00EF6311" w:rsidRPr="007F2F0A" w:rsidRDefault="00EF6311" w:rsidP="006D2DBC">
      <w:pPr>
        <w:rPr>
          <w:rFonts w:cs="Times New Roman"/>
        </w:rPr>
      </w:pPr>
      <w:r w:rsidRPr="00B70FD9">
        <w:rPr>
          <w:rFonts w:cs="Times New Roman"/>
        </w:rPr>
        <w:t>µ</w:t>
      </w:r>
      <w:r>
        <w:rPr>
          <w:rFonts w:cs="Times New Roman"/>
        </w:rPr>
        <w:t>3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Classic brand</w:t>
      </w:r>
    </w:p>
    <w:p w14:paraId="3BD23281" w14:textId="4E8906C2" w:rsidR="006D2DBC" w:rsidRDefault="006D2DBC" w:rsidP="006D2DBC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column</w:t>
      </w:r>
      <w:r w:rsidRPr="00A747B3">
        <w:rPr>
          <w:rFonts w:eastAsia="Times New Roman" w:cs="Times New Roman"/>
        </w:rPr>
        <w:t>:</w:t>
      </w:r>
      <w:r>
        <w:rPr>
          <w:rFonts w:eastAsia="Times New Roman" w:cs="Times New Roman"/>
        </w:rPr>
        <w:t xml:space="preserve"> </w:t>
      </w:r>
      <w:r w:rsidRPr="00B1276C">
        <w:rPr>
          <w:rFonts w:cs="Times New Roman"/>
        </w:rPr>
        <w:t>µ1 = µ2 = µ3</w:t>
      </w:r>
    </w:p>
    <w:p w14:paraId="62832EE5" w14:textId="58610638" w:rsidR="00EF6311" w:rsidRPr="00B70FD9" w:rsidRDefault="00EF6311" w:rsidP="00EF6311">
      <w:pPr>
        <w:rPr>
          <w:rFonts w:cs="Times New Roman"/>
        </w:rPr>
      </w:pPr>
      <w:r w:rsidRPr="00B70FD9">
        <w:rPr>
          <w:rFonts w:cs="Times New Roman"/>
        </w:rPr>
        <w:t>µ</w:t>
      </w:r>
      <w:r w:rsidR="00C34951">
        <w:rPr>
          <w:rFonts w:cs="Times New Roman"/>
        </w:rPr>
        <w:t>1</w:t>
      </w:r>
      <w:r w:rsidRPr="00B70FD9">
        <w:rPr>
          <w:rFonts w:cs="Times New Roman"/>
        </w:rPr>
        <w:t xml:space="preserve">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Metropolitan Cities</w:t>
      </w:r>
    </w:p>
    <w:p w14:paraId="580F6ADB" w14:textId="17AF635B" w:rsidR="00EF6311" w:rsidRPr="001C2DE7" w:rsidRDefault="00EF6311" w:rsidP="001C2DE7">
      <w:pPr>
        <w:rPr>
          <w:rFonts w:cs="Times New Roman"/>
        </w:rPr>
      </w:pPr>
      <w:r w:rsidRPr="00B70FD9">
        <w:rPr>
          <w:rFonts w:cs="Times New Roman"/>
        </w:rPr>
        <w:t>µ</w:t>
      </w:r>
      <w:r w:rsidR="00C34951">
        <w:rPr>
          <w:rFonts w:cs="Times New Roman"/>
        </w:rPr>
        <w:t>2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 </w:t>
      </w:r>
      <w:r>
        <w:rPr>
          <w:rFonts w:cs="Times New Roman"/>
        </w:rPr>
        <w:t>Regional Cities</w:t>
      </w:r>
    </w:p>
    <w:p w14:paraId="3D3D4C0A" w14:textId="3C38A42B" w:rsidR="00451EFF" w:rsidRDefault="00451EFF" w:rsidP="00451EFF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row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>µ</w:t>
      </w:r>
      <w:r w:rsidR="004E2285">
        <w:rPr>
          <w:rFonts w:cs="Times New Roman"/>
        </w:rPr>
        <w:t>1</w:t>
      </w:r>
      <w:r w:rsidRPr="00B1276C">
        <w:rPr>
          <w:rFonts w:cs="Times New Roman"/>
        </w:rPr>
        <w:t xml:space="preserve"> = µ</w:t>
      </w:r>
      <w:r w:rsidR="004E2285">
        <w:rPr>
          <w:rFonts w:cs="Times New Roman"/>
        </w:rPr>
        <w:t>2</w:t>
      </w:r>
    </w:p>
    <w:p w14:paraId="16DC9711" w14:textId="3A102A57" w:rsidR="00ED5CEB" w:rsidRPr="00A747B3" w:rsidRDefault="00ED5CEB" w:rsidP="00ED5CEB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interaction</w:t>
      </w:r>
      <w:r w:rsidRPr="00A747B3">
        <w:rPr>
          <w:rFonts w:eastAsia="Times New Roman" w:cs="Times New Roman"/>
        </w:rPr>
        <w:t xml:space="preserve">: There is no interaction between </w:t>
      </w:r>
      <w:r>
        <w:rPr>
          <w:rFonts w:eastAsia="Times New Roman" w:cs="Times New Roman"/>
        </w:rPr>
        <w:t>locations</w:t>
      </w:r>
      <w:r w:rsidRPr="00B1276C">
        <w:rPr>
          <w:rFonts w:eastAsia="Times New Roman" w:cs="Times New Roman"/>
        </w:rPr>
        <w:t xml:space="preserve"> and brands</w:t>
      </w:r>
    </w:p>
    <w:p w14:paraId="303FB3AC" w14:textId="3C90C68D" w:rsidR="00ED5CEB" w:rsidRDefault="00ED5CEB" w:rsidP="00451EFF">
      <w:pPr>
        <w:spacing w:before="100" w:beforeAutospacing="1" w:after="100" w:afterAutospacing="1" w:line="240" w:lineRule="auto"/>
        <w:rPr>
          <w:rFonts w:eastAsia="Times New Roman" w:cs="Times New Roman"/>
          <w:b/>
          <w:bCs/>
        </w:rPr>
      </w:pPr>
      <w:r w:rsidRPr="00ED5CEB">
        <w:rPr>
          <w:rFonts w:eastAsia="Times New Roman" w:cs="Times New Roman"/>
          <w:b/>
          <w:bCs/>
        </w:rPr>
        <w:t>Alternate hypothesis</w:t>
      </w:r>
    </w:p>
    <w:p w14:paraId="191DDE80" w14:textId="198907DB" w:rsidR="00ED5CEB" w:rsidRPr="00ED5CEB" w:rsidRDefault="00ED5CEB" w:rsidP="00451EFF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column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>at least one accommodation brand average price (µ) is different</w:t>
      </w:r>
    </w:p>
    <w:p w14:paraId="739AFFA9" w14:textId="6B8BA58B" w:rsidR="00451EFF" w:rsidRDefault="00451EFF" w:rsidP="00451EFF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lastRenderedPageBreak/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row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 xml:space="preserve">at least one </w:t>
      </w:r>
      <w:r w:rsidR="00ED5CEB">
        <w:rPr>
          <w:rFonts w:cs="Times New Roman"/>
        </w:rPr>
        <w:t>location</w:t>
      </w:r>
      <w:r w:rsidRPr="00B1276C">
        <w:rPr>
          <w:rFonts w:cs="Times New Roman"/>
        </w:rPr>
        <w:t xml:space="preserve"> average price (µ) is different</w:t>
      </w:r>
    </w:p>
    <w:p w14:paraId="0039A374" w14:textId="10B0D5C5" w:rsidR="00451EFF" w:rsidRPr="00A747B3" w:rsidRDefault="00451EFF" w:rsidP="00451EFF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</w:t>
      </w:r>
      <w:r w:rsidR="006D2DBC">
        <w:rPr>
          <w:rFonts w:eastAsia="Times New Roman" w:cs="Times New Roman"/>
        </w:rPr>
        <w:t>interaction</w:t>
      </w:r>
      <w:r w:rsidRPr="00A747B3">
        <w:rPr>
          <w:rFonts w:eastAsia="Times New Roman" w:cs="Times New Roman"/>
        </w:rPr>
        <w:t xml:space="preserve">: There is </w:t>
      </w:r>
      <w:r w:rsidR="009D5D40">
        <w:rPr>
          <w:rFonts w:eastAsia="Times New Roman" w:cs="Times New Roman"/>
        </w:rPr>
        <w:t xml:space="preserve">an </w:t>
      </w:r>
      <w:r w:rsidRPr="00A747B3">
        <w:rPr>
          <w:rFonts w:eastAsia="Times New Roman" w:cs="Times New Roman"/>
        </w:rPr>
        <w:t xml:space="preserve">interaction between </w:t>
      </w:r>
      <w:r w:rsidR="00E0771F">
        <w:rPr>
          <w:rFonts w:eastAsia="Times New Roman" w:cs="Times New Roman"/>
        </w:rPr>
        <w:t>locations</w:t>
      </w:r>
      <w:r w:rsidRPr="00B1276C">
        <w:rPr>
          <w:rFonts w:eastAsia="Times New Roman" w:cs="Times New Roman"/>
        </w:rPr>
        <w:t xml:space="preserve"> and brands</w:t>
      </w:r>
    </w:p>
    <w:p w14:paraId="2DEE65BC" w14:textId="3311A06C" w:rsidR="00ED5CEB" w:rsidRPr="00486DE3" w:rsidRDefault="00ED5CEB" w:rsidP="00451EFF">
      <w:pPr>
        <w:rPr>
          <w:rFonts w:cs="Times New Roman"/>
          <w:b/>
          <w:bCs/>
        </w:rPr>
      </w:pPr>
      <w:r w:rsidRPr="00486DE3">
        <w:rPr>
          <w:rFonts w:cs="Times New Roman"/>
          <w:b/>
          <w:bCs/>
        </w:rPr>
        <w:t>Alpha level</w:t>
      </w:r>
    </w:p>
    <w:p w14:paraId="3E403DB5" w14:textId="2A0E7CB4" w:rsidR="00451EFF" w:rsidRDefault="00451EFF" w:rsidP="00451EFF">
      <w:pPr>
        <w:rPr>
          <w:rFonts w:cs="Times New Roman"/>
        </w:rPr>
      </w:pPr>
      <w:r w:rsidRPr="00B70FD9">
        <w:rPr>
          <w:rFonts w:cs="Times New Roman"/>
        </w:rPr>
        <w:t>Level of significance (α) = 0.05</w:t>
      </w:r>
    </w:p>
    <w:p w14:paraId="08D2DE42" w14:textId="3B9E0BFA" w:rsidR="00486DE3" w:rsidRPr="00486DE3" w:rsidRDefault="00486DE3" w:rsidP="00451EFF">
      <w:pPr>
        <w:rPr>
          <w:rFonts w:cs="Times New Roman"/>
          <w:b/>
          <w:bCs/>
        </w:rPr>
      </w:pPr>
      <w:r w:rsidRPr="00486DE3">
        <w:rPr>
          <w:rFonts w:cs="Times New Roman"/>
          <w:b/>
          <w:bCs/>
        </w:rPr>
        <w:t>Rejection region</w:t>
      </w:r>
    </w:p>
    <w:p w14:paraId="169B8497" w14:textId="4121001F" w:rsidR="00486DE3" w:rsidRPr="00B70FD9" w:rsidRDefault="00486DE3" w:rsidP="00451EFF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>&lt; α.</w:t>
      </w:r>
    </w:p>
    <w:p w14:paraId="418C14CF" w14:textId="77777777" w:rsidR="00451EFF" w:rsidRDefault="00451EFF" w:rsidP="00451EFF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row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row </w:t>
      </w:r>
      <w:r w:rsidRPr="00B70FD9">
        <w:rPr>
          <w:rFonts w:cs="Times New Roman"/>
        </w:rPr>
        <w:t>&lt; α.</w:t>
      </w:r>
    </w:p>
    <w:p w14:paraId="439C0883" w14:textId="40FC4C48" w:rsidR="008A0AA0" w:rsidRDefault="00451EFF" w:rsidP="00CB3924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interaction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interaction </w:t>
      </w:r>
      <w:r w:rsidRPr="00B70FD9">
        <w:rPr>
          <w:rFonts w:cs="Times New Roman"/>
        </w:rPr>
        <w:t>&lt; α.</w:t>
      </w:r>
    </w:p>
    <w:p w14:paraId="2A0746BE" w14:textId="74319FAB" w:rsidR="00C97230" w:rsidRDefault="00C97230" w:rsidP="00CB3924">
      <w:pPr>
        <w:rPr>
          <w:rFonts w:cs="Times New Roman"/>
        </w:rPr>
      </w:pPr>
    </w:p>
    <w:p w14:paraId="2E51E5E8" w14:textId="56E08EFA" w:rsidR="00C97230" w:rsidRPr="00B70FD9" w:rsidRDefault="00C97230" w:rsidP="00C97230">
      <w:pPr>
        <w:pStyle w:val="ListParagraph"/>
        <w:numPr>
          <w:ilvl w:val="0"/>
          <w:numId w:val="12"/>
        </w:numPr>
        <w:rPr>
          <w:rFonts w:cs="Times New Roman"/>
          <w:b/>
          <w:bCs/>
        </w:rPr>
      </w:pPr>
      <w:r w:rsidRPr="00B70FD9">
        <w:rPr>
          <w:rFonts w:cs="Times New Roman"/>
          <w:b/>
          <w:bCs/>
        </w:rPr>
        <w:t xml:space="preserve">Use the </w:t>
      </w:r>
      <w:r>
        <w:rPr>
          <w:rFonts w:cs="Times New Roman"/>
          <w:b/>
          <w:bCs/>
        </w:rPr>
        <w:t>Two</w:t>
      </w:r>
      <w:r w:rsidRPr="00B70FD9">
        <w:rPr>
          <w:rFonts w:cs="Times New Roman"/>
          <w:b/>
          <w:bCs/>
        </w:rPr>
        <w:t xml:space="preserve">-Way ANOVA </w:t>
      </w:r>
      <w:r>
        <w:rPr>
          <w:rFonts w:cs="Times New Roman"/>
          <w:b/>
          <w:bCs/>
        </w:rPr>
        <w:t>with replication</w:t>
      </w:r>
    </w:p>
    <w:p w14:paraId="2EC74940" w14:textId="54446C7A" w:rsidR="00C97230" w:rsidRDefault="00C65E89" w:rsidP="00CB3924">
      <w:pPr>
        <w:rPr>
          <w:rFonts w:cstheme="minorHAnsi"/>
          <w:color w:val="000000" w:themeColor="text1"/>
        </w:rPr>
      </w:pPr>
      <w:r w:rsidRPr="00C65E89">
        <w:rPr>
          <w:rFonts w:cstheme="minorHAnsi"/>
          <w:color w:val="000000" w:themeColor="text1"/>
        </w:rPr>
        <w:t xml:space="preserve">The Two-Way ANOVA is used because we want to compare the mean difference between groups that have been split </w:t>
      </w:r>
      <w:r w:rsidR="009F58E2">
        <w:rPr>
          <w:rFonts w:cstheme="minorHAnsi"/>
          <w:color w:val="000000" w:themeColor="text1"/>
        </w:rPr>
        <w:t>into</w:t>
      </w:r>
      <w:r w:rsidRPr="00C65E89">
        <w:rPr>
          <w:rFonts w:cstheme="minorHAnsi"/>
          <w:color w:val="000000" w:themeColor="text1"/>
        </w:rPr>
        <w:t xml:space="preserve"> two factors: The brand and the state.</w:t>
      </w:r>
    </w:p>
    <w:p w14:paraId="1B26856C" w14:textId="77777777" w:rsidR="00C65E89" w:rsidRPr="00C65E89" w:rsidRDefault="00C65E89" w:rsidP="00CB3924">
      <w:pPr>
        <w:rPr>
          <w:rFonts w:cs="Times New Roman"/>
          <w:color w:val="000000" w:themeColor="text1"/>
        </w:rPr>
      </w:pPr>
    </w:p>
    <w:tbl>
      <w:tblPr>
        <w:tblW w:w="7760" w:type="dxa"/>
        <w:tblLook w:val="04A0" w:firstRow="1" w:lastRow="0" w:firstColumn="1" w:lastColumn="0" w:noHBand="0" w:noVBand="1"/>
      </w:tblPr>
      <w:tblGrid>
        <w:gridCol w:w="1663"/>
        <w:gridCol w:w="1051"/>
        <w:gridCol w:w="1051"/>
        <w:gridCol w:w="1051"/>
        <w:gridCol w:w="1051"/>
        <w:gridCol w:w="1051"/>
        <w:gridCol w:w="1051"/>
      </w:tblGrid>
      <w:tr w:rsidR="007918E4" w:rsidRPr="007918E4" w14:paraId="6C350B7A" w14:textId="77777777" w:rsidTr="00486DE3">
        <w:trPr>
          <w:trHeight w:val="172"/>
        </w:trPr>
        <w:tc>
          <w:tcPr>
            <w:tcW w:w="4712" w:type="dxa"/>
            <w:gridSpan w:val="4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FB645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7918E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nova</w:t>
            </w:r>
            <w:proofErr w:type="spellEnd"/>
            <w:r w:rsidRPr="007918E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 Two-Factor With Replication</w:t>
            </w:r>
          </w:p>
        </w:tc>
        <w:tc>
          <w:tcPr>
            <w:tcW w:w="10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07EC9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CB976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D3D8E8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41990D5E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474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A11B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7656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A60C2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ED6B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09F20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6854447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D8008F1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A41E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SUMMARY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EEBFD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Brand 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021A1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Brand 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6D35C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Brand 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6144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B3676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B350EA7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4DF94E99" w14:textId="77777777" w:rsidTr="00486DE3">
        <w:trPr>
          <w:trHeight w:val="180"/>
        </w:trPr>
        <w:tc>
          <w:tcPr>
            <w:tcW w:w="1663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3E3CB1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Metropolitan Cities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4F2D40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2BDAE0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1C9D19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467AEE5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60EF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691AF26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009F38B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1EEB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075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A8A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7328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96F09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55C8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DB599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321E9E9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0D99C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25C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02.7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9FD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54.0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34B4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55.5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AED6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4512.2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18A3D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41247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56EE133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77E51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5A7C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0.112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1E8D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2.250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E436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2.313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318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1.559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454C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C5C04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0E766860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24734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2826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.53927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EA66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1.6839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D547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2.2489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84E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1.2564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CFDFD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338A09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351CF38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EED55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3DA80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24DD2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04BA7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321C2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CC05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A9ACA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2BABA5E6" w14:textId="77777777" w:rsidTr="00486DE3">
        <w:trPr>
          <w:trHeight w:val="180"/>
        </w:trPr>
        <w:tc>
          <w:tcPr>
            <w:tcW w:w="1663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48792E6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Regional Cities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01B6F8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793409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172124D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D8F12F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8474F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8345B9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3E90DA59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838CD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7FEEB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B4D5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2155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4AB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C4E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EE2F14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490EB536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55821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2D4FD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10.2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1B01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73.4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C8B49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14.6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86D2E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4498.4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1225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AFA9B8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51868083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AA964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33D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0.427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DFEF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3.061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B3759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0.611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747A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1.367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4578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5E1CD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28714946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1D7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8D30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.60010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33A3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.48223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DFAC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.77674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B2646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.51467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80DD1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596E238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8DB4036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4CE7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22C89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3542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0CBA4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1A23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47619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AC37E90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00E2FE68" w14:textId="77777777" w:rsidTr="00486DE3">
        <w:trPr>
          <w:trHeight w:val="180"/>
        </w:trPr>
        <w:tc>
          <w:tcPr>
            <w:tcW w:w="1663" w:type="dxa"/>
            <w:tcBorders>
              <w:top w:val="nil"/>
              <w:left w:val="single" w:sz="12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3E3B590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Tot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5D2E2E5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657290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8CD05F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9F50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A8E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05F3E3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200AF84B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68C43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FADD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4191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C4C0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DF8EB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2EAE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D2A4D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4F83F54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41875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B17B8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612.9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9D82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727.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6B9CB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670.2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8838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C6B3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B53B29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9D25C1B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22A86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60236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0.2704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FBFE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2.6563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235DE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01.462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978E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F9B51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FF6601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31C9BDE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3F4B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CDEA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.43396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6DEFF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.54704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C22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1.518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6A3D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76B9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017FB9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B58BFE5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4415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1242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2B6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F7F9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7868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B2DD5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57A2E8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2C5C888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AAF4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28B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82D2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399E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487D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D0BA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75658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0C140254" w14:textId="77777777" w:rsidTr="00486DE3">
        <w:trPr>
          <w:trHeight w:val="180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B026A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ANOVA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883C3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38ED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382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27A1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5369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99A9CD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11864CD5" w14:textId="77777777" w:rsidTr="00486DE3">
        <w:trPr>
          <w:trHeight w:val="172"/>
        </w:trPr>
        <w:tc>
          <w:tcPr>
            <w:tcW w:w="1663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A16DF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3C585A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671E8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C7279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077B5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D1607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016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A2B1A9" w14:textId="77777777" w:rsidR="007918E4" w:rsidRPr="007918E4" w:rsidRDefault="007918E4" w:rsidP="007918E4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7918E4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it</w:t>
            </w:r>
            <w:proofErr w:type="spellEnd"/>
          </w:p>
        </w:tc>
      </w:tr>
      <w:tr w:rsidR="00AC5242" w:rsidRPr="007918E4" w14:paraId="0580AA25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46D7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Sampl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A08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.32825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BA05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29A5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.32825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71388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0.141476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516C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0.70739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77D058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3.909729</w:t>
            </w:r>
          </w:p>
        </w:tc>
      </w:tr>
      <w:tr w:rsidR="00AC5242" w:rsidRPr="007918E4" w14:paraId="79D48474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C0FC1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Columns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52F70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36.612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AABD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E05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68.3064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2E9E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7.27551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7220A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0.000991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E1ADC6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3.061716</w:t>
            </w:r>
          </w:p>
        </w:tc>
      </w:tr>
      <w:tr w:rsidR="00AC5242" w:rsidRPr="007918E4" w14:paraId="6E4D62E0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5C56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Interaction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3560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42.516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D4717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256F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1.2584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E94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2.264299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BCA8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0.10775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E84289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3.061716</w:t>
            </w:r>
          </w:p>
        </w:tc>
      </w:tr>
      <w:tr w:rsidR="00AC5242" w:rsidRPr="007918E4" w14:paraId="08CD2449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14CD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Within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5C5D4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295.61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3292F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38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E1BE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9.388537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3FEA2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40B3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72B078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703DADFF" w14:textId="77777777" w:rsidTr="00486DE3">
        <w:trPr>
          <w:trHeight w:val="172"/>
        </w:trPr>
        <w:tc>
          <w:tcPr>
            <w:tcW w:w="1663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AE41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AD41F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814E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5513A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9C0EB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AD3C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7B4DAE0" w14:textId="77777777" w:rsidR="007918E4" w:rsidRPr="007918E4" w:rsidRDefault="007918E4" w:rsidP="007918E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5242" w:rsidRPr="007918E4" w14:paraId="69FD8BCE" w14:textId="77777777" w:rsidTr="00486DE3">
        <w:trPr>
          <w:trHeight w:val="180"/>
        </w:trPr>
        <w:tc>
          <w:tcPr>
            <w:tcW w:w="1663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8FBC3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EF1F83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476.076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8BCDC" w14:textId="77777777" w:rsidR="007918E4" w:rsidRPr="007918E4" w:rsidRDefault="007918E4" w:rsidP="007918E4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143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91F659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4978A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564F7E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01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E345DC0" w14:textId="77777777" w:rsidR="007918E4" w:rsidRPr="007918E4" w:rsidRDefault="007918E4" w:rsidP="007918E4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7918E4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39670B76" w14:textId="5FC26D46" w:rsidR="007918E4" w:rsidRDefault="007918E4" w:rsidP="00CB3924">
      <w:pPr>
        <w:rPr>
          <w:rFonts w:cs="Times New Roman"/>
        </w:rPr>
      </w:pPr>
    </w:p>
    <w:p w14:paraId="1B0C6A29" w14:textId="2E343982" w:rsidR="004A5D4D" w:rsidRDefault="004A5D4D" w:rsidP="004A5D4D">
      <w:pPr>
        <w:pStyle w:val="Heading3"/>
      </w:pPr>
      <w:bookmarkStart w:id="14" w:name="_Toc18507924"/>
      <w:r>
        <w:t>Results</w:t>
      </w:r>
      <w:bookmarkEnd w:id="14"/>
    </w:p>
    <w:p w14:paraId="248EF2C4" w14:textId="04B65D3B" w:rsidR="004A5D4D" w:rsidRPr="004A5D4D" w:rsidRDefault="004A5D4D" w:rsidP="004A5D4D"/>
    <w:p w14:paraId="701787D2" w14:textId="241D81E1" w:rsidR="00420754" w:rsidRDefault="009D691F" w:rsidP="00420754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Row: </w:t>
      </w:r>
      <w:r w:rsidR="00420754" w:rsidRPr="00420754">
        <w:rPr>
          <w:rFonts w:cs="Times New Roman"/>
          <w:color w:val="000000" w:themeColor="text1"/>
        </w:rPr>
        <w:t>p-value (0.707395) &gt; 0.05, h0 is not rejected.</w:t>
      </w:r>
    </w:p>
    <w:p w14:paraId="4858B44E" w14:textId="357E00A5" w:rsidR="00D951ED" w:rsidRPr="00420754" w:rsidRDefault="00D951ED" w:rsidP="00420754">
      <w:pPr>
        <w:rPr>
          <w:rFonts w:cstheme="minorHAnsi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>The</w:t>
      </w:r>
      <w:r w:rsidR="007D2893">
        <w:rPr>
          <w:rFonts w:cs="Times New Roman"/>
          <w:b/>
          <w:bCs/>
          <w:color w:val="000000" w:themeColor="text1"/>
        </w:rPr>
        <w:t xml:space="preserve"> </w:t>
      </w:r>
      <w:r w:rsidRPr="0050346B">
        <w:rPr>
          <w:rFonts w:cs="Times New Roman"/>
          <w:b/>
          <w:bCs/>
          <w:color w:val="000000" w:themeColor="text1"/>
        </w:rPr>
        <w:t xml:space="preserve">price difference between </w:t>
      </w:r>
      <w:r w:rsidR="007D2893">
        <w:rPr>
          <w:rFonts w:cs="Times New Roman"/>
          <w:b/>
          <w:bCs/>
          <w:color w:val="000000" w:themeColor="text1"/>
        </w:rPr>
        <w:t xml:space="preserve">locations is </w:t>
      </w:r>
      <w:r w:rsidR="007D2893">
        <w:rPr>
          <w:rFonts w:cstheme="minorHAnsi"/>
          <w:b/>
          <w:bCs/>
        </w:rPr>
        <w:t>negligible</w:t>
      </w:r>
      <w:r w:rsidR="000C0A19">
        <w:rPr>
          <w:rFonts w:cstheme="minorHAnsi"/>
          <w:b/>
          <w:bCs/>
        </w:rPr>
        <w:t xml:space="preserve"> or </w:t>
      </w:r>
      <w:r w:rsidR="00524252">
        <w:rPr>
          <w:rFonts w:cstheme="minorHAnsi"/>
          <w:b/>
          <w:bCs/>
        </w:rPr>
        <w:t>nil</w:t>
      </w:r>
      <w:r w:rsidRPr="0050346B">
        <w:rPr>
          <w:rFonts w:cs="Times New Roman"/>
          <w:b/>
          <w:bCs/>
          <w:color w:val="000000" w:themeColor="text1"/>
        </w:rPr>
        <w:t>.</w:t>
      </w:r>
    </w:p>
    <w:p w14:paraId="51C2891D" w14:textId="25419840" w:rsidR="00420754" w:rsidRDefault="00D951ED" w:rsidP="00420754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Column: </w:t>
      </w:r>
      <w:r w:rsidR="00420754" w:rsidRPr="00420754">
        <w:rPr>
          <w:rFonts w:cs="Times New Roman"/>
          <w:color w:val="000000" w:themeColor="text1"/>
        </w:rPr>
        <w:t>p-value (0.000991) &lt; 0.05, h0 is rejected.</w:t>
      </w:r>
    </w:p>
    <w:p w14:paraId="607A9B60" w14:textId="3796EAE5" w:rsidR="00D951ED" w:rsidRPr="00420754" w:rsidRDefault="00D951ED" w:rsidP="00420754">
      <w:pPr>
        <w:rPr>
          <w:rFonts w:cs="Times New Roman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>There i</w:t>
      </w:r>
      <w:r w:rsidR="007D2893">
        <w:rPr>
          <w:rFonts w:cs="Times New Roman"/>
          <w:b/>
          <w:bCs/>
          <w:color w:val="000000" w:themeColor="text1"/>
        </w:rPr>
        <w:t>s a</w:t>
      </w:r>
      <w:r w:rsidRPr="0050346B">
        <w:rPr>
          <w:rFonts w:cs="Times New Roman"/>
          <w:b/>
          <w:bCs/>
          <w:color w:val="000000" w:themeColor="text1"/>
        </w:rPr>
        <w:t xml:space="preserve"> price difference between </w:t>
      </w:r>
      <w:r w:rsidR="007D2893">
        <w:rPr>
          <w:rFonts w:cs="Times New Roman"/>
          <w:b/>
          <w:bCs/>
          <w:color w:val="000000" w:themeColor="text1"/>
        </w:rPr>
        <w:t>brands</w:t>
      </w:r>
      <w:r w:rsidRPr="0050346B">
        <w:rPr>
          <w:rFonts w:cs="Times New Roman"/>
          <w:b/>
          <w:bCs/>
          <w:color w:val="000000" w:themeColor="text1"/>
        </w:rPr>
        <w:t>.</w:t>
      </w:r>
    </w:p>
    <w:p w14:paraId="2F12EE89" w14:textId="57E6A706" w:rsidR="00420754" w:rsidRDefault="00D951ED" w:rsidP="00420754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Interaction: </w:t>
      </w:r>
      <w:r w:rsidR="00420754" w:rsidRPr="00420754">
        <w:rPr>
          <w:rFonts w:cs="Times New Roman"/>
          <w:color w:val="000000" w:themeColor="text1"/>
        </w:rPr>
        <w:t>p-value (0.10775) &gt; 0.05, h0 is not rejected.</w:t>
      </w:r>
    </w:p>
    <w:p w14:paraId="0041E593" w14:textId="5D81AFD9" w:rsidR="0050346B" w:rsidRPr="00D951ED" w:rsidRDefault="00D951ED" w:rsidP="00420754">
      <w:pPr>
        <w:rPr>
          <w:rFonts w:cs="Times New Roman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 xml:space="preserve">There </w:t>
      </w:r>
      <w:r w:rsidR="009B1B6A">
        <w:rPr>
          <w:rFonts w:cs="Times New Roman"/>
          <w:b/>
          <w:bCs/>
          <w:color w:val="000000" w:themeColor="text1"/>
        </w:rPr>
        <w:t>are no</w:t>
      </w:r>
      <w:r w:rsidR="009D5D40">
        <w:rPr>
          <w:rFonts w:cs="Times New Roman"/>
          <w:b/>
          <w:bCs/>
          <w:color w:val="000000" w:themeColor="text1"/>
        </w:rPr>
        <w:t xml:space="preserve"> </w:t>
      </w:r>
      <w:r w:rsidRPr="0050346B">
        <w:rPr>
          <w:rFonts w:cs="Times New Roman"/>
          <w:b/>
          <w:bCs/>
          <w:color w:val="000000" w:themeColor="text1"/>
        </w:rPr>
        <w:t>interaction</w:t>
      </w:r>
      <w:r w:rsidR="009B1B6A">
        <w:rPr>
          <w:rFonts w:cs="Times New Roman"/>
          <w:b/>
          <w:bCs/>
          <w:color w:val="000000" w:themeColor="text1"/>
        </w:rPr>
        <w:t>s</w:t>
      </w:r>
      <w:r w:rsidRPr="0050346B">
        <w:rPr>
          <w:rFonts w:cs="Times New Roman"/>
          <w:b/>
          <w:bCs/>
          <w:color w:val="000000" w:themeColor="text1"/>
        </w:rPr>
        <w:t xml:space="preserve"> between brands and locations.</w:t>
      </w:r>
    </w:p>
    <w:p w14:paraId="3CE52C45" w14:textId="77777777" w:rsidR="0050346B" w:rsidRPr="008C04B1" w:rsidRDefault="0050346B" w:rsidP="00420754">
      <w:pPr>
        <w:rPr>
          <w:rFonts w:cs="Times New Roman"/>
          <w:color w:val="000000" w:themeColor="text1"/>
        </w:rPr>
      </w:pPr>
    </w:p>
    <w:p w14:paraId="6AC72BD9" w14:textId="77777777" w:rsidR="00420754" w:rsidRDefault="00420754" w:rsidP="004138C4">
      <w:pPr>
        <w:pStyle w:val="Heading2"/>
        <w:rPr>
          <w:rFonts w:eastAsia="Times New Roman"/>
        </w:rPr>
      </w:pPr>
    </w:p>
    <w:p w14:paraId="0BF6D13E" w14:textId="62657F07" w:rsidR="004138C4" w:rsidRDefault="004138C4" w:rsidP="004138C4">
      <w:pPr>
        <w:pStyle w:val="Heading2"/>
        <w:rPr>
          <w:rFonts w:eastAsia="Times New Roman"/>
        </w:rPr>
      </w:pPr>
      <w:bookmarkStart w:id="15" w:name="_Toc18507925"/>
      <w:r w:rsidRPr="004138C4">
        <w:rPr>
          <w:rFonts w:eastAsia="Times New Roman"/>
        </w:rPr>
        <w:t>Issue 5: Determine if the introduction of the Comfort brand has increased internal competition among the other accommodation brands.</w:t>
      </w:r>
      <w:bookmarkEnd w:id="15"/>
    </w:p>
    <w:p w14:paraId="350060EA" w14:textId="6A92C9F2" w:rsidR="00CF2109" w:rsidRDefault="00CF2109" w:rsidP="00CF2109"/>
    <w:p w14:paraId="41AF350C" w14:textId="77777777" w:rsidR="00581F20" w:rsidRDefault="00581F20" w:rsidP="00581F20">
      <w:pPr>
        <w:pStyle w:val="Heading3"/>
      </w:pPr>
      <w:bookmarkStart w:id="16" w:name="_Toc18507926"/>
      <w:r>
        <w:t>My hypothesis</w:t>
      </w:r>
      <w:bookmarkEnd w:id="16"/>
    </w:p>
    <w:p w14:paraId="1C5A3A0F" w14:textId="25852EE2" w:rsidR="00CF2109" w:rsidRDefault="00CF2109" w:rsidP="00CF2109"/>
    <w:p w14:paraId="0164560B" w14:textId="21FAAD0E" w:rsidR="00435DD6" w:rsidRDefault="00435DD6" w:rsidP="00CF2109">
      <w:r>
        <w:t>To make this hypothesis, we need to rearrange our pivot table first:</w:t>
      </w:r>
    </w:p>
    <w:tbl>
      <w:tblPr>
        <w:tblW w:w="610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457"/>
        <w:gridCol w:w="1806"/>
        <w:gridCol w:w="1420"/>
        <w:gridCol w:w="1420"/>
      </w:tblGrid>
      <w:tr w:rsidR="003905A3" w:rsidRPr="003905A3" w14:paraId="386CD2B3" w14:textId="77777777" w:rsidTr="00486DE3">
        <w:trPr>
          <w:trHeight w:val="240"/>
        </w:trPr>
        <w:tc>
          <w:tcPr>
            <w:tcW w:w="1457" w:type="dxa"/>
            <w:shd w:val="clear" w:color="DCE6F1" w:fill="DCE6F1"/>
            <w:noWrap/>
            <w:vAlign w:val="bottom"/>
            <w:hideMark/>
          </w:tcPr>
          <w:p w14:paraId="0E04F76B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Average Price</w:t>
            </w:r>
          </w:p>
        </w:tc>
        <w:tc>
          <w:tcPr>
            <w:tcW w:w="1806" w:type="dxa"/>
            <w:shd w:val="clear" w:color="DCE6F1" w:fill="DCE6F1"/>
            <w:noWrap/>
            <w:vAlign w:val="bottom"/>
            <w:hideMark/>
          </w:tcPr>
          <w:p w14:paraId="6F948116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lumn Labels</w:t>
            </w: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2F291231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55ABBC8A" w14:textId="77777777" w:rsidR="003905A3" w:rsidRPr="003905A3" w:rsidRDefault="003905A3" w:rsidP="003905A3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905A3" w:rsidRPr="003905A3" w14:paraId="033A9D1E" w14:textId="77777777" w:rsidTr="00486DE3">
        <w:trPr>
          <w:trHeight w:val="240"/>
        </w:trPr>
        <w:tc>
          <w:tcPr>
            <w:tcW w:w="1457" w:type="dxa"/>
            <w:shd w:val="clear" w:color="DCE6F1" w:fill="DCE6F1"/>
            <w:noWrap/>
            <w:vAlign w:val="bottom"/>
            <w:hideMark/>
          </w:tcPr>
          <w:p w14:paraId="41DBEB54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1806" w:type="dxa"/>
            <w:shd w:val="clear" w:color="DCE6F1" w:fill="DCE6F1"/>
            <w:noWrap/>
            <w:vAlign w:val="bottom"/>
            <w:hideMark/>
          </w:tcPr>
          <w:p w14:paraId="2CDFC83D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Resort</w:t>
            </w: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20119405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ottage</w:t>
            </w: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5D683EB5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Classic</w:t>
            </w:r>
          </w:p>
        </w:tc>
      </w:tr>
      <w:tr w:rsidR="003905A3" w:rsidRPr="003905A3" w14:paraId="4D5E8A3D" w14:textId="77777777" w:rsidTr="00486DE3">
        <w:trPr>
          <w:trHeight w:val="240"/>
        </w:trPr>
        <w:tc>
          <w:tcPr>
            <w:tcW w:w="1457" w:type="dxa"/>
            <w:shd w:val="clear" w:color="auto" w:fill="auto"/>
            <w:noWrap/>
            <w:vAlign w:val="bottom"/>
            <w:hideMark/>
          </w:tcPr>
          <w:p w14:paraId="7AAA48EF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Yes</w:t>
            </w:r>
          </w:p>
        </w:tc>
        <w:tc>
          <w:tcPr>
            <w:tcW w:w="1806" w:type="dxa"/>
            <w:shd w:val="clear" w:color="auto" w:fill="auto"/>
            <w:noWrap/>
            <w:vAlign w:val="bottom"/>
            <w:hideMark/>
          </w:tcPr>
          <w:p w14:paraId="71BCEC23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198.5712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77BC0075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1.69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26A918D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199.559375</w:t>
            </w:r>
          </w:p>
        </w:tc>
      </w:tr>
      <w:tr w:rsidR="003905A3" w:rsidRPr="003905A3" w14:paraId="31D1754E" w14:textId="77777777" w:rsidTr="00486DE3">
        <w:trPr>
          <w:trHeight w:val="240"/>
        </w:trPr>
        <w:tc>
          <w:tcPr>
            <w:tcW w:w="1457" w:type="dxa"/>
            <w:shd w:val="clear" w:color="auto" w:fill="auto"/>
            <w:noWrap/>
            <w:vAlign w:val="bottom"/>
            <w:hideMark/>
          </w:tcPr>
          <w:p w14:paraId="3EEA32F5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No</w:t>
            </w:r>
          </w:p>
        </w:tc>
        <w:tc>
          <w:tcPr>
            <w:tcW w:w="1806" w:type="dxa"/>
            <w:shd w:val="clear" w:color="auto" w:fill="auto"/>
            <w:noWrap/>
            <w:vAlign w:val="bottom"/>
            <w:hideMark/>
          </w:tcPr>
          <w:p w14:paraId="39B1C7F5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1.00937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7450CB81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2.49687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5A9C1B55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3.245625</w:t>
            </w:r>
          </w:p>
        </w:tc>
      </w:tr>
      <w:tr w:rsidR="003905A3" w:rsidRPr="003905A3" w14:paraId="71109CE3" w14:textId="77777777" w:rsidTr="00486DE3">
        <w:trPr>
          <w:trHeight w:val="240"/>
        </w:trPr>
        <w:tc>
          <w:tcPr>
            <w:tcW w:w="1457" w:type="dxa"/>
            <w:shd w:val="clear" w:color="auto" w:fill="auto"/>
            <w:noWrap/>
            <w:vAlign w:val="bottom"/>
            <w:hideMark/>
          </w:tcPr>
          <w:p w14:paraId="4B8DFA9E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806" w:type="dxa"/>
            <w:shd w:val="clear" w:color="auto" w:fill="auto"/>
            <w:noWrap/>
            <w:vAlign w:val="bottom"/>
            <w:hideMark/>
          </w:tcPr>
          <w:p w14:paraId="20D44B9A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0.6871429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B65225F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3.292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41E45EAB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1.945</w:t>
            </w:r>
          </w:p>
        </w:tc>
      </w:tr>
      <w:tr w:rsidR="003905A3" w:rsidRPr="003905A3" w14:paraId="59584CC9" w14:textId="77777777" w:rsidTr="00486DE3">
        <w:trPr>
          <w:trHeight w:val="240"/>
        </w:trPr>
        <w:tc>
          <w:tcPr>
            <w:tcW w:w="1457" w:type="dxa"/>
            <w:shd w:val="clear" w:color="auto" w:fill="auto"/>
            <w:noWrap/>
            <w:vAlign w:val="bottom"/>
            <w:hideMark/>
          </w:tcPr>
          <w:p w14:paraId="255F9758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1806" w:type="dxa"/>
            <w:shd w:val="clear" w:color="auto" w:fill="auto"/>
            <w:noWrap/>
            <w:vAlign w:val="bottom"/>
            <w:hideMark/>
          </w:tcPr>
          <w:p w14:paraId="5F3DCD94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5.035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610492F6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6.4833333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786CC4D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199.05</w:t>
            </w:r>
          </w:p>
        </w:tc>
      </w:tr>
      <w:tr w:rsidR="003905A3" w:rsidRPr="003905A3" w14:paraId="297F0D48" w14:textId="77777777" w:rsidTr="00486DE3">
        <w:trPr>
          <w:trHeight w:val="240"/>
        </w:trPr>
        <w:tc>
          <w:tcPr>
            <w:tcW w:w="1457" w:type="dxa"/>
            <w:shd w:val="clear" w:color="auto" w:fill="auto"/>
            <w:noWrap/>
            <w:vAlign w:val="bottom"/>
            <w:hideMark/>
          </w:tcPr>
          <w:p w14:paraId="2B86984F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 xml:space="preserve">   </w:t>
            </w:r>
          </w:p>
        </w:tc>
        <w:tc>
          <w:tcPr>
            <w:tcW w:w="1806" w:type="dxa"/>
            <w:shd w:val="clear" w:color="auto" w:fill="auto"/>
            <w:noWrap/>
            <w:vAlign w:val="bottom"/>
            <w:hideMark/>
          </w:tcPr>
          <w:p w14:paraId="658DC7A5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0B30E095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sz w:val="20"/>
                <w:szCs w:val="20"/>
              </w:rPr>
              <w:t>201.47</w:t>
            </w:r>
          </w:p>
        </w:tc>
        <w:tc>
          <w:tcPr>
            <w:tcW w:w="1420" w:type="dxa"/>
            <w:shd w:val="clear" w:color="auto" w:fill="auto"/>
            <w:noWrap/>
            <w:vAlign w:val="bottom"/>
            <w:hideMark/>
          </w:tcPr>
          <w:p w14:paraId="6D246D39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3905A3" w:rsidRPr="003905A3" w14:paraId="55CB3956" w14:textId="77777777" w:rsidTr="00486DE3">
        <w:trPr>
          <w:trHeight w:val="240"/>
        </w:trPr>
        <w:tc>
          <w:tcPr>
            <w:tcW w:w="1457" w:type="dxa"/>
            <w:shd w:val="clear" w:color="DCE6F1" w:fill="DCE6F1"/>
            <w:noWrap/>
            <w:vAlign w:val="bottom"/>
            <w:hideMark/>
          </w:tcPr>
          <w:p w14:paraId="0A2D5A74" w14:textId="77777777" w:rsidR="003905A3" w:rsidRPr="003905A3" w:rsidRDefault="003905A3" w:rsidP="003905A3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Grand Total</w:t>
            </w:r>
          </w:p>
        </w:tc>
        <w:tc>
          <w:tcPr>
            <w:tcW w:w="1806" w:type="dxa"/>
            <w:shd w:val="clear" w:color="DCE6F1" w:fill="DCE6F1"/>
            <w:noWrap/>
            <w:vAlign w:val="bottom"/>
            <w:hideMark/>
          </w:tcPr>
          <w:p w14:paraId="08F3B8B6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0.2704167</w:t>
            </w: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0901C3CF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2.65625</w:t>
            </w:r>
          </w:p>
        </w:tc>
        <w:tc>
          <w:tcPr>
            <w:tcW w:w="1420" w:type="dxa"/>
            <w:shd w:val="clear" w:color="DCE6F1" w:fill="DCE6F1"/>
            <w:noWrap/>
            <w:vAlign w:val="bottom"/>
            <w:hideMark/>
          </w:tcPr>
          <w:p w14:paraId="23C19DB0" w14:textId="77777777" w:rsidR="003905A3" w:rsidRPr="003905A3" w:rsidRDefault="003905A3" w:rsidP="003905A3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</w:pPr>
            <w:r w:rsidRPr="003905A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201.4627083</w:t>
            </w:r>
          </w:p>
        </w:tc>
      </w:tr>
    </w:tbl>
    <w:p w14:paraId="28CDB5AC" w14:textId="75074B42" w:rsidR="00435DD6" w:rsidRDefault="00435DD6" w:rsidP="00CF2109"/>
    <w:p w14:paraId="12DF6741" w14:textId="7F0E99DF" w:rsidR="00BC236B" w:rsidRPr="00290989" w:rsidRDefault="00BC236B" w:rsidP="00BC236B">
      <w:pPr>
        <w:rPr>
          <w:color w:val="000000" w:themeColor="text1"/>
        </w:rPr>
      </w:pPr>
      <w:r w:rsidRPr="00290989">
        <w:rPr>
          <w:color w:val="000000" w:themeColor="text1"/>
        </w:rPr>
        <w:t xml:space="preserve">From the data collected above, </w:t>
      </w:r>
      <w:r w:rsidR="00EF50B5" w:rsidRPr="00290989">
        <w:rPr>
          <w:color w:val="000000" w:themeColor="text1"/>
        </w:rPr>
        <w:t xml:space="preserve">I can observe </w:t>
      </w:r>
      <w:r w:rsidRPr="00290989">
        <w:rPr>
          <w:color w:val="000000" w:themeColor="text1"/>
        </w:rPr>
        <w:t xml:space="preserve">that </w:t>
      </w:r>
      <w:r w:rsidR="009424AD">
        <w:rPr>
          <w:color w:val="000000" w:themeColor="text1"/>
        </w:rPr>
        <w:t xml:space="preserve">within the same brand, </w:t>
      </w:r>
      <w:r w:rsidRPr="00290989">
        <w:rPr>
          <w:color w:val="000000" w:themeColor="text1"/>
        </w:rPr>
        <w:t xml:space="preserve">the difference between the average prices of hotels </w:t>
      </w:r>
      <w:r w:rsidR="00F313AD" w:rsidRPr="00290989">
        <w:rPr>
          <w:color w:val="000000" w:themeColor="text1"/>
        </w:rPr>
        <w:t xml:space="preserve">with </w:t>
      </w:r>
      <w:r w:rsidR="00BE09C6" w:rsidRPr="00290989">
        <w:rPr>
          <w:color w:val="000000" w:themeColor="text1"/>
        </w:rPr>
        <w:t xml:space="preserve">comfort, </w:t>
      </w:r>
      <w:r w:rsidR="00F313AD" w:rsidRPr="00290989">
        <w:rPr>
          <w:color w:val="000000" w:themeColor="text1"/>
        </w:rPr>
        <w:t>and hotels</w:t>
      </w:r>
      <w:r w:rsidR="00BE09C6" w:rsidRPr="00290989">
        <w:rPr>
          <w:color w:val="000000" w:themeColor="text1"/>
        </w:rPr>
        <w:t xml:space="preserve"> of the same brand</w:t>
      </w:r>
      <w:r w:rsidR="00F313AD" w:rsidRPr="00290989">
        <w:rPr>
          <w:color w:val="000000" w:themeColor="text1"/>
        </w:rPr>
        <w:t xml:space="preserve"> without comfor</w:t>
      </w:r>
      <w:r w:rsidR="00BE09C6" w:rsidRPr="00290989">
        <w:rPr>
          <w:color w:val="000000" w:themeColor="text1"/>
        </w:rPr>
        <w:t>t</w:t>
      </w:r>
      <w:r w:rsidR="00F313AD" w:rsidRPr="00290989">
        <w:rPr>
          <w:color w:val="000000" w:themeColor="text1"/>
        </w:rPr>
        <w:t>,</w:t>
      </w:r>
      <w:r w:rsidRPr="00290989">
        <w:rPr>
          <w:color w:val="000000" w:themeColor="text1"/>
        </w:rPr>
        <w:t xml:space="preserve"> is negligible. </w:t>
      </w:r>
      <w:r w:rsidR="00EF50B5" w:rsidRPr="00290989">
        <w:rPr>
          <w:color w:val="000000" w:themeColor="text1"/>
        </w:rPr>
        <w:t xml:space="preserve">Therefore, I can </w:t>
      </w:r>
      <w:r w:rsidRPr="00290989">
        <w:rPr>
          <w:color w:val="000000" w:themeColor="text1"/>
        </w:rPr>
        <w:t xml:space="preserve">assume that </w:t>
      </w:r>
      <w:r w:rsidR="009424AD">
        <w:rPr>
          <w:color w:val="000000" w:themeColor="text1"/>
        </w:rPr>
        <w:t xml:space="preserve">within the same brand, </w:t>
      </w:r>
      <w:r w:rsidRPr="00290989">
        <w:rPr>
          <w:color w:val="000000" w:themeColor="text1"/>
        </w:rPr>
        <w:t xml:space="preserve">there </w:t>
      </w:r>
      <w:r w:rsidR="00015495">
        <w:rPr>
          <w:color w:val="000000" w:themeColor="text1"/>
        </w:rPr>
        <w:t>are</w:t>
      </w:r>
      <w:r w:rsidRPr="00290989">
        <w:rPr>
          <w:color w:val="000000" w:themeColor="text1"/>
        </w:rPr>
        <w:t xml:space="preserve"> no price difference</w:t>
      </w:r>
      <w:r w:rsidR="00015495">
        <w:rPr>
          <w:color w:val="000000" w:themeColor="text1"/>
        </w:rPr>
        <w:t>s</w:t>
      </w:r>
      <w:r w:rsidR="00F313AD" w:rsidRPr="00290989">
        <w:rPr>
          <w:color w:val="000000" w:themeColor="text1"/>
        </w:rPr>
        <w:t xml:space="preserve"> between hotels with comfort, and hotels</w:t>
      </w:r>
      <w:r w:rsidR="00525AF2">
        <w:rPr>
          <w:color w:val="000000" w:themeColor="text1"/>
        </w:rPr>
        <w:t xml:space="preserve"> </w:t>
      </w:r>
      <w:r w:rsidR="00F313AD" w:rsidRPr="00290989">
        <w:rPr>
          <w:color w:val="000000" w:themeColor="text1"/>
        </w:rPr>
        <w:t>without comfort</w:t>
      </w:r>
      <w:r w:rsidRPr="00290989">
        <w:rPr>
          <w:color w:val="000000" w:themeColor="text1"/>
        </w:rPr>
        <w:t>.</w:t>
      </w:r>
    </w:p>
    <w:p w14:paraId="1F88DC9E" w14:textId="77777777" w:rsidR="00BC236B" w:rsidRDefault="00BC236B" w:rsidP="00BC236B">
      <w:r w:rsidRPr="008177E6">
        <w:t>We will verify this hypothesis through statistical tests.</w:t>
      </w:r>
    </w:p>
    <w:p w14:paraId="5E807B34" w14:textId="094636D9" w:rsidR="00BE09C6" w:rsidRDefault="00BE09C6" w:rsidP="00CF2109"/>
    <w:p w14:paraId="23ECA456" w14:textId="77777777" w:rsidR="00072C93" w:rsidRDefault="00072C93" w:rsidP="00BE09C6">
      <w:pPr>
        <w:pStyle w:val="Heading3"/>
      </w:pPr>
      <w:bookmarkStart w:id="17" w:name="_Toc18507927"/>
    </w:p>
    <w:p w14:paraId="65B2DB53" w14:textId="3DA95347" w:rsidR="00BE09C6" w:rsidRPr="00BE09C6" w:rsidRDefault="00BE09C6" w:rsidP="00BE09C6">
      <w:pPr>
        <w:pStyle w:val="Heading3"/>
      </w:pPr>
      <w:r w:rsidRPr="00BE09C6">
        <w:t>Action Plan</w:t>
      </w:r>
      <w:bookmarkEnd w:id="17"/>
    </w:p>
    <w:p w14:paraId="62F3379E" w14:textId="3C32328C" w:rsidR="00BE09C6" w:rsidRDefault="00BE09C6" w:rsidP="00BE09C6"/>
    <w:p w14:paraId="2580877B" w14:textId="4E24C202" w:rsidR="00072C93" w:rsidRPr="00E97C0F" w:rsidRDefault="00072C93" w:rsidP="00E97C0F">
      <w:pPr>
        <w:pStyle w:val="ListParagraph"/>
        <w:numPr>
          <w:ilvl w:val="0"/>
          <w:numId w:val="42"/>
        </w:numPr>
        <w:rPr>
          <w:b/>
          <w:bCs/>
        </w:rPr>
      </w:pPr>
      <w:bookmarkStart w:id="18" w:name="_Hlk18517709"/>
      <w:r w:rsidRPr="00E97C0F">
        <w:rPr>
          <w:b/>
          <w:bCs/>
        </w:rPr>
        <w:t xml:space="preserve">Sort the data by brand and comfort, copy and restructure the data into three columns (brand), and 48 rows (location). Delete all the rows </w:t>
      </w:r>
      <w:r w:rsidR="008F3B49" w:rsidRPr="00E97C0F">
        <w:rPr>
          <w:b/>
          <w:bCs/>
        </w:rPr>
        <w:t xml:space="preserve">which do not have a </w:t>
      </w:r>
      <w:r w:rsidRPr="00E97C0F">
        <w:rPr>
          <w:b/>
          <w:bCs/>
        </w:rPr>
        <w:t>“comfort” characteristic.</w:t>
      </w:r>
    </w:p>
    <w:bookmarkEnd w:id="18"/>
    <w:p w14:paraId="36781AF4" w14:textId="2B4629F6" w:rsidR="00072C93" w:rsidRDefault="00072C93" w:rsidP="00BE09C6"/>
    <w:tbl>
      <w:tblPr>
        <w:tblW w:w="4300" w:type="dxa"/>
        <w:tblLook w:val="04A0" w:firstRow="1" w:lastRow="0" w:firstColumn="1" w:lastColumn="0" w:noHBand="0" w:noVBand="1"/>
      </w:tblPr>
      <w:tblGrid>
        <w:gridCol w:w="1420"/>
        <w:gridCol w:w="960"/>
        <w:gridCol w:w="960"/>
        <w:gridCol w:w="960"/>
      </w:tblGrid>
      <w:tr w:rsidR="00E97C0F" w:rsidRPr="00E97C0F" w14:paraId="236B02C0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029A1" w14:textId="77777777" w:rsidR="00E97C0F" w:rsidRPr="00E97C0F" w:rsidRDefault="00E97C0F" w:rsidP="00E97C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9D762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sz w:val="20"/>
                <w:szCs w:val="20"/>
              </w:rPr>
              <w:t>Resor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8B8E6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sz w:val="20"/>
                <w:szCs w:val="20"/>
              </w:rPr>
              <w:t>Cottag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A116A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sz w:val="20"/>
                <w:szCs w:val="20"/>
              </w:rPr>
              <w:t>Classic</w:t>
            </w:r>
          </w:p>
        </w:tc>
      </w:tr>
      <w:tr w:rsidR="00E97C0F" w:rsidRPr="00E97C0F" w14:paraId="4AE0804A" w14:textId="77777777" w:rsidTr="00E97C0F">
        <w:trPr>
          <w:trHeight w:val="264"/>
        </w:trPr>
        <w:tc>
          <w:tcPr>
            <w:tcW w:w="14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5B554150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0B7716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8</w:t>
            </w:r>
          </w:p>
        </w:tc>
        <w:tc>
          <w:tcPr>
            <w:tcW w:w="9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8875AD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9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BB571E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4</w:t>
            </w:r>
          </w:p>
        </w:tc>
      </w:tr>
      <w:tr w:rsidR="00E97C0F" w:rsidRPr="00E97C0F" w14:paraId="369FB187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1A68601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C6F962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FE01C1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1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3A1F0C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78</w:t>
            </w:r>
          </w:p>
        </w:tc>
      </w:tr>
      <w:tr w:rsidR="00E97C0F" w:rsidRPr="00E97C0F" w14:paraId="4ADB0E06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76A65B5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7CC862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C4459B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533AF5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</w:tr>
      <w:tr w:rsidR="00E97C0F" w:rsidRPr="00E97C0F" w14:paraId="2C30EC26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50B5DF75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C4A7F31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0FE660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A9CCB5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7</w:t>
            </w:r>
          </w:p>
        </w:tc>
      </w:tr>
      <w:tr w:rsidR="00E97C0F" w:rsidRPr="00E97C0F" w14:paraId="669C5285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6BE02733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14CAE9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5D383D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E75C1E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6</w:t>
            </w:r>
          </w:p>
        </w:tc>
      </w:tr>
      <w:tr w:rsidR="00E97C0F" w:rsidRPr="00E97C0F" w14:paraId="364D1B63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16169A7A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C30EBD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BD4C02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BDC1CE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0</w:t>
            </w:r>
          </w:p>
        </w:tc>
      </w:tr>
      <w:tr w:rsidR="00E97C0F" w:rsidRPr="00E97C0F" w14:paraId="00575DE3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7208685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5D58930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BFCCD5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C5EEA8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2</w:t>
            </w:r>
          </w:p>
        </w:tc>
      </w:tr>
      <w:tr w:rsidR="00E97C0F" w:rsidRPr="00E97C0F" w14:paraId="41DF3F3D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32B98D15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3661A4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F0AC7C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B9EB05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41</w:t>
            </w:r>
          </w:p>
        </w:tc>
      </w:tr>
      <w:tr w:rsidR="00E97C0F" w:rsidRPr="00E97C0F" w14:paraId="02D64FFA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C89CDF8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DAF6F8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E5625A6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9EF0D1A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11</w:t>
            </w:r>
          </w:p>
        </w:tc>
      </w:tr>
      <w:tr w:rsidR="00E97C0F" w:rsidRPr="00E97C0F" w14:paraId="60654D5A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72C6DFC4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2835A0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42126F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2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6DFBD1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22</w:t>
            </w:r>
          </w:p>
        </w:tc>
      </w:tr>
      <w:tr w:rsidR="00E97C0F" w:rsidRPr="00E97C0F" w14:paraId="57033DF1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9557287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E17700C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4324F61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91C1FF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6</w:t>
            </w:r>
          </w:p>
        </w:tc>
      </w:tr>
      <w:tr w:rsidR="00E97C0F" w:rsidRPr="00E97C0F" w14:paraId="48FEC77E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326C2004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9150EA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7DFBDF0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D866C8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9</w:t>
            </w:r>
          </w:p>
        </w:tc>
      </w:tr>
      <w:tr w:rsidR="00E97C0F" w:rsidRPr="00E97C0F" w14:paraId="40268721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7138130C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F3FB13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97F50FF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453065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0</w:t>
            </w:r>
          </w:p>
        </w:tc>
      </w:tr>
      <w:tr w:rsidR="00E97C0F" w:rsidRPr="00E97C0F" w14:paraId="2E6C5E41" w14:textId="77777777" w:rsidTr="00E97C0F">
        <w:trPr>
          <w:trHeight w:val="276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11AC2D3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AB0D73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D3D4C86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3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3AD679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8</w:t>
            </w:r>
          </w:p>
        </w:tc>
      </w:tr>
      <w:tr w:rsidR="00E97C0F" w:rsidRPr="00E97C0F" w14:paraId="6FA4D741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0E68BF41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637DD9B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6E15DE5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7FF13B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7</w:t>
            </w:r>
          </w:p>
        </w:tc>
      </w:tr>
      <w:tr w:rsidR="00E97C0F" w:rsidRPr="00E97C0F" w14:paraId="59EF8221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1E2CF27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531CC6F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27C79D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C5A294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6</w:t>
            </w:r>
          </w:p>
        </w:tc>
      </w:tr>
      <w:tr w:rsidR="00E97C0F" w:rsidRPr="00E97C0F" w14:paraId="00510D00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5460224D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710B68C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737D2C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6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39E05CB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2</w:t>
            </w:r>
          </w:p>
        </w:tc>
      </w:tr>
      <w:tr w:rsidR="00E97C0F" w:rsidRPr="00E97C0F" w14:paraId="26A5FCDB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06C5AB8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7E114A6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0E1D0F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21A511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96</w:t>
            </w:r>
          </w:p>
        </w:tc>
      </w:tr>
      <w:tr w:rsidR="00E97C0F" w:rsidRPr="00E97C0F" w14:paraId="4B7B20CF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8E2300E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85A626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E7DD0A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2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BBB4CB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3</w:t>
            </w:r>
          </w:p>
        </w:tc>
      </w:tr>
      <w:tr w:rsidR="00E97C0F" w:rsidRPr="00E97C0F" w14:paraId="7F35AAF6" w14:textId="77777777" w:rsidTr="00E97C0F">
        <w:trPr>
          <w:trHeight w:val="276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DA6899A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8F9C21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097004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BF3B36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52</w:t>
            </w:r>
          </w:p>
        </w:tc>
      </w:tr>
      <w:tr w:rsidR="00E97C0F" w:rsidRPr="00E97C0F" w14:paraId="7D295612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8ECA304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936AFD6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204875A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6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2C93CAC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62</w:t>
            </w:r>
          </w:p>
        </w:tc>
      </w:tr>
      <w:tr w:rsidR="00E97C0F" w:rsidRPr="00E97C0F" w14:paraId="6D7B1CD1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35D7DB3C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50251F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50EF09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930500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3</w:t>
            </w:r>
          </w:p>
        </w:tc>
      </w:tr>
      <w:tr w:rsidR="00E97C0F" w:rsidRPr="00E97C0F" w14:paraId="75F668EF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70D7CEE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B7E8BC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6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0C6336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5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EAEE0E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45</w:t>
            </w:r>
          </w:p>
        </w:tc>
      </w:tr>
      <w:tr w:rsidR="00E97C0F" w:rsidRPr="00E97C0F" w14:paraId="7DAFF12E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09249E6D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CDE69FA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B94865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BF3A93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E97C0F" w:rsidRPr="00E97C0F" w14:paraId="78E0ED52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61C46D1E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79AF808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F2A267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F12A216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16</w:t>
            </w:r>
          </w:p>
        </w:tc>
      </w:tr>
      <w:tr w:rsidR="00E97C0F" w:rsidRPr="00E97C0F" w14:paraId="21F6BB40" w14:textId="77777777" w:rsidTr="00E97C0F">
        <w:trPr>
          <w:trHeight w:val="276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67FD5FFE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E588131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8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461208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9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D2A7C7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11</w:t>
            </w:r>
          </w:p>
        </w:tc>
      </w:tr>
      <w:tr w:rsidR="00E97C0F" w:rsidRPr="00E97C0F" w14:paraId="6936EDCA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117A590D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1DB6F030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E29183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992A0FD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3</w:t>
            </w:r>
          </w:p>
        </w:tc>
      </w:tr>
      <w:tr w:rsidR="00E97C0F" w:rsidRPr="00E97C0F" w14:paraId="74BB3D1B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7B4D3D17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D2D8BF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75FA999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BFA19C3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9</w:t>
            </w:r>
          </w:p>
        </w:tc>
      </w:tr>
      <w:tr w:rsidR="00E97C0F" w:rsidRPr="00E97C0F" w14:paraId="72335FE7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E242AF8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C91572A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EC9D5C0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01A0B61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65</w:t>
            </w:r>
          </w:p>
        </w:tc>
      </w:tr>
      <w:tr w:rsidR="00E97C0F" w:rsidRPr="00E97C0F" w14:paraId="60434470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37F30EB0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28753D4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CA78FFC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34B7137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7</w:t>
            </w:r>
          </w:p>
        </w:tc>
      </w:tr>
      <w:tr w:rsidR="00E97C0F" w:rsidRPr="00E97C0F" w14:paraId="7BDD8DEF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0FA56763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77C0D9E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4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D233945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B58E1DC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6</w:t>
            </w:r>
          </w:p>
        </w:tc>
      </w:tr>
      <w:tr w:rsidR="00E97C0F" w:rsidRPr="00E97C0F" w14:paraId="1F082DA8" w14:textId="77777777" w:rsidTr="00E97C0F">
        <w:trPr>
          <w:trHeight w:val="264"/>
        </w:trPr>
        <w:tc>
          <w:tcPr>
            <w:tcW w:w="1420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7D9B01EE" w14:textId="77777777" w:rsidR="00E97C0F" w:rsidRPr="00E97C0F" w:rsidRDefault="00E97C0F" w:rsidP="00E97C0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 Comfor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EA60E42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37DCB21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BE6599A" w14:textId="77777777" w:rsidR="00E97C0F" w:rsidRPr="00E97C0F" w:rsidRDefault="00E97C0F" w:rsidP="00E97C0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E97C0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2</w:t>
            </w:r>
          </w:p>
        </w:tc>
      </w:tr>
    </w:tbl>
    <w:p w14:paraId="3DC49503" w14:textId="77777777" w:rsidR="00E97C0F" w:rsidRDefault="00E97C0F" w:rsidP="00BE09C6"/>
    <w:p w14:paraId="266456D5" w14:textId="77777777" w:rsidR="00072C93" w:rsidRDefault="00072C93" w:rsidP="00BE09C6"/>
    <w:p w14:paraId="00134195" w14:textId="77777777" w:rsidR="00072C93" w:rsidRDefault="00072C93" w:rsidP="00BE09C6"/>
    <w:p w14:paraId="005DDDCE" w14:textId="121EB79E" w:rsidR="00EF6311" w:rsidRPr="00EF6311" w:rsidRDefault="00EF6311" w:rsidP="00EF6311">
      <w:pPr>
        <w:pStyle w:val="ListParagraph"/>
        <w:numPr>
          <w:ilvl w:val="0"/>
          <w:numId w:val="42"/>
        </w:numPr>
        <w:rPr>
          <w:rFonts w:cs="Times New Roman"/>
          <w:b/>
          <w:bCs/>
        </w:rPr>
      </w:pPr>
      <w:r w:rsidRPr="00EF6311">
        <w:rPr>
          <w:rFonts w:cs="Times New Roman"/>
          <w:b/>
          <w:bCs/>
        </w:rPr>
        <w:lastRenderedPageBreak/>
        <w:t>Hypothesis testing procedure</w:t>
      </w:r>
    </w:p>
    <w:p w14:paraId="2C12DAB7" w14:textId="77777777" w:rsidR="00EF6311" w:rsidRDefault="00EF6311" w:rsidP="00EF6311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37411CE1" w14:textId="339B9BF5" w:rsidR="00A12650" w:rsidRPr="00B70FD9" w:rsidRDefault="00A12650" w:rsidP="00A12650">
      <w:pPr>
        <w:rPr>
          <w:rFonts w:cs="Times New Roman"/>
        </w:rPr>
      </w:pPr>
      <w:r w:rsidRPr="00B70FD9">
        <w:rPr>
          <w:rFonts w:cs="Times New Roman"/>
        </w:rPr>
        <w:t xml:space="preserve">µ1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Resort brand</w:t>
      </w:r>
    </w:p>
    <w:p w14:paraId="57FDC67E" w14:textId="77777777" w:rsidR="00A12650" w:rsidRDefault="00A12650" w:rsidP="00A12650">
      <w:pPr>
        <w:rPr>
          <w:rFonts w:cs="Times New Roman"/>
        </w:rPr>
      </w:pPr>
      <w:r w:rsidRPr="00B70FD9">
        <w:rPr>
          <w:rFonts w:cs="Times New Roman"/>
        </w:rPr>
        <w:t>µ2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</w:t>
      </w:r>
      <w:r>
        <w:rPr>
          <w:rFonts w:cs="Times New Roman"/>
        </w:rPr>
        <w:t xml:space="preserve"> Cottage brand</w:t>
      </w:r>
    </w:p>
    <w:p w14:paraId="3DB4B90C" w14:textId="77777777" w:rsidR="00A12650" w:rsidRPr="007F2F0A" w:rsidRDefault="00A12650" w:rsidP="00A12650">
      <w:pPr>
        <w:rPr>
          <w:rFonts w:cs="Times New Roman"/>
        </w:rPr>
      </w:pPr>
      <w:r w:rsidRPr="00B70FD9">
        <w:rPr>
          <w:rFonts w:cs="Times New Roman"/>
        </w:rPr>
        <w:t>µ</w:t>
      </w:r>
      <w:r>
        <w:rPr>
          <w:rFonts w:cs="Times New Roman"/>
        </w:rPr>
        <w:t>3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 </w:t>
      </w:r>
      <w:r w:rsidRPr="00B70FD9">
        <w:rPr>
          <w:rFonts w:cs="Times New Roman"/>
        </w:rPr>
        <w:t xml:space="preserve">for </w:t>
      </w:r>
      <w:r>
        <w:rPr>
          <w:rFonts w:cs="Times New Roman"/>
        </w:rPr>
        <w:t>Classic brand</w:t>
      </w:r>
    </w:p>
    <w:p w14:paraId="592BE311" w14:textId="77777777" w:rsidR="00A12650" w:rsidRDefault="00A12650" w:rsidP="00A12650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column</w:t>
      </w:r>
      <w:r w:rsidRPr="00A747B3">
        <w:rPr>
          <w:rFonts w:eastAsia="Times New Roman" w:cs="Times New Roman"/>
        </w:rPr>
        <w:t>:</w:t>
      </w:r>
      <w:r>
        <w:rPr>
          <w:rFonts w:eastAsia="Times New Roman" w:cs="Times New Roman"/>
        </w:rPr>
        <w:t xml:space="preserve"> </w:t>
      </w:r>
      <w:r w:rsidRPr="00B1276C">
        <w:rPr>
          <w:rFonts w:cs="Times New Roman"/>
        </w:rPr>
        <w:t>µ1 = µ2 = µ3</w:t>
      </w:r>
    </w:p>
    <w:p w14:paraId="03B2D7A0" w14:textId="719465AF" w:rsidR="00A12650" w:rsidRPr="00B70FD9" w:rsidRDefault="00A12650" w:rsidP="00A12650">
      <w:pPr>
        <w:rPr>
          <w:rFonts w:cs="Times New Roman"/>
        </w:rPr>
      </w:pPr>
      <w:r w:rsidRPr="00B70FD9">
        <w:rPr>
          <w:rFonts w:cs="Times New Roman"/>
        </w:rPr>
        <w:t>µ</w:t>
      </w:r>
      <w:r>
        <w:rPr>
          <w:rFonts w:cs="Times New Roman"/>
        </w:rPr>
        <w:t>1</w:t>
      </w:r>
      <w:r w:rsidRPr="00B70FD9">
        <w:rPr>
          <w:rFonts w:cs="Times New Roman"/>
        </w:rPr>
        <w:t xml:space="preserve"> = average </w:t>
      </w:r>
      <w:r>
        <w:rPr>
          <w:rFonts w:cs="Times New Roman"/>
        </w:rPr>
        <w:t xml:space="preserve">price </w:t>
      </w:r>
      <w:r w:rsidRPr="00B70FD9">
        <w:rPr>
          <w:rFonts w:cs="Times New Roman"/>
        </w:rPr>
        <w:t>for</w:t>
      </w:r>
      <w:r w:rsidR="00731E18">
        <w:rPr>
          <w:rFonts w:cs="Times New Roman"/>
        </w:rPr>
        <w:t xml:space="preserve"> Accommodation with comfort</w:t>
      </w:r>
    </w:p>
    <w:p w14:paraId="7F8E7416" w14:textId="1FF71B0C" w:rsidR="00A12650" w:rsidRPr="001C2DE7" w:rsidRDefault="00A12650" w:rsidP="00EF6311">
      <w:pPr>
        <w:rPr>
          <w:rFonts w:cs="Times New Roman"/>
        </w:rPr>
      </w:pPr>
      <w:r w:rsidRPr="00B70FD9">
        <w:rPr>
          <w:rFonts w:cs="Times New Roman"/>
        </w:rPr>
        <w:t>µ</w:t>
      </w:r>
      <w:r>
        <w:rPr>
          <w:rFonts w:cs="Times New Roman"/>
        </w:rPr>
        <w:t>2</w:t>
      </w:r>
      <w:r w:rsidRPr="00B70FD9">
        <w:rPr>
          <w:rFonts w:cs="Times New Roman"/>
        </w:rPr>
        <w:t xml:space="preserve"> = average</w:t>
      </w:r>
      <w:r>
        <w:rPr>
          <w:rFonts w:cs="Times New Roman"/>
        </w:rPr>
        <w:t xml:space="preserve"> price</w:t>
      </w:r>
      <w:r w:rsidRPr="00B70FD9">
        <w:rPr>
          <w:rFonts w:cs="Times New Roman"/>
        </w:rPr>
        <w:t xml:space="preserve"> for </w:t>
      </w:r>
      <w:r w:rsidR="00731E18">
        <w:rPr>
          <w:rFonts w:cs="Times New Roman"/>
        </w:rPr>
        <w:t>Accommodation without comfort</w:t>
      </w:r>
    </w:p>
    <w:p w14:paraId="355EA19F" w14:textId="77777777" w:rsidR="00EF6311" w:rsidRDefault="00EF6311" w:rsidP="00EF6311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row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>µ</w:t>
      </w:r>
      <w:r>
        <w:rPr>
          <w:rFonts w:cs="Times New Roman"/>
        </w:rPr>
        <w:t>1</w:t>
      </w:r>
      <w:r w:rsidRPr="00B1276C">
        <w:rPr>
          <w:rFonts w:cs="Times New Roman"/>
        </w:rPr>
        <w:t xml:space="preserve"> = µ</w:t>
      </w:r>
      <w:r>
        <w:rPr>
          <w:rFonts w:cs="Times New Roman"/>
        </w:rPr>
        <w:t>2</w:t>
      </w:r>
    </w:p>
    <w:p w14:paraId="0A6B2103" w14:textId="77777777" w:rsidR="00EF6311" w:rsidRPr="00A747B3" w:rsidRDefault="00EF6311" w:rsidP="00EF6311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0</w:t>
      </w:r>
      <w:r>
        <w:rPr>
          <w:rFonts w:eastAsia="Times New Roman" w:cs="Times New Roman"/>
        </w:rPr>
        <w:t xml:space="preserve"> interaction</w:t>
      </w:r>
      <w:r w:rsidRPr="00A747B3">
        <w:rPr>
          <w:rFonts w:eastAsia="Times New Roman" w:cs="Times New Roman"/>
        </w:rPr>
        <w:t xml:space="preserve">: There is no interaction between </w:t>
      </w:r>
      <w:r>
        <w:rPr>
          <w:rFonts w:eastAsia="Times New Roman" w:cs="Times New Roman"/>
        </w:rPr>
        <w:t>locations</w:t>
      </w:r>
      <w:r w:rsidRPr="00B1276C">
        <w:rPr>
          <w:rFonts w:eastAsia="Times New Roman" w:cs="Times New Roman"/>
        </w:rPr>
        <w:t xml:space="preserve"> and brands</w:t>
      </w:r>
    </w:p>
    <w:p w14:paraId="4ADE382C" w14:textId="77777777" w:rsidR="00EF6311" w:rsidRDefault="00EF6311" w:rsidP="00EF6311">
      <w:pPr>
        <w:spacing w:before="100" w:beforeAutospacing="1" w:after="100" w:afterAutospacing="1" w:line="240" w:lineRule="auto"/>
        <w:rPr>
          <w:rFonts w:eastAsia="Times New Roman" w:cs="Times New Roman"/>
          <w:b/>
          <w:bCs/>
        </w:rPr>
      </w:pPr>
      <w:r w:rsidRPr="00ED5CEB">
        <w:rPr>
          <w:rFonts w:eastAsia="Times New Roman" w:cs="Times New Roman"/>
          <w:b/>
          <w:bCs/>
        </w:rPr>
        <w:t>Alternate hypothesis</w:t>
      </w:r>
    </w:p>
    <w:p w14:paraId="4A1DBFC8" w14:textId="77777777" w:rsidR="00EF6311" w:rsidRPr="00ED5CEB" w:rsidRDefault="00EF6311" w:rsidP="00EF6311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column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>at least one accommodation brand average price (µ) is different</w:t>
      </w:r>
    </w:p>
    <w:p w14:paraId="725346A7" w14:textId="57083E59" w:rsidR="00EF6311" w:rsidRDefault="00EF6311" w:rsidP="00EF6311">
      <w:pPr>
        <w:spacing w:before="100" w:beforeAutospacing="1" w:after="100" w:afterAutospacing="1" w:line="240" w:lineRule="auto"/>
        <w:rPr>
          <w:rFonts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row</w:t>
      </w:r>
      <w:r w:rsidRPr="00A747B3">
        <w:rPr>
          <w:rFonts w:eastAsia="Times New Roman" w:cs="Times New Roman"/>
        </w:rPr>
        <w:t xml:space="preserve">: </w:t>
      </w:r>
      <w:r w:rsidRPr="00B1276C">
        <w:rPr>
          <w:rFonts w:cs="Times New Roman"/>
        </w:rPr>
        <w:t xml:space="preserve">at least one </w:t>
      </w:r>
      <w:r w:rsidR="00A16C6A">
        <w:rPr>
          <w:rFonts w:cs="Times New Roman"/>
        </w:rPr>
        <w:t>comfort</w:t>
      </w:r>
      <w:r w:rsidRPr="00B1276C">
        <w:rPr>
          <w:rFonts w:cs="Times New Roman"/>
        </w:rPr>
        <w:t xml:space="preserve"> average price (µ) is different</w:t>
      </w:r>
    </w:p>
    <w:p w14:paraId="7FCA5D30" w14:textId="25CC8067" w:rsidR="00EF6311" w:rsidRPr="00A747B3" w:rsidRDefault="00EF6311" w:rsidP="00EF6311">
      <w:pPr>
        <w:spacing w:before="100" w:beforeAutospacing="1" w:after="100" w:afterAutospacing="1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h</w:t>
      </w:r>
      <w:r w:rsidRPr="00A747B3">
        <w:rPr>
          <w:rFonts w:eastAsia="Times New Roman" w:cs="Times New Roman"/>
        </w:rPr>
        <w:t>1</w:t>
      </w:r>
      <w:r>
        <w:rPr>
          <w:rFonts w:eastAsia="Times New Roman" w:cs="Times New Roman"/>
        </w:rPr>
        <w:t xml:space="preserve"> interaction</w:t>
      </w:r>
      <w:r w:rsidRPr="00A747B3">
        <w:rPr>
          <w:rFonts w:eastAsia="Times New Roman" w:cs="Times New Roman"/>
        </w:rPr>
        <w:t xml:space="preserve">: There is </w:t>
      </w:r>
      <w:r>
        <w:rPr>
          <w:rFonts w:eastAsia="Times New Roman" w:cs="Times New Roman"/>
        </w:rPr>
        <w:t xml:space="preserve">an </w:t>
      </w:r>
      <w:r w:rsidRPr="00A747B3">
        <w:rPr>
          <w:rFonts w:eastAsia="Times New Roman" w:cs="Times New Roman"/>
        </w:rPr>
        <w:t>interaction between</w:t>
      </w:r>
      <w:r w:rsidR="006B1C9B">
        <w:rPr>
          <w:rFonts w:eastAsia="Times New Roman" w:cs="Times New Roman"/>
        </w:rPr>
        <w:t xml:space="preserve"> comfort </w:t>
      </w:r>
      <w:r w:rsidRPr="00B1276C">
        <w:rPr>
          <w:rFonts w:eastAsia="Times New Roman" w:cs="Times New Roman"/>
        </w:rPr>
        <w:t>and brands</w:t>
      </w:r>
    </w:p>
    <w:p w14:paraId="116609A1" w14:textId="77777777" w:rsidR="00EF6311" w:rsidRPr="00486DE3" w:rsidRDefault="00EF6311" w:rsidP="00EF6311">
      <w:pPr>
        <w:rPr>
          <w:rFonts w:cs="Times New Roman"/>
          <w:b/>
          <w:bCs/>
        </w:rPr>
      </w:pPr>
      <w:r w:rsidRPr="00486DE3">
        <w:rPr>
          <w:rFonts w:cs="Times New Roman"/>
          <w:b/>
          <w:bCs/>
        </w:rPr>
        <w:t>Alpha level</w:t>
      </w:r>
    </w:p>
    <w:p w14:paraId="128C1D76" w14:textId="77777777" w:rsidR="00EF6311" w:rsidRDefault="00EF6311" w:rsidP="00EF6311">
      <w:pPr>
        <w:rPr>
          <w:rFonts w:cs="Times New Roman"/>
        </w:rPr>
      </w:pPr>
      <w:r w:rsidRPr="00B70FD9">
        <w:rPr>
          <w:rFonts w:cs="Times New Roman"/>
        </w:rPr>
        <w:t>Level of significance (α) = 0.05</w:t>
      </w:r>
    </w:p>
    <w:p w14:paraId="245305A5" w14:textId="77777777" w:rsidR="00EF6311" w:rsidRPr="00486DE3" w:rsidRDefault="00EF6311" w:rsidP="00EF6311">
      <w:pPr>
        <w:rPr>
          <w:rFonts w:cs="Times New Roman"/>
          <w:b/>
          <w:bCs/>
        </w:rPr>
      </w:pPr>
      <w:r w:rsidRPr="00486DE3">
        <w:rPr>
          <w:rFonts w:cs="Times New Roman"/>
          <w:b/>
          <w:bCs/>
        </w:rPr>
        <w:t>Rejection region</w:t>
      </w:r>
    </w:p>
    <w:p w14:paraId="200C5340" w14:textId="77777777" w:rsidR="00EF6311" w:rsidRPr="00B70FD9" w:rsidRDefault="00EF6311" w:rsidP="00EF6311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column </w:t>
      </w:r>
      <w:r w:rsidRPr="00B70FD9">
        <w:rPr>
          <w:rFonts w:cs="Times New Roman"/>
        </w:rPr>
        <w:t>&lt; α.</w:t>
      </w:r>
    </w:p>
    <w:p w14:paraId="13E27C98" w14:textId="77777777" w:rsidR="00EF6311" w:rsidRDefault="00EF6311" w:rsidP="00EF6311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row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row </w:t>
      </w:r>
      <w:r w:rsidRPr="00B70FD9">
        <w:rPr>
          <w:rFonts w:cs="Times New Roman"/>
        </w:rPr>
        <w:t>&lt; α.</w:t>
      </w:r>
    </w:p>
    <w:p w14:paraId="72D28B7D" w14:textId="77777777" w:rsidR="00EF6311" w:rsidRDefault="00EF6311" w:rsidP="00EF6311">
      <w:pPr>
        <w:rPr>
          <w:rFonts w:cs="Times New Roman"/>
        </w:rPr>
      </w:pPr>
      <w:r w:rsidRPr="00B70FD9">
        <w:rPr>
          <w:rFonts w:cs="Times New Roman"/>
        </w:rPr>
        <w:t xml:space="preserve">Reject h0 </w:t>
      </w:r>
      <w:r>
        <w:rPr>
          <w:rFonts w:cs="Times New Roman"/>
        </w:rPr>
        <w:t xml:space="preserve">interaction </w:t>
      </w:r>
      <w:r w:rsidRPr="00B70FD9">
        <w:rPr>
          <w:rFonts w:cs="Times New Roman"/>
        </w:rPr>
        <w:t xml:space="preserve">if p-value </w:t>
      </w:r>
      <w:r>
        <w:rPr>
          <w:rFonts w:cs="Times New Roman"/>
        </w:rPr>
        <w:t xml:space="preserve">interaction </w:t>
      </w:r>
      <w:r w:rsidRPr="00B70FD9">
        <w:rPr>
          <w:rFonts w:cs="Times New Roman"/>
        </w:rPr>
        <w:t>&lt; α.</w:t>
      </w:r>
    </w:p>
    <w:p w14:paraId="123E2410" w14:textId="77777777" w:rsidR="00EF6311" w:rsidRDefault="00EF6311" w:rsidP="00EF6311">
      <w:pPr>
        <w:rPr>
          <w:rFonts w:cs="Times New Roman"/>
        </w:rPr>
      </w:pPr>
    </w:p>
    <w:p w14:paraId="74FA31C8" w14:textId="01A74368" w:rsidR="00EF6311" w:rsidRPr="00EF6311" w:rsidRDefault="00EF6311" w:rsidP="00EF6311">
      <w:pPr>
        <w:pStyle w:val="ListParagraph"/>
        <w:numPr>
          <w:ilvl w:val="0"/>
          <w:numId w:val="42"/>
        </w:numPr>
        <w:rPr>
          <w:rFonts w:cs="Times New Roman"/>
          <w:b/>
          <w:bCs/>
        </w:rPr>
      </w:pPr>
      <w:r w:rsidRPr="00EF6311">
        <w:rPr>
          <w:rFonts w:cs="Times New Roman"/>
          <w:b/>
          <w:bCs/>
        </w:rPr>
        <w:t>Use the Two-Way ANOVA with replication</w:t>
      </w:r>
    </w:p>
    <w:p w14:paraId="3D54B9CC" w14:textId="598C3268" w:rsidR="00EF6311" w:rsidRDefault="00EF6311" w:rsidP="00EF6311">
      <w:pPr>
        <w:rPr>
          <w:rFonts w:cstheme="minorHAnsi"/>
          <w:color w:val="000000" w:themeColor="text1"/>
        </w:rPr>
      </w:pPr>
      <w:r w:rsidRPr="00C65E89">
        <w:rPr>
          <w:rFonts w:cstheme="minorHAnsi"/>
          <w:color w:val="000000" w:themeColor="text1"/>
        </w:rPr>
        <w:t xml:space="preserve">The Two-Way ANOVA is used because we want to compare the mean difference between groups that have been split </w:t>
      </w:r>
      <w:r w:rsidR="009F58E2">
        <w:rPr>
          <w:rFonts w:cstheme="minorHAnsi"/>
          <w:color w:val="000000" w:themeColor="text1"/>
        </w:rPr>
        <w:t>into</w:t>
      </w:r>
      <w:r w:rsidRPr="00C65E89">
        <w:rPr>
          <w:rFonts w:cstheme="minorHAnsi"/>
          <w:color w:val="000000" w:themeColor="text1"/>
        </w:rPr>
        <w:t xml:space="preserve"> two factors: The brand and the </w:t>
      </w:r>
      <w:r w:rsidR="00846BFA">
        <w:rPr>
          <w:rFonts w:cstheme="minorHAnsi"/>
          <w:color w:val="000000" w:themeColor="text1"/>
        </w:rPr>
        <w:t>comfort</w:t>
      </w:r>
      <w:r w:rsidRPr="00C65E89">
        <w:rPr>
          <w:rFonts w:cstheme="minorHAnsi"/>
          <w:color w:val="000000" w:themeColor="text1"/>
        </w:rPr>
        <w:t>.</w:t>
      </w:r>
    </w:p>
    <w:p w14:paraId="6F6A1B53" w14:textId="7FDBD747" w:rsidR="00072C93" w:rsidRDefault="00072C93" w:rsidP="00BE09C6"/>
    <w:p w14:paraId="2FDEC777" w14:textId="1096DFB3" w:rsidR="00B4758C" w:rsidRDefault="00B4758C" w:rsidP="00BE09C6"/>
    <w:p w14:paraId="071083BD" w14:textId="77777777" w:rsidR="00B4758C" w:rsidRDefault="00B4758C" w:rsidP="00BE09C6"/>
    <w:tbl>
      <w:tblPr>
        <w:tblW w:w="9680" w:type="dxa"/>
        <w:tblLook w:val="04A0" w:firstRow="1" w:lastRow="0" w:firstColumn="1" w:lastColumn="0" w:noHBand="0" w:noVBand="1"/>
      </w:tblPr>
      <w:tblGrid>
        <w:gridCol w:w="1880"/>
        <w:gridCol w:w="1384"/>
        <w:gridCol w:w="1384"/>
        <w:gridCol w:w="1384"/>
        <w:gridCol w:w="1384"/>
        <w:gridCol w:w="1384"/>
        <w:gridCol w:w="1384"/>
      </w:tblGrid>
      <w:tr w:rsidR="00846BFA" w:rsidRPr="00846BFA" w14:paraId="40924418" w14:textId="77777777" w:rsidTr="00B4758C">
        <w:trPr>
          <w:trHeight w:val="264"/>
        </w:trPr>
        <w:tc>
          <w:tcPr>
            <w:tcW w:w="448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C322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proofErr w:type="spellStart"/>
            <w:r w:rsidRPr="00846B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>Anova</w:t>
            </w:r>
            <w:proofErr w:type="spellEnd"/>
            <w:r w:rsidRPr="00846BF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: Two-Factor With Replication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7C765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9489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23C4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EE91F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44860E4C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340B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8765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DA79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18E4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9C0DC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B68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01804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896E2D6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3FF7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SUMMAR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5D613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Resor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26D98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ottag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4021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lassic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FF8A5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2B6CC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B765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313C7383" w14:textId="77777777" w:rsidTr="00B4758C">
        <w:trPr>
          <w:trHeight w:val="2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1F88E451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Comfor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1ABB03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1294486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DAAA57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69B4881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9817D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95F5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2D93D620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844AC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F83C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E53F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7DDD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6099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140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F69A0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284C57DA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498B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40AA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177.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9622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27.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6BEC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192.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14E2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597.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1008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EB96C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3E30D7F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3042A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37B0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98.571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799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1.6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A585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99.5593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1FC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99.9418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002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3FD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3ADDCB88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6913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0D0A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.57071833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051F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.523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5EB71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.517606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1F3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7.67548789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7B681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1379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0086A81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050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01EF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1B9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6740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E1A4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287DB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2BEA4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4F7561BF" w14:textId="77777777" w:rsidTr="00B4758C">
        <w:trPr>
          <w:trHeight w:val="2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5DEA90E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No Comfort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AC6F1E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0D3ADA3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25D1A19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631914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FF03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F657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737F6279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3C775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C30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0954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B295F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E8E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A5D2F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59770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F2D6BBE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1C466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8746A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16.1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6EDF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39.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4B08A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51.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58FB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708.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9422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B3B9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259C06EA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1FF4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BBDD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1.0093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008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2.4968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1FC7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3.2456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EDDEF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2.2506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F3F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011E9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27C1E0E7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20EBB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BFFF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.585126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76D1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.72336958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0D45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0.682532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EBE1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8.21972938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197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11BBC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488C1D10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DBD1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BAD2F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FED1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87A4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7E297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C8ACF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5D369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EBA38E8" w14:textId="77777777" w:rsidTr="00B4758C">
        <w:trPr>
          <w:trHeight w:val="2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4243D85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3FCE455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6745D62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000080"/>
              <w:right w:val="nil"/>
            </w:tcBorders>
            <w:shd w:val="clear" w:color="auto" w:fill="auto"/>
            <w:noWrap/>
            <w:vAlign w:val="bottom"/>
            <w:hideMark/>
          </w:tcPr>
          <w:p w14:paraId="7D35193D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6242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i/>
                <w:iCs/>
                <w:sz w:val="18"/>
                <w:szCs w:val="18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5FB0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D30E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348BFCE3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E317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ount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B5C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B9DF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8AEB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3076F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0F13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26DD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6826385F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6402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Sum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68EE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393.2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DB7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467.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ADD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444.8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7A32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B537B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E82A1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300A7BB9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D8535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Averag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BFCE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99.79031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2CC30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2.09593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0413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01.40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233C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9CCA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D5389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BBFE950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097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D62A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7.41591280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9E3C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4.64012167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3E69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3.2809548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2098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04EB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D576D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4EB5C909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65E14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120F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5BFC4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A6E6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926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4918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145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3B4B99BA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E350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58126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5157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55BD5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0E36D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1BFC3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67CB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04342F67" w14:textId="77777777" w:rsidTr="00B4758C">
        <w:trPr>
          <w:trHeight w:val="276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54A36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ANOVA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EB10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27870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3404C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674C1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A0573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FF7D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62805AF7" w14:textId="77777777" w:rsidTr="00B4758C">
        <w:trPr>
          <w:trHeight w:val="264"/>
        </w:trPr>
        <w:tc>
          <w:tcPr>
            <w:tcW w:w="1880" w:type="dxa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0B47A6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ource of Variation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C8A537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S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6F6C4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df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7121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MS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31D41C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F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2F6D6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P-value</w:t>
            </w:r>
          </w:p>
        </w:tc>
        <w:tc>
          <w:tcPr>
            <w:tcW w:w="13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44037" w14:textId="77777777" w:rsidR="00846BFA" w:rsidRPr="00846BFA" w:rsidRDefault="00846BFA" w:rsidP="00846BF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 xml:space="preserve">F </w:t>
            </w:r>
            <w:proofErr w:type="spellStart"/>
            <w:r w:rsidRPr="00846BF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crit</w:t>
            </w:r>
            <w:proofErr w:type="spellEnd"/>
          </w:p>
        </w:tc>
      </w:tr>
      <w:tr w:rsidR="00846BFA" w:rsidRPr="00846BFA" w14:paraId="688125E8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E9F87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Sample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AEA2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27.92783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62B4B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7B48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27.92783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4DE62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8.44996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41272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4.39753E-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465C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.946875731</w:t>
            </w:r>
          </w:p>
        </w:tc>
      </w:tr>
      <w:tr w:rsidR="00846BFA" w:rsidRPr="00846BFA" w14:paraId="3F7ACFA7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327D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Column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5ACE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89.556381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8B9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9EE9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44.7781906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B362D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.4579840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148C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0.0023943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2FB2D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.097698035</w:t>
            </w:r>
          </w:p>
        </w:tc>
      </w:tr>
      <w:tr w:rsidR="00846BFA" w:rsidRPr="00846BFA" w14:paraId="4303F8C4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D1F7E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Interactio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E1F36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3.4793312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0067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44D95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16.739665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24D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2.41422202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4D63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0.09520830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5A8A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3.097698035</w:t>
            </w:r>
          </w:p>
        </w:tc>
      </w:tr>
      <w:tr w:rsidR="00846BFA" w:rsidRPr="00846BFA" w14:paraId="199E7850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B58D7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Within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BD73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24.03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C5224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7FDE8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6.9337722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4640E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3E76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F26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4DC49529" w14:textId="77777777" w:rsidTr="00B4758C">
        <w:trPr>
          <w:trHeight w:val="264"/>
        </w:trPr>
        <w:tc>
          <w:tcPr>
            <w:tcW w:w="18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A5F50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807D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2222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F73AE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A151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A88B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C1B6A" w14:textId="77777777" w:rsidR="00846BFA" w:rsidRPr="00846BFA" w:rsidRDefault="00846BFA" w:rsidP="00846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46BFA" w:rsidRPr="00846BFA" w14:paraId="5CB416E9" w14:textId="77777777" w:rsidTr="00B4758C">
        <w:trPr>
          <w:trHeight w:val="276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B3611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Tota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5DA6F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875.0030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986E7" w14:textId="77777777" w:rsidR="00846BFA" w:rsidRPr="00846BFA" w:rsidRDefault="00846BFA" w:rsidP="00846BF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95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916B3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88F25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8482C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8FA2" w14:textId="77777777" w:rsidR="00846BFA" w:rsidRPr="00846BFA" w:rsidRDefault="00846BFA" w:rsidP="00846BF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46BF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42740960" w14:textId="77777777" w:rsidR="00846BFA" w:rsidRDefault="00846BFA" w:rsidP="00BE09C6"/>
    <w:p w14:paraId="1F86EA78" w14:textId="77777777" w:rsidR="00B4758C" w:rsidRDefault="00B4758C" w:rsidP="00B4758C">
      <w:pPr>
        <w:pStyle w:val="Heading3"/>
      </w:pPr>
      <w:r>
        <w:t>Results</w:t>
      </w:r>
    </w:p>
    <w:p w14:paraId="15DDB8B7" w14:textId="77777777" w:rsidR="00B4758C" w:rsidRPr="004A5D4D" w:rsidRDefault="00B4758C" w:rsidP="00B4758C"/>
    <w:p w14:paraId="76040404" w14:textId="06651D2E" w:rsidR="00B4758C" w:rsidRDefault="00B4758C" w:rsidP="00B4758C">
      <w:pPr>
        <w:rPr>
          <w:rFonts w:cs="Times New Roman"/>
          <w:color w:val="000000" w:themeColor="text1"/>
        </w:rPr>
      </w:pPr>
      <w:bookmarkStart w:id="19" w:name="_Hlk18518138"/>
      <w:r>
        <w:rPr>
          <w:rFonts w:cs="Times New Roman"/>
          <w:color w:val="000000" w:themeColor="text1"/>
        </w:rPr>
        <w:t xml:space="preserve">Row: </w:t>
      </w:r>
      <w:r w:rsidRPr="00420754">
        <w:rPr>
          <w:rFonts w:cs="Times New Roman"/>
          <w:color w:val="000000" w:themeColor="text1"/>
        </w:rPr>
        <w:t>p-value (</w:t>
      </w:r>
      <w:r w:rsidRPr="00B4758C">
        <w:rPr>
          <w:rFonts w:cs="Times New Roman"/>
          <w:color w:val="000000" w:themeColor="text1"/>
        </w:rPr>
        <w:t>0.0000439753</w:t>
      </w:r>
      <w:r>
        <w:rPr>
          <w:rFonts w:cs="Times New Roman"/>
          <w:color w:val="000000" w:themeColor="text1"/>
        </w:rPr>
        <w:t>)</w:t>
      </w:r>
      <w:r w:rsidR="00DA4FC0">
        <w:rPr>
          <w:rFonts w:cs="Times New Roman"/>
          <w:color w:val="000000" w:themeColor="text1"/>
        </w:rPr>
        <w:t xml:space="preserve"> &lt;</w:t>
      </w:r>
      <w:r w:rsidRPr="00420754">
        <w:rPr>
          <w:rFonts w:cs="Times New Roman"/>
          <w:color w:val="000000" w:themeColor="text1"/>
        </w:rPr>
        <w:t xml:space="preserve"> 0.05, h0 is rejected.</w:t>
      </w:r>
    </w:p>
    <w:p w14:paraId="54F731C2" w14:textId="47EA95CD" w:rsidR="00464590" w:rsidRPr="00420754" w:rsidRDefault="00464590" w:rsidP="00464590">
      <w:pPr>
        <w:rPr>
          <w:rFonts w:cs="Times New Roman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>There i</w:t>
      </w:r>
      <w:r>
        <w:rPr>
          <w:rFonts w:cs="Times New Roman"/>
          <w:b/>
          <w:bCs/>
          <w:color w:val="000000" w:themeColor="text1"/>
        </w:rPr>
        <w:t>s a</w:t>
      </w:r>
      <w:r w:rsidRPr="0050346B">
        <w:rPr>
          <w:rFonts w:cs="Times New Roman"/>
          <w:b/>
          <w:bCs/>
          <w:color w:val="000000" w:themeColor="text1"/>
        </w:rPr>
        <w:t xml:space="preserve"> price difference between </w:t>
      </w:r>
      <w:r>
        <w:rPr>
          <w:rFonts w:cs="Times New Roman"/>
          <w:b/>
          <w:bCs/>
          <w:color w:val="000000" w:themeColor="text1"/>
        </w:rPr>
        <w:t>comfort / no comfort</w:t>
      </w:r>
      <w:r w:rsidRPr="0050346B">
        <w:rPr>
          <w:rFonts w:cs="Times New Roman"/>
          <w:b/>
          <w:bCs/>
          <w:color w:val="000000" w:themeColor="text1"/>
        </w:rPr>
        <w:t>.</w:t>
      </w:r>
    </w:p>
    <w:p w14:paraId="1015B5B6" w14:textId="614A2DEE" w:rsidR="00B4758C" w:rsidRDefault="00B4758C" w:rsidP="00B4758C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Column: </w:t>
      </w:r>
      <w:r w:rsidRPr="00420754">
        <w:rPr>
          <w:rFonts w:cs="Times New Roman"/>
          <w:color w:val="000000" w:themeColor="text1"/>
        </w:rPr>
        <w:t>p-value (</w:t>
      </w:r>
      <w:r w:rsidRPr="00B4758C">
        <w:rPr>
          <w:rFonts w:cs="Times New Roman"/>
          <w:color w:val="000000" w:themeColor="text1"/>
        </w:rPr>
        <w:t>0.002394355</w:t>
      </w:r>
      <w:r w:rsidRPr="00420754">
        <w:rPr>
          <w:rFonts w:cs="Times New Roman"/>
          <w:color w:val="000000" w:themeColor="text1"/>
        </w:rPr>
        <w:t>) &lt; 0.05, h0 is rejected.</w:t>
      </w:r>
    </w:p>
    <w:p w14:paraId="2BE8CBE7" w14:textId="77777777" w:rsidR="00B4758C" w:rsidRPr="00420754" w:rsidRDefault="00B4758C" w:rsidP="00B4758C">
      <w:pPr>
        <w:rPr>
          <w:rFonts w:cs="Times New Roman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>There i</w:t>
      </w:r>
      <w:r>
        <w:rPr>
          <w:rFonts w:cs="Times New Roman"/>
          <w:b/>
          <w:bCs/>
          <w:color w:val="000000" w:themeColor="text1"/>
        </w:rPr>
        <w:t>s a</w:t>
      </w:r>
      <w:r w:rsidRPr="0050346B">
        <w:rPr>
          <w:rFonts w:cs="Times New Roman"/>
          <w:b/>
          <w:bCs/>
          <w:color w:val="000000" w:themeColor="text1"/>
        </w:rPr>
        <w:t xml:space="preserve"> price difference between </w:t>
      </w:r>
      <w:r>
        <w:rPr>
          <w:rFonts w:cs="Times New Roman"/>
          <w:b/>
          <w:bCs/>
          <w:color w:val="000000" w:themeColor="text1"/>
        </w:rPr>
        <w:t>brands</w:t>
      </w:r>
      <w:r w:rsidRPr="0050346B">
        <w:rPr>
          <w:rFonts w:cs="Times New Roman"/>
          <w:b/>
          <w:bCs/>
          <w:color w:val="000000" w:themeColor="text1"/>
        </w:rPr>
        <w:t>.</w:t>
      </w:r>
    </w:p>
    <w:p w14:paraId="1CE32D05" w14:textId="161E850F" w:rsidR="00B4758C" w:rsidRDefault="00B4758C" w:rsidP="00B4758C">
      <w:pPr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Interaction: </w:t>
      </w:r>
      <w:r w:rsidRPr="00420754">
        <w:rPr>
          <w:rFonts w:cs="Times New Roman"/>
          <w:color w:val="000000" w:themeColor="text1"/>
        </w:rPr>
        <w:t>p-value (</w:t>
      </w:r>
      <w:r w:rsidRPr="00B4758C">
        <w:rPr>
          <w:rFonts w:cs="Times New Roman"/>
          <w:color w:val="000000" w:themeColor="text1"/>
        </w:rPr>
        <w:t>0.09520830</w:t>
      </w:r>
      <w:r w:rsidR="004036A9">
        <w:rPr>
          <w:rFonts w:cs="Times New Roman"/>
          <w:color w:val="000000" w:themeColor="text1"/>
        </w:rPr>
        <w:t>1</w:t>
      </w:r>
      <w:r w:rsidRPr="00420754">
        <w:rPr>
          <w:rFonts w:cs="Times New Roman"/>
          <w:color w:val="000000" w:themeColor="text1"/>
        </w:rPr>
        <w:t>) &gt; 0.05, h0 is not rejected.</w:t>
      </w:r>
    </w:p>
    <w:p w14:paraId="5242D2F6" w14:textId="32A8BA36" w:rsidR="00B4758C" w:rsidRPr="00D951ED" w:rsidRDefault="00B4758C" w:rsidP="00B4758C">
      <w:pPr>
        <w:rPr>
          <w:rFonts w:cs="Times New Roman"/>
          <w:color w:val="000000" w:themeColor="text1"/>
        </w:rPr>
      </w:pPr>
      <w:r w:rsidRPr="0050346B">
        <w:rPr>
          <w:rFonts w:cs="Times New Roman"/>
          <w:b/>
          <w:bCs/>
          <w:color w:val="000000" w:themeColor="text1"/>
        </w:rPr>
        <w:t xml:space="preserve">There </w:t>
      </w:r>
      <w:r w:rsidR="00402A76">
        <w:rPr>
          <w:rFonts w:cs="Times New Roman"/>
          <w:b/>
          <w:bCs/>
          <w:color w:val="000000" w:themeColor="text1"/>
        </w:rPr>
        <w:t>are no</w:t>
      </w:r>
      <w:r>
        <w:rPr>
          <w:rFonts w:cs="Times New Roman"/>
          <w:b/>
          <w:bCs/>
          <w:color w:val="000000" w:themeColor="text1"/>
        </w:rPr>
        <w:t xml:space="preserve"> </w:t>
      </w:r>
      <w:r w:rsidRPr="0050346B">
        <w:rPr>
          <w:rFonts w:cs="Times New Roman"/>
          <w:b/>
          <w:bCs/>
          <w:color w:val="000000" w:themeColor="text1"/>
        </w:rPr>
        <w:t>interaction</w:t>
      </w:r>
      <w:r w:rsidR="00402A76">
        <w:rPr>
          <w:rFonts w:cs="Times New Roman"/>
          <w:b/>
          <w:bCs/>
          <w:color w:val="000000" w:themeColor="text1"/>
        </w:rPr>
        <w:t xml:space="preserve">s </w:t>
      </w:r>
      <w:r w:rsidRPr="0050346B">
        <w:rPr>
          <w:rFonts w:cs="Times New Roman"/>
          <w:b/>
          <w:bCs/>
          <w:color w:val="000000" w:themeColor="text1"/>
        </w:rPr>
        <w:t xml:space="preserve">between brands and </w:t>
      </w:r>
      <w:r w:rsidR="00464590">
        <w:rPr>
          <w:rFonts w:cs="Times New Roman"/>
          <w:b/>
          <w:bCs/>
          <w:color w:val="000000" w:themeColor="text1"/>
        </w:rPr>
        <w:t>comfort</w:t>
      </w:r>
      <w:r w:rsidRPr="0050346B">
        <w:rPr>
          <w:rFonts w:cs="Times New Roman"/>
          <w:b/>
          <w:bCs/>
          <w:color w:val="000000" w:themeColor="text1"/>
        </w:rPr>
        <w:t>.</w:t>
      </w:r>
    </w:p>
    <w:bookmarkEnd w:id="19"/>
    <w:p w14:paraId="564CCA30" w14:textId="68A3FF68" w:rsidR="00846BFA" w:rsidRDefault="00846BFA" w:rsidP="00BE09C6"/>
    <w:p w14:paraId="768A2307" w14:textId="77777777" w:rsidR="00B4758C" w:rsidRDefault="00B4758C" w:rsidP="00BE09C6"/>
    <w:p w14:paraId="08AE4ED1" w14:textId="1F3979A0" w:rsidR="00844DB1" w:rsidRDefault="00844DB1" w:rsidP="00BE09C6">
      <w:r>
        <w:lastRenderedPageBreak/>
        <w:t xml:space="preserve">We now </w:t>
      </w:r>
      <w:r w:rsidR="009F58E2">
        <w:t>know</w:t>
      </w:r>
      <w:r>
        <w:t xml:space="preserve"> that the comfort characteristic has an influence on the price</w:t>
      </w:r>
      <w:r w:rsidR="004C4181">
        <w:t>.</w:t>
      </w:r>
    </w:p>
    <w:p w14:paraId="471A14BC" w14:textId="53485D61" w:rsidR="00BE09C6" w:rsidRDefault="00BE09C6" w:rsidP="00BE09C6">
      <w:r>
        <w:t>We need to perform tests on every brand.</w:t>
      </w:r>
    </w:p>
    <w:p w14:paraId="4A26B6A7" w14:textId="5F9B5485" w:rsidR="00BE09C6" w:rsidRDefault="00BE09C6" w:rsidP="00BE09C6"/>
    <w:p w14:paraId="650661E2" w14:textId="19962351" w:rsidR="00BE09C6" w:rsidRDefault="00BE09C6" w:rsidP="00BE09C6">
      <w:pPr>
        <w:pStyle w:val="Heading5"/>
        <w:rPr>
          <w:b/>
          <w:bCs/>
        </w:rPr>
      </w:pPr>
      <w:r>
        <w:rPr>
          <w:b/>
          <w:bCs/>
        </w:rPr>
        <w:t xml:space="preserve">The </w:t>
      </w:r>
      <w:r w:rsidRPr="00BE09C6">
        <w:rPr>
          <w:b/>
          <w:bCs/>
        </w:rPr>
        <w:t>Resort brand</w:t>
      </w:r>
    </w:p>
    <w:p w14:paraId="2FD58BE1" w14:textId="2E640C15" w:rsidR="00BE09C6" w:rsidRDefault="00BE09C6" w:rsidP="00BE09C6"/>
    <w:p w14:paraId="344439CD" w14:textId="110FE30E" w:rsidR="00726C28" w:rsidRDefault="00BE09C6" w:rsidP="00726C28">
      <w:pPr>
        <w:pStyle w:val="ListParagraph"/>
        <w:numPr>
          <w:ilvl w:val="0"/>
          <w:numId w:val="18"/>
        </w:numPr>
        <w:rPr>
          <w:rFonts w:cs="Times New Roman"/>
          <w:b/>
          <w:bCs/>
        </w:rPr>
      </w:pPr>
      <w:r w:rsidRPr="003C056B">
        <w:rPr>
          <w:rFonts w:cs="Times New Roman"/>
          <w:b/>
          <w:bCs/>
        </w:rPr>
        <w:t xml:space="preserve"> Sort the data by brand and comfort</w:t>
      </w:r>
      <w:r w:rsidR="003C056B" w:rsidRPr="003C056B">
        <w:rPr>
          <w:rFonts w:cs="Times New Roman"/>
          <w:b/>
          <w:bCs/>
        </w:rPr>
        <w:t>,</w:t>
      </w:r>
      <w:r w:rsidRPr="003C056B">
        <w:rPr>
          <w:rFonts w:cs="Times New Roman"/>
          <w:b/>
          <w:bCs/>
        </w:rPr>
        <w:t xml:space="preserve"> </w:t>
      </w:r>
      <w:r w:rsidR="000A3964">
        <w:rPr>
          <w:rFonts w:cs="Times New Roman"/>
          <w:b/>
          <w:bCs/>
        </w:rPr>
        <w:t>c</w:t>
      </w:r>
      <w:r w:rsidRPr="003C056B">
        <w:rPr>
          <w:rFonts w:cs="Times New Roman"/>
          <w:b/>
          <w:bCs/>
        </w:rPr>
        <w:t>opy</w:t>
      </w:r>
      <w:r w:rsidR="003C056B">
        <w:rPr>
          <w:rFonts w:cs="Times New Roman"/>
          <w:b/>
          <w:bCs/>
        </w:rPr>
        <w:t xml:space="preserve"> only the “Resort” hotels data, </w:t>
      </w:r>
      <w:r w:rsidRPr="003C056B">
        <w:rPr>
          <w:rFonts w:cs="Times New Roman"/>
          <w:b/>
          <w:bCs/>
        </w:rPr>
        <w:t>and re</w:t>
      </w:r>
      <w:r w:rsidR="003C056B" w:rsidRPr="003C056B">
        <w:rPr>
          <w:rFonts w:cs="Times New Roman"/>
          <w:b/>
          <w:bCs/>
        </w:rPr>
        <w:t>structure</w:t>
      </w:r>
      <w:r w:rsidRPr="003C056B">
        <w:rPr>
          <w:rFonts w:cs="Times New Roman"/>
          <w:b/>
          <w:bCs/>
        </w:rPr>
        <w:t xml:space="preserve"> the data into two columns by brand </w:t>
      </w:r>
      <w:r w:rsidR="003C056B">
        <w:rPr>
          <w:rFonts w:cs="Times New Roman"/>
          <w:b/>
          <w:bCs/>
        </w:rPr>
        <w:t>comfort</w:t>
      </w:r>
      <w:r w:rsidRPr="003C056B">
        <w:rPr>
          <w:rFonts w:cs="Times New Roman"/>
          <w:b/>
          <w:bCs/>
        </w:rPr>
        <w:t>.</w:t>
      </w:r>
    </w:p>
    <w:p w14:paraId="29863840" w14:textId="77777777" w:rsidR="00726C28" w:rsidRPr="00726C28" w:rsidRDefault="00726C28" w:rsidP="00726C28">
      <w:pPr>
        <w:rPr>
          <w:rFonts w:cs="Times New Roman"/>
          <w:b/>
          <w:bCs/>
        </w:rPr>
      </w:pPr>
    </w:p>
    <w:tbl>
      <w:tblPr>
        <w:tblW w:w="438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27"/>
        <w:gridCol w:w="2261"/>
      </w:tblGrid>
      <w:tr w:rsidR="008268D9" w:rsidRPr="008268D9" w14:paraId="1D3F101E" w14:textId="77777777" w:rsidTr="005C3562">
        <w:trPr>
          <w:trHeight w:val="243"/>
        </w:trPr>
        <w:tc>
          <w:tcPr>
            <w:tcW w:w="2127" w:type="dxa"/>
            <w:shd w:val="clear" w:color="auto" w:fill="auto"/>
            <w:noWrap/>
            <w:vAlign w:val="bottom"/>
            <w:hideMark/>
          </w:tcPr>
          <w:p w14:paraId="33304ED3" w14:textId="77777777" w:rsidR="008268D9" w:rsidRPr="008268D9" w:rsidRDefault="008268D9" w:rsidP="008268D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sz w:val="20"/>
                <w:szCs w:val="20"/>
              </w:rPr>
              <w:t>Resort with comfort</w:t>
            </w:r>
          </w:p>
        </w:tc>
        <w:tc>
          <w:tcPr>
            <w:tcW w:w="2261" w:type="dxa"/>
            <w:shd w:val="clear" w:color="auto" w:fill="auto"/>
            <w:noWrap/>
            <w:vAlign w:val="bottom"/>
            <w:hideMark/>
          </w:tcPr>
          <w:p w14:paraId="5F4CB816" w14:textId="77777777" w:rsidR="008268D9" w:rsidRPr="008268D9" w:rsidRDefault="008268D9" w:rsidP="008268D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sz w:val="20"/>
                <w:szCs w:val="20"/>
              </w:rPr>
              <w:t>Resort without comfort</w:t>
            </w:r>
          </w:p>
        </w:tc>
      </w:tr>
      <w:tr w:rsidR="008268D9" w:rsidRPr="008268D9" w14:paraId="76020A3B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175A067F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98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73B8076E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9</w:t>
            </w:r>
          </w:p>
        </w:tc>
      </w:tr>
      <w:tr w:rsidR="008268D9" w:rsidRPr="008268D9" w14:paraId="20A9E79B" w14:textId="77777777" w:rsidTr="005C3562">
        <w:trPr>
          <w:trHeight w:val="254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474F82A1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1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50532471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88</w:t>
            </w:r>
          </w:p>
        </w:tc>
      </w:tr>
      <w:tr w:rsidR="008268D9" w:rsidRPr="008268D9" w14:paraId="459D790D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3126F602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0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3EB87641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7</w:t>
            </w:r>
          </w:p>
        </w:tc>
      </w:tr>
      <w:tr w:rsidR="008268D9" w:rsidRPr="008268D9" w14:paraId="12EE309A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4539AE9B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66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50EC43B4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8268D9" w:rsidRPr="008268D9" w14:paraId="70C9C7FC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56CB401D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6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4E676CE7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8268D9" w:rsidRPr="008268D9" w14:paraId="59EFE523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080A083C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38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03EA98AD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25</w:t>
            </w:r>
          </w:p>
        </w:tc>
      </w:tr>
      <w:tr w:rsidR="008268D9" w:rsidRPr="008268D9" w14:paraId="5D3FDFE5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633643B5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33D06859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66</w:t>
            </w:r>
          </w:p>
        </w:tc>
      </w:tr>
      <w:tr w:rsidR="008268D9" w:rsidRPr="008268D9" w14:paraId="11FDF2D7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767D2B8E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55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3AFCDED9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8</w:t>
            </w:r>
          </w:p>
        </w:tc>
      </w:tr>
      <w:tr w:rsidR="008268D9" w:rsidRPr="008268D9" w14:paraId="7C9B22B3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5659EAEF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00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5296C1F1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2</w:t>
            </w:r>
          </w:p>
        </w:tc>
      </w:tr>
      <w:tr w:rsidR="008268D9" w:rsidRPr="008268D9" w14:paraId="61817827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668F194C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5.71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1ACA6495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84</w:t>
            </w:r>
          </w:p>
        </w:tc>
      </w:tr>
      <w:tr w:rsidR="008268D9" w:rsidRPr="008268D9" w14:paraId="7A997AE1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3EEB49B5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1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637780EA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36</w:t>
            </w:r>
          </w:p>
        </w:tc>
      </w:tr>
      <w:tr w:rsidR="008268D9" w:rsidRPr="008268D9" w14:paraId="154BE54F" w14:textId="77777777" w:rsidTr="005C3562">
        <w:trPr>
          <w:trHeight w:val="254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6D0BFCD3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3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7FEF2ADA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26</w:t>
            </w:r>
          </w:p>
        </w:tc>
      </w:tr>
      <w:tr w:rsidR="008268D9" w:rsidRPr="008268D9" w14:paraId="0F472296" w14:textId="77777777" w:rsidTr="005C3562">
        <w:trPr>
          <w:trHeight w:val="254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1BA8C1C5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341E73A4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58</w:t>
            </w:r>
          </w:p>
        </w:tc>
      </w:tr>
      <w:tr w:rsidR="008268D9" w:rsidRPr="008268D9" w14:paraId="6AC3496E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37069D53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43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13CE41E9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5</w:t>
            </w:r>
          </w:p>
        </w:tc>
      </w:tr>
      <w:tr w:rsidR="008268D9" w:rsidRPr="008268D9" w14:paraId="16AA71F0" w14:textId="77777777" w:rsidTr="005C3562">
        <w:trPr>
          <w:trHeight w:val="243"/>
        </w:trPr>
        <w:tc>
          <w:tcPr>
            <w:tcW w:w="2127" w:type="dxa"/>
            <w:shd w:val="clear" w:color="B8CCE4" w:fill="B8CCE4"/>
            <w:noWrap/>
            <w:vAlign w:val="bottom"/>
            <w:hideMark/>
          </w:tcPr>
          <w:p w14:paraId="60E4ED3B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61</w:t>
            </w:r>
          </w:p>
        </w:tc>
        <w:tc>
          <w:tcPr>
            <w:tcW w:w="2261" w:type="dxa"/>
            <w:shd w:val="clear" w:color="B8CCE4" w:fill="B8CCE4"/>
            <w:noWrap/>
            <w:vAlign w:val="bottom"/>
            <w:hideMark/>
          </w:tcPr>
          <w:p w14:paraId="496DDC55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49</w:t>
            </w:r>
          </w:p>
        </w:tc>
      </w:tr>
      <w:tr w:rsidR="008268D9" w:rsidRPr="008268D9" w14:paraId="78835BC5" w14:textId="77777777" w:rsidTr="005C3562">
        <w:trPr>
          <w:trHeight w:val="243"/>
        </w:trPr>
        <w:tc>
          <w:tcPr>
            <w:tcW w:w="2127" w:type="dxa"/>
            <w:shd w:val="clear" w:color="DCE6F1" w:fill="DCE6F1"/>
            <w:noWrap/>
            <w:vAlign w:val="bottom"/>
            <w:hideMark/>
          </w:tcPr>
          <w:p w14:paraId="23E1BB7D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2261" w:type="dxa"/>
            <w:shd w:val="clear" w:color="DCE6F1" w:fill="DCE6F1"/>
            <w:noWrap/>
            <w:vAlign w:val="bottom"/>
            <w:hideMark/>
          </w:tcPr>
          <w:p w14:paraId="25E25FD6" w14:textId="77777777" w:rsidR="008268D9" w:rsidRPr="008268D9" w:rsidRDefault="008268D9" w:rsidP="008268D9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268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0</w:t>
            </w:r>
          </w:p>
        </w:tc>
      </w:tr>
    </w:tbl>
    <w:p w14:paraId="51ED7A5A" w14:textId="4F9D6D1E" w:rsidR="00726C28" w:rsidRDefault="00726C28" w:rsidP="00726C28">
      <w:pPr>
        <w:rPr>
          <w:rFonts w:cs="Times New Roman"/>
          <w:b/>
          <w:bCs/>
        </w:rPr>
      </w:pPr>
    </w:p>
    <w:p w14:paraId="656FE778" w14:textId="70491116" w:rsidR="00726C28" w:rsidRDefault="00C02954" w:rsidP="00C02954">
      <w:pPr>
        <w:pStyle w:val="ListParagraph"/>
        <w:numPr>
          <w:ilvl w:val="0"/>
          <w:numId w:val="18"/>
        </w:numPr>
        <w:rPr>
          <w:rFonts w:cs="Times New Roman"/>
          <w:b/>
          <w:bCs/>
        </w:rPr>
      </w:pPr>
      <w:r w:rsidRPr="00C02954">
        <w:rPr>
          <w:rFonts w:cs="Times New Roman"/>
          <w:b/>
          <w:bCs/>
        </w:rPr>
        <w:t>Hypothesis testing procedure</w:t>
      </w:r>
    </w:p>
    <w:p w14:paraId="331EEFDB" w14:textId="77777777" w:rsidR="00231F08" w:rsidRDefault="00231F08" w:rsidP="00274033">
      <w:pPr>
        <w:rPr>
          <w:rFonts w:cs="Times New Roman"/>
          <w:b/>
          <w:bCs/>
        </w:rPr>
      </w:pPr>
    </w:p>
    <w:p w14:paraId="047B2623" w14:textId="6E3C2537" w:rsidR="00274033" w:rsidRDefault="00231F08" w:rsidP="00274033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50278E9F" w14:textId="2AA2202C" w:rsidR="00274033" w:rsidRPr="00194231" w:rsidRDefault="00274033" w:rsidP="00274033">
      <w:pPr>
        <w:rPr>
          <w:rFonts w:cs="Times New Roman"/>
        </w:rPr>
      </w:pPr>
      <w:r w:rsidRPr="00194231">
        <w:rPr>
          <w:rFonts w:cs="Times New Roman"/>
        </w:rPr>
        <w:t xml:space="preserve">µ1 = average </w:t>
      </w:r>
      <w:r w:rsidR="002C3005" w:rsidRPr="00194231">
        <w:rPr>
          <w:rFonts w:cs="Times New Roman"/>
        </w:rPr>
        <w:t>price</w:t>
      </w:r>
      <w:r w:rsidRPr="00194231">
        <w:rPr>
          <w:rFonts w:cs="Times New Roman"/>
        </w:rPr>
        <w:t xml:space="preserve"> for resort with comfort </w:t>
      </w:r>
    </w:p>
    <w:p w14:paraId="7818F641" w14:textId="2D873927" w:rsidR="00274033" w:rsidRPr="00194231" w:rsidRDefault="00274033" w:rsidP="00274033">
      <w:pPr>
        <w:rPr>
          <w:rFonts w:cs="Times New Roman"/>
        </w:rPr>
      </w:pPr>
      <w:r w:rsidRPr="00194231">
        <w:rPr>
          <w:rFonts w:cs="Times New Roman"/>
        </w:rPr>
        <w:t xml:space="preserve">µ2 = average </w:t>
      </w:r>
      <w:r w:rsidR="002C3005" w:rsidRPr="00194231">
        <w:rPr>
          <w:rFonts w:cs="Times New Roman"/>
        </w:rPr>
        <w:t>price</w:t>
      </w:r>
      <w:r w:rsidRPr="00194231">
        <w:rPr>
          <w:rFonts w:cs="Times New Roman"/>
        </w:rPr>
        <w:t xml:space="preserve"> for resort without comfort</w:t>
      </w:r>
    </w:p>
    <w:p w14:paraId="1CF59768" w14:textId="37990755" w:rsidR="00AF2A74" w:rsidRPr="00194231" w:rsidRDefault="002C3005" w:rsidP="00274033">
      <w:pPr>
        <w:rPr>
          <w:rFonts w:cs="Times New Roman"/>
        </w:rPr>
      </w:pPr>
      <w:r w:rsidRPr="00194231">
        <w:rPr>
          <w:rFonts w:cs="Times New Roman"/>
        </w:rPr>
        <w:t>h</w:t>
      </w:r>
      <w:r w:rsidR="00274033" w:rsidRPr="00194231">
        <w:rPr>
          <w:rFonts w:cs="Times New Roman"/>
        </w:rPr>
        <w:t xml:space="preserve">0: µ1 </w:t>
      </w:r>
      <w:r w:rsidR="00AF2A74">
        <w:rPr>
          <w:rFonts w:cs="Times New Roman"/>
        </w:rPr>
        <w:t>&gt;</w:t>
      </w:r>
      <w:r w:rsidR="006C157E" w:rsidRPr="00194231">
        <w:rPr>
          <w:rFonts w:cs="Times New Roman"/>
        </w:rPr>
        <w:t>=</w:t>
      </w:r>
      <w:r w:rsidR="00274033" w:rsidRPr="00194231">
        <w:rPr>
          <w:rFonts w:cs="Times New Roman"/>
        </w:rPr>
        <w:t xml:space="preserve"> µ2 </w:t>
      </w:r>
      <w:r w:rsidR="00AF2A74">
        <w:rPr>
          <w:rFonts w:cs="Times New Roman"/>
        </w:rPr>
        <w:t xml:space="preserve">or </w:t>
      </w:r>
      <w:r w:rsidR="00AF2A74" w:rsidRPr="00194231">
        <w:rPr>
          <w:rFonts w:cs="Times New Roman"/>
        </w:rPr>
        <w:t xml:space="preserve">h0: µ1 </w:t>
      </w:r>
      <w:r w:rsidR="00AF2A74">
        <w:rPr>
          <w:rFonts w:cs="Times New Roman"/>
        </w:rPr>
        <w:t>-</w:t>
      </w:r>
      <w:r w:rsidR="00AF2A74" w:rsidRPr="00194231">
        <w:rPr>
          <w:rFonts w:cs="Times New Roman"/>
        </w:rPr>
        <w:t xml:space="preserve"> µ2 </w:t>
      </w:r>
      <w:r w:rsidR="00BF25A3">
        <w:rPr>
          <w:rFonts w:cs="Times New Roman"/>
        </w:rPr>
        <w:t>&gt;</w:t>
      </w:r>
      <w:r w:rsidR="00BF25A3" w:rsidRPr="00194231">
        <w:rPr>
          <w:rFonts w:cs="Times New Roman"/>
        </w:rPr>
        <w:t>=</w:t>
      </w:r>
      <w:r w:rsidR="00BF25A3">
        <w:rPr>
          <w:rFonts w:cs="Times New Roman"/>
        </w:rPr>
        <w:t xml:space="preserve"> 0</w:t>
      </w:r>
    </w:p>
    <w:p w14:paraId="23BD4A7C" w14:textId="4EAFCF23" w:rsidR="00231F08" w:rsidRDefault="00231F08" w:rsidP="00274033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ternate hypothesis</w:t>
      </w:r>
    </w:p>
    <w:p w14:paraId="7642A224" w14:textId="77777777" w:rsidR="000E6AD9" w:rsidRDefault="000E6AD9" w:rsidP="000E6AD9">
      <w:pPr>
        <w:rPr>
          <w:rFonts w:cs="Times New Roman"/>
        </w:rPr>
      </w:pPr>
      <w:r w:rsidRPr="00194231">
        <w:rPr>
          <w:rFonts w:cs="Times New Roman"/>
        </w:rPr>
        <w:t>h1: μ1 &lt; μ2</w:t>
      </w:r>
      <w:r>
        <w:rPr>
          <w:rFonts w:cs="Times New Roman"/>
        </w:rPr>
        <w:t xml:space="preserve"> or h1: </w:t>
      </w:r>
      <w:r w:rsidRPr="00194231">
        <w:rPr>
          <w:rFonts w:cs="Times New Roman"/>
        </w:rPr>
        <w:t xml:space="preserve">µ1 </w:t>
      </w:r>
      <w:r>
        <w:rPr>
          <w:rFonts w:cs="Times New Roman"/>
        </w:rPr>
        <w:t>-</w:t>
      </w:r>
      <w:r w:rsidRPr="00194231">
        <w:rPr>
          <w:rFonts w:cs="Times New Roman"/>
        </w:rPr>
        <w:t xml:space="preserve"> µ2 </w:t>
      </w:r>
      <w:r>
        <w:rPr>
          <w:rFonts w:cs="Times New Roman"/>
        </w:rPr>
        <w:t>&lt; 0</w:t>
      </w:r>
    </w:p>
    <w:p w14:paraId="24002412" w14:textId="564FBE28" w:rsidR="00231F08" w:rsidRPr="00231F08" w:rsidRDefault="00231F08" w:rsidP="00274033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pha level</w:t>
      </w:r>
    </w:p>
    <w:p w14:paraId="42FFCAF9" w14:textId="14B192BE" w:rsidR="00274033" w:rsidRDefault="00274033" w:rsidP="00274033">
      <w:pPr>
        <w:rPr>
          <w:rFonts w:cs="Times New Roman"/>
        </w:rPr>
      </w:pPr>
      <w:r w:rsidRPr="00194231">
        <w:rPr>
          <w:rFonts w:cs="Times New Roman"/>
        </w:rPr>
        <w:t>Level of significance (α) = 0.05</w:t>
      </w:r>
    </w:p>
    <w:p w14:paraId="7B572FE7" w14:textId="092CC7B9" w:rsidR="00231F08" w:rsidRPr="00231F08" w:rsidRDefault="00231F08" w:rsidP="00274033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lastRenderedPageBreak/>
        <w:t>Rejection region</w:t>
      </w:r>
    </w:p>
    <w:p w14:paraId="668363D8" w14:textId="32DD096A" w:rsidR="00716070" w:rsidRDefault="00716070" w:rsidP="00274033">
      <w:pPr>
        <w:rPr>
          <w:rFonts w:cs="Times New Roman"/>
        </w:rPr>
      </w:pPr>
      <w:r>
        <w:rPr>
          <w:rFonts w:cs="Times New Roman"/>
        </w:rPr>
        <w:t>t-test:</w:t>
      </w:r>
    </w:p>
    <w:p w14:paraId="64BF0624" w14:textId="3F9DE0A5" w:rsidR="00716070" w:rsidRPr="00231F08" w:rsidRDefault="00716070" w:rsidP="00231F08">
      <w:pPr>
        <w:pStyle w:val="ListParagraph"/>
        <w:numPr>
          <w:ilvl w:val="0"/>
          <w:numId w:val="34"/>
        </w:numPr>
        <w:rPr>
          <w:rFonts w:cs="Times New Roman"/>
        </w:rPr>
      </w:pPr>
      <w:r w:rsidRPr="00231F08">
        <w:rPr>
          <w:rFonts w:cs="Times New Roman"/>
        </w:rPr>
        <w:t>If p-value one</w:t>
      </w:r>
      <w:r w:rsidR="00A320A3" w:rsidRPr="00231F08">
        <w:rPr>
          <w:rFonts w:cs="Times New Roman"/>
        </w:rPr>
        <w:t>-</w:t>
      </w:r>
      <w:r w:rsidRPr="00231F08">
        <w:rPr>
          <w:rFonts w:cs="Times New Roman"/>
        </w:rPr>
        <w:t>tail &lt; α, Reject h0</w:t>
      </w:r>
      <w:r w:rsidR="00741EFD" w:rsidRPr="00231F08">
        <w:rPr>
          <w:rFonts w:cs="Times New Roman"/>
        </w:rPr>
        <w:t>.</w:t>
      </w:r>
    </w:p>
    <w:p w14:paraId="3FDA402E" w14:textId="059E79B4" w:rsidR="00716070" w:rsidRPr="00231F08" w:rsidRDefault="00274033" w:rsidP="00231F08">
      <w:pPr>
        <w:pStyle w:val="ListParagraph"/>
        <w:numPr>
          <w:ilvl w:val="0"/>
          <w:numId w:val="34"/>
        </w:numPr>
        <w:rPr>
          <w:rFonts w:cs="Times New Roman"/>
        </w:rPr>
      </w:pPr>
      <w:r w:rsidRPr="00231F08">
        <w:rPr>
          <w:rFonts w:cs="Times New Roman"/>
        </w:rPr>
        <w:t xml:space="preserve">If </w:t>
      </w:r>
      <w:r w:rsidR="0033160D" w:rsidRPr="00231F08">
        <w:rPr>
          <w:rFonts w:cs="Times New Roman"/>
        </w:rPr>
        <w:t>t Stat</w:t>
      </w:r>
      <w:r w:rsidRPr="00231F08">
        <w:rPr>
          <w:rFonts w:cs="Times New Roman"/>
        </w:rPr>
        <w:t xml:space="preserve"> &lt; </w:t>
      </w:r>
      <w:r w:rsidR="0033160D" w:rsidRPr="00231F08">
        <w:rPr>
          <w:rFonts w:cs="Times New Roman"/>
        </w:rPr>
        <w:t>t Critical</w:t>
      </w:r>
      <w:r w:rsidR="007E777F" w:rsidRPr="00231F08">
        <w:rPr>
          <w:rFonts w:cs="Times New Roman"/>
        </w:rPr>
        <w:t xml:space="preserve"> one-tail</w:t>
      </w:r>
      <w:r w:rsidRPr="00231F08">
        <w:rPr>
          <w:rFonts w:cs="Times New Roman"/>
        </w:rPr>
        <w:t xml:space="preserve">, Reject </w:t>
      </w:r>
      <w:r w:rsidR="007E777F" w:rsidRPr="00231F08">
        <w:rPr>
          <w:rFonts w:cs="Times New Roman"/>
        </w:rPr>
        <w:t>h</w:t>
      </w:r>
      <w:r w:rsidRPr="00231F08">
        <w:rPr>
          <w:rFonts w:cs="Times New Roman"/>
        </w:rPr>
        <w:t>0.</w:t>
      </w:r>
    </w:p>
    <w:p w14:paraId="3F750F4E" w14:textId="25EB9F6E" w:rsidR="00716070" w:rsidRDefault="00716070" w:rsidP="00274033">
      <w:pPr>
        <w:rPr>
          <w:rFonts w:cs="Times New Roman"/>
        </w:rPr>
      </w:pPr>
      <w:r>
        <w:rPr>
          <w:rFonts w:cs="Times New Roman"/>
        </w:rPr>
        <w:t>Z-test:</w:t>
      </w:r>
    </w:p>
    <w:p w14:paraId="5B500338" w14:textId="63D09AE4" w:rsidR="00741EFD" w:rsidRPr="00231F08" w:rsidRDefault="00741EFD" w:rsidP="00231F08">
      <w:pPr>
        <w:pStyle w:val="ListParagraph"/>
        <w:numPr>
          <w:ilvl w:val="0"/>
          <w:numId w:val="35"/>
        </w:numPr>
        <w:rPr>
          <w:rFonts w:cs="Times New Roman"/>
        </w:rPr>
      </w:pPr>
      <w:r w:rsidRPr="00231F08">
        <w:rPr>
          <w:rFonts w:cs="Times New Roman"/>
        </w:rPr>
        <w:t>If p-value one</w:t>
      </w:r>
      <w:r w:rsidR="00A320A3" w:rsidRPr="00231F08">
        <w:rPr>
          <w:rFonts w:cs="Times New Roman"/>
        </w:rPr>
        <w:t>-</w:t>
      </w:r>
      <w:r w:rsidRPr="00231F08">
        <w:rPr>
          <w:rFonts w:cs="Times New Roman"/>
        </w:rPr>
        <w:t>tail &lt; α, Reject h0.</w:t>
      </w:r>
    </w:p>
    <w:p w14:paraId="69AC25AA" w14:textId="7D467429" w:rsidR="007E777F" w:rsidRPr="00231F08" w:rsidRDefault="007E777F" w:rsidP="00231F08">
      <w:pPr>
        <w:pStyle w:val="ListParagraph"/>
        <w:numPr>
          <w:ilvl w:val="0"/>
          <w:numId w:val="35"/>
        </w:numPr>
        <w:rPr>
          <w:rFonts w:cs="Times New Roman"/>
        </w:rPr>
      </w:pPr>
      <w:r w:rsidRPr="00231F08">
        <w:rPr>
          <w:rFonts w:cs="Times New Roman"/>
        </w:rPr>
        <w:t>If Z &lt; z Critical one-tail, Reject h0</w:t>
      </w:r>
      <w:r w:rsidR="00433F0F">
        <w:rPr>
          <w:rFonts w:cs="Times New Roman"/>
        </w:rPr>
        <w:t>.</w:t>
      </w:r>
    </w:p>
    <w:p w14:paraId="51D30F10" w14:textId="787976C6" w:rsidR="008268D9" w:rsidRDefault="008268D9" w:rsidP="00274033">
      <w:pPr>
        <w:rPr>
          <w:rFonts w:cs="Times New Roman"/>
          <w:color w:val="FF0000"/>
        </w:rPr>
      </w:pPr>
    </w:p>
    <w:p w14:paraId="1BCCD527" w14:textId="1F0615A6" w:rsidR="00194231" w:rsidRPr="004B1DDC" w:rsidRDefault="00194231" w:rsidP="004B1DDC">
      <w:pPr>
        <w:pStyle w:val="ListParagraph"/>
        <w:numPr>
          <w:ilvl w:val="0"/>
          <w:numId w:val="18"/>
        </w:numPr>
        <w:rPr>
          <w:rFonts w:cs="Times New Roman"/>
          <w:b/>
          <w:bCs/>
        </w:rPr>
      </w:pPr>
      <w:r w:rsidRPr="004B1DDC">
        <w:rPr>
          <w:rFonts w:cs="Times New Roman"/>
          <w:b/>
          <w:bCs/>
        </w:rPr>
        <w:t>Use the t-test and z-test</w:t>
      </w:r>
    </w:p>
    <w:p w14:paraId="66CE84E3" w14:textId="5591EE9F" w:rsidR="00194231" w:rsidRPr="00707052" w:rsidRDefault="00707052" w:rsidP="00274033">
      <w:pPr>
        <w:rPr>
          <w:rFonts w:cstheme="minorHAnsi"/>
          <w:color w:val="000000" w:themeColor="text1"/>
        </w:rPr>
      </w:pPr>
      <w:r w:rsidRPr="00707052">
        <w:rPr>
          <w:rFonts w:cstheme="minorHAnsi"/>
          <w:color w:val="000000" w:themeColor="text1"/>
        </w:rPr>
        <w:t>We use t</w:t>
      </w:r>
      <w:r w:rsidR="00C65E89" w:rsidRPr="00707052">
        <w:rPr>
          <w:rFonts w:cstheme="minorHAnsi"/>
          <w:color w:val="000000" w:themeColor="text1"/>
        </w:rPr>
        <w:t xml:space="preserve">he </w:t>
      </w:r>
      <w:r w:rsidR="00B56037" w:rsidRPr="00707052">
        <w:rPr>
          <w:rFonts w:cstheme="minorHAnsi"/>
          <w:color w:val="000000" w:themeColor="text1"/>
        </w:rPr>
        <w:t>t-test and z-test</w:t>
      </w:r>
      <w:r w:rsidRPr="00707052">
        <w:rPr>
          <w:rFonts w:cstheme="minorHAnsi"/>
          <w:color w:val="000000" w:themeColor="text1"/>
        </w:rPr>
        <w:t xml:space="preserve"> because we need a one-tailed test to determine if there’s a difference between groups (comfort / without comfort) in a specific direction. </w:t>
      </w:r>
    </w:p>
    <w:p w14:paraId="55F3223E" w14:textId="77777777" w:rsidR="00C65E89" w:rsidRPr="00C65E89" w:rsidRDefault="00C65E89" w:rsidP="00274033">
      <w:pPr>
        <w:rPr>
          <w:rFonts w:cs="Times New Roman"/>
          <w:color w:val="000000" w:themeColor="text1"/>
        </w:rPr>
      </w:pPr>
    </w:p>
    <w:tbl>
      <w:tblPr>
        <w:tblW w:w="5227" w:type="dxa"/>
        <w:tblLook w:val="04A0" w:firstRow="1" w:lastRow="0" w:firstColumn="1" w:lastColumn="0" w:noHBand="0" w:noVBand="1"/>
      </w:tblPr>
      <w:tblGrid>
        <w:gridCol w:w="2380"/>
        <w:gridCol w:w="1482"/>
        <w:gridCol w:w="1365"/>
      </w:tblGrid>
      <w:tr w:rsidR="002168D1" w:rsidRPr="002168D1" w14:paraId="22AA9566" w14:textId="77777777" w:rsidTr="005C3562">
        <w:trPr>
          <w:trHeight w:val="222"/>
        </w:trPr>
        <w:tc>
          <w:tcPr>
            <w:tcW w:w="5227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B8C5BCE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-Test: Two-Sample Assuming Unequal Variances</w:t>
            </w:r>
          </w:p>
        </w:tc>
      </w:tr>
      <w:tr w:rsidR="002168D1" w:rsidRPr="002168D1" w14:paraId="48A36D6A" w14:textId="77777777" w:rsidTr="005C3562">
        <w:trPr>
          <w:trHeight w:val="23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404D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98011" w14:textId="77777777" w:rsidR="002168D1" w:rsidRPr="002168D1" w:rsidRDefault="002168D1" w:rsidP="002168D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A1311EB" w14:textId="77777777" w:rsidR="002168D1" w:rsidRPr="002168D1" w:rsidRDefault="002168D1" w:rsidP="002168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168D1" w:rsidRPr="002168D1" w14:paraId="60802574" w14:textId="77777777" w:rsidTr="005C3562">
        <w:trPr>
          <w:trHeight w:val="222"/>
        </w:trPr>
        <w:tc>
          <w:tcPr>
            <w:tcW w:w="2380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95DE4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48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3BA43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363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8D6C4A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2168D1" w:rsidRPr="002168D1" w14:paraId="43A5A604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B36D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51FBB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98.57125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42F3F8C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01.009375</w:t>
            </w:r>
          </w:p>
        </w:tc>
      </w:tr>
      <w:tr w:rsidR="002168D1" w:rsidRPr="002168D1" w14:paraId="0321C1C1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EBE38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45139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.570718333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21CBA3E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9.58512625</w:t>
            </w:r>
          </w:p>
        </w:tc>
      </w:tr>
      <w:tr w:rsidR="002168D1" w:rsidRPr="002168D1" w14:paraId="644BF402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2CBCD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Observations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4448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C45293D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2168D1" w:rsidRPr="002168D1" w14:paraId="4B3C9A76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CB50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0AD0E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AABC8A1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0EAC4B89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6FC4" w14:textId="7B8F20A9" w:rsidR="002168D1" w:rsidRPr="002168D1" w:rsidRDefault="007E777F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D</w:t>
            </w:r>
            <w:r w:rsidR="002168D1" w:rsidRPr="002168D1">
              <w:rPr>
                <w:rFonts w:ascii="Arial" w:eastAsia="Times New Roman" w:hAnsi="Arial" w:cs="Arial"/>
                <w:sz w:val="20"/>
                <w:szCs w:val="20"/>
              </w:rPr>
              <w:t>f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2964F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1D21F4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053D917D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A7B99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t Stat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4523C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-2.797199163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0937D60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72121478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31212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FR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P(T&lt;=t) one-</w:t>
            </w:r>
            <w:proofErr w:type="spellStart"/>
            <w:r w:rsidRPr="002168D1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tail</w:t>
            </w:r>
            <w:proofErr w:type="spellEnd"/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91614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.005117843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930D96D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5147071A" w14:textId="77777777" w:rsidTr="005C3562">
        <w:trPr>
          <w:trHeight w:val="22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32AF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t Critical one-tail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D3D69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.713871528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19DD2E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57B62799" w14:textId="77777777" w:rsidTr="005C3562">
        <w:trPr>
          <w:trHeight w:val="232"/>
        </w:trPr>
        <w:tc>
          <w:tcPr>
            <w:tcW w:w="238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E83EAC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P(T&lt;=t) two-tail</w:t>
            </w:r>
          </w:p>
        </w:tc>
        <w:tc>
          <w:tcPr>
            <w:tcW w:w="14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9183C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.010235686</w:t>
            </w:r>
          </w:p>
        </w:tc>
        <w:tc>
          <w:tcPr>
            <w:tcW w:w="1363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BE3A824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1AED3052" w14:textId="77777777" w:rsidTr="005C3562">
        <w:trPr>
          <w:trHeight w:val="232"/>
        </w:trPr>
        <w:tc>
          <w:tcPr>
            <w:tcW w:w="238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9ED1B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t Critical two-tail</w:t>
            </w:r>
          </w:p>
        </w:tc>
        <w:tc>
          <w:tcPr>
            <w:tcW w:w="148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A9D417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.06865761</w:t>
            </w:r>
          </w:p>
        </w:tc>
        <w:tc>
          <w:tcPr>
            <w:tcW w:w="136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93A4171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43597BA3" w14:textId="532AA711" w:rsidR="008C04B1" w:rsidRDefault="008C04B1" w:rsidP="00274033">
      <w:pPr>
        <w:rPr>
          <w:rFonts w:cs="Times New Roman"/>
          <w:b/>
          <w:bCs/>
          <w:color w:val="FF0000"/>
        </w:rPr>
      </w:pPr>
    </w:p>
    <w:p w14:paraId="26581955" w14:textId="77777777" w:rsidR="008C04B1" w:rsidRDefault="008C04B1" w:rsidP="00274033">
      <w:pPr>
        <w:rPr>
          <w:rFonts w:cs="Times New Roman"/>
          <w:b/>
          <w:bCs/>
          <w:color w:val="FF0000"/>
        </w:rPr>
      </w:pPr>
    </w:p>
    <w:p w14:paraId="1C6D4F21" w14:textId="5075FFD9" w:rsidR="002168D1" w:rsidRDefault="002168D1" w:rsidP="00274033">
      <w:pPr>
        <w:rPr>
          <w:rFonts w:cs="Times New Roman"/>
        </w:rPr>
      </w:pPr>
      <w:r>
        <w:rPr>
          <w:rFonts w:cs="Times New Roman"/>
        </w:rPr>
        <w:t xml:space="preserve">To do the z-Test, we need the </w:t>
      </w:r>
      <w:r w:rsidR="002B5542">
        <w:rPr>
          <w:rFonts w:cs="Times New Roman"/>
        </w:rPr>
        <w:t>variance</w:t>
      </w:r>
      <w:r w:rsidR="001A4B10">
        <w:rPr>
          <w:rFonts w:cs="Times New Roman"/>
        </w:rPr>
        <w:t>s</w:t>
      </w:r>
      <w:r w:rsidR="002B5542">
        <w:rPr>
          <w:rFonts w:cs="Times New Roman"/>
        </w:rPr>
        <w:t xml:space="preserve"> of the sample</w:t>
      </w:r>
      <w:r w:rsidR="001A4B10">
        <w:rPr>
          <w:rFonts w:cs="Times New Roman"/>
        </w:rPr>
        <w:t>s</w:t>
      </w:r>
      <w:r>
        <w:rPr>
          <w:rFonts w:cs="Times New Roman"/>
        </w:rPr>
        <w:t>. We can either obtain it in the t-Test result above or with the VAR.S excel command.</w:t>
      </w:r>
    </w:p>
    <w:tbl>
      <w:tblPr>
        <w:tblW w:w="35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661"/>
        <w:gridCol w:w="1874"/>
      </w:tblGrid>
      <w:tr w:rsidR="002168D1" w:rsidRPr="002168D1" w14:paraId="3016FA2B" w14:textId="77777777" w:rsidTr="00231F08">
        <w:trPr>
          <w:trHeight w:val="313"/>
        </w:trPr>
        <w:tc>
          <w:tcPr>
            <w:tcW w:w="1661" w:type="dxa"/>
            <w:shd w:val="clear" w:color="auto" w:fill="auto"/>
            <w:noWrap/>
            <w:vAlign w:val="bottom"/>
            <w:hideMark/>
          </w:tcPr>
          <w:p w14:paraId="021AB3C6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Comfort VAR.S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556F7637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No comfort VAR.S</w:t>
            </w:r>
          </w:p>
        </w:tc>
      </w:tr>
      <w:tr w:rsidR="002168D1" w:rsidRPr="002168D1" w14:paraId="287D410C" w14:textId="77777777" w:rsidTr="00231F08">
        <w:trPr>
          <w:trHeight w:val="299"/>
        </w:trPr>
        <w:tc>
          <w:tcPr>
            <w:tcW w:w="1661" w:type="dxa"/>
            <w:shd w:val="clear" w:color="auto" w:fill="auto"/>
            <w:noWrap/>
            <w:vAlign w:val="bottom"/>
            <w:hideMark/>
          </w:tcPr>
          <w:p w14:paraId="7C881A76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.570718333</w:t>
            </w:r>
          </w:p>
        </w:tc>
        <w:tc>
          <w:tcPr>
            <w:tcW w:w="1874" w:type="dxa"/>
            <w:shd w:val="clear" w:color="auto" w:fill="auto"/>
            <w:noWrap/>
            <w:vAlign w:val="bottom"/>
            <w:hideMark/>
          </w:tcPr>
          <w:p w14:paraId="0C6C0EB7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9.58512625</w:t>
            </w:r>
          </w:p>
        </w:tc>
      </w:tr>
    </w:tbl>
    <w:p w14:paraId="3E1F3D7F" w14:textId="77777777" w:rsidR="002168D1" w:rsidRDefault="002168D1" w:rsidP="00274033">
      <w:pPr>
        <w:rPr>
          <w:rFonts w:cs="Times New Roman"/>
          <w:b/>
          <w:bCs/>
          <w:color w:val="FF0000"/>
        </w:rPr>
      </w:pPr>
    </w:p>
    <w:tbl>
      <w:tblPr>
        <w:tblW w:w="4411" w:type="dxa"/>
        <w:tblLook w:val="04A0" w:firstRow="1" w:lastRow="0" w:firstColumn="1" w:lastColumn="0" w:noHBand="0" w:noVBand="1"/>
      </w:tblPr>
      <w:tblGrid>
        <w:gridCol w:w="2230"/>
        <w:gridCol w:w="1273"/>
        <w:gridCol w:w="1273"/>
      </w:tblGrid>
      <w:tr w:rsidR="002168D1" w:rsidRPr="002168D1" w14:paraId="00E3F299" w14:textId="77777777" w:rsidTr="005C3562">
        <w:trPr>
          <w:trHeight w:val="250"/>
        </w:trPr>
        <w:tc>
          <w:tcPr>
            <w:tcW w:w="4411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E050028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-Test: Two Sample for Means</w:t>
            </w:r>
          </w:p>
        </w:tc>
      </w:tr>
      <w:tr w:rsidR="002168D1" w:rsidRPr="002168D1" w14:paraId="3B646C9E" w14:textId="77777777" w:rsidTr="005C3562">
        <w:trPr>
          <w:trHeight w:val="262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E98EB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D5832" w14:textId="77777777" w:rsidR="002168D1" w:rsidRPr="002168D1" w:rsidRDefault="002168D1" w:rsidP="002168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4D5FE4" w14:textId="77777777" w:rsidR="002168D1" w:rsidRPr="002168D1" w:rsidRDefault="002168D1" w:rsidP="002168D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168D1" w:rsidRPr="002168D1" w14:paraId="0A0D2A19" w14:textId="77777777" w:rsidTr="005C3562">
        <w:trPr>
          <w:trHeight w:val="250"/>
        </w:trPr>
        <w:tc>
          <w:tcPr>
            <w:tcW w:w="2230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A7CB7B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02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35FE9B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154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7560BE" w14:textId="77777777" w:rsidR="002168D1" w:rsidRPr="002168D1" w:rsidRDefault="002168D1" w:rsidP="002168D1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2168D1" w:rsidRPr="002168D1" w14:paraId="1F2F51F4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C917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3402F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98.57125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E723A32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01.009375</w:t>
            </w:r>
          </w:p>
        </w:tc>
      </w:tr>
      <w:tr w:rsidR="002168D1" w:rsidRPr="002168D1" w14:paraId="32A23311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C38C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Known Varianc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5BDC2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2.5707183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50D8488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9.58512625</w:t>
            </w:r>
          </w:p>
        </w:tc>
      </w:tr>
      <w:tr w:rsidR="002168D1" w:rsidRPr="002168D1" w14:paraId="792A21F2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DEEF7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Observations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40C3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5625A2D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2168D1" w:rsidRPr="002168D1" w14:paraId="7496D49F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54A8E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A1D5A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874D186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27AF771E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DAE3" w14:textId="53337A00" w:rsidR="002168D1" w:rsidRPr="002168D1" w:rsidRDefault="008D1EFD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Z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50B83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-2.7971992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D75A48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27AF6D30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97E9C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P(Z&lt;=z) one-tail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AEFCC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.00257739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CE701A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485CF9F7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C98D1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z Critical one-tail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F3D40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.64485363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45DAA58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49C98733" w14:textId="77777777" w:rsidTr="005C3562">
        <w:trPr>
          <w:trHeight w:val="250"/>
        </w:trPr>
        <w:tc>
          <w:tcPr>
            <w:tcW w:w="2230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E4648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P(Z&lt;=z) two-tail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B11EC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0.00515477</w:t>
            </w:r>
          </w:p>
        </w:tc>
        <w:tc>
          <w:tcPr>
            <w:tcW w:w="1154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CBB5570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168D1" w:rsidRPr="002168D1" w14:paraId="12ED3A12" w14:textId="77777777" w:rsidTr="005C3562">
        <w:trPr>
          <w:trHeight w:val="262"/>
        </w:trPr>
        <w:tc>
          <w:tcPr>
            <w:tcW w:w="223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47D61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z Critical two-tail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AC183" w14:textId="77777777" w:rsidR="002168D1" w:rsidRPr="002168D1" w:rsidRDefault="002168D1" w:rsidP="002168D1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1.95996398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3BE9F2D" w14:textId="77777777" w:rsidR="002168D1" w:rsidRPr="002168D1" w:rsidRDefault="002168D1" w:rsidP="002168D1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168D1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1DBD78DF" w14:textId="1CD0A9C6" w:rsidR="008F41B7" w:rsidRDefault="008F41B7" w:rsidP="00274033">
      <w:pPr>
        <w:rPr>
          <w:rFonts w:cs="Times New Roman"/>
        </w:rPr>
      </w:pPr>
    </w:p>
    <w:p w14:paraId="0C0DC6E2" w14:textId="77777777" w:rsidR="008C04B1" w:rsidRDefault="008C04B1" w:rsidP="00274033">
      <w:pPr>
        <w:rPr>
          <w:rFonts w:cs="Times New Roman"/>
        </w:rPr>
      </w:pPr>
    </w:p>
    <w:p w14:paraId="0B807248" w14:textId="39779BBA" w:rsidR="008F41B7" w:rsidRDefault="00C75774" w:rsidP="004A5D4D">
      <w:pPr>
        <w:pStyle w:val="Heading3"/>
      </w:pPr>
      <w:bookmarkStart w:id="20" w:name="_Toc18507928"/>
      <w:r>
        <w:t>Resort r</w:t>
      </w:r>
      <w:r w:rsidR="008C04B1">
        <w:t>esults</w:t>
      </w:r>
      <w:bookmarkEnd w:id="20"/>
    </w:p>
    <w:p w14:paraId="369863DF" w14:textId="77777777" w:rsidR="004A5D4D" w:rsidRPr="004A5D4D" w:rsidRDefault="004A5D4D" w:rsidP="004A5D4D"/>
    <w:p w14:paraId="14DCD7B6" w14:textId="77777777" w:rsidR="00435E68" w:rsidRDefault="00435E68" w:rsidP="008C04B1">
      <w:pPr>
        <w:rPr>
          <w:rFonts w:cs="Times New Roman"/>
        </w:rPr>
      </w:pPr>
      <w:r>
        <w:rPr>
          <w:rFonts w:cs="Times New Roman"/>
        </w:rPr>
        <w:t>t-test:</w:t>
      </w:r>
    </w:p>
    <w:p w14:paraId="74E05379" w14:textId="06736B02" w:rsidR="008C04B1" w:rsidRPr="00435E68" w:rsidRDefault="008C04B1" w:rsidP="00435E68">
      <w:pPr>
        <w:pStyle w:val="ListParagraph"/>
        <w:numPr>
          <w:ilvl w:val="0"/>
          <w:numId w:val="28"/>
        </w:numPr>
        <w:rPr>
          <w:rFonts w:cs="Times New Roman"/>
        </w:rPr>
      </w:pPr>
      <w:r w:rsidRPr="00435E68">
        <w:rPr>
          <w:rFonts w:cs="Times New Roman"/>
        </w:rPr>
        <w:t>p-value one-tail (0.005117843) &lt; α (0.05), h0 is rejected.</w:t>
      </w:r>
    </w:p>
    <w:p w14:paraId="5CEF32AE" w14:textId="07937730" w:rsidR="008C04B1" w:rsidRPr="00435E68" w:rsidRDefault="008C04B1" w:rsidP="00435E68">
      <w:pPr>
        <w:pStyle w:val="ListParagraph"/>
        <w:numPr>
          <w:ilvl w:val="0"/>
          <w:numId w:val="28"/>
        </w:numPr>
        <w:rPr>
          <w:rFonts w:cstheme="minorHAnsi"/>
        </w:rPr>
      </w:pPr>
      <w:r w:rsidRPr="00435E68">
        <w:rPr>
          <w:rFonts w:cs="Times New Roman"/>
        </w:rPr>
        <w:t>t Stat (-2.797199163) &lt; t Critical one-tail (1.713871528), h0 is rejected.</w:t>
      </w:r>
    </w:p>
    <w:p w14:paraId="32D3B314" w14:textId="77777777" w:rsidR="00435E68" w:rsidRDefault="00435E68" w:rsidP="008C04B1">
      <w:pPr>
        <w:rPr>
          <w:rFonts w:cs="Times New Roman"/>
        </w:rPr>
      </w:pPr>
      <w:r>
        <w:rPr>
          <w:rFonts w:cs="Times New Roman"/>
        </w:rPr>
        <w:t xml:space="preserve">z-test: </w:t>
      </w:r>
    </w:p>
    <w:p w14:paraId="0271A854" w14:textId="3FA4DD89" w:rsidR="008C04B1" w:rsidRPr="00435E68" w:rsidRDefault="008C04B1" w:rsidP="00435E68">
      <w:pPr>
        <w:pStyle w:val="ListParagraph"/>
        <w:numPr>
          <w:ilvl w:val="0"/>
          <w:numId w:val="29"/>
        </w:numPr>
        <w:rPr>
          <w:rFonts w:cs="Times New Roman"/>
        </w:rPr>
      </w:pPr>
      <w:r w:rsidRPr="00435E68">
        <w:rPr>
          <w:rFonts w:cs="Times New Roman"/>
        </w:rPr>
        <w:t>p-value one-tail (0.00257739) &lt; α (0.05), h0 is rejected.</w:t>
      </w:r>
    </w:p>
    <w:p w14:paraId="03BA7E2E" w14:textId="1D3DD7EA" w:rsidR="005041F5" w:rsidRPr="003C2257" w:rsidRDefault="008C04B1" w:rsidP="005041F5">
      <w:pPr>
        <w:pStyle w:val="ListParagraph"/>
        <w:numPr>
          <w:ilvl w:val="0"/>
          <w:numId w:val="29"/>
        </w:numPr>
        <w:rPr>
          <w:rFonts w:cstheme="minorHAnsi"/>
        </w:rPr>
      </w:pPr>
      <w:r w:rsidRPr="00435E68">
        <w:rPr>
          <w:rFonts w:cs="Times New Roman"/>
        </w:rPr>
        <w:t>Z (-2.7971992) &lt; z Critical one-tail (1.614485363), h0 is rejected.</w:t>
      </w:r>
    </w:p>
    <w:p w14:paraId="6890F702" w14:textId="507472E7" w:rsidR="003C2257" w:rsidRPr="003C2257" w:rsidRDefault="003C2257" w:rsidP="003C2257">
      <w:pPr>
        <w:rPr>
          <w:rFonts w:cstheme="minorHAnsi"/>
        </w:rPr>
      </w:pPr>
    </w:p>
    <w:p w14:paraId="3F5030EC" w14:textId="087CAE55" w:rsidR="008C04B1" w:rsidRPr="00435E68" w:rsidRDefault="00435E68" w:rsidP="008C04B1">
      <w:pPr>
        <w:rPr>
          <w:rFonts w:cstheme="minorHAnsi"/>
          <w:b/>
          <w:bCs/>
        </w:rPr>
      </w:pPr>
      <w:r w:rsidRPr="00435E68">
        <w:rPr>
          <w:rFonts w:cstheme="minorHAnsi"/>
          <w:b/>
          <w:bCs/>
        </w:rPr>
        <w:t>There is a price difference between Resort with comfort and Resort without comfort.</w:t>
      </w:r>
    </w:p>
    <w:p w14:paraId="1D536744" w14:textId="51CC55DA" w:rsidR="00435E68" w:rsidRPr="00435E68" w:rsidRDefault="00435E68" w:rsidP="008C04B1">
      <w:pPr>
        <w:rPr>
          <w:rFonts w:cstheme="minorHAnsi"/>
          <w:b/>
          <w:bCs/>
        </w:rPr>
      </w:pPr>
      <w:r w:rsidRPr="00435E68">
        <w:rPr>
          <w:rFonts w:cstheme="minorHAnsi"/>
          <w:b/>
          <w:bCs/>
        </w:rPr>
        <w:t xml:space="preserve">The price of </w:t>
      </w:r>
      <w:r w:rsidR="009D5D40">
        <w:rPr>
          <w:rFonts w:cstheme="minorHAnsi"/>
          <w:b/>
          <w:bCs/>
        </w:rPr>
        <w:t xml:space="preserve">a </w:t>
      </w:r>
      <w:r w:rsidRPr="00435E68">
        <w:rPr>
          <w:rFonts w:cstheme="minorHAnsi"/>
          <w:b/>
          <w:bCs/>
        </w:rPr>
        <w:t>Resort with comfort is lower than the price of Resort without comfort.</w:t>
      </w:r>
    </w:p>
    <w:p w14:paraId="18E8D17A" w14:textId="0F40E394" w:rsidR="008F41B7" w:rsidRDefault="008F41B7" w:rsidP="00274033">
      <w:pPr>
        <w:rPr>
          <w:rFonts w:cstheme="minorHAnsi"/>
        </w:rPr>
      </w:pPr>
    </w:p>
    <w:p w14:paraId="63BC682B" w14:textId="4D255F09" w:rsidR="004B1DDC" w:rsidRDefault="004B1DDC" w:rsidP="004B1DDC">
      <w:pPr>
        <w:pStyle w:val="Heading5"/>
        <w:rPr>
          <w:b/>
          <w:bCs/>
        </w:rPr>
      </w:pPr>
      <w:r>
        <w:rPr>
          <w:b/>
          <w:bCs/>
        </w:rPr>
        <w:t>The Cottage</w:t>
      </w:r>
      <w:r w:rsidRPr="00BE09C6">
        <w:rPr>
          <w:b/>
          <w:bCs/>
        </w:rPr>
        <w:t xml:space="preserve"> brand</w:t>
      </w:r>
    </w:p>
    <w:p w14:paraId="47675F36" w14:textId="2DBBBD74" w:rsidR="004B1DDC" w:rsidRDefault="004B1DDC" w:rsidP="00274033">
      <w:pPr>
        <w:rPr>
          <w:rFonts w:cstheme="minorHAnsi"/>
        </w:rPr>
      </w:pPr>
    </w:p>
    <w:p w14:paraId="155A72A2" w14:textId="42B944C2" w:rsidR="004B1DDC" w:rsidRDefault="004B1DDC" w:rsidP="004B1DDC">
      <w:pPr>
        <w:pStyle w:val="ListParagraph"/>
        <w:numPr>
          <w:ilvl w:val="0"/>
          <w:numId w:val="22"/>
        </w:numPr>
        <w:rPr>
          <w:rFonts w:cs="Times New Roman"/>
          <w:b/>
          <w:bCs/>
        </w:rPr>
      </w:pPr>
      <w:r w:rsidRPr="003C056B">
        <w:rPr>
          <w:rFonts w:cs="Times New Roman"/>
          <w:b/>
          <w:bCs/>
        </w:rPr>
        <w:t xml:space="preserve">Sort the data by brand and comfort, </w:t>
      </w:r>
      <w:r>
        <w:rPr>
          <w:rFonts w:cs="Times New Roman"/>
          <w:b/>
          <w:bCs/>
        </w:rPr>
        <w:t>c</w:t>
      </w:r>
      <w:r w:rsidRPr="003C056B">
        <w:rPr>
          <w:rFonts w:cs="Times New Roman"/>
          <w:b/>
          <w:bCs/>
        </w:rPr>
        <w:t>opy</w:t>
      </w:r>
      <w:r>
        <w:rPr>
          <w:rFonts w:cs="Times New Roman"/>
          <w:b/>
          <w:bCs/>
        </w:rPr>
        <w:t xml:space="preserve"> only the “Cottage” hotels data, </w:t>
      </w:r>
      <w:r w:rsidRPr="003C056B">
        <w:rPr>
          <w:rFonts w:cs="Times New Roman"/>
          <w:b/>
          <w:bCs/>
        </w:rPr>
        <w:t xml:space="preserve">and restructure the data into two columns by brand </w:t>
      </w:r>
      <w:r>
        <w:rPr>
          <w:rFonts w:cs="Times New Roman"/>
          <w:b/>
          <w:bCs/>
        </w:rPr>
        <w:t>comfort</w:t>
      </w:r>
      <w:r w:rsidRPr="003C056B">
        <w:rPr>
          <w:rFonts w:cs="Times New Roman"/>
          <w:b/>
          <w:bCs/>
        </w:rPr>
        <w:t>.</w:t>
      </w:r>
    </w:p>
    <w:tbl>
      <w:tblPr>
        <w:tblW w:w="458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30"/>
        <w:gridCol w:w="2459"/>
      </w:tblGrid>
      <w:tr w:rsidR="004B1DDC" w:rsidRPr="004B1DDC" w14:paraId="20F7B274" w14:textId="77777777" w:rsidTr="005C3562">
        <w:trPr>
          <w:trHeight w:val="269"/>
        </w:trPr>
        <w:tc>
          <w:tcPr>
            <w:tcW w:w="2130" w:type="dxa"/>
            <w:shd w:val="clear" w:color="auto" w:fill="auto"/>
            <w:noWrap/>
            <w:vAlign w:val="bottom"/>
            <w:hideMark/>
          </w:tcPr>
          <w:p w14:paraId="3B575445" w14:textId="77777777" w:rsidR="004B1DDC" w:rsidRPr="004B1DDC" w:rsidRDefault="004B1DDC" w:rsidP="004B1DD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sz w:val="20"/>
                <w:szCs w:val="20"/>
              </w:rPr>
              <w:t>Cottage with comfort</w:t>
            </w:r>
          </w:p>
        </w:tc>
        <w:tc>
          <w:tcPr>
            <w:tcW w:w="2459" w:type="dxa"/>
            <w:shd w:val="clear" w:color="auto" w:fill="auto"/>
            <w:noWrap/>
            <w:vAlign w:val="bottom"/>
            <w:hideMark/>
          </w:tcPr>
          <w:p w14:paraId="2048B941" w14:textId="77777777" w:rsidR="004B1DDC" w:rsidRPr="004B1DDC" w:rsidRDefault="004B1DDC" w:rsidP="004B1DDC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sz w:val="20"/>
                <w:szCs w:val="20"/>
              </w:rPr>
              <w:t>Cottage without comfort</w:t>
            </w:r>
          </w:p>
        </w:tc>
      </w:tr>
      <w:tr w:rsidR="004B1DDC" w:rsidRPr="004B1DDC" w14:paraId="0DEA2382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5985DCB0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9.18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7F702FE3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63</w:t>
            </w:r>
          </w:p>
        </w:tc>
      </w:tr>
      <w:tr w:rsidR="004B1DDC" w:rsidRPr="004B1DDC" w14:paraId="7B8E33DD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6A60F86F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14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25279BBC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3</w:t>
            </w:r>
          </w:p>
        </w:tc>
      </w:tr>
      <w:tr w:rsidR="004B1DDC" w:rsidRPr="004B1DDC" w14:paraId="09FBE300" w14:textId="77777777" w:rsidTr="005C3562">
        <w:trPr>
          <w:trHeight w:val="281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1968AACF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3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5F6D950C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22</w:t>
            </w:r>
          </w:p>
        </w:tc>
      </w:tr>
      <w:tr w:rsidR="004B1DDC" w:rsidRPr="004B1DDC" w14:paraId="165932D3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1F403139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0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7CAD1059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03</w:t>
            </w:r>
          </w:p>
        </w:tc>
      </w:tr>
      <w:tr w:rsidR="004B1DDC" w:rsidRPr="004B1DDC" w14:paraId="261ACF92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76FF924E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93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459CA961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69</w:t>
            </w:r>
          </w:p>
        </w:tc>
      </w:tr>
      <w:tr w:rsidR="004B1DDC" w:rsidRPr="004B1DDC" w14:paraId="234E1858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6D99EC01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20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44FFC5A5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05</w:t>
            </w:r>
          </w:p>
        </w:tc>
      </w:tr>
      <w:tr w:rsidR="004B1DDC" w:rsidRPr="004B1DDC" w14:paraId="20CC31D9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0608B3CD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8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16E66C0F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51</w:t>
            </w:r>
          </w:p>
        </w:tc>
      </w:tr>
      <w:tr w:rsidR="004B1DDC" w:rsidRPr="004B1DDC" w14:paraId="48CA8623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54A126BA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75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45577FB1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4</w:t>
            </w:r>
          </w:p>
        </w:tc>
      </w:tr>
      <w:tr w:rsidR="004B1DDC" w:rsidRPr="004B1DDC" w14:paraId="432E736A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1C88C894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67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4683A3C4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3</w:t>
            </w:r>
          </w:p>
        </w:tc>
      </w:tr>
      <w:tr w:rsidR="004B1DDC" w:rsidRPr="004B1DDC" w14:paraId="5F191CF0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680E81D9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27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0F984198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94</w:t>
            </w:r>
          </w:p>
        </w:tc>
      </w:tr>
      <w:tr w:rsidR="004B1DDC" w:rsidRPr="004B1DDC" w14:paraId="12C1B046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61781048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202.65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561585FA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1</w:t>
            </w:r>
          </w:p>
        </w:tc>
      </w:tr>
      <w:tr w:rsidR="004B1DDC" w:rsidRPr="004B1DDC" w14:paraId="27AD8371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2B9428D9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6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6DEFE83E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3</w:t>
            </w:r>
          </w:p>
        </w:tc>
      </w:tr>
      <w:tr w:rsidR="004B1DDC" w:rsidRPr="004B1DDC" w14:paraId="2BF6E9C3" w14:textId="77777777" w:rsidTr="005C3562">
        <w:trPr>
          <w:trHeight w:val="281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469855B3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8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5D1C9116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55</w:t>
            </w:r>
          </w:p>
        </w:tc>
      </w:tr>
      <w:tr w:rsidR="004B1DDC" w:rsidRPr="004B1DDC" w14:paraId="397C9FCF" w14:textId="77777777" w:rsidTr="005C3562">
        <w:trPr>
          <w:trHeight w:val="281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3A729F7A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31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5A5CE9A7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82</w:t>
            </w:r>
          </w:p>
        </w:tc>
      </w:tr>
      <w:tr w:rsidR="004B1DDC" w:rsidRPr="004B1DDC" w14:paraId="65B15E4F" w14:textId="77777777" w:rsidTr="005C3562">
        <w:trPr>
          <w:trHeight w:val="269"/>
        </w:trPr>
        <w:tc>
          <w:tcPr>
            <w:tcW w:w="2130" w:type="dxa"/>
            <w:shd w:val="clear" w:color="B8CCE4" w:fill="B8CCE4"/>
            <w:noWrap/>
            <w:vAlign w:val="bottom"/>
            <w:hideMark/>
          </w:tcPr>
          <w:p w14:paraId="7D0B9080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48</w:t>
            </w:r>
          </w:p>
        </w:tc>
        <w:tc>
          <w:tcPr>
            <w:tcW w:w="2459" w:type="dxa"/>
            <w:shd w:val="clear" w:color="B8CCE4" w:fill="B8CCE4"/>
            <w:noWrap/>
            <w:vAlign w:val="bottom"/>
            <w:hideMark/>
          </w:tcPr>
          <w:p w14:paraId="3FB38991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17</w:t>
            </w:r>
          </w:p>
        </w:tc>
      </w:tr>
      <w:tr w:rsidR="004B1DDC" w:rsidRPr="004B1DDC" w14:paraId="2B732828" w14:textId="77777777" w:rsidTr="005C3562">
        <w:trPr>
          <w:trHeight w:val="269"/>
        </w:trPr>
        <w:tc>
          <w:tcPr>
            <w:tcW w:w="2130" w:type="dxa"/>
            <w:shd w:val="clear" w:color="DCE6F1" w:fill="DCE6F1"/>
            <w:noWrap/>
            <w:vAlign w:val="bottom"/>
            <w:hideMark/>
          </w:tcPr>
          <w:p w14:paraId="607BE659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3.79</w:t>
            </w:r>
          </w:p>
        </w:tc>
        <w:tc>
          <w:tcPr>
            <w:tcW w:w="2459" w:type="dxa"/>
            <w:shd w:val="clear" w:color="DCE6F1" w:fill="DCE6F1"/>
            <w:noWrap/>
            <w:vAlign w:val="bottom"/>
            <w:hideMark/>
          </w:tcPr>
          <w:p w14:paraId="0C40C285" w14:textId="77777777" w:rsidR="004B1DDC" w:rsidRPr="004B1DDC" w:rsidRDefault="004B1DDC" w:rsidP="004B1DD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D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4.10</w:t>
            </w:r>
          </w:p>
        </w:tc>
      </w:tr>
    </w:tbl>
    <w:p w14:paraId="165FD52C" w14:textId="434906CE" w:rsidR="004B1DDC" w:rsidRDefault="004B1DDC" w:rsidP="00274033">
      <w:pPr>
        <w:rPr>
          <w:rFonts w:cstheme="minorHAnsi"/>
        </w:rPr>
      </w:pPr>
    </w:p>
    <w:p w14:paraId="2133D2D5" w14:textId="20C41F5E" w:rsidR="004B1DDC" w:rsidRPr="00E33518" w:rsidRDefault="004B1DDC" w:rsidP="00E33518">
      <w:pPr>
        <w:pStyle w:val="ListParagraph"/>
        <w:numPr>
          <w:ilvl w:val="0"/>
          <w:numId w:val="22"/>
        </w:numPr>
        <w:rPr>
          <w:rFonts w:cs="Times New Roman"/>
          <w:b/>
          <w:bCs/>
        </w:rPr>
      </w:pPr>
      <w:r w:rsidRPr="00E33518">
        <w:rPr>
          <w:rFonts w:cs="Times New Roman"/>
          <w:b/>
          <w:bCs/>
        </w:rPr>
        <w:t>Hypothesis testing procedure</w:t>
      </w:r>
    </w:p>
    <w:p w14:paraId="4D1AF04B" w14:textId="77777777" w:rsidR="00231F08" w:rsidRDefault="00231F08" w:rsidP="004B1DDC">
      <w:pPr>
        <w:rPr>
          <w:rFonts w:cs="Times New Roman"/>
          <w:b/>
          <w:bCs/>
        </w:rPr>
      </w:pPr>
    </w:p>
    <w:p w14:paraId="5C2BF6DD" w14:textId="722F4196" w:rsidR="004B1DDC" w:rsidRDefault="00231F08" w:rsidP="004B1DDC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1DAA730D" w14:textId="433147E6" w:rsidR="004B1DDC" w:rsidRPr="00194231" w:rsidRDefault="004B1DDC" w:rsidP="004B1DDC">
      <w:pPr>
        <w:rPr>
          <w:rFonts w:cs="Times New Roman"/>
        </w:rPr>
      </w:pPr>
      <w:r w:rsidRPr="00194231">
        <w:rPr>
          <w:rFonts w:cs="Times New Roman"/>
        </w:rPr>
        <w:t xml:space="preserve">µ1 = average price for </w:t>
      </w:r>
      <w:r>
        <w:rPr>
          <w:rFonts w:cs="Times New Roman"/>
        </w:rPr>
        <w:t>cottage</w:t>
      </w:r>
      <w:r w:rsidRPr="00194231">
        <w:rPr>
          <w:rFonts w:cs="Times New Roman"/>
        </w:rPr>
        <w:t xml:space="preserve"> with comfort </w:t>
      </w:r>
    </w:p>
    <w:p w14:paraId="2F0C6961" w14:textId="4AFE4382" w:rsidR="004B1DDC" w:rsidRPr="00194231" w:rsidRDefault="004B1DDC" w:rsidP="004B1DDC">
      <w:pPr>
        <w:rPr>
          <w:rFonts w:cs="Times New Roman"/>
        </w:rPr>
      </w:pPr>
      <w:r w:rsidRPr="00194231">
        <w:rPr>
          <w:rFonts w:cs="Times New Roman"/>
        </w:rPr>
        <w:t xml:space="preserve">µ2 = average price for </w:t>
      </w:r>
      <w:r>
        <w:rPr>
          <w:rFonts w:cs="Times New Roman"/>
        </w:rPr>
        <w:t>cottage</w:t>
      </w:r>
      <w:r w:rsidRPr="00194231">
        <w:rPr>
          <w:rFonts w:cs="Times New Roman"/>
        </w:rPr>
        <w:t xml:space="preserve"> without comfort</w:t>
      </w:r>
    </w:p>
    <w:p w14:paraId="53FE27B9" w14:textId="0910E070" w:rsidR="004446B1" w:rsidRPr="00194231" w:rsidRDefault="004446B1" w:rsidP="004446B1">
      <w:pPr>
        <w:rPr>
          <w:rFonts w:cs="Times New Roman"/>
        </w:rPr>
      </w:pPr>
      <w:r w:rsidRPr="00194231">
        <w:rPr>
          <w:rFonts w:cs="Times New Roman"/>
        </w:rPr>
        <w:t xml:space="preserve">h0: µ1 </w:t>
      </w:r>
      <w:r>
        <w:rPr>
          <w:rFonts w:cs="Times New Roman"/>
        </w:rPr>
        <w:t>&gt;</w:t>
      </w:r>
      <w:r w:rsidRPr="00194231">
        <w:rPr>
          <w:rFonts w:cs="Times New Roman"/>
        </w:rPr>
        <w:t xml:space="preserve">= µ2 </w:t>
      </w:r>
      <w:r>
        <w:rPr>
          <w:rFonts w:cs="Times New Roman"/>
        </w:rPr>
        <w:t xml:space="preserve">or </w:t>
      </w:r>
      <w:r w:rsidRPr="00194231">
        <w:rPr>
          <w:rFonts w:cs="Times New Roman"/>
        </w:rPr>
        <w:t>h0</w:t>
      </w:r>
      <w:r w:rsidR="002630E6">
        <w:rPr>
          <w:rFonts w:cs="Times New Roman"/>
        </w:rPr>
        <w:t>:</w:t>
      </w:r>
      <w:r w:rsidRPr="00194231">
        <w:rPr>
          <w:rFonts w:cs="Times New Roman"/>
        </w:rPr>
        <w:t xml:space="preserve"> µ1 </w:t>
      </w:r>
      <w:r>
        <w:rPr>
          <w:rFonts w:cs="Times New Roman"/>
        </w:rPr>
        <w:t>-</w:t>
      </w:r>
      <w:r w:rsidRPr="00194231">
        <w:rPr>
          <w:rFonts w:cs="Times New Roman"/>
        </w:rPr>
        <w:t xml:space="preserve"> µ2 </w:t>
      </w:r>
      <w:r>
        <w:rPr>
          <w:rFonts w:cs="Times New Roman"/>
        </w:rPr>
        <w:t>&gt;</w:t>
      </w:r>
      <w:r w:rsidRPr="00194231">
        <w:rPr>
          <w:rFonts w:cs="Times New Roman"/>
        </w:rPr>
        <w:t>=</w:t>
      </w:r>
      <w:r>
        <w:rPr>
          <w:rFonts w:cs="Times New Roman"/>
        </w:rPr>
        <w:t xml:space="preserve"> 0</w:t>
      </w:r>
    </w:p>
    <w:p w14:paraId="01AB1E86" w14:textId="6234B2F5" w:rsidR="00231F08" w:rsidRPr="00231F08" w:rsidRDefault="00231F08" w:rsidP="004B1DDC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ternate hypothesis</w:t>
      </w:r>
    </w:p>
    <w:p w14:paraId="2542473F" w14:textId="77777777" w:rsidR="00191D92" w:rsidRDefault="00191D92" w:rsidP="00191D92">
      <w:pPr>
        <w:rPr>
          <w:rFonts w:cs="Times New Roman"/>
        </w:rPr>
      </w:pPr>
      <w:r w:rsidRPr="00194231">
        <w:rPr>
          <w:rFonts w:cs="Times New Roman"/>
        </w:rPr>
        <w:t>h1: μ1 &lt; μ2</w:t>
      </w:r>
      <w:r>
        <w:rPr>
          <w:rFonts w:cs="Times New Roman"/>
        </w:rPr>
        <w:t xml:space="preserve"> or h1: </w:t>
      </w:r>
      <w:r w:rsidRPr="00194231">
        <w:rPr>
          <w:rFonts w:cs="Times New Roman"/>
        </w:rPr>
        <w:t xml:space="preserve">µ1 </w:t>
      </w:r>
      <w:r>
        <w:rPr>
          <w:rFonts w:cs="Times New Roman"/>
        </w:rPr>
        <w:t>-</w:t>
      </w:r>
      <w:r w:rsidRPr="00194231">
        <w:rPr>
          <w:rFonts w:cs="Times New Roman"/>
        </w:rPr>
        <w:t xml:space="preserve"> µ2 </w:t>
      </w:r>
      <w:r>
        <w:rPr>
          <w:rFonts w:cs="Times New Roman"/>
        </w:rPr>
        <w:t>&lt; 0</w:t>
      </w:r>
    </w:p>
    <w:p w14:paraId="28ABA9DB" w14:textId="570BA560" w:rsidR="00231F08" w:rsidRPr="00231F08" w:rsidRDefault="00231F08" w:rsidP="004B1DDC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pha level</w:t>
      </w:r>
    </w:p>
    <w:p w14:paraId="33903B42" w14:textId="74D4258B" w:rsidR="004B1DDC" w:rsidRDefault="004B1DDC" w:rsidP="004B1DDC">
      <w:pPr>
        <w:rPr>
          <w:rFonts w:cs="Times New Roman"/>
        </w:rPr>
      </w:pPr>
      <w:r w:rsidRPr="00194231">
        <w:rPr>
          <w:rFonts w:cs="Times New Roman"/>
        </w:rPr>
        <w:t>Level of significance (α) = 0.05</w:t>
      </w:r>
    </w:p>
    <w:p w14:paraId="09B14541" w14:textId="74405A32" w:rsidR="00231F08" w:rsidRPr="00231F08" w:rsidRDefault="00231F08" w:rsidP="004B1DDC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Rejection region</w:t>
      </w:r>
    </w:p>
    <w:p w14:paraId="3F3E1297" w14:textId="77777777" w:rsidR="004B1DDC" w:rsidRDefault="004B1DDC" w:rsidP="004B1DDC">
      <w:pPr>
        <w:rPr>
          <w:rFonts w:cs="Times New Roman"/>
        </w:rPr>
      </w:pPr>
      <w:r>
        <w:rPr>
          <w:rFonts w:cs="Times New Roman"/>
        </w:rPr>
        <w:t>t-test:</w:t>
      </w:r>
    </w:p>
    <w:p w14:paraId="4B5C0CDC" w14:textId="77777777" w:rsidR="004B1DDC" w:rsidRPr="00231F08" w:rsidRDefault="004B1DDC" w:rsidP="00231F08">
      <w:pPr>
        <w:pStyle w:val="ListParagraph"/>
        <w:numPr>
          <w:ilvl w:val="0"/>
          <w:numId w:val="36"/>
        </w:numPr>
        <w:rPr>
          <w:rFonts w:cs="Times New Roman"/>
        </w:rPr>
      </w:pPr>
      <w:r w:rsidRPr="00231F08">
        <w:rPr>
          <w:rFonts w:cs="Times New Roman"/>
        </w:rPr>
        <w:t>If p-value one-tail &lt; α, Reject h0.</w:t>
      </w:r>
    </w:p>
    <w:p w14:paraId="2566443E" w14:textId="77777777" w:rsidR="004B1DDC" w:rsidRPr="00231F08" w:rsidRDefault="004B1DDC" w:rsidP="00231F08">
      <w:pPr>
        <w:pStyle w:val="ListParagraph"/>
        <w:numPr>
          <w:ilvl w:val="0"/>
          <w:numId w:val="36"/>
        </w:numPr>
        <w:rPr>
          <w:rFonts w:cs="Times New Roman"/>
        </w:rPr>
      </w:pPr>
      <w:r w:rsidRPr="00231F08">
        <w:rPr>
          <w:rFonts w:cs="Times New Roman"/>
        </w:rPr>
        <w:t>If t Stat &lt; t Critical one-tail, Reject h0.</w:t>
      </w:r>
    </w:p>
    <w:p w14:paraId="5F54BCB6" w14:textId="77777777" w:rsidR="004B1DDC" w:rsidRDefault="004B1DDC" w:rsidP="004B1DDC">
      <w:pPr>
        <w:rPr>
          <w:rFonts w:cs="Times New Roman"/>
        </w:rPr>
      </w:pPr>
      <w:r>
        <w:rPr>
          <w:rFonts w:cs="Times New Roman"/>
        </w:rPr>
        <w:t>Z-test:</w:t>
      </w:r>
    </w:p>
    <w:p w14:paraId="50D8892D" w14:textId="77777777" w:rsidR="004B1DDC" w:rsidRPr="00231F08" w:rsidRDefault="004B1DDC" w:rsidP="00231F08">
      <w:pPr>
        <w:pStyle w:val="ListParagraph"/>
        <w:numPr>
          <w:ilvl w:val="0"/>
          <w:numId w:val="37"/>
        </w:numPr>
        <w:rPr>
          <w:rFonts w:cs="Times New Roman"/>
        </w:rPr>
      </w:pPr>
      <w:r w:rsidRPr="00231F08">
        <w:rPr>
          <w:rFonts w:cs="Times New Roman"/>
        </w:rPr>
        <w:t>If p-value one-tail &lt; α, Reject h0.</w:t>
      </w:r>
    </w:p>
    <w:p w14:paraId="1E13753E" w14:textId="77777777" w:rsidR="004B1DDC" w:rsidRPr="00231F08" w:rsidRDefault="004B1DDC" w:rsidP="00231F08">
      <w:pPr>
        <w:pStyle w:val="ListParagraph"/>
        <w:numPr>
          <w:ilvl w:val="0"/>
          <w:numId w:val="37"/>
        </w:numPr>
        <w:rPr>
          <w:rFonts w:cs="Times New Roman"/>
        </w:rPr>
      </w:pPr>
      <w:r w:rsidRPr="00231F08">
        <w:rPr>
          <w:rFonts w:cs="Times New Roman"/>
        </w:rPr>
        <w:t>If Z &lt; z Critical one-tail, Reject h0</w:t>
      </w:r>
    </w:p>
    <w:p w14:paraId="6396F37C" w14:textId="5F8A42A2" w:rsidR="004B1DDC" w:rsidRDefault="004B1DDC" w:rsidP="00274033">
      <w:pPr>
        <w:rPr>
          <w:rFonts w:cstheme="minorHAnsi"/>
        </w:rPr>
      </w:pPr>
    </w:p>
    <w:p w14:paraId="517D4983" w14:textId="640BEA1C" w:rsidR="002B5542" w:rsidRPr="00E33518" w:rsidRDefault="002B5542" w:rsidP="00E33518">
      <w:pPr>
        <w:pStyle w:val="ListParagraph"/>
        <w:numPr>
          <w:ilvl w:val="0"/>
          <w:numId w:val="22"/>
        </w:numPr>
        <w:rPr>
          <w:rFonts w:cs="Times New Roman"/>
          <w:b/>
          <w:bCs/>
        </w:rPr>
      </w:pPr>
      <w:r w:rsidRPr="00E33518">
        <w:rPr>
          <w:rFonts w:cs="Times New Roman"/>
          <w:b/>
          <w:bCs/>
        </w:rPr>
        <w:t>Use the t-test and z-test</w:t>
      </w:r>
    </w:p>
    <w:p w14:paraId="67B95941" w14:textId="77777777" w:rsidR="00707052" w:rsidRPr="00707052" w:rsidRDefault="00707052" w:rsidP="00707052">
      <w:pPr>
        <w:rPr>
          <w:rFonts w:cstheme="minorHAnsi"/>
          <w:color w:val="000000" w:themeColor="text1"/>
        </w:rPr>
      </w:pPr>
      <w:r w:rsidRPr="00707052">
        <w:rPr>
          <w:rFonts w:cstheme="minorHAnsi"/>
          <w:color w:val="000000" w:themeColor="text1"/>
        </w:rPr>
        <w:t xml:space="preserve">We use the t-test and z-test because we need a one-tailed test to determine if there’s a difference between groups (comfort / without comfort) in a specific direction. </w:t>
      </w:r>
    </w:p>
    <w:p w14:paraId="562B2D7F" w14:textId="5C6F4062" w:rsidR="002B5542" w:rsidRDefault="002B5542" w:rsidP="00274033">
      <w:pPr>
        <w:rPr>
          <w:rFonts w:cstheme="minorHAnsi"/>
        </w:rPr>
      </w:pPr>
    </w:p>
    <w:tbl>
      <w:tblPr>
        <w:tblW w:w="6517" w:type="dxa"/>
        <w:tblLook w:val="04A0" w:firstRow="1" w:lastRow="0" w:firstColumn="1" w:lastColumn="0" w:noHBand="0" w:noVBand="1"/>
      </w:tblPr>
      <w:tblGrid>
        <w:gridCol w:w="3229"/>
        <w:gridCol w:w="1616"/>
        <w:gridCol w:w="1672"/>
      </w:tblGrid>
      <w:tr w:rsidR="002B5542" w:rsidRPr="002B5542" w14:paraId="5F970BEF" w14:textId="77777777" w:rsidTr="005C3562">
        <w:trPr>
          <w:trHeight w:val="221"/>
        </w:trPr>
        <w:tc>
          <w:tcPr>
            <w:tcW w:w="6517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D2DC2CC" w14:textId="77777777" w:rsidR="002B5542" w:rsidRPr="00F3064A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-Test: Two-Sample Assuming Unequal Variances</w:t>
            </w:r>
          </w:p>
        </w:tc>
      </w:tr>
      <w:tr w:rsidR="002B5542" w:rsidRPr="002B5542" w14:paraId="080DF7A6" w14:textId="77777777" w:rsidTr="005C3562">
        <w:trPr>
          <w:trHeight w:val="23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1CB88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9F5F9" w14:textId="77777777" w:rsidR="002B5542" w:rsidRPr="002B5542" w:rsidRDefault="002B5542" w:rsidP="002B55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BE3BEE" w14:textId="77777777" w:rsidR="002B5542" w:rsidRPr="002B5542" w:rsidRDefault="002B5542" w:rsidP="002B554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B5542" w:rsidRPr="002B5542" w14:paraId="192CB71E" w14:textId="77777777" w:rsidTr="005C3562">
        <w:trPr>
          <w:trHeight w:val="221"/>
        </w:trPr>
        <w:tc>
          <w:tcPr>
            <w:tcW w:w="3229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25B25" w14:textId="77777777" w:rsidR="002B5542" w:rsidRPr="002B5542" w:rsidRDefault="002B5542" w:rsidP="002B554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1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F6AFC" w14:textId="77777777" w:rsidR="002B5542" w:rsidRPr="002B5542" w:rsidRDefault="002B5542" w:rsidP="002B554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671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8484FDD" w14:textId="77777777" w:rsidR="002B5542" w:rsidRPr="002B5542" w:rsidRDefault="002B5542" w:rsidP="002B5542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2B5542" w:rsidRPr="002B5542" w14:paraId="3F2C7EDD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9A79A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FB781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201.695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4CFB3AB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202.4969</w:t>
            </w:r>
          </w:p>
        </w:tc>
      </w:tr>
      <w:tr w:rsidR="002B5542" w:rsidRPr="002B5542" w14:paraId="0BB50335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B2A9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Variance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1D715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6.52328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D352ABA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2.72337</w:t>
            </w:r>
          </w:p>
        </w:tc>
      </w:tr>
      <w:tr w:rsidR="002B5542" w:rsidRPr="002B5542" w14:paraId="2B344CCC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8AF5E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Observations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C7BF3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FABC1BC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2B5542" w:rsidRPr="002B5542" w14:paraId="068824A4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2FF8F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2D56F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82DDEA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40782A07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257C2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df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D7F72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26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AF2DAE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77DA164E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22C3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t Stat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72F9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-1.054810551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67A9606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4A971236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69C09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FR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P(T&lt;=t) one-</w:t>
            </w:r>
            <w:proofErr w:type="spellStart"/>
            <w:r w:rsidRPr="002B5542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tail</w:t>
            </w:r>
            <w:proofErr w:type="spellEnd"/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CB5C0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0.150607898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4054E3C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2D093CB9" w14:textId="77777777" w:rsidTr="005C3562">
        <w:trPr>
          <w:trHeight w:val="22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28739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t Critical one-tail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54E0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1.70561792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106CD92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2EC6C636" w14:textId="77777777" w:rsidTr="005C3562">
        <w:trPr>
          <w:trHeight w:val="231"/>
        </w:trPr>
        <w:tc>
          <w:tcPr>
            <w:tcW w:w="322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4139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P(T&lt;=t) two-tail</w:t>
            </w:r>
          </w:p>
        </w:tc>
        <w:tc>
          <w:tcPr>
            <w:tcW w:w="1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21480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0.301215795</w:t>
            </w:r>
          </w:p>
        </w:tc>
        <w:tc>
          <w:tcPr>
            <w:tcW w:w="1671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C968D0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2B5542" w:rsidRPr="002B5542" w14:paraId="5955AD5D" w14:textId="77777777" w:rsidTr="005C3562">
        <w:trPr>
          <w:trHeight w:val="231"/>
        </w:trPr>
        <w:tc>
          <w:tcPr>
            <w:tcW w:w="322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AEC682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t Critical two-tail</w:t>
            </w:r>
          </w:p>
        </w:tc>
        <w:tc>
          <w:tcPr>
            <w:tcW w:w="161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2283E" w14:textId="77777777" w:rsidR="002B5542" w:rsidRPr="002B5542" w:rsidRDefault="002B5542" w:rsidP="002B55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2.055529439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CEA325" w14:textId="77777777" w:rsidR="002B5542" w:rsidRPr="002B5542" w:rsidRDefault="002B5542" w:rsidP="002B554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5542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64FF1DBF" w14:textId="3EDB9A29" w:rsidR="00435E68" w:rsidRDefault="00435E68" w:rsidP="001A4B10">
      <w:pPr>
        <w:rPr>
          <w:rFonts w:cs="Times New Roman"/>
        </w:rPr>
      </w:pPr>
    </w:p>
    <w:p w14:paraId="09B5ECD7" w14:textId="77777777" w:rsidR="000C334D" w:rsidRDefault="000C334D" w:rsidP="001A4B10">
      <w:pPr>
        <w:rPr>
          <w:rFonts w:cs="Times New Roman"/>
        </w:rPr>
      </w:pPr>
    </w:p>
    <w:p w14:paraId="3D85B225" w14:textId="59E51141" w:rsidR="001A4B10" w:rsidRDefault="001A4B10" w:rsidP="001A4B10">
      <w:pPr>
        <w:rPr>
          <w:rFonts w:cs="Times New Roman"/>
        </w:rPr>
      </w:pPr>
      <w:r>
        <w:rPr>
          <w:rFonts w:cs="Times New Roman"/>
        </w:rPr>
        <w:t>To do the z-Test, we need the variances of the samples. We can either obtain it in the t-Test result above or with the VAR.S excel command.</w:t>
      </w:r>
    </w:p>
    <w:tbl>
      <w:tblPr>
        <w:tblW w:w="395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20"/>
        <w:gridCol w:w="2136"/>
      </w:tblGrid>
      <w:tr w:rsidR="001A4B10" w:rsidRPr="001A4B10" w14:paraId="0750D172" w14:textId="77777777" w:rsidTr="00231F08">
        <w:trPr>
          <w:trHeight w:val="329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72B5BC4" w14:textId="77777777" w:rsidR="001A4B10" w:rsidRPr="00231F08" w:rsidRDefault="001A4B10" w:rsidP="00231F0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31F08">
              <w:rPr>
                <w:rFonts w:ascii="Arial" w:eastAsia="Times New Roman" w:hAnsi="Arial" w:cs="Arial"/>
                <w:sz w:val="20"/>
                <w:szCs w:val="20"/>
              </w:rPr>
              <w:t>comfort VAR.S</w:t>
            </w:r>
          </w:p>
        </w:tc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656C5048" w14:textId="77777777" w:rsidR="001A4B10" w:rsidRPr="00231F08" w:rsidRDefault="001A4B10" w:rsidP="00231F08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31F08">
              <w:rPr>
                <w:rFonts w:ascii="Arial" w:eastAsia="Times New Roman" w:hAnsi="Arial" w:cs="Arial"/>
                <w:sz w:val="20"/>
                <w:szCs w:val="20"/>
              </w:rPr>
              <w:t>no comfort VAR.S</w:t>
            </w:r>
          </w:p>
        </w:tc>
      </w:tr>
      <w:tr w:rsidR="001A4B10" w:rsidRPr="001A4B10" w14:paraId="66B41744" w14:textId="77777777" w:rsidTr="00231F08">
        <w:trPr>
          <w:trHeight w:val="344"/>
        </w:trPr>
        <w:tc>
          <w:tcPr>
            <w:tcW w:w="1820" w:type="dxa"/>
            <w:shd w:val="clear" w:color="auto" w:fill="auto"/>
            <w:noWrap/>
            <w:vAlign w:val="bottom"/>
            <w:hideMark/>
          </w:tcPr>
          <w:p w14:paraId="427FBC7C" w14:textId="77777777" w:rsidR="001A4B10" w:rsidRPr="00231F08" w:rsidRDefault="001A4B10" w:rsidP="00231F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31F08">
              <w:rPr>
                <w:rFonts w:ascii="Arial" w:eastAsia="Times New Roman" w:hAnsi="Arial" w:cs="Arial"/>
                <w:sz w:val="20"/>
                <w:szCs w:val="20"/>
              </w:rPr>
              <w:t>6.52328</w:t>
            </w:r>
          </w:p>
        </w:tc>
        <w:tc>
          <w:tcPr>
            <w:tcW w:w="2136" w:type="dxa"/>
            <w:shd w:val="clear" w:color="auto" w:fill="auto"/>
            <w:noWrap/>
            <w:vAlign w:val="bottom"/>
            <w:hideMark/>
          </w:tcPr>
          <w:p w14:paraId="396EB21F" w14:textId="77777777" w:rsidR="001A4B10" w:rsidRPr="00231F08" w:rsidRDefault="001A4B10" w:rsidP="00231F08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231F08">
              <w:rPr>
                <w:rFonts w:ascii="Arial" w:eastAsia="Times New Roman" w:hAnsi="Arial" w:cs="Arial"/>
                <w:sz w:val="20"/>
                <w:szCs w:val="20"/>
              </w:rPr>
              <w:t>2.723369583</w:t>
            </w:r>
          </w:p>
        </w:tc>
      </w:tr>
    </w:tbl>
    <w:p w14:paraId="20858680" w14:textId="7AEEE657" w:rsidR="001A4B10" w:rsidRDefault="001A4B10" w:rsidP="00274033">
      <w:pPr>
        <w:rPr>
          <w:rFonts w:cstheme="minorHAnsi"/>
        </w:rPr>
      </w:pPr>
    </w:p>
    <w:tbl>
      <w:tblPr>
        <w:tblW w:w="6646" w:type="dxa"/>
        <w:tblLook w:val="04A0" w:firstRow="1" w:lastRow="0" w:firstColumn="1" w:lastColumn="0" w:noHBand="0" w:noVBand="1"/>
      </w:tblPr>
      <w:tblGrid>
        <w:gridCol w:w="3359"/>
        <w:gridCol w:w="1546"/>
        <w:gridCol w:w="1741"/>
      </w:tblGrid>
      <w:tr w:rsidR="001A4B10" w:rsidRPr="001A4B10" w14:paraId="30A0C7E0" w14:textId="77777777" w:rsidTr="005C3562">
        <w:trPr>
          <w:trHeight w:val="259"/>
        </w:trPr>
        <w:tc>
          <w:tcPr>
            <w:tcW w:w="6646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FADFBC6" w14:textId="77777777" w:rsidR="001A4B10" w:rsidRPr="00F3064A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z-Test: Two Sample for Means</w:t>
            </w:r>
          </w:p>
        </w:tc>
      </w:tr>
      <w:tr w:rsidR="001A4B10" w:rsidRPr="001A4B10" w14:paraId="0999ADA1" w14:textId="77777777" w:rsidTr="005C3562">
        <w:trPr>
          <w:trHeight w:val="270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0BA43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666AB" w14:textId="77777777" w:rsidR="001A4B10" w:rsidRPr="001A4B10" w:rsidRDefault="001A4B10" w:rsidP="001A4B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ED8F27" w14:textId="77777777" w:rsidR="001A4B10" w:rsidRPr="001A4B10" w:rsidRDefault="001A4B10" w:rsidP="001A4B10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A4B10" w:rsidRPr="001A4B10" w14:paraId="13A892D8" w14:textId="77777777" w:rsidTr="005C3562">
        <w:trPr>
          <w:trHeight w:val="259"/>
        </w:trPr>
        <w:tc>
          <w:tcPr>
            <w:tcW w:w="3359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A6A086" w14:textId="77777777" w:rsidR="001A4B10" w:rsidRPr="001A4B10" w:rsidRDefault="001A4B10" w:rsidP="001A4B1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46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926DE" w14:textId="77777777" w:rsidR="001A4B10" w:rsidRPr="001A4B10" w:rsidRDefault="001A4B10" w:rsidP="001A4B1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739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3050BF6" w14:textId="77777777" w:rsidR="001A4B10" w:rsidRPr="001A4B10" w:rsidRDefault="001A4B10" w:rsidP="001A4B10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1A4B10" w:rsidRPr="001A4B10" w14:paraId="2EF34CCE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61DF8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8117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201.695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BCD52EF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202.496875</w:t>
            </w:r>
          </w:p>
        </w:tc>
      </w:tr>
      <w:tr w:rsidR="001A4B10" w:rsidRPr="001A4B10" w14:paraId="7D07632E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6343B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Known Variance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9A85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6.52328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99AA70D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2.72337</w:t>
            </w:r>
          </w:p>
        </w:tc>
      </w:tr>
      <w:tr w:rsidR="001A4B10" w:rsidRPr="001A4B10" w14:paraId="402FDAAD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4C42A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Observations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63AD3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75B9A00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1A4B10" w:rsidRPr="001A4B10" w14:paraId="7123CD49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4EF2D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3A09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19736F3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A4B10" w:rsidRPr="001A4B10" w14:paraId="5EB01A9C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74E87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z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C3ED3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-1.05481053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62FDD1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A4B10" w:rsidRPr="001A4B10" w14:paraId="25F1BD7F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9AACA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P(Z&lt;=z) one-tail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9D23D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0.14575599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EA3333F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A4B10" w:rsidRPr="001A4B10" w14:paraId="6CBF3811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8129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z Critical one-tail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DB6E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1.64485363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910D7D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A4B10" w:rsidRPr="001A4B10" w14:paraId="7B959F60" w14:textId="77777777" w:rsidTr="005C3562">
        <w:trPr>
          <w:trHeight w:val="259"/>
        </w:trPr>
        <w:tc>
          <w:tcPr>
            <w:tcW w:w="3359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6E533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P(Z&lt;=z) two-tail</w:t>
            </w:r>
          </w:p>
        </w:tc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CDA4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0.29151199</w:t>
            </w:r>
          </w:p>
        </w:tc>
        <w:tc>
          <w:tcPr>
            <w:tcW w:w="1739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994C6A6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1A4B10" w:rsidRPr="001A4B10" w14:paraId="320D73A0" w14:textId="77777777" w:rsidTr="005C3562">
        <w:trPr>
          <w:trHeight w:val="270"/>
        </w:trPr>
        <w:tc>
          <w:tcPr>
            <w:tcW w:w="335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10143F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z Critical two-tail</w:t>
            </w:r>
          </w:p>
        </w:tc>
        <w:tc>
          <w:tcPr>
            <w:tcW w:w="1546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57DCB" w14:textId="77777777" w:rsidR="001A4B10" w:rsidRPr="001A4B10" w:rsidRDefault="001A4B10" w:rsidP="001A4B10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1.95996398</w:t>
            </w:r>
          </w:p>
        </w:tc>
        <w:tc>
          <w:tcPr>
            <w:tcW w:w="173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17A477" w14:textId="77777777" w:rsidR="001A4B10" w:rsidRPr="001A4B10" w:rsidRDefault="001A4B10" w:rsidP="001A4B10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1A4B10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3A078706" w14:textId="4A636C8E" w:rsidR="001A4B10" w:rsidRDefault="001A4B10" w:rsidP="00274033">
      <w:pPr>
        <w:rPr>
          <w:rFonts w:cstheme="minorHAnsi"/>
        </w:rPr>
      </w:pPr>
    </w:p>
    <w:p w14:paraId="129205BC" w14:textId="7F9154BA" w:rsidR="004A5D4D" w:rsidRDefault="00C75774" w:rsidP="004A5D4D">
      <w:pPr>
        <w:pStyle w:val="Heading3"/>
      </w:pPr>
      <w:bookmarkStart w:id="21" w:name="_Toc18507929"/>
      <w:r>
        <w:t>Cottage r</w:t>
      </w:r>
      <w:r w:rsidR="004A5D4D">
        <w:t>esults</w:t>
      </w:r>
      <w:bookmarkEnd w:id="21"/>
    </w:p>
    <w:p w14:paraId="15BBEAC3" w14:textId="77777777" w:rsidR="004A5D4D" w:rsidRPr="004A5D4D" w:rsidRDefault="004A5D4D" w:rsidP="004A5D4D"/>
    <w:p w14:paraId="2B80E3BD" w14:textId="0F3C2CDE" w:rsidR="0051645A" w:rsidRDefault="0051645A" w:rsidP="00B621A9">
      <w:pPr>
        <w:rPr>
          <w:rFonts w:cs="Times New Roman"/>
        </w:rPr>
      </w:pPr>
      <w:r>
        <w:rPr>
          <w:rFonts w:cs="Times New Roman"/>
        </w:rPr>
        <w:t>t-test:</w:t>
      </w:r>
    </w:p>
    <w:p w14:paraId="0DDB4074" w14:textId="6C23910F" w:rsidR="00B621A9" w:rsidRPr="0051645A" w:rsidRDefault="00B621A9" w:rsidP="0051645A">
      <w:pPr>
        <w:pStyle w:val="ListParagraph"/>
        <w:numPr>
          <w:ilvl w:val="0"/>
          <w:numId w:val="31"/>
        </w:numPr>
        <w:rPr>
          <w:rFonts w:cs="Times New Roman"/>
        </w:rPr>
      </w:pPr>
      <w:r w:rsidRPr="0051645A">
        <w:rPr>
          <w:rFonts w:cs="Times New Roman"/>
        </w:rPr>
        <w:t>p-value one-tail (</w:t>
      </w:r>
      <w:r w:rsidRPr="0051645A">
        <w:rPr>
          <w:rFonts w:eastAsia="Times New Roman" w:cs="Arial"/>
        </w:rPr>
        <w:t>0.150607898</w:t>
      </w:r>
      <w:r w:rsidRPr="0051645A">
        <w:rPr>
          <w:rFonts w:cs="Times New Roman"/>
        </w:rPr>
        <w:t>) &gt; α (0.05), h0 is not rejected.</w:t>
      </w:r>
    </w:p>
    <w:p w14:paraId="2F445C70" w14:textId="77777777" w:rsidR="00B621A9" w:rsidRPr="0051645A" w:rsidRDefault="00B621A9" w:rsidP="0051645A">
      <w:pPr>
        <w:pStyle w:val="ListParagraph"/>
        <w:numPr>
          <w:ilvl w:val="0"/>
          <w:numId w:val="31"/>
        </w:numPr>
        <w:rPr>
          <w:rFonts w:cstheme="minorHAnsi"/>
        </w:rPr>
      </w:pPr>
      <w:r w:rsidRPr="0051645A">
        <w:rPr>
          <w:rFonts w:cs="Times New Roman"/>
        </w:rPr>
        <w:t>t Stat (</w:t>
      </w:r>
      <w:r w:rsidRPr="0051645A">
        <w:rPr>
          <w:rFonts w:eastAsia="Times New Roman" w:cs="Arial"/>
        </w:rPr>
        <w:t>-1.054810551</w:t>
      </w:r>
      <w:r w:rsidRPr="0051645A">
        <w:rPr>
          <w:rFonts w:cs="Times New Roman"/>
        </w:rPr>
        <w:t>) &lt; t Critical one-tail (</w:t>
      </w:r>
      <w:r w:rsidRPr="0051645A">
        <w:rPr>
          <w:rFonts w:eastAsia="Times New Roman" w:cs="Arial"/>
        </w:rPr>
        <w:t>1.70561792</w:t>
      </w:r>
      <w:r w:rsidRPr="0051645A">
        <w:rPr>
          <w:rFonts w:cs="Times New Roman"/>
        </w:rPr>
        <w:t>), h0 is rejected.</w:t>
      </w:r>
    </w:p>
    <w:p w14:paraId="28280D97" w14:textId="49B5F809" w:rsidR="0051645A" w:rsidRDefault="0051645A" w:rsidP="00B621A9">
      <w:pPr>
        <w:rPr>
          <w:rFonts w:cs="Times New Roman"/>
        </w:rPr>
      </w:pPr>
      <w:r>
        <w:rPr>
          <w:rFonts w:cs="Times New Roman"/>
        </w:rPr>
        <w:t>z-test:</w:t>
      </w:r>
    </w:p>
    <w:p w14:paraId="335786E7" w14:textId="2BF3198D" w:rsidR="00B621A9" w:rsidRPr="0051645A" w:rsidRDefault="00B621A9" w:rsidP="0051645A">
      <w:pPr>
        <w:pStyle w:val="ListParagraph"/>
        <w:numPr>
          <w:ilvl w:val="0"/>
          <w:numId w:val="30"/>
        </w:numPr>
        <w:rPr>
          <w:rFonts w:cs="Times New Roman"/>
        </w:rPr>
      </w:pPr>
      <w:r w:rsidRPr="0051645A">
        <w:rPr>
          <w:rFonts w:cs="Times New Roman"/>
        </w:rPr>
        <w:t>p-value one-tail (</w:t>
      </w:r>
      <w:r w:rsidRPr="0051645A">
        <w:rPr>
          <w:rFonts w:eastAsia="Times New Roman" w:cs="Arial"/>
        </w:rPr>
        <w:t>0.14575599</w:t>
      </w:r>
      <w:r w:rsidRPr="0051645A">
        <w:rPr>
          <w:rFonts w:cs="Times New Roman"/>
        </w:rPr>
        <w:t>) &gt; α (0.05), h0 is not rejected.</w:t>
      </w:r>
    </w:p>
    <w:p w14:paraId="3FDF2143" w14:textId="77777777" w:rsidR="00B621A9" w:rsidRPr="0051645A" w:rsidRDefault="00B621A9" w:rsidP="0051645A">
      <w:pPr>
        <w:pStyle w:val="ListParagraph"/>
        <w:numPr>
          <w:ilvl w:val="0"/>
          <w:numId w:val="30"/>
        </w:numPr>
        <w:rPr>
          <w:rFonts w:cstheme="minorHAnsi"/>
        </w:rPr>
      </w:pPr>
      <w:r w:rsidRPr="0051645A">
        <w:rPr>
          <w:rFonts w:cs="Times New Roman"/>
        </w:rPr>
        <w:t>Z (</w:t>
      </w:r>
      <w:r w:rsidRPr="0051645A">
        <w:rPr>
          <w:rFonts w:eastAsia="Times New Roman" w:cs="Arial"/>
        </w:rPr>
        <w:t>-1.05481053</w:t>
      </w:r>
      <w:r w:rsidRPr="0051645A">
        <w:rPr>
          <w:rFonts w:cs="Times New Roman"/>
        </w:rPr>
        <w:t>) &lt; z Critical one-tail (</w:t>
      </w:r>
      <w:r w:rsidRPr="0051645A">
        <w:rPr>
          <w:rFonts w:eastAsia="Times New Roman" w:cs="Arial"/>
        </w:rPr>
        <w:t>1.64485363</w:t>
      </w:r>
      <w:r w:rsidRPr="0051645A">
        <w:rPr>
          <w:rFonts w:cs="Times New Roman"/>
        </w:rPr>
        <w:t>), h0 is rejected.</w:t>
      </w:r>
    </w:p>
    <w:p w14:paraId="2180134C" w14:textId="72754A9B" w:rsidR="00E33518" w:rsidRDefault="00E33518" w:rsidP="00E33518">
      <w:pPr>
        <w:rPr>
          <w:rFonts w:cstheme="minorHAnsi"/>
          <w:b/>
          <w:bCs/>
        </w:rPr>
      </w:pPr>
    </w:p>
    <w:p w14:paraId="18BC1D31" w14:textId="6D7AC7D2" w:rsidR="00C101C8" w:rsidRDefault="00C101C8" w:rsidP="00E3351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The price difference between Cottage with comfort and Cottage without comfort is negligible.</w:t>
      </w:r>
    </w:p>
    <w:p w14:paraId="1A50BED9" w14:textId="1BE61C73" w:rsidR="00C101C8" w:rsidRDefault="00C101C8" w:rsidP="00E3351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However, the price of Cottage with comfort is slightly lower than the price of Cottage without comfort.</w:t>
      </w:r>
    </w:p>
    <w:p w14:paraId="57E64AB7" w14:textId="77777777" w:rsidR="00C101C8" w:rsidRDefault="00C101C8" w:rsidP="00E33518">
      <w:pPr>
        <w:rPr>
          <w:rFonts w:cstheme="minorHAnsi"/>
          <w:b/>
          <w:bCs/>
        </w:rPr>
      </w:pPr>
    </w:p>
    <w:p w14:paraId="7B36EE2E" w14:textId="43F799CF" w:rsidR="001819F4" w:rsidRDefault="001819F4" w:rsidP="001819F4">
      <w:pPr>
        <w:pStyle w:val="Heading5"/>
        <w:rPr>
          <w:b/>
          <w:bCs/>
        </w:rPr>
      </w:pPr>
      <w:r>
        <w:rPr>
          <w:b/>
          <w:bCs/>
        </w:rPr>
        <w:t>The Classic</w:t>
      </w:r>
      <w:r w:rsidRPr="00BE09C6">
        <w:rPr>
          <w:b/>
          <w:bCs/>
        </w:rPr>
        <w:t xml:space="preserve"> brand</w:t>
      </w:r>
    </w:p>
    <w:p w14:paraId="14E37C29" w14:textId="675E27E2" w:rsidR="001819F4" w:rsidRDefault="001819F4" w:rsidP="00E33518">
      <w:pPr>
        <w:rPr>
          <w:rFonts w:cstheme="minorHAnsi"/>
          <w:b/>
          <w:bCs/>
        </w:rPr>
      </w:pPr>
    </w:p>
    <w:p w14:paraId="2FB78177" w14:textId="22A1D3C5" w:rsidR="00FE6FCE" w:rsidRDefault="00FE6FCE" w:rsidP="00FE6FCE">
      <w:pPr>
        <w:pStyle w:val="ListParagraph"/>
        <w:numPr>
          <w:ilvl w:val="0"/>
          <w:numId w:val="25"/>
        </w:numPr>
        <w:rPr>
          <w:rFonts w:cs="Times New Roman"/>
          <w:b/>
          <w:bCs/>
        </w:rPr>
      </w:pPr>
      <w:r w:rsidRPr="003C056B">
        <w:rPr>
          <w:rFonts w:cs="Times New Roman"/>
          <w:b/>
          <w:bCs/>
        </w:rPr>
        <w:t xml:space="preserve">Sort the data by brand and comfort, </w:t>
      </w:r>
      <w:r>
        <w:rPr>
          <w:rFonts w:cs="Times New Roman"/>
          <w:b/>
          <w:bCs/>
        </w:rPr>
        <w:t>c</w:t>
      </w:r>
      <w:r w:rsidRPr="003C056B">
        <w:rPr>
          <w:rFonts w:cs="Times New Roman"/>
          <w:b/>
          <w:bCs/>
        </w:rPr>
        <w:t>opy</w:t>
      </w:r>
      <w:r>
        <w:rPr>
          <w:rFonts w:cs="Times New Roman"/>
          <w:b/>
          <w:bCs/>
        </w:rPr>
        <w:t xml:space="preserve"> only the “Classic” hotels data, </w:t>
      </w:r>
      <w:r w:rsidRPr="003C056B">
        <w:rPr>
          <w:rFonts w:cs="Times New Roman"/>
          <w:b/>
          <w:bCs/>
        </w:rPr>
        <w:t xml:space="preserve">and restructure the data into two columns by brand </w:t>
      </w:r>
      <w:r>
        <w:rPr>
          <w:rFonts w:cs="Times New Roman"/>
          <w:b/>
          <w:bCs/>
        </w:rPr>
        <w:t>comfort</w:t>
      </w:r>
      <w:r w:rsidRPr="003C056B">
        <w:rPr>
          <w:rFonts w:cs="Times New Roman"/>
          <w:b/>
          <w:bCs/>
        </w:rPr>
        <w:t>.</w:t>
      </w:r>
    </w:p>
    <w:tbl>
      <w:tblPr>
        <w:tblW w:w="463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328"/>
        <w:gridCol w:w="2305"/>
      </w:tblGrid>
      <w:tr w:rsidR="002B6E47" w:rsidRPr="002B6E47" w14:paraId="09C4E773" w14:textId="77777777" w:rsidTr="005C3562">
        <w:trPr>
          <w:trHeight w:val="265"/>
        </w:trPr>
        <w:tc>
          <w:tcPr>
            <w:tcW w:w="2328" w:type="dxa"/>
            <w:shd w:val="clear" w:color="auto" w:fill="auto"/>
            <w:noWrap/>
            <w:vAlign w:val="bottom"/>
            <w:hideMark/>
          </w:tcPr>
          <w:p w14:paraId="1633ADCB" w14:textId="77777777" w:rsidR="002B6E47" w:rsidRPr="002B6E47" w:rsidRDefault="002B6E47" w:rsidP="002B6E4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sz w:val="20"/>
                <w:szCs w:val="20"/>
              </w:rPr>
              <w:t>Classic with comfort</w:t>
            </w:r>
          </w:p>
        </w:tc>
        <w:tc>
          <w:tcPr>
            <w:tcW w:w="2305" w:type="dxa"/>
            <w:shd w:val="clear" w:color="auto" w:fill="auto"/>
            <w:noWrap/>
            <w:vAlign w:val="bottom"/>
            <w:hideMark/>
          </w:tcPr>
          <w:p w14:paraId="579EFFB7" w14:textId="31446293" w:rsidR="002B6E47" w:rsidRPr="002B6E47" w:rsidRDefault="002B6E47" w:rsidP="002B6E4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sz w:val="20"/>
                <w:szCs w:val="20"/>
              </w:rPr>
              <w:t xml:space="preserve">Classic </w:t>
            </w:r>
            <w:r w:rsidR="00C31D49">
              <w:rPr>
                <w:rFonts w:ascii="Arial" w:eastAsia="Times New Roman" w:hAnsi="Arial" w:cs="Arial"/>
                <w:sz w:val="20"/>
                <w:szCs w:val="20"/>
              </w:rPr>
              <w:t>w</w:t>
            </w:r>
            <w:r w:rsidRPr="002B6E47">
              <w:rPr>
                <w:rFonts w:ascii="Arial" w:eastAsia="Times New Roman" w:hAnsi="Arial" w:cs="Arial"/>
                <w:sz w:val="20"/>
                <w:szCs w:val="20"/>
              </w:rPr>
              <w:t>ithout comfort</w:t>
            </w:r>
          </w:p>
        </w:tc>
      </w:tr>
      <w:tr w:rsidR="002B6E47" w:rsidRPr="002B6E47" w14:paraId="31700522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61EFE3B1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4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4AFEF0FD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02</w:t>
            </w:r>
          </w:p>
        </w:tc>
      </w:tr>
      <w:tr w:rsidR="002B6E47" w:rsidRPr="002B6E47" w14:paraId="2833AD65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3181C06B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78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59BFA54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96</w:t>
            </w:r>
          </w:p>
        </w:tc>
      </w:tr>
      <w:tr w:rsidR="002B6E47" w:rsidRPr="002B6E47" w14:paraId="235BF9D5" w14:textId="77777777" w:rsidTr="005C3562">
        <w:trPr>
          <w:trHeight w:val="278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618FBC0E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58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622E400C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73</w:t>
            </w:r>
          </w:p>
        </w:tc>
      </w:tr>
      <w:tr w:rsidR="002B6E47" w:rsidRPr="002B6E47" w14:paraId="52F3A7B8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1A8C225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7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0D0D5146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52</w:t>
            </w:r>
          </w:p>
        </w:tc>
      </w:tr>
      <w:tr w:rsidR="002B6E47" w:rsidRPr="002B6E47" w14:paraId="7E919BB1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68762E0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86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18CFFFB6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62</w:t>
            </w:r>
          </w:p>
        </w:tc>
      </w:tr>
      <w:tr w:rsidR="002B6E47" w:rsidRPr="002B6E47" w14:paraId="1B1607E1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330EC67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0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58DFC1AE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5.93</w:t>
            </w:r>
          </w:p>
        </w:tc>
      </w:tr>
      <w:tr w:rsidR="002B6E47" w:rsidRPr="002B6E47" w14:paraId="1A877FFA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37390A25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32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22470B41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45</w:t>
            </w:r>
          </w:p>
        </w:tc>
      </w:tr>
      <w:tr w:rsidR="002B6E47" w:rsidRPr="002B6E47" w14:paraId="5C8BCF09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5B45589C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8.41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0E653AC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7.01</w:t>
            </w:r>
          </w:p>
        </w:tc>
      </w:tr>
      <w:tr w:rsidR="002B6E47" w:rsidRPr="002B6E47" w14:paraId="4B41CB63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7A926CB3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11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5E610676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7.16</w:t>
            </w:r>
          </w:p>
        </w:tc>
      </w:tr>
      <w:tr w:rsidR="002B6E47" w:rsidRPr="002B6E47" w14:paraId="46A8AD19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36246BBC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22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2E45CBD0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11</w:t>
            </w:r>
          </w:p>
        </w:tc>
      </w:tr>
      <w:tr w:rsidR="002B6E47" w:rsidRPr="002B6E47" w14:paraId="44191A8D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50057D4F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6.86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7DA528BF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63</w:t>
            </w:r>
          </w:p>
        </w:tc>
      </w:tr>
      <w:tr w:rsidR="002B6E47" w:rsidRPr="002B6E47" w14:paraId="3775E029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121C741C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49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689F0453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9</w:t>
            </w:r>
          </w:p>
        </w:tc>
      </w:tr>
      <w:tr w:rsidR="002B6E47" w:rsidRPr="002B6E47" w14:paraId="48313E06" w14:textId="77777777" w:rsidTr="005C3562">
        <w:trPr>
          <w:trHeight w:val="278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40254FF9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0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7279DD71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9.65</w:t>
            </w:r>
          </w:p>
        </w:tc>
      </w:tr>
      <w:tr w:rsidR="002B6E47" w:rsidRPr="002B6E47" w14:paraId="1A9D3C7C" w14:textId="77777777" w:rsidTr="005C3562">
        <w:trPr>
          <w:trHeight w:val="278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24253D54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98.28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43AE8E7D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37</w:t>
            </w:r>
          </w:p>
        </w:tc>
      </w:tr>
      <w:tr w:rsidR="002B6E47" w:rsidRPr="002B6E47" w14:paraId="4159227D" w14:textId="77777777" w:rsidTr="005C3562">
        <w:trPr>
          <w:trHeight w:val="265"/>
        </w:trPr>
        <w:tc>
          <w:tcPr>
            <w:tcW w:w="2328" w:type="dxa"/>
            <w:shd w:val="clear" w:color="B8CCE4" w:fill="B8CCE4"/>
            <w:noWrap/>
            <w:vAlign w:val="bottom"/>
            <w:hideMark/>
          </w:tcPr>
          <w:p w14:paraId="1D262A2E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0.97</w:t>
            </w:r>
          </w:p>
        </w:tc>
        <w:tc>
          <w:tcPr>
            <w:tcW w:w="2305" w:type="dxa"/>
            <w:shd w:val="clear" w:color="B8CCE4" w:fill="B8CCE4"/>
            <w:noWrap/>
            <w:vAlign w:val="bottom"/>
            <w:hideMark/>
          </w:tcPr>
          <w:p w14:paraId="5C2CE4FA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86</w:t>
            </w:r>
          </w:p>
        </w:tc>
      </w:tr>
      <w:tr w:rsidR="002B6E47" w:rsidRPr="002B6E47" w14:paraId="0534E506" w14:textId="77777777" w:rsidTr="005C3562">
        <w:trPr>
          <w:trHeight w:val="265"/>
        </w:trPr>
        <w:tc>
          <w:tcPr>
            <w:tcW w:w="2328" w:type="dxa"/>
            <w:shd w:val="clear" w:color="DCE6F1" w:fill="DCE6F1"/>
            <w:noWrap/>
            <w:vAlign w:val="bottom"/>
            <w:hideMark/>
          </w:tcPr>
          <w:p w14:paraId="138CDCD2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1.46</w:t>
            </w:r>
          </w:p>
        </w:tc>
        <w:tc>
          <w:tcPr>
            <w:tcW w:w="2305" w:type="dxa"/>
            <w:shd w:val="clear" w:color="DCE6F1" w:fill="DCE6F1"/>
            <w:noWrap/>
            <w:vAlign w:val="bottom"/>
            <w:hideMark/>
          </w:tcPr>
          <w:p w14:paraId="1E001BBD" w14:textId="77777777" w:rsidR="002B6E47" w:rsidRPr="002B6E47" w:rsidRDefault="002B6E47" w:rsidP="002B6E47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B6E4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02.02</w:t>
            </w:r>
          </w:p>
        </w:tc>
      </w:tr>
    </w:tbl>
    <w:p w14:paraId="377F49C2" w14:textId="75AC20FD" w:rsidR="002B6E47" w:rsidRDefault="002B6E47" w:rsidP="00E33518">
      <w:pPr>
        <w:rPr>
          <w:rFonts w:cstheme="minorHAnsi"/>
          <w:b/>
          <w:bCs/>
        </w:rPr>
      </w:pPr>
    </w:p>
    <w:p w14:paraId="63A105D0" w14:textId="4CFE0ACB" w:rsidR="0033173D" w:rsidRPr="006E6B1F" w:rsidRDefault="0033173D" w:rsidP="006E6B1F">
      <w:pPr>
        <w:pStyle w:val="ListParagraph"/>
        <w:numPr>
          <w:ilvl w:val="0"/>
          <w:numId w:val="25"/>
        </w:numPr>
        <w:rPr>
          <w:rFonts w:cs="Times New Roman"/>
          <w:b/>
          <w:bCs/>
        </w:rPr>
      </w:pPr>
      <w:r w:rsidRPr="006E6B1F">
        <w:rPr>
          <w:rFonts w:cs="Times New Roman"/>
          <w:b/>
          <w:bCs/>
        </w:rPr>
        <w:t>Hypothesis testing procedure</w:t>
      </w:r>
    </w:p>
    <w:p w14:paraId="69DA5697" w14:textId="77777777" w:rsidR="00231F08" w:rsidRDefault="00231F08" w:rsidP="0033173D">
      <w:pPr>
        <w:rPr>
          <w:rFonts w:cs="Times New Roman"/>
          <w:b/>
          <w:bCs/>
        </w:rPr>
      </w:pPr>
    </w:p>
    <w:p w14:paraId="3368F50C" w14:textId="5FE3229B" w:rsidR="0033173D" w:rsidRDefault="00231F08" w:rsidP="0033173D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t>Null hypothesis</w:t>
      </w:r>
    </w:p>
    <w:p w14:paraId="5C8DAA32" w14:textId="54A01978" w:rsidR="0033173D" w:rsidRPr="00194231" w:rsidRDefault="0033173D" w:rsidP="0033173D">
      <w:pPr>
        <w:rPr>
          <w:rFonts w:cs="Times New Roman"/>
        </w:rPr>
      </w:pPr>
      <w:r w:rsidRPr="00194231">
        <w:rPr>
          <w:rFonts w:cs="Times New Roman"/>
        </w:rPr>
        <w:t xml:space="preserve">µ1 = average price for </w:t>
      </w:r>
      <w:r>
        <w:rPr>
          <w:rFonts w:cs="Times New Roman"/>
        </w:rPr>
        <w:t>c</w:t>
      </w:r>
      <w:r w:rsidR="00C30427">
        <w:rPr>
          <w:rFonts w:cs="Times New Roman"/>
        </w:rPr>
        <w:t>lassic</w:t>
      </w:r>
      <w:r w:rsidRPr="00194231">
        <w:rPr>
          <w:rFonts w:cs="Times New Roman"/>
        </w:rPr>
        <w:t xml:space="preserve"> with comfort </w:t>
      </w:r>
    </w:p>
    <w:p w14:paraId="41C71C07" w14:textId="6830AB5D" w:rsidR="0033173D" w:rsidRPr="00194231" w:rsidRDefault="0033173D" w:rsidP="0033173D">
      <w:pPr>
        <w:rPr>
          <w:rFonts w:cs="Times New Roman"/>
        </w:rPr>
      </w:pPr>
      <w:r w:rsidRPr="00194231">
        <w:rPr>
          <w:rFonts w:cs="Times New Roman"/>
        </w:rPr>
        <w:t xml:space="preserve">µ2 = average price for </w:t>
      </w:r>
      <w:r w:rsidR="00C30427">
        <w:rPr>
          <w:rFonts w:cs="Times New Roman"/>
        </w:rPr>
        <w:t>classic</w:t>
      </w:r>
      <w:r w:rsidRPr="00194231">
        <w:rPr>
          <w:rFonts w:cs="Times New Roman"/>
        </w:rPr>
        <w:t xml:space="preserve"> without comfort</w:t>
      </w:r>
    </w:p>
    <w:p w14:paraId="783B7DFF" w14:textId="77777777" w:rsidR="00A24266" w:rsidRPr="00194231" w:rsidRDefault="00A24266" w:rsidP="00A24266">
      <w:pPr>
        <w:rPr>
          <w:rFonts w:cs="Times New Roman"/>
        </w:rPr>
      </w:pPr>
      <w:r w:rsidRPr="00194231">
        <w:rPr>
          <w:rFonts w:cs="Times New Roman"/>
        </w:rPr>
        <w:t xml:space="preserve">h0: µ1 </w:t>
      </w:r>
      <w:r>
        <w:rPr>
          <w:rFonts w:cs="Times New Roman"/>
        </w:rPr>
        <w:t>&gt;</w:t>
      </w:r>
      <w:r w:rsidRPr="00194231">
        <w:rPr>
          <w:rFonts w:cs="Times New Roman"/>
        </w:rPr>
        <w:t xml:space="preserve">= µ2 </w:t>
      </w:r>
      <w:r>
        <w:rPr>
          <w:rFonts w:cs="Times New Roman"/>
        </w:rPr>
        <w:t xml:space="preserve">or </w:t>
      </w:r>
      <w:r w:rsidRPr="00194231">
        <w:rPr>
          <w:rFonts w:cs="Times New Roman"/>
        </w:rPr>
        <w:t xml:space="preserve">h0: µ1 </w:t>
      </w:r>
      <w:r>
        <w:rPr>
          <w:rFonts w:cs="Times New Roman"/>
        </w:rPr>
        <w:t>-</w:t>
      </w:r>
      <w:r w:rsidRPr="00194231">
        <w:rPr>
          <w:rFonts w:cs="Times New Roman"/>
        </w:rPr>
        <w:t xml:space="preserve"> µ2 </w:t>
      </w:r>
      <w:r>
        <w:rPr>
          <w:rFonts w:cs="Times New Roman"/>
        </w:rPr>
        <w:t>&gt;</w:t>
      </w:r>
      <w:r w:rsidRPr="00194231">
        <w:rPr>
          <w:rFonts w:cs="Times New Roman"/>
        </w:rPr>
        <w:t>=</w:t>
      </w:r>
      <w:r>
        <w:rPr>
          <w:rFonts w:cs="Times New Roman"/>
        </w:rPr>
        <w:t xml:space="preserve"> 0</w:t>
      </w:r>
    </w:p>
    <w:p w14:paraId="34B32396" w14:textId="1D4191BF" w:rsidR="00231F08" w:rsidRPr="00231F08" w:rsidRDefault="00231F08" w:rsidP="0033173D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ternate hypothesis</w:t>
      </w:r>
    </w:p>
    <w:p w14:paraId="0686DFB6" w14:textId="4CF6CFA9" w:rsidR="0033173D" w:rsidRDefault="0033173D" w:rsidP="0033173D">
      <w:pPr>
        <w:rPr>
          <w:rFonts w:cs="Times New Roman"/>
        </w:rPr>
      </w:pPr>
      <w:r w:rsidRPr="00194231">
        <w:rPr>
          <w:rFonts w:cs="Times New Roman"/>
        </w:rPr>
        <w:t>h1: μ1 &lt; μ2</w:t>
      </w:r>
      <w:r w:rsidR="003E17B9">
        <w:rPr>
          <w:rFonts w:cs="Times New Roman"/>
        </w:rPr>
        <w:t xml:space="preserve"> or h1: </w:t>
      </w:r>
      <w:r w:rsidR="000E6AD9" w:rsidRPr="00194231">
        <w:rPr>
          <w:rFonts w:cs="Times New Roman"/>
        </w:rPr>
        <w:t xml:space="preserve">µ1 </w:t>
      </w:r>
      <w:r w:rsidR="000E6AD9">
        <w:rPr>
          <w:rFonts w:cs="Times New Roman"/>
        </w:rPr>
        <w:t>-</w:t>
      </w:r>
      <w:r w:rsidR="000E6AD9" w:rsidRPr="00194231">
        <w:rPr>
          <w:rFonts w:cs="Times New Roman"/>
        </w:rPr>
        <w:t xml:space="preserve"> µ2 </w:t>
      </w:r>
      <w:r w:rsidR="003E17B9">
        <w:rPr>
          <w:rFonts w:cs="Times New Roman"/>
        </w:rPr>
        <w:t>&lt; 0</w:t>
      </w:r>
    </w:p>
    <w:p w14:paraId="2AD9137A" w14:textId="40670DD6" w:rsidR="00231F08" w:rsidRPr="00231F08" w:rsidRDefault="00231F08" w:rsidP="0033173D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Alpha level</w:t>
      </w:r>
    </w:p>
    <w:p w14:paraId="7F40FB17" w14:textId="4C8A9B5D" w:rsidR="0033173D" w:rsidRDefault="0033173D" w:rsidP="0033173D">
      <w:pPr>
        <w:rPr>
          <w:rFonts w:cs="Times New Roman"/>
        </w:rPr>
      </w:pPr>
      <w:r w:rsidRPr="00194231">
        <w:rPr>
          <w:rFonts w:cs="Times New Roman"/>
        </w:rPr>
        <w:t>Level of significance (α) = 0.05</w:t>
      </w:r>
    </w:p>
    <w:p w14:paraId="17E56C8B" w14:textId="77777777" w:rsidR="00F57030" w:rsidRDefault="00F57030" w:rsidP="0033173D">
      <w:pPr>
        <w:rPr>
          <w:rFonts w:cs="Times New Roman"/>
          <w:b/>
          <w:bCs/>
        </w:rPr>
      </w:pPr>
    </w:p>
    <w:p w14:paraId="29BAC873" w14:textId="77777777" w:rsidR="00F57030" w:rsidRDefault="00F57030" w:rsidP="0033173D">
      <w:pPr>
        <w:rPr>
          <w:rFonts w:cs="Times New Roman"/>
          <w:b/>
          <w:bCs/>
        </w:rPr>
      </w:pPr>
    </w:p>
    <w:p w14:paraId="33DF5E85" w14:textId="7DA89C45" w:rsidR="00F57030" w:rsidRPr="00231F08" w:rsidRDefault="00231F08" w:rsidP="0033173D">
      <w:pPr>
        <w:rPr>
          <w:rFonts w:cs="Times New Roman"/>
          <w:b/>
          <w:bCs/>
        </w:rPr>
      </w:pPr>
      <w:r w:rsidRPr="00231F08">
        <w:rPr>
          <w:rFonts w:cs="Times New Roman"/>
          <w:b/>
          <w:bCs/>
        </w:rPr>
        <w:t>Rejection region</w:t>
      </w:r>
    </w:p>
    <w:p w14:paraId="7AEDA779" w14:textId="77777777" w:rsidR="0033173D" w:rsidRDefault="0033173D" w:rsidP="0033173D">
      <w:pPr>
        <w:rPr>
          <w:rFonts w:cs="Times New Roman"/>
        </w:rPr>
      </w:pPr>
      <w:r>
        <w:rPr>
          <w:rFonts w:cs="Times New Roman"/>
        </w:rPr>
        <w:t>t-test:</w:t>
      </w:r>
    </w:p>
    <w:p w14:paraId="0A3ED28F" w14:textId="77777777" w:rsidR="0033173D" w:rsidRPr="00231F08" w:rsidRDefault="0033173D" w:rsidP="00231F08">
      <w:pPr>
        <w:pStyle w:val="ListParagraph"/>
        <w:numPr>
          <w:ilvl w:val="0"/>
          <w:numId w:val="39"/>
        </w:numPr>
        <w:rPr>
          <w:rFonts w:cs="Times New Roman"/>
        </w:rPr>
      </w:pPr>
      <w:r w:rsidRPr="00231F08">
        <w:rPr>
          <w:rFonts w:cs="Times New Roman"/>
        </w:rPr>
        <w:t>If p-value one-tail &lt; α, Reject h0.</w:t>
      </w:r>
    </w:p>
    <w:p w14:paraId="27206655" w14:textId="77777777" w:rsidR="0033173D" w:rsidRPr="00231F08" w:rsidRDefault="0033173D" w:rsidP="00231F08">
      <w:pPr>
        <w:pStyle w:val="ListParagraph"/>
        <w:numPr>
          <w:ilvl w:val="0"/>
          <w:numId w:val="39"/>
        </w:numPr>
        <w:rPr>
          <w:rFonts w:cs="Times New Roman"/>
        </w:rPr>
      </w:pPr>
      <w:r w:rsidRPr="00231F08">
        <w:rPr>
          <w:rFonts w:cs="Times New Roman"/>
        </w:rPr>
        <w:t>If t Stat &lt; t Critical one-tail, Reject h0.</w:t>
      </w:r>
    </w:p>
    <w:p w14:paraId="21028F11" w14:textId="77777777" w:rsidR="0033173D" w:rsidRDefault="0033173D" w:rsidP="0033173D">
      <w:pPr>
        <w:rPr>
          <w:rFonts w:cs="Times New Roman"/>
        </w:rPr>
      </w:pPr>
      <w:r>
        <w:rPr>
          <w:rFonts w:cs="Times New Roman"/>
        </w:rPr>
        <w:t>Z-test:</w:t>
      </w:r>
    </w:p>
    <w:p w14:paraId="7A373DE3" w14:textId="77777777" w:rsidR="0033173D" w:rsidRPr="00231F08" w:rsidRDefault="0033173D" w:rsidP="00231F08">
      <w:pPr>
        <w:pStyle w:val="ListParagraph"/>
        <w:numPr>
          <w:ilvl w:val="0"/>
          <w:numId w:val="40"/>
        </w:numPr>
        <w:rPr>
          <w:rFonts w:cs="Times New Roman"/>
        </w:rPr>
      </w:pPr>
      <w:r w:rsidRPr="00231F08">
        <w:rPr>
          <w:rFonts w:cs="Times New Roman"/>
        </w:rPr>
        <w:t>If p-value one-tail &lt; α, Reject h0.</w:t>
      </w:r>
    </w:p>
    <w:p w14:paraId="677A8DDB" w14:textId="64C93A09" w:rsidR="0033173D" w:rsidRPr="00231F08" w:rsidRDefault="0033173D" w:rsidP="00231F08">
      <w:pPr>
        <w:pStyle w:val="ListParagraph"/>
        <w:numPr>
          <w:ilvl w:val="0"/>
          <w:numId w:val="40"/>
        </w:numPr>
        <w:rPr>
          <w:rFonts w:cs="Times New Roman"/>
        </w:rPr>
      </w:pPr>
      <w:r w:rsidRPr="00231F08">
        <w:rPr>
          <w:rFonts w:cs="Times New Roman"/>
        </w:rPr>
        <w:t>If Z &lt; z Critical one-tail, Reject h0</w:t>
      </w:r>
    </w:p>
    <w:p w14:paraId="16C44C4E" w14:textId="03B0086F" w:rsidR="006E6B1F" w:rsidRDefault="006E6B1F" w:rsidP="0033173D">
      <w:pPr>
        <w:rPr>
          <w:rFonts w:cs="Times New Roman"/>
        </w:rPr>
      </w:pPr>
    </w:p>
    <w:p w14:paraId="20B2889D" w14:textId="39EA0A9C" w:rsidR="006E6B1F" w:rsidRPr="006E6B1F" w:rsidRDefault="006E6B1F" w:rsidP="006E6B1F">
      <w:pPr>
        <w:pStyle w:val="ListParagraph"/>
        <w:numPr>
          <w:ilvl w:val="0"/>
          <w:numId w:val="25"/>
        </w:numPr>
        <w:rPr>
          <w:rFonts w:cs="Times New Roman"/>
          <w:b/>
          <w:bCs/>
        </w:rPr>
      </w:pPr>
      <w:r w:rsidRPr="006E6B1F">
        <w:rPr>
          <w:rFonts w:cs="Times New Roman"/>
          <w:b/>
          <w:bCs/>
        </w:rPr>
        <w:t>Use the t-test and z-test</w:t>
      </w:r>
    </w:p>
    <w:p w14:paraId="113C8799" w14:textId="77777777" w:rsidR="00924BFE" w:rsidRPr="00056706" w:rsidRDefault="00924BFE" w:rsidP="00056706">
      <w:pPr>
        <w:rPr>
          <w:rFonts w:cstheme="minorHAnsi"/>
          <w:color w:val="000000" w:themeColor="text1"/>
        </w:rPr>
      </w:pPr>
      <w:r w:rsidRPr="00056706">
        <w:rPr>
          <w:rFonts w:cstheme="minorHAnsi"/>
          <w:color w:val="000000" w:themeColor="text1"/>
        </w:rPr>
        <w:t xml:space="preserve">We use the t-test and z-test because we need a one-tailed test to determine if there’s a difference between groups (comfort / without comfort) in a specific direction. </w:t>
      </w:r>
    </w:p>
    <w:p w14:paraId="1340315D" w14:textId="0344722A" w:rsidR="006E6B1F" w:rsidRDefault="006E6B1F" w:rsidP="0033173D">
      <w:pPr>
        <w:rPr>
          <w:rFonts w:cstheme="minorHAnsi"/>
          <w:b/>
          <w:bCs/>
        </w:rPr>
      </w:pPr>
    </w:p>
    <w:tbl>
      <w:tblPr>
        <w:tblW w:w="6826" w:type="dxa"/>
        <w:tblLook w:val="04A0" w:firstRow="1" w:lastRow="0" w:firstColumn="1" w:lastColumn="0" w:noHBand="0" w:noVBand="1"/>
      </w:tblPr>
      <w:tblGrid>
        <w:gridCol w:w="3451"/>
        <w:gridCol w:w="1589"/>
        <w:gridCol w:w="1786"/>
      </w:tblGrid>
      <w:tr w:rsidR="00F3064A" w:rsidRPr="00F3064A" w14:paraId="5DBB335A" w14:textId="77777777" w:rsidTr="005C3562">
        <w:trPr>
          <w:trHeight w:val="307"/>
        </w:trPr>
        <w:tc>
          <w:tcPr>
            <w:tcW w:w="6826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A70A01C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t-Test: Two-Sample Assuming Unequal Variances</w:t>
            </w:r>
          </w:p>
        </w:tc>
      </w:tr>
      <w:tr w:rsidR="00F3064A" w:rsidRPr="00F3064A" w14:paraId="484DC42E" w14:textId="77777777" w:rsidTr="005C3562">
        <w:trPr>
          <w:trHeight w:val="321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DF416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9DB84" w14:textId="77777777" w:rsidR="00F3064A" w:rsidRPr="00F3064A" w:rsidRDefault="00F3064A" w:rsidP="00F30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2E7239C" w14:textId="77777777" w:rsidR="00F3064A" w:rsidRPr="00F3064A" w:rsidRDefault="00F3064A" w:rsidP="00F30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064A" w:rsidRPr="00F3064A" w14:paraId="13E53568" w14:textId="77777777" w:rsidTr="005C3562">
        <w:trPr>
          <w:trHeight w:val="307"/>
        </w:trPr>
        <w:tc>
          <w:tcPr>
            <w:tcW w:w="3451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BEE80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589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9A3E1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786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C00C07D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F3064A" w:rsidRPr="00F3064A" w14:paraId="6AD61C1F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A0E2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EF098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99.559375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E50BFAD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203.245625</w:t>
            </w:r>
          </w:p>
        </w:tc>
      </w:tr>
      <w:tr w:rsidR="00F3064A" w:rsidRPr="00F3064A" w14:paraId="50804B7D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1CE05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Variance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59ED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9.51760625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40BB736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0.68253292</w:t>
            </w:r>
          </w:p>
        </w:tc>
      </w:tr>
      <w:tr w:rsidR="00F3064A" w:rsidRPr="00F3064A" w14:paraId="617DC2DC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CCF14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Observations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15D9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2AFE8AA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F3064A" w:rsidRPr="00F3064A" w14:paraId="6DA00B29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4A90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E4B94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8C661BA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70002C85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927FF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df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01E1B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30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8EFBBB1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10A7BA9E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8E57F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t Stat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92AA7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-3.2807081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3AF629A0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08E03379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EEA8F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val="fr-FR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P(T&lt;=t) one-</w:t>
            </w:r>
            <w:proofErr w:type="spellStart"/>
            <w:r w:rsidRPr="00F3064A">
              <w:rPr>
                <w:rFonts w:ascii="Arial" w:eastAsia="Times New Roman" w:hAnsi="Arial" w:cs="Arial"/>
                <w:sz w:val="20"/>
                <w:szCs w:val="20"/>
                <w:lang w:val="fr-FR"/>
              </w:rPr>
              <w:t>tail</w:t>
            </w:r>
            <w:proofErr w:type="spellEnd"/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3B68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.001314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218B4E4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6B19CA7F" w14:textId="77777777" w:rsidTr="005C3562">
        <w:trPr>
          <w:trHeight w:val="307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559F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t Critical one-tail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862C3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.69726089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B118B4C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09100D78" w14:textId="77777777" w:rsidTr="005C3562">
        <w:trPr>
          <w:trHeight w:val="321"/>
        </w:trPr>
        <w:tc>
          <w:tcPr>
            <w:tcW w:w="3451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A5150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P(T&lt;=t) two-tail</w:t>
            </w:r>
          </w:p>
        </w:tc>
        <w:tc>
          <w:tcPr>
            <w:tcW w:w="15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E488D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.00262799</w:t>
            </w:r>
          </w:p>
        </w:tc>
        <w:tc>
          <w:tcPr>
            <w:tcW w:w="1786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0F81FE93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74ECE361" w14:textId="77777777" w:rsidTr="005C3562">
        <w:trPr>
          <w:trHeight w:val="321"/>
        </w:trPr>
        <w:tc>
          <w:tcPr>
            <w:tcW w:w="3451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173AF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t Critical two-tail</w:t>
            </w:r>
          </w:p>
        </w:tc>
        <w:tc>
          <w:tcPr>
            <w:tcW w:w="158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1FD82B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2.04227246</w:t>
            </w:r>
          </w:p>
        </w:tc>
        <w:tc>
          <w:tcPr>
            <w:tcW w:w="1786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3B4AA0E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73DC5733" w14:textId="059D92E2" w:rsidR="00F3064A" w:rsidRDefault="00F3064A" w:rsidP="0033173D">
      <w:pPr>
        <w:rPr>
          <w:rFonts w:cstheme="minorHAnsi"/>
          <w:b/>
          <w:bCs/>
        </w:rPr>
      </w:pPr>
    </w:p>
    <w:p w14:paraId="0918AD0A" w14:textId="76A8CEFF" w:rsidR="00F3064A" w:rsidRDefault="00F3064A" w:rsidP="0033173D">
      <w:pPr>
        <w:rPr>
          <w:rFonts w:cstheme="minorHAnsi"/>
          <w:b/>
          <w:bCs/>
        </w:rPr>
      </w:pPr>
    </w:p>
    <w:p w14:paraId="11E197A6" w14:textId="43D3DA42" w:rsidR="00F3064A" w:rsidRDefault="00F3064A" w:rsidP="00F3064A">
      <w:pPr>
        <w:rPr>
          <w:rFonts w:cs="Times New Roman"/>
        </w:rPr>
      </w:pPr>
      <w:r>
        <w:rPr>
          <w:rFonts w:cs="Times New Roman"/>
        </w:rPr>
        <w:t>To do the z-Test, we need the variances of the samples. We can either obtain it in the t-Test result above or with the VAR.S excel command.</w:t>
      </w:r>
    </w:p>
    <w:tbl>
      <w:tblPr>
        <w:tblW w:w="382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774"/>
        <w:gridCol w:w="2050"/>
      </w:tblGrid>
      <w:tr w:rsidR="00F3064A" w:rsidRPr="00F3064A" w14:paraId="7E1879DB" w14:textId="77777777" w:rsidTr="00231F08">
        <w:trPr>
          <w:trHeight w:val="338"/>
        </w:trPr>
        <w:tc>
          <w:tcPr>
            <w:tcW w:w="1774" w:type="dxa"/>
            <w:shd w:val="clear" w:color="auto" w:fill="auto"/>
            <w:noWrap/>
            <w:vAlign w:val="bottom"/>
            <w:hideMark/>
          </w:tcPr>
          <w:p w14:paraId="79827296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comfort VAR.S</w:t>
            </w: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14:paraId="1C72E06D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no comfort VAR.S</w:t>
            </w:r>
          </w:p>
        </w:tc>
      </w:tr>
      <w:tr w:rsidR="00F3064A" w:rsidRPr="00F3064A" w14:paraId="40330E22" w14:textId="77777777" w:rsidTr="00231F08">
        <w:trPr>
          <w:trHeight w:val="354"/>
        </w:trPr>
        <w:tc>
          <w:tcPr>
            <w:tcW w:w="1774" w:type="dxa"/>
            <w:shd w:val="clear" w:color="auto" w:fill="auto"/>
            <w:noWrap/>
            <w:vAlign w:val="bottom"/>
            <w:hideMark/>
          </w:tcPr>
          <w:p w14:paraId="0C07B29C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9.51760625</w:t>
            </w:r>
          </w:p>
        </w:tc>
        <w:tc>
          <w:tcPr>
            <w:tcW w:w="2050" w:type="dxa"/>
            <w:shd w:val="clear" w:color="auto" w:fill="auto"/>
            <w:noWrap/>
            <w:vAlign w:val="bottom"/>
            <w:hideMark/>
          </w:tcPr>
          <w:p w14:paraId="1E5BBB74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0.68253292</w:t>
            </w:r>
          </w:p>
        </w:tc>
      </w:tr>
    </w:tbl>
    <w:p w14:paraId="451A0293" w14:textId="01B202A6" w:rsidR="00F3064A" w:rsidRDefault="00F3064A" w:rsidP="0033173D">
      <w:pPr>
        <w:rPr>
          <w:rFonts w:cstheme="minorHAnsi"/>
          <w:b/>
          <w:bCs/>
        </w:rPr>
      </w:pPr>
    </w:p>
    <w:tbl>
      <w:tblPr>
        <w:tblW w:w="6552" w:type="dxa"/>
        <w:tblLook w:val="04A0" w:firstRow="1" w:lastRow="0" w:firstColumn="1" w:lastColumn="0" w:noHBand="0" w:noVBand="1"/>
      </w:tblPr>
      <w:tblGrid>
        <w:gridCol w:w="3247"/>
        <w:gridCol w:w="1625"/>
        <w:gridCol w:w="1680"/>
      </w:tblGrid>
      <w:tr w:rsidR="00F3064A" w:rsidRPr="00F3064A" w14:paraId="0306E165" w14:textId="77777777" w:rsidTr="005C3562">
        <w:trPr>
          <w:trHeight w:val="239"/>
        </w:trPr>
        <w:tc>
          <w:tcPr>
            <w:tcW w:w="6552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1340093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z-Test: Two Sample for Means</w:t>
            </w:r>
          </w:p>
        </w:tc>
      </w:tr>
      <w:tr w:rsidR="00F3064A" w:rsidRPr="00F3064A" w14:paraId="05064B5B" w14:textId="77777777" w:rsidTr="005C3562">
        <w:trPr>
          <w:trHeight w:val="250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198F0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50056" w14:textId="77777777" w:rsidR="00F3064A" w:rsidRPr="00F3064A" w:rsidRDefault="00F3064A" w:rsidP="00F30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59FAC938" w14:textId="77777777" w:rsidR="00F3064A" w:rsidRPr="00F3064A" w:rsidRDefault="00F3064A" w:rsidP="00F3064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064A" w:rsidRPr="00F3064A" w14:paraId="7754C449" w14:textId="77777777" w:rsidTr="005C3562">
        <w:trPr>
          <w:trHeight w:val="239"/>
        </w:trPr>
        <w:tc>
          <w:tcPr>
            <w:tcW w:w="3247" w:type="dxa"/>
            <w:tcBorders>
              <w:top w:val="single" w:sz="8" w:space="0" w:color="auto"/>
              <w:left w:val="single" w:sz="12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585A6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 </w:t>
            </w:r>
          </w:p>
        </w:tc>
        <w:tc>
          <w:tcPr>
            <w:tcW w:w="162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6515DB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 comfort</w:t>
            </w:r>
          </w:p>
        </w:tc>
        <w:tc>
          <w:tcPr>
            <w:tcW w:w="1680" w:type="dxa"/>
            <w:tcBorders>
              <w:top w:val="single" w:sz="8" w:space="0" w:color="auto"/>
              <w:left w:val="nil"/>
              <w:bottom w:val="single" w:sz="4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F04699E" w14:textId="77777777" w:rsidR="00F3064A" w:rsidRPr="00F3064A" w:rsidRDefault="00F3064A" w:rsidP="00F3064A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i/>
                <w:iCs/>
                <w:sz w:val="20"/>
                <w:szCs w:val="20"/>
              </w:rPr>
              <w:t>Without comfort</w:t>
            </w:r>
          </w:p>
        </w:tc>
      </w:tr>
      <w:tr w:rsidR="00F3064A" w:rsidRPr="00F3064A" w14:paraId="39D5EED7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2852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Mean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698C0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99.55937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65EB1C0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203.245625</w:t>
            </w:r>
          </w:p>
        </w:tc>
      </w:tr>
      <w:tr w:rsidR="00F3064A" w:rsidRPr="00F3064A" w14:paraId="2BE8A24C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881A6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Known Varianc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2AB74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9.51760625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4E083511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0.68253292</w:t>
            </w:r>
          </w:p>
        </w:tc>
      </w:tr>
      <w:tr w:rsidR="00F3064A" w:rsidRPr="00F3064A" w14:paraId="356244B8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6FE46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Observations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93E8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CB7E1E7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</w:tr>
      <w:tr w:rsidR="00F3064A" w:rsidRPr="00F3064A" w14:paraId="65CEA0AD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30C9B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Hypothesized Mean Difference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4DE8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6CB48E93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780ED55E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EFAE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z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5B018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-3.2807081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70513FF0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2F03C261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C68AA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P(Z&lt;=z) one-tail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822CB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.000517734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C8B81EA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63955BFF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CAF2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z Critical one-tail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793B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.644853627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879CC0A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05A1BBE6" w14:textId="77777777" w:rsidTr="005C3562">
        <w:trPr>
          <w:trHeight w:val="239"/>
        </w:trPr>
        <w:tc>
          <w:tcPr>
            <w:tcW w:w="3247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2099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P(Z&lt;=z) two-tail</w:t>
            </w:r>
          </w:p>
        </w:tc>
        <w:tc>
          <w:tcPr>
            <w:tcW w:w="16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7B0D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0.001035468</w:t>
            </w:r>
          </w:p>
        </w:tc>
        <w:tc>
          <w:tcPr>
            <w:tcW w:w="1680" w:type="dxa"/>
            <w:tcBorders>
              <w:top w:val="nil"/>
              <w:left w:val="nil"/>
              <w:bottom w:val="nil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293F8A19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  <w:tr w:rsidR="00F3064A" w:rsidRPr="00F3064A" w14:paraId="153DCD2B" w14:textId="77777777" w:rsidTr="005C3562">
        <w:trPr>
          <w:trHeight w:val="250"/>
        </w:trPr>
        <w:tc>
          <w:tcPr>
            <w:tcW w:w="3247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21FBA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z Critical two-tail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77ECC0" w14:textId="77777777" w:rsidR="00F3064A" w:rsidRPr="00F3064A" w:rsidRDefault="00F3064A" w:rsidP="00F3064A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1.959963985</w:t>
            </w:r>
          </w:p>
        </w:tc>
        <w:tc>
          <w:tcPr>
            <w:tcW w:w="1680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bottom"/>
            <w:hideMark/>
          </w:tcPr>
          <w:p w14:paraId="17C254D9" w14:textId="77777777" w:rsidR="00F3064A" w:rsidRPr="00F3064A" w:rsidRDefault="00F3064A" w:rsidP="00F3064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F3064A">
              <w:rPr>
                <w:rFonts w:ascii="Arial" w:eastAsia="Times New Roman" w:hAnsi="Arial" w:cs="Arial"/>
                <w:sz w:val="20"/>
                <w:szCs w:val="20"/>
              </w:rPr>
              <w:t> </w:t>
            </w:r>
          </w:p>
        </w:tc>
      </w:tr>
    </w:tbl>
    <w:p w14:paraId="251C5B0B" w14:textId="1657F52A" w:rsidR="00F3064A" w:rsidRDefault="00F3064A" w:rsidP="0033173D">
      <w:pPr>
        <w:rPr>
          <w:rFonts w:cstheme="minorHAnsi"/>
          <w:b/>
          <w:bCs/>
        </w:rPr>
      </w:pPr>
    </w:p>
    <w:p w14:paraId="5D1DA2C5" w14:textId="59D25C4A" w:rsidR="0051645A" w:rsidRDefault="00C75774" w:rsidP="004A5D4D">
      <w:pPr>
        <w:pStyle w:val="Heading3"/>
      </w:pPr>
      <w:bookmarkStart w:id="22" w:name="_Toc18507930"/>
      <w:r>
        <w:t>Classic r</w:t>
      </w:r>
      <w:r w:rsidR="004A5D4D">
        <w:t>esults</w:t>
      </w:r>
      <w:bookmarkEnd w:id="22"/>
    </w:p>
    <w:p w14:paraId="736956DF" w14:textId="77777777" w:rsidR="004A5D4D" w:rsidRPr="0051645A" w:rsidRDefault="004A5D4D" w:rsidP="00300629">
      <w:pPr>
        <w:rPr>
          <w:rFonts w:cs="Times New Roman"/>
          <w:color w:val="000000" w:themeColor="text1"/>
        </w:rPr>
      </w:pPr>
    </w:p>
    <w:p w14:paraId="3D48C928" w14:textId="2C59E65D" w:rsidR="0051645A" w:rsidRDefault="0051645A" w:rsidP="005805F7">
      <w:pPr>
        <w:rPr>
          <w:rFonts w:cs="Times New Roman"/>
        </w:rPr>
      </w:pPr>
      <w:r>
        <w:rPr>
          <w:rFonts w:cs="Times New Roman"/>
        </w:rPr>
        <w:t>t-test:</w:t>
      </w:r>
    </w:p>
    <w:p w14:paraId="34186C07" w14:textId="6B808A5C" w:rsidR="005805F7" w:rsidRPr="0051645A" w:rsidRDefault="005805F7" w:rsidP="0051645A">
      <w:pPr>
        <w:pStyle w:val="ListParagraph"/>
        <w:numPr>
          <w:ilvl w:val="0"/>
          <w:numId w:val="32"/>
        </w:numPr>
        <w:rPr>
          <w:rFonts w:cs="Times New Roman"/>
        </w:rPr>
      </w:pPr>
      <w:r w:rsidRPr="0051645A">
        <w:rPr>
          <w:rFonts w:cs="Times New Roman"/>
        </w:rPr>
        <w:t>p-value one-tail (</w:t>
      </w:r>
      <w:r w:rsidRPr="0051645A">
        <w:rPr>
          <w:rFonts w:eastAsia="Times New Roman" w:cs="Arial"/>
        </w:rPr>
        <w:t>0.001314</w:t>
      </w:r>
      <w:r w:rsidRPr="0051645A">
        <w:rPr>
          <w:rFonts w:cs="Times New Roman"/>
        </w:rPr>
        <w:t>) &lt; α (0.05), h0 is rejected.</w:t>
      </w:r>
    </w:p>
    <w:p w14:paraId="27F52289" w14:textId="77777777" w:rsidR="005805F7" w:rsidRPr="0051645A" w:rsidRDefault="005805F7" w:rsidP="0051645A">
      <w:pPr>
        <w:pStyle w:val="ListParagraph"/>
        <w:numPr>
          <w:ilvl w:val="0"/>
          <w:numId w:val="32"/>
        </w:numPr>
        <w:rPr>
          <w:rFonts w:cstheme="minorHAnsi"/>
        </w:rPr>
      </w:pPr>
      <w:r w:rsidRPr="0051645A">
        <w:rPr>
          <w:rFonts w:cs="Times New Roman"/>
        </w:rPr>
        <w:t>t Stat (</w:t>
      </w:r>
      <w:r w:rsidRPr="0051645A">
        <w:rPr>
          <w:rFonts w:eastAsia="Times New Roman" w:cs="Arial"/>
        </w:rPr>
        <w:t>-3.2807081</w:t>
      </w:r>
      <w:r w:rsidRPr="0051645A">
        <w:rPr>
          <w:rFonts w:cs="Times New Roman"/>
        </w:rPr>
        <w:t>) &lt; t Critical one-tail (</w:t>
      </w:r>
      <w:r w:rsidRPr="0051645A">
        <w:rPr>
          <w:rFonts w:eastAsia="Times New Roman" w:cs="Arial"/>
        </w:rPr>
        <w:t>1.69726089</w:t>
      </w:r>
      <w:r w:rsidRPr="0051645A">
        <w:rPr>
          <w:rFonts w:cs="Times New Roman"/>
        </w:rPr>
        <w:t>), h0 is rejected.</w:t>
      </w:r>
    </w:p>
    <w:p w14:paraId="36B52258" w14:textId="4DE734B9" w:rsidR="0051645A" w:rsidRDefault="0051645A" w:rsidP="005805F7">
      <w:pPr>
        <w:rPr>
          <w:rFonts w:cs="Times New Roman"/>
        </w:rPr>
      </w:pPr>
      <w:r>
        <w:rPr>
          <w:rFonts w:cs="Times New Roman"/>
        </w:rPr>
        <w:t>z-test:</w:t>
      </w:r>
    </w:p>
    <w:p w14:paraId="163217ED" w14:textId="0FE747AB" w:rsidR="005805F7" w:rsidRPr="0051645A" w:rsidRDefault="005805F7" w:rsidP="0051645A">
      <w:pPr>
        <w:pStyle w:val="ListParagraph"/>
        <w:numPr>
          <w:ilvl w:val="0"/>
          <w:numId w:val="33"/>
        </w:numPr>
        <w:rPr>
          <w:rFonts w:cs="Times New Roman"/>
        </w:rPr>
      </w:pPr>
      <w:r w:rsidRPr="0051645A">
        <w:rPr>
          <w:rFonts w:cs="Times New Roman"/>
        </w:rPr>
        <w:t>p-value one-tail (</w:t>
      </w:r>
      <w:r w:rsidRPr="0051645A">
        <w:rPr>
          <w:rFonts w:eastAsia="Times New Roman" w:cs="Arial"/>
        </w:rPr>
        <w:t>0.000517734</w:t>
      </w:r>
      <w:r w:rsidRPr="0051645A">
        <w:rPr>
          <w:rFonts w:cs="Times New Roman"/>
        </w:rPr>
        <w:t>) &lt; α (0.05), h0 is rejected.</w:t>
      </w:r>
    </w:p>
    <w:p w14:paraId="1ACC9473" w14:textId="77777777" w:rsidR="005805F7" w:rsidRPr="0051645A" w:rsidRDefault="005805F7" w:rsidP="0051645A">
      <w:pPr>
        <w:pStyle w:val="ListParagraph"/>
        <w:numPr>
          <w:ilvl w:val="0"/>
          <w:numId w:val="33"/>
        </w:numPr>
        <w:rPr>
          <w:rFonts w:cstheme="minorHAnsi"/>
        </w:rPr>
      </w:pPr>
      <w:r w:rsidRPr="0051645A">
        <w:rPr>
          <w:rFonts w:cs="Times New Roman"/>
        </w:rPr>
        <w:t>Z (</w:t>
      </w:r>
      <w:r w:rsidRPr="0051645A">
        <w:rPr>
          <w:rFonts w:eastAsia="Times New Roman" w:cs="Arial"/>
        </w:rPr>
        <w:t>-3.28070814</w:t>
      </w:r>
      <w:r w:rsidRPr="0051645A">
        <w:rPr>
          <w:rFonts w:cs="Times New Roman"/>
        </w:rPr>
        <w:t>) &lt; z Critical one-tail (</w:t>
      </w:r>
      <w:r w:rsidRPr="0051645A">
        <w:rPr>
          <w:rFonts w:eastAsia="Times New Roman" w:cs="Arial"/>
        </w:rPr>
        <w:t>1.644853627</w:t>
      </w:r>
      <w:r w:rsidRPr="0051645A">
        <w:rPr>
          <w:rFonts w:cs="Times New Roman"/>
        </w:rPr>
        <w:t>), h0 is rejected.</w:t>
      </w:r>
    </w:p>
    <w:p w14:paraId="40A5CF8F" w14:textId="77777777" w:rsidR="005805F7" w:rsidRDefault="005805F7" w:rsidP="00300629">
      <w:pPr>
        <w:rPr>
          <w:rFonts w:cs="Times New Roman"/>
          <w:color w:val="FF0000"/>
        </w:rPr>
      </w:pPr>
    </w:p>
    <w:p w14:paraId="1ED2E058" w14:textId="3355A947" w:rsidR="00055897" w:rsidRPr="00435E68" w:rsidRDefault="00055897" w:rsidP="00055897">
      <w:pPr>
        <w:rPr>
          <w:rFonts w:cstheme="minorHAnsi"/>
          <w:b/>
          <w:bCs/>
        </w:rPr>
      </w:pPr>
      <w:r w:rsidRPr="00435E68">
        <w:rPr>
          <w:rFonts w:cstheme="minorHAnsi"/>
          <w:b/>
          <w:bCs/>
        </w:rPr>
        <w:t xml:space="preserve">There is a price difference between </w:t>
      </w:r>
      <w:r w:rsidR="007A100F">
        <w:rPr>
          <w:rFonts w:cstheme="minorHAnsi"/>
          <w:b/>
          <w:bCs/>
        </w:rPr>
        <w:t>Classic</w:t>
      </w:r>
      <w:r w:rsidRPr="00435E68">
        <w:rPr>
          <w:rFonts w:cstheme="minorHAnsi"/>
          <w:b/>
          <w:bCs/>
        </w:rPr>
        <w:t xml:space="preserve"> with comfort and </w:t>
      </w:r>
      <w:r w:rsidR="007A100F">
        <w:rPr>
          <w:rFonts w:cstheme="minorHAnsi"/>
          <w:b/>
          <w:bCs/>
        </w:rPr>
        <w:t>Classic</w:t>
      </w:r>
      <w:r w:rsidRPr="00435E68">
        <w:rPr>
          <w:rFonts w:cstheme="minorHAnsi"/>
          <w:b/>
          <w:bCs/>
        </w:rPr>
        <w:t xml:space="preserve"> without comfort.</w:t>
      </w:r>
    </w:p>
    <w:p w14:paraId="1AF54E89" w14:textId="2985E837" w:rsidR="00055897" w:rsidRPr="00435E68" w:rsidRDefault="00055897" w:rsidP="00055897">
      <w:pPr>
        <w:rPr>
          <w:rFonts w:cstheme="minorHAnsi"/>
          <w:b/>
          <w:bCs/>
        </w:rPr>
      </w:pPr>
      <w:r w:rsidRPr="00435E68">
        <w:rPr>
          <w:rFonts w:cstheme="minorHAnsi"/>
          <w:b/>
          <w:bCs/>
        </w:rPr>
        <w:t xml:space="preserve">The price of </w:t>
      </w:r>
      <w:r w:rsidR="007A100F">
        <w:rPr>
          <w:rFonts w:cstheme="minorHAnsi"/>
          <w:b/>
          <w:bCs/>
        </w:rPr>
        <w:t>Classic</w:t>
      </w:r>
      <w:r w:rsidRPr="00435E68">
        <w:rPr>
          <w:rFonts w:cstheme="minorHAnsi"/>
          <w:b/>
          <w:bCs/>
        </w:rPr>
        <w:t xml:space="preserve"> with comfort is lower than the price of </w:t>
      </w:r>
      <w:r w:rsidR="007A100F">
        <w:rPr>
          <w:rFonts w:cstheme="minorHAnsi"/>
          <w:b/>
          <w:bCs/>
        </w:rPr>
        <w:t>Classic</w:t>
      </w:r>
      <w:r w:rsidRPr="00435E68">
        <w:rPr>
          <w:rFonts w:cstheme="minorHAnsi"/>
          <w:b/>
          <w:bCs/>
        </w:rPr>
        <w:t xml:space="preserve"> without comfort.</w:t>
      </w:r>
    </w:p>
    <w:p w14:paraId="7432CD23" w14:textId="762B6C27" w:rsidR="00D04DA2" w:rsidRDefault="00D04DA2" w:rsidP="00D04DA2">
      <w:pPr>
        <w:rPr>
          <w:rFonts w:cstheme="minorHAnsi"/>
        </w:rPr>
      </w:pPr>
    </w:p>
    <w:p w14:paraId="7AE11C3C" w14:textId="6E7C9995" w:rsidR="00C75774" w:rsidRDefault="00CD54F2" w:rsidP="00C75774">
      <w:pPr>
        <w:pStyle w:val="Heading3"/>
      </w:pPr>
      <w:bookmarkStart w:id="23" w:name="_Toc18507931"/>
      <w:r>
        <w:t xml:space="preserve">Global </w:t>
      </w:r>
      <w:r w:rsidR="001D4620">
        <w:t>r</w:t>
      </w:r>
      <w:r w:rsidR="00C75774">
        <w:t>esults</w:t>
      </w:r>
      <w:bookmarkEnd w:id="23"/>
    </w:p>
    <w:p w14:paraId="77CB4E7C" w14:textId="63DC191C" w:rsidR="00C75774" w:rsidRDefault="00C75774" w:rsidP="00C75774"/>
    <w:p w14:paraId="5E49EA26" w14:textId="089A17A5" w:rsidR="007700B8" w:rsidRPr="007700B8" w:rsidRDefault="007700B8" w:rsidP="00C75774">
      <w:pPr>
        <w:rPr>
          <w:b/>
          <w:bCs/>
          <w:color w:val="000000" w:themeColor="text1"/>
        </w:rPr>
      </w:pPr>
      <w:r w:rsidRPr="007700B8">
        <w:rPr>
          <w:b/>
          <w:bCs/>
          <w:color w:val="000000" w:themeColor="text1"/>
        </w:rPr>
        <w:t>The introduction of the comfort brand has increased internal competition</w:t>
      </w:r>
      <w:r w:rsidR="00955C78">
        <w:rPr>
          <w:b/>
          <w:bCs/>
          <w:color w:val="000000" w:themeColor="text1"/>
        </w:rPr>
        <w:t xml:space="preserve"> in the Resort and Classic brands, but not in the Cottage brand</w:t>
      </w:r>
      <w:r w:rsidRPr="007700B8">
        <w:rPr>
          <w:b/>
          <w:bCs/>
          <w:color w:val="000000" w:themeColor="text1"/>
        </w:rPr>
        <w:t>.</w:t>
      </w:r>
    </w:p>
    <w:sectPr w:rsidR="007700B8" w:rsidRPr="007700B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8E200D" w14:textId="77777777" w:rsidR="00C645FB" w:rsidRDefault="00C645FB" w:rsidP="00EC1447">
      <w:pPr>
        <w:spacing w:after="0" w:line="240" w:lineRule="auto"/>
      </w:pPr>
      <w:r>
        <w:separator/>
      </w:r>
    </w:p>
  </w:endnote>
  <w:endnote w:type="continuationSeparator" w:id="0">
    <w:p w14:paraId="433B1F66" w14:textId="77777777" w:rsidR="00C645FB" w:rsidRDefault="00C645FB" w:rsidP="00EC1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537603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F6CE170" w14:textId="087670A0" w:rsidR="00A16C6A" w:rsidRDefault="00A16C6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2D351AC" w14:textId="77777777" w:rsidR="00A16C6A" w:rsidRDefault="00A16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C41FE" w14:textId="77777777" w:rsidR="00C645FB" w:rsidRDefault="00C645FB" w:rsidP="00EC1447">
      <w:pPr>
        <w:spacing w:after="0" w:line="240" w:lineRule="auto"/>
      </w:pPr>
      <w:r>
        <w:separator/>
      </w:r>
    </w:p>
  </w:footnote>
  <w:footnote w:type="continuationSeparator" w:id="0">
    <w:p w14:paraId="523CA52B" w14:textId="77777777" w:rsidR="00C645FB" w:rsidRDefault="00C645FB" w:rsidP="00EC14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2D45"/>
    <w:multiLevelType w:val="hybridMultilevel"/>
    <w:tmpl w:val="BDD67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4390A"/>
    <w:multiLevelType w:val="hybridMultilevel"/>
    <w:tmpl w:val="E648F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601D1"/>
    <w:multiLevelType w:val="hybridMultilevel"/>
    <w:tmpl w:val="02469D84"/>
    <w:lvl w:ilvl="0" w:tplc="3D008278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437D55"/>
    <w:multiLevelType w:val="hybridMultilevel"/>
    <w:tmpl w:val="06065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201223"/>
    <w:multiLevelType w:val="hybridMultilevel"/>
    <w:tmpl w:val="A474A3A0"/>
    <w:lvl w:ilvl="0" w:tplc="A168959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2E1A48"/>
    <w:multiLevelType w:val="hybridMultilevel"/>
    <w:tmpl w:val="8F60D37E"/>
    <w:lvl w:ilvl="0" w:tplc="A724ADA8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26755"/>
    <w:multiLevelType w:val="multilevel"/>
    <w:tmpl w:val="FE2C7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F6343C"/>
    <w:multiLevelType w:val="hybridMultilevel"/>
    <w:tmpl w:val="1AC69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FA138D"/>
    <w:multiLevelType w:val="hybridMultilevel"/>
    <w:tmpl w:val="81CE3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90ABE"/>
    <w:multiLevelType w:val="hybridMultilevel"/>
    <w:tmpl w:val="8F60D37E"/>
    <w:lvl w:ilvl="0" w:tplc="A724ADA8">
      <w:start w:val="1"/>
      <w:numFmt w:val="decimal"/>
      <w:lvlText w:val="%1)"/>
      <w:lvlJc w:val="left"/>
      <w:pPr>
        <w:ind w:left="36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8712C4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D2F0C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61182"/>
    <w:multiLevelType w:val="multilevel"/>
    <w:tmpl w:val="CF208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8E6117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EE30DF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25F2293"/>
    <w:multiLevelType w:val="hybridMultilevel"/>
    <w:tmpl w:val="56706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B5B2E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9516C2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8E4D46"/>
    <w:multiLevelType w:val="hybridMultilevel"/>
    <w:tmpl w:val="B686B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941795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9C6699"/>
    <w:multiLevelType w:val="hybridMultilevel"/>
    <w:tmpl w:val="8F60D37E"/>
    <w:lvl w:ilvl="0" w:tplc="A724ADA8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DE2A27"/>
    <w:multiLevelType w:val="hybridMultilevel"/>
    <w:tmpl w:val="8BD03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62B4D"/>
    <w:multiLevelType w:val="hybridMultilevel"/>
    <w:tmpl w:val="C7A81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01313A"/>
    <w:multiLevelType w:val="multilevel"/>
    <w:tmpl w:val="80A6D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904B1F"/>
    <w:multiLevelType w:val="hybridMultilevel"/>
    <w:tmpl w:val="4560C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55F8F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C1034D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EB0DEE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C7F15"/>
    <w:multiLevelType w:val="multilevel"/>
    <w:tmpl w:val="535EC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B9A6A5C"/>
    <w:multiLevelType w:val="hybridMultilevel"/>
    <w:tmpl w:val="12CC5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A7660B"/>
    <w:multiLevelType w:val="hybridMultilevel"/>
    <w:tmpl w:val="128E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D06AB7"/>
    <w:multiLevelType w:val="hybridMultilevel"/>
    <w:tmpl w:val="5F1E8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F84DD3"/>
    <w:multiLevelType w:val="hybridMultilevel"/>
    <w:tmpl w:val="B1FC9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47BEE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E773FF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F85711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321D02"/>
    <w:multiLevelType w:val="hybridMultilevel"/>
    <w:tmpl w:val="25C2C5F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74B4053"/>
    <w:multiLevelType w:val="hybridMultilevel"/>
    <w:tmpl w:val="D5D4A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1C7CCE"/>
    <w:multiLevelType w:val="multilevel"/>
    <w:tmpl w:val="A0CC2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4343E8"/>
    <w:multiLevelType w:val="hybridMultilevel"/>
    <w:tmpl w:val="5A1AEB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88492C"/>
    <w:multiLevelType w:val="hybridMultilevel"/>
    <w:tmpl w:val="8F60D37E"/>
    <w:lvl w:ilvl="0" w:tplc="A724ADA8">
      <w:start w:val="1"/>
      <w:numFmt w:val="decimal"/>
      <w:lvlText w:val="%1)"/>
      <w:lvlJc w:val="left"/>
      <w:pPr>
        <w:ind w:left="720" w:hanging="360"/>
      </w:pPr>
      <w:rPr>
        <w:rFonts w:cstheme="minorBid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5C7F1C"/>
    <w:multiLevelType w:val="hybridMultilevel"/>
    <w:tmpl w:val="C474490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8"/>
  </w:num>
  <w:num w:numId="2">
    <w:abstractNumId w:val="2"/>
  </w:num>
  <w:num w:numId="3">
    <w:abstractNumId w:val="1"/>
  </w:num>
  <w:num w:numId="4">
    <w:abstractNumId w:val="4"/>
  </w:num>
  <w:num w:numId="5">
    <w:abstractNumId w:val="11"/>
  </w:num>
  <w:num w:numId="6">
    <w:abstractNumId w:val="9"/>
  </w:num>
  <w:num w:numId="7">
    <w:abstractNumId w:val="10"/>
  </w:num>
  <w:num w:numId="8">
    <w:abstractNumId w:val="12"/>
  </w:num>
  <w:num w:numId="9">
    <w:abstractNumId w:val="6"/>
  </w:num>
  <w:num w:numId="10">
    <w:abstractNumId w:val="23"/>
  </w:num>
  <w:num w:numId="11">
    <w:abstractNumId w:val="34"/>
  </w:num>
  <w:num w:numId="12">
    <w:abstractNumId w:val="41"/>
  </w:num>
  <w:num w:numId="13">
    <w:abstractNumId w:val="5"/>
  </w:num>
  <w:num w:numId="14">
    <w:abstractNumId w:val="20"/>
  </w:num>
  <w:num w:numId="15">
    <w:abstractNumId w:val="40"/>
  </w:num>
  <w:num w:numId="16">
    <w:abstractNumId w:val="38"/>
  </w:num>
  <w:num w:numId="17">
    <w:abstractNumId w:val="25"/>
  </w:num>
  <w:num w:numId="18">
    <w:abstractNumId w:val="26"/>
  </w:num>
  <w:num w:numId="19">
    <w:abstractNumId w:val="35"/>
  </w:num>
  <w:num w:numId="20">
    <w:abstractNumId w:val="17"/>
  </w:num>
  <w:num w:numId="21">
    <w:abstractNumId w:val="13"/>
  </w:num>
  <w:num w:numId="22">
    <w:abstractNumId w:val="27"/>
  </w:num>
  <w:num w:numId="23">
    <w:abstractNumId w:val="33"/>
  </w:num>
  <w:num w:numId="24">
    <w:abstractNumId w:val="19"/>
  </w:num>
  <w:num w:numId="25">
    <w:abstractNumId w:val="14"/>
  </w:num>
  <w:num w:numId="26">
    <w:abstractNumId w:val="16"/>
  </w:num>
  <w:num w:numId="27">
    <w:abstractNumId w:val="39"/>
  </w:num>
  <w:num w:numId="28">
    <w:abstractNumId w:val="37"/>
  </w:num>
  <w:num w:numId="29">
    <w:abstractNumId w:val="3"/>
  </w:num>
  <w:num w:numId="30">
    <w:abstractNumId w:val="32"/>
  </w:num>
  <w:num w:numId="31">
    <w:abstractNumId w:val="15"/>
  </w:num>
  <w:num w:numId="32">
    <w:abstractNumId w:val="21"/>
  </w:num>
  <w:num w:numId="33">
    <w:abstractNumId w:val="30"/>
  </w:num>
  <w:num w:numId="34">
    <w:abstractNumId w:val="7"/>
  </w:num>
  <w:num w:numId="35">
    <w:abstractNumId w:val="22"/>
  </w:num>
  <w:num w:numId="36">
    <w:abstractNumId w:val="31"/>
  </w:num>
  <w:num w:numId="37">
    <w:abstractNumId w:val="0"/>
  </w:num>
  <w:num w:numId="38">
    <w:abstractNumId w:val="8"/>
  </w:num>
  <w:num w:numId="39">
    <w:abstractNumId w:val="24"/>
  </w:num>
  <w:num w:numId="40">
    <w:abstractNumId w:val="29"/>
  </w:num>
  <w:num w:numId="41">
    <w:abstractNumId w:val="18"/>
  </w:num>
  <w:num w:numId="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DQyMDUytjQwNDBU0lEKTi0uzszPAykwNKwFACSFVKstAAAA"/>
  </w:docVars>
  <w:rsids>
    <w:rsidRoot w:val="000131BF"/>
    <w:rsid w:val="0001304D"/>
    <w:rsid w:val="000131BF"/>
    <w:rsid w:val="00015495"/>
    <w:rsid w:val="00016D24"/>
    <w:rsid w:val="00017F7A"/>
    <w:rsid w:val="00055897"/>
    <w:rsid w:val="00055C8F"/>
    <w:rsid w:val="00056706"/>
    <w:rsid w:val="00072C93"/>
    <w:rsid w:val="00085E53"/>
    <w:rsid w:val="00090ABB"/>
    <w:rsid w:val="000A3964"/>
    <w:rsid w:val="000B7910"/>
    <w:rsid w:val="000C0A19"/>
    <w:rsid w:val="000C334D"/>
    <w:rsid w:val="000C5794"/>
    <w:rsid w:val="000E6AD9"/>
    <w:rsid w:val="000F23A1"/>
    <w:rsid w:val="0010695A"/>
    <w:rsid w:val="001135E1"/>
    <w:rsid w:val="00116F31"/>
    <w:rsid w:val="00125B95"/>
    <w:rsid w:val="0013613C"/>
    <w:rsid w:val="00146D85"/>
    <w:rsid w:val="00156DA2"/>
    <w:rsid w:val="00174D48"/>
    <w:rsid w:val="00176F9B"/>
    <w:rsid w:val="001819F4"/>
    <w:rsid w:val="00183438"/>
    <w:rsid w:val="00191D92"/>
    <w:rsid w:val="00194231"/>
    <w:rsid w:val="001943E4"/>
    <w:rsid w:val="001950C4"/>
    <w:rsid w:val="001961F2"/>
    <w:rsid w:val="001A19F0"/>
    <w:rsid w:val="001A2BCE"/>
    <w:rsid w:val="001A3361"/>
    <w:rsid w:val="001A4B10"/>
    <w:rsid w:val="001A4DB7"/>
    <w:rsid w:val="001B4922"/>
    <w:rsid w:val="001B6A43"/>
    <w:rsid w:val="001C2DE7"/>
    <w:rsid w:val="001D2339"/>
    <w:rsid w:val="001D38ED"/>
    <w:rsid w:val="001D4620"/>
    <w:rsid w:val="001D7A47"/>
    <w:rsid w:val="001E3D88"/>
    <w:rsid w:val="001E42D1"/>
    <w:rsid w:val="002062E7"/>
    <w:rsid w:val="00206AC6"/>
    <w:rsid w:val="00212B28"/>
    <w:rsid w:val="00216710"/>
    <w:rsid w:val="002168D1"/>
    <w:rsid w:val="00231F08"/>
    <w:rsid w:val="002321B1"/>
    <w:rsid w:val="002437D2"/>
    <w:rsid w:val="00247494"/>
    <w:rsid w:val="00256B31"/>
    <w:rsid w:val="00256CFC"/>
    <w:rsid w:val="002611F2"/>
    <w:rsid w:val="002630E6"/>
    <w:rsid w:val="002714FE"/>
    <w:rsid w:val="00274033"/>
    <w:rsid w:val="00285746"/>
    <w:rsid w:val="002863ED"/>
    <w:rsid w:val="0028718F"/>
    <w:rsid w:val="00290989"/>
    <w:rsid w:val="00297327"/>
    <w:rsid w:val="002A6024"/>
    <w:rsid w:val="002A6E05"/>
    <w:rsid w:val="002A78B5"/>
    <w:rsid w:val="002B3BE4"/>
    <w:rsid w:val="002B5542"/>
    <w:rsid w:val="002B6E47"/>
    <w:rsid w:val="002B7BCA"/>
    <w:rsid w:val="002C241E"/>
    <w:rsid w:val="002C3005"/>
    <w:rsid w:val="002F6504"/>
    <w:rsid w:val="00300629"/>
    <w:rsid w:val="00304E1A"/>
    <w:rsid w:val="00327458"/>
    <w:rsid w:val="0033160D"/>
    <w:rsid w:val="0033173D"/>
    <w:rsid w:val="00343464"/>
    <w:rsid w:val="003811FE"/>
    <w:rsid w:val="003905A3"/>
    <w:rsid w:val="003A06FD"/>
    <w:rsid w:val="003B4A3B"/>
    <w:rsid w:val="003C02FB"/>
    <w:rsid w:val="003C056B"/>
    <w:rsid w:val="003C0A78"/>
    <w:rsid w:val="003C1173"/>
    <w:rsid w:val="003C1B5E"/>
    <w:rsid w:val="003C2257"/>
    <w:rsid w:val="003D6787"/>
    <w:rsid w:val="003E0042"/>
    <w:rsid w:val="003E17B9"/>
    <w:rsid w:val="004009A4"/>
    <w:rsid w:val="00402A76"/>
    <w:rsid w:val="004036A9"/>
    <w:rsid w:val="00405B5C"/>
    <w:rsid w:val="00412491"/>
    <w:rsid w:val="004138C4"/>
    <w:rsid w:val="00420754"/>
    <w:rsid w:val="00426C7B"/>
    <w:rsid w:val="00427FD8"/>
    <w:rsid w:val="00433F0F"/>
    <w:rsid w:val="00433F92"/>
    <w:rsid w:val="00435DD6"/>
    <w:rsid w:val="00435E68"/>
    <w:rsid w:val="00437C88"/>
    <w:rsid w:val="004446B1"/>
    <w:rsid w:val="00451EFF"/>
    <w:rsid w:val="00452F35"/>
    <w:rsid w:val="00464590"/>
    <w:rsid w:val="00464DB8"/>
    <w:rsid w:val="0046609E"/>
    <w:rsid w:val="004706E4"/>
    <w:rsid w:val="00486DE3"/>
    <w:rsid w:val="00496196"/>
    <w:rsid w:val="004A1951"/>
    <w:rsid w:val="004A5D4D"/>
    <w:rsid w:val="004B1DDC"/>
    <w:rsid w:val="004B5A45"/>
    <w:rsid w:val="004C4181"/>
    <w:rsid w:val="004E2285"/>
    <w:rsid w:val="004E28AC"/>
    <w:rsid w:val="0050346B"/>
    <w:rsid w:val="005041F5"/>
    <w:rsid w:val="00504EFE"/>
    <w:rsid w:val="00515407"/>
    <w:rsid w:val="0051645A"/>
    <w:rsid w:val="0052222B"/>
    <w:rsid w:val="00524252"/>
    <w:rsid w:val="00525AF2"/>
    <w:rsid w:val="00535F4C"/>
    <w:rsid w:val="00536F93"/>
    <w:rsid w:val="00553B95"/>
    <w:rsid w:val="00557A96"/>
    <w:rsid w:val="0056550B"/>
    <w:rsid w:val="00565B13"/>
    <w:rsid w:val="005805F7"/>
    <w:rsid w:val="00581F20"/>
    <w:rsid w:val="005A7488"/>
    <w:rsid w:val="005B4DDD"/>
    <w:rsid w:val="005C3562"/>
    <w:rsid w:val="005C551D"/>
    <w:rsid w:val="005C6450"/>
    <w:rsid w:val="005C7BAA"/>
    <w:rsid w:val="005E2E4E"/>
    <w:rsid w:val="005F0DC5"/>
    <w:rsid w:val="00622474"/>
    <w:rsid w:val="006419DB"/>
    <w:rsid w:val="00642911"/>
    <w:rsid w:val="006449D1"/>
    <w:rsid w:val="00663260"/>
    <w:rsid w:val="00670B8C"/>
    <w:rsid w:val="00675A9C"/>
    <w:rsid w:val="006907AE"/>
    <w:rsid w:val="0069383E"/>
    <w:rsid w:val="006B1C9B"/>
    <w:rsid w:val="006B1D87"/>
    <w:rsid w:val="006C157E"/>
    <w:rsid w:val="006D2DBC"/>
    <w:rsid w:val="006E6B1F"/>
    <w:rsid w:val="00707052"/>
    <w:rsid w:val="00710570"/>
    <w:rsid w:val="007109F4"/>
    <w:rsid w:val="00716070"/>
    <w:rsid w:val="00726C28"/>
    <w:rsid w:val="00727542"/>
    <w:rsid w:val="00731E18"/>
    <w:rsid w:val="00736CC3"/>
    <w:rsid w:val="00741EFD"/>
    <w:rsid w:val="00744B31"/>
    <w:rsid w:val="007700B8"/>
    <w:rsid w:val="007732AB"/>
    <w:rsid w:val="00785EDB"/>
    <w:rsid w:val="00787BBB"/>
    <w:rsid w:val="007918E4"/>
    <w:rsid w:val="007A100F"/>
    <w:rsid w:val="007D2893"/>
    <w:rsid w:val="007D321E"/>
    <w:rsid w:val="007E096F"/>
    <w:rsid w:val="007E2283"/>
    <w:rsid w:val="007E3321"/>
    <w:rsid w:val="007E777F"/>
    <w:rsid w:val="007E77C0"/>
    <w:rsid w:val="007F2F0A"/>
    <w:rsid w:val="00813DA8"/>
    <w:rsid w:val="008177E6"/>
    <w:rsid w:val="008268D9"/>
    <w:rsid w:val="00827D32"/>
    <w:rsid w:val="00844DB1"/>
    <w:rsid w:val="00846BFA"/>
    <w:rsid w:val="00860784"/>
    <w:rsid w:val="00876642"/>
    <w:rsid w:val="008A0AA0"/>
    <w:rsid w:val="008C04B1"/>
    <w:rsid w:val="008C555D"/>
    <w:rsid w:val="008D1492"/>
    <w:rsid w:val="008D1EFD"/>
    <w:rsid w:val="008E3324"/>
    <w:rsid w:val="008F3B49"/>
    <w:rsid w:val="008F41B7"/>
    <w:rsid w:val="008F76E7"/>
    <w:rsid w:val="009064C4"/>
    <w:rsid w:val="009112A4"/>
    <w:rsid w:val="009201BA"/>
    <w:rsid w:val="0092262B"/>
    <w:rsid w:val="00924BFE"/>
    <w:rsid w:val="00925DF9"/>
    <w:rsid w:val="009424AD"/>
    <w:rsid w:val="0095054C"/>
    <w:rsid w:val="0095345A"/>
    <w:rsid w:val="00955C78"/>
    <w:rsid w:val="009837AF"/>
    <w:rsid w:val="00992E1F"/>
    <w:rsid w:val="009A2B13"/>
    <w:rsid w:val="009A6B4C"/>
    <w:rsid w:val="009B1B6A"/>
    <w:rsid w:val="009C3271"/>
    <w:rsid w:val="009D5D40"/>
    <w:rsid w:val="009D691F"/>
    <w:rsid w:val="009E61F7"/>
    <w:rsid w:val="009F58E2"/>
    <w:rsid w:val="00A12650"/>
    <w:rsid w:val="00A16C6A"/>
    <w:rsid w:val="00A24266"/>
    <w:rsid w:val="00A307D1"/>
    <w:rsid w:val="00A320A3"/>
    <w:rsid w:val="00A36A6A"/>
    <w:rsid w:val="00A40FAF"/>
    <w:rsid w:val="00A412D9"/>
    <w:rsid w:val="00A445AB"/>
    <w:rsid w:val="00A45948"/>
    <w:rsid w:val="00A7104E"/>
    <w:rsid w:val="00A747B3"/>
    <w:rsid w:val="00A76399"/>
    <w:rsid w:val="00A9289C"/>
    <w:rsid w:val="00AB45F6"/>
    <w:rsid w:val="00AC5242"/>
    <w:rsid w:val="00AC5A55"/>
    <w:rsid w:val="00AD51CB"/>
    <w:rsid w:val="00AE3B41"/>
    <w:rsid w:val="00AF28EE"/>
    <w:rsid w:val="00AF2A74"/>
    <w:rsid w:val="00AF4355"/>
    <w:rsid w:val="00AF72C9"/>
    <w:rsid w:val="00B11ED5"/>
    <w:rsid w:val="00B1276C"/>
    <w:rsid w:val="00B312E5"/>
    <w:rsid w:val="00B444EF"/>
    <w:rsid w:val="00B4758C"/>
    <w:rsid w:val="00B56037"/>
    <w:rsid w:val="00B621A9"/>
    <w:rsid w:val="00B6293E"/>
    <w:rsid w:val="00B70FD9"/>
    <w:rsid w:val="00B83EBA"/>
    <w:rsid w:val="00B8506E"/>
    <w:rsid w:val="00BA2A1E"/>
    <w:rsid w:val="00BA3085"/>
    <w:rsid w:val="00BC236B"/>
    <w:rsid w:val="00BC269D"/>
    <w:rsid w:val="00BD2A03"/>
    <w:rsid w:val="00BE099D"/>
    <w:rsid w:val="00BE09C6"/>
    <w:rsid w:val="00BE583A"/>
    <w:rsid w:val="00BF25A3"/>
    <w:rsid w:val="00BF313D"/>
    <w:rsid w:val="00C02954"/>
    <w:rsid w:val="00C03428"/>
    <w:rsid w:val="00C07569"/>
    <w:rsid w:val="00C101C8"/>
    <w:rsid w:val="00C15BB4"/>
    <w:rsid w:val="00C30427"/>
    <w:rsid w:val="00C31D49"/>
    <w:rsid w:val="00C33FAE"/>
    <w:rsid w:val="00C34951"/>
    <w:rsid w:val="00C4692B"/>
    <w:rsid w:val="00C624F4"/>
    <w:rsid w:val="00C645FB"/>
    <w:rsid w:val="00C65D7B"/>
    <w:rsid w:val="00C65E89"/>
    <w:rsid w:val="00C71983"/>
    <w:rsid w:val="00C74101"/>
    <w:rsid w:val="00C75774"/>
    <w:rsid w:val="00C77044"/>
    <w:rsid w:val="00C77219"/>
    <w:rsid w:val="00C9049F"/>
    <w:rsid w:val="00C95C66"/>
    <w:rsid w:val="00C97230"/>
    <w:rsid w:val="00CB0D06"/>
    <w:rsid w:val="00CB3924"/>
    <w:rsid w:val="00CB530A"/>
    <w:rsid w:val="00CC73B4"/>
    <w:rsid w:val="00CC7D55"/>
    <w:rsid w:val="00CD54F2"/>
    <w:rsid w:val="00CE114B"/>
    <w:rsid w:val="00CE2670"/>
    <w:rsid w:val="00CE2CD7"/>
    <w:rsid w:val="00CF2109"/>
    <w:rsid w:val="00D04DA2"/>
    <w:rsid w:val="00D1433C"/>
    <w:rsid w:val="00D257F4"/>
    <w:rsid w:val="00D374CA"/>
    <w:rsid w:val="00D43EDC"/>
    <w:rsid w:val="00D6182B"/>
    <w:rsid w:val="00D8189F"/>
    <w:rsid w:val="00D85518"/>
    <w:rsid w:val="00D951ED"/>
    <w:rsid w:val="00DA1996"/>
    <w:rsid w:val="00DA4FC0"/>
    <w:rsid w:val="00DA5DBB"/>
    <w:rsid w:val="00DB13E4"/>
    <w:rsid w:val="00DB332D"/>
    <w:rsid w:val="00DB53DA"/>
    <w:rsid w:val="00DC3F53"/>
    <w:rsid w:val="00DD79D4"/>
    <w:rsid w:val="00DE5AE7"/>
    <w:rsid w:val="00DF1845"/>
    <w:rsid w:val="00DF67EB"/>
    <w:rsid w:val="00E02E03"/>
    <w:rsid w:val="00E03C50"/>
    <w:rsid w:val="00E0771F"/>
    <w:rsid w:val="00E22A04"/>
    <w:rsid w:val="00E33518"/>
    <w:rsid w:val="00E71C0B"/>
    <w:rsid w:val="00E80C52"/>
    <w:rsid w:val="00E90692"/>
    <w:rsid w:val="00E97C0F"/>
    <w:rsid w:val="00EB3726"/>
    <w:rsid w:val="00EC1447"/>
    <w:rsid w:val="00ED5CEB"/>
    <w:rsid w:val="00EE032D"/>
    <w:rsid w:val="00EE3DF2"/>
    <w:rsid w:val="00EE687F"/>
    <w:rsid w:val="00EF4AD1"/>
    <w:rsid w:val="00EF50B5"/>
    <w:rsid w:val="00EF6311"/>
    <w:rsid w:val="00EF6DD0"/>
    <w:rsid w:val="00F12974"/>
    <w:rsid w:val="00F3064A"/>
    <w:rsid w:val="00F313AD"/>
    <w:rsid w:val="00F35C45"/>
    <w:rsid w:val="00F4316E"/>
    <w:rsid w:val="00F52034"/>
    <w:rsid w:val="00F53318"/>
    <w:rsid w:val="00F55F10"/>
    <w:rsid w:val="00F56DA4"/>
    <w:rsid w:val="00F57030"/>
    <w:rsid w:val="00F7695D"/>
    <w:rsid w:val="00FC24DF"/>
    <w:rsid w:val="00FD0EF2"/>
    <w:rsid w:val="00FD5FB2"/>
    <w:rsid w:val="00FE4A7C"/>
    <w:rsid w:val="00FE6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6EFFF"/>
  <w15:chartTrackingRefBased/>
  <w15:docId w15:val="{BC90021E-8E06-401E-AB84-5DEA14DB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61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5D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5D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09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E09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3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DefaultParagraphFont"/>
    <w:rsid w:val="00CE2670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9A6B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5D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5D7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inkify">
    <w:name w:val="linkify"/>
    <w:basedOn w:val="DefaultParagraphFont"/>
    <w:rsid w:val="00A9289C"/>
  </w:style>
  <w:style w:type="character" w:styleId="PlaceholderText">
    <w:name w:val="Placeholder Text"/>
    <w:basedOn w:val="DefaultParagraphFont"/>
    <w:uiPriority w:val="99"/>
    <w:semiHidden/>
    <w:rsid w:val="003E0042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BE09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E09C6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C1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447"/>
  </w:style>
  <w:style w:type="paragraph" w:styleId="Footer">
    <w:name w:val="footer"/>
    <w:basedOn w:val="Normal"/>
    <w:link w:val="FooterChar"/>
    <w:uiPriority w:val="99"/>
    <w:unhideWhenUsed/>
    <w:rsid w:val="00EC1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447"/>
  </w:style>
  <w:style w:type="paragraph" w:styleId="Title">
    <w:name w:val="Title"/>
    <w:basedOn w:val="Normal"/>
    <w:next w:val="Normal"/>
    <w:link w:val="TitleChar"/>
    <w:uiPriority w:val="10"/>
    <w:qFormat/>
    <w:rsid w:val="00EC14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14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361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3613C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3613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3613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361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5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0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8EDD8-536B-4461-95BC-1D8B803C2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1</TotalTime>
  <Pages>26</Pages>
  <Words>4096</Words>
  <Characters>23351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-Killian Bertocco</dc:creator>
  <cp:keywords/>
  <dc:description/>
  <cp:lastModifiedBy>Thomas-Killian Bertocco</cp:lastModifiedBy>
  <cp:revision>299</cp:revision>
  <dcterms:created xsi:type="dcterms:W3CDTF">2019-08-19T12:26:00Z</dcterms:created>
  <dcterms:modified xsi:type="dcterms:W3CDTF">2019-09-05T01:37:00Z</dcterms:modified>
</cp:coreProperties>
</file>